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576A4" w14:textId="394D3D8A" w:rsidR="005D6EAF" w:rsidRPr="00F25496" w:rsidRDefault="005D6EAF" w:rsidP="005D6EA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401A30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Pr="004F6201">
        <w:rPr>
          <w:b/>
          <w:noProof/>
          <w:sz w:val="28"/>
        </w:rPr>
        <w:t>S5-</w:t>
      </w:r>
      <w:r w:rsidR="00EE027C">
        <w:rPr>
          <w:b/>
          <w:noProof/>
          <w:sz w:val="28"/>
        </w:rPr>
        <w:t>225</w:t>
      </w:r>
      <w:r w:rsidR="00E47714">
        <w:rPr>
          <w:b/>
          <w:noProof/>
          <w:sz w:val="28"/>
        </w:rPr>
        <w:t>600</w:t>
      </w:r>
    </w:p>
    <w:p w14:paraId="7CB45193" w14:textId="755350B7" w:rsidR="001E41F3" w:rsidRPr="005D6EAF" w:rsidRDefault="00401A30" w:rsidP="005D6EAF">
      <w:pPr>
        <w:pStyle w:val="CRCoverPage"/>
        <w:outlineLvl w:val="0"/>
        <w:rPr>
          <w:b/>
          <w:bCs/>
          <w:noProof/>
          <w:sz w:val="24"/>
        </w:rPr>
      </w:pPr>
      <w:r w:rsidRPr="00401A30">
        <w:rPr>
          <w:b/>
          <w:bCs/>
          <w:sz w:val="24"/>
        </w:rPr>
        <w:t>e-meeting, 15 - 24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5D2A74F" w:rsidR="001E41F3" w:rsidRPr="00522602" w:rsidRDefault="0052260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522602">
              <w:rPr>
                <w:b/>
                <w:sz w:val="28"/>
              </w:rPr>
              <w:t>28.</w:t>
            </w:r>
            <w:r w:rsidR="003A042B">
              <w:rPr>
                <w:b/>
                <w:sz w:val="28"/>
              </w:rPr>
              <w:t>54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CBE88A3" w:rsidR="001E41F3" w:rsidRPr="00522602" w:rsidRDefault="00710FB1" w:rsidP="005278C4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sz w:val="28"/>
              </w:rPr>
              <w:t>0784</w:t>
            </w:r>
            <w:bookmarkStart w:id="0" w:name="_GoBack"/>
            <w:bookmarkEnd w:id="0"/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32C80F0" w:rsidR="001E41F3" w:rsidRPr="00522602" w:rsidRDefault="001E41F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07B3A7" w:rsidR="001E41F3" w:rsidRPr="00522602" w:rsidRDefault="00522602">
            <w:pPr>
              <w:pStyle w:val="CRCoverPage"/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  <w:r w:rsidR="00E47714">
              <w:rPr>
                <w:b/>
                <w:sz w:val="28"/>
                <w:szCs w:val="28"/>
              </w:rPr>
              <w:t>8</w:t>
            </w:r>
            <w:r>
              <w:rPr>
                <w:b/>
                <w:sz w:val="28"/>
                <w:szCs w:val="28"/>
              </w:rPr>
              <w:t>.</w:t>
            </w:r>
            <w:r w:rsidR="00E47714">
              <w:rPr>
                <w:b/>
                <w:sz w:val="28"/>
                <w:szCs w:val="28"/>
              </w:rPr>
              <w:t>0</w:t>
            </w:r>
            <w:r>
              <w:rPr>
                <w:b/>
                <w:sz w:val="28"/>
                <w:szCs w:val="28"/>
              </w:rPr>
              <w:t>.</w:t>
            </w:r>
            <w:r w:rsidR="003A042B"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FEEAF08" w:rsidR="00F25D98" w:rsidRDefault="00ED1E1B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2BD87EB" w:rsidR="00F25D98" w:rsidRDefault="00ED1E1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B195EFE" w:rsidR="001E41F3" w:rsidRDefault="00522602">
            <w:pPr>
              <w:pStyle w:val="CRCoverPage"/>
              <w:spacing w:after="0"/>
              <w:ind w:left="100"/>
              <w:rPr>
                <w:noProof/>
              </w:rPr>
            </w:pPr>
            <w:r w:rsidRPr="00522602">
              <w:t xml:space="preserve">Correction to </w:t>
            </w:r>
            <w:proofErr w:type="spellStart"/>
            <w:r w:rsidR="002B29F5">
              <w:t>coverageAreaTAList</w:t>
            </w:r>
            <w:proofErr w:type="spellEnd"/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DD0CC0" w:rsidR="001E41F3" w:rsidRDefault="005226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7A3676C" w:rsidR="001E41F3" w:rsidRDefault="005226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2"/>
            <w:r>
              <w:rPr>
                <w:b/>
                <w:i/>
                <w:noProof/>
              </w:rPr>
              <w:t>Date:</w:t>
            </w:r>
            <w:commentRangeEnd w:id="2"/>
            <w:r w:rsidR="00665C47">
              <w:rPr>
                <w:rStyle w:val="CommentReference"/>
                <w:rFonts w:ascii="Times New Roman" w:hAnsi="Times New Roman"/>
              </w:rPr>
              <w:commentReference w:id="2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8F3A25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522602">
              <w:t>08-</w:t>
            </w:r>
            <w:r w:rsidR="00363293">
              <w:t>1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2E0368B" w:rsidR="001E41F3" w:rsidRDefault="009B353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963D07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22602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6265E01" w14:textId="33648AF2" w:rsidR="00A026B1" w:rsidRDefault="00A026B1" w:rsidP="00A026B1">
            <w:pPr>
              <w:pStyle w:val="CRCoverPage"/>
              <w:spacing w:after="0"/>
              <w:ind w:left="100"/>
            </w:pPr>
            <w:r>
              <w:rPr>
                <w:noProof/>
              </w:rPr>
              <w:t>The OpenAPI definition</w:t>
            </w:r>
            <w:r w:rsidR="00DF0BDC">
              <w:rPr>
                <w:noProof/>
              </w:rPr>
              <w:t xml:space="preserve"> of </w:t>
            </w:r>
            <w:proofErr w:type="spellStart"/>
            <w:r w:rsidR="00DF0BDC">
              <w:t>coverageAreaTAList</w:t>
            </w:r>
            <w:proofErr w:type="spellEnd"/>
            <w:r>
              <w:rPr>
                <w:noProof/>
              </w:rPr>
              <w:t xml:space="preserve"> </w:t>
            </w:r>
            <w:r>
              <w:t>only allows a single integer, but should allow a list of tracking area codes.</w:t>
            </w:r>
          </w:p>
          <w:p w14:paraId="708AA7DE" w14:textId="6C5953E8" w:rsidR="00EB49D8" w:rsidRDefault="00EB49D8" w:rsidP="002B29F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OpenAPI definition has an incorrect spelling of attribute </w:t>
            </w:r>
            <w:r w:rsidRPr="00EB49D8">
              <w:rPr>
                <w:noProof/>
              </w:rPr>
              <w:t>coverageAreaTAList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E34B22D" w:rsidR="005D082B" w:rsidRDefault="005D082B" w:rsidP="002B29F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Fix </w:t>
            </w:r>
            <w:r w:rsidR="00EB49D8">
              <w:rPr>
                <w:noProof/>
              </w:rPr>
              <w:t xml:space="preserve">specification to refer to a list of </w:t>
            </w:r>
            <w:r w:rsidR="00A026B1">
              <w:t>tracking area codes</w:t>
            </w:r>
            <w:r w:rsidR="00EB49D8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46E6F1F" w:rsidR="001E41F3" w:rsidRDefault="00EB49D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pecification cannot support the required fuctionality</w:t>
            </w:r>
            <w:r w:rsidR="00ED1E1B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2FB4AF9" w:rsidR="001E41F3" w:rsidRDefault="00BE0A2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</w:t>
            </w:r>
            <w:r w:rsidR="00DF0BDC">
              <w:rPr>
                <w:noProof/>
              </w:rPr>
              <w:t xml:space="preserve">.4.3, </w:t>
            </w:r>
            <w:r w:rsidR="00EB49D8">
              <w:rPr>
                <w:noProof/>
              </w:rPr>
              <w:t>J.4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9F7123F" w:rsidR="001E41F3" w:rsidRDefault="00ED1E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683F2A0" w:rsidR="001E41F3" w:rsidRDefault="00ED1E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EFFA1CA" w:rsidR="001E41F3" w:rsidRDefault="00ED1E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67D8288E" w:rsidR="001E41F3" w:rsidRDefault="006729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ink to forge: </w:t>
            </w:r>
            <w:r w:rsidR="0014058C" w:rsidRPr="0014058C">
              <w:rPr>
                <w:noProof/>
              </w:rPr>
              <w:t>https://forge.3gpp.org/rep/sa5/MnS/-/commits/28.541_Rel-18_CR0768_Correction_to_coverageAreaTAList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DCCB5D2" w14:textId="77777777" w:rsidR="00DF0BDC" w:rsidRDefault="00DF0BDC" w:rsidP="00DF0BDC">
      <w:bookmarkStart w:id="3" w:name="_Toc59183293"/>
      <w:bookmarkStart w:id="4" w:name="_Toc59184759"/>
      <w:bookmarkStart w:id="5" w:name="_Toc59195694"/>
      <w:bookmarkStart w:id="6" w:name="_Toc59440122"/>
      <w:bookmarkStart w:id="7" w:name="_Toc67990580"/>
      <w:bookmarkStart w:id="8" w:name="_Toc105573044"/>
      <w:bookmarkStart w:id="9" w:name="_Toc106199170"/>
      <w:bookmarkStart w:id="10" w:name="_Toc105573045"/>
      <w:bookmarkStart w:id="11" w:name="_Toc106199171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F0BDC" w:rsidRPr="007D21AA" w14:paraId="0CAAB917" w14:textId="77777777" w:rsidTr="00BE0A2A">
        <w:tc>
          <w:tcPr>
            <w:tcW w:w="9521" w:type="dxa"/>
            <w:shd w:val="clear" w:color="auto" w:fill="FFFFCC"/>
            <w:vAlign w:val="center"/>
          </w:tcPr>
          <w:p w14:paraId="0167F83C" w14:textId="77777777" w:rsidR="00DF0BDC" w:rsidRPr="007D21AA" w:rsidRDefault="00DF0BDC" w:rsidP="00BE0A2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C8B700A" w14:textId="558156C4" w:rsidR="00DF0BDC" w:rsidRDefault="00DF0BDC" w:rsidP="00DF0BDC"/>
    <w:p w14:paraId="38316352" w14:textId="77777777" w:rsidR="00E72367" w:rsidRDefault="00E72367" w:rsidP="00E72367">
      <w:pPr>
        <w:pStyle w:val="Heading2"/>
        <w:rPr>
          <w:rFonts w:ascii="Courier" w:eastAsia="MS Mincho" w:hAnsi="Courier"/>
          <w:szCs w:val="16"/>
        </w:rPr>
      </w:pPr>
      <w:bookmarkStart w:id="12" w:name="_Toc59183321"/>
      <w:bookmarkStart w:id="13" w:name="_Toc59184787"/>
      <w:bookmarkStart w:id="14" w:name="_Toc59195722"/>
      <w:bookmarkStart w:id="15" w:name="_Toc59440151"/>
      <w:bookmarkStart w:id="16" w:name="_Toc67990600"/>
      <w:bookmarkEnd w:id="3"/>
      <w:bookmarkEnd w:id="4"/>
      <w:bookmarkEnd w:id="5"/>
      <w:bookmarkEnd w:id="6"/>
      <w:bookmarkEnd w:id="7"/>
      <w:bookmarkEnd w:id="8"/>
      <w:bookmarkEnd w:id="9"/>
      <w:r>
        <w:rPr>
          <w:lang w:eastAsia="zh-CN"/>
        </w:rPr>
        <w:t>D.4.3</w:t>
      </w:r>
      <w:r>
        <w:rPr>
          <w:lang w:eastAsia="zh-CN"/>
        </w:rPr>
        <w:tab/>
      </w:r>
      <w:proofErr w:type="spellStart"/>
      <w:r>
        <w:rPr>
          <w:lang w:eastAsia="zh-CN"/>
        </w:rPr>
        <w:t>OpenAPI</w:t>
      </w:r>
      <w:proofErr w:type="spellEnd"/>
      <w:r>
        <w:rPr>
          <w:lang w:eastAsia="zh-CN"/>
        </w:rPr>
        <w:t xml:space="preserve"> document </w:t>
      </w:r>
      <w:r>
        <w:rPr>
          <w:rFonts w:ascii="Courier" w:eastAsia="MS Mincho" w:hAnsi="Courier"/>
          <w:szCs w:val="16"/>
        </w:rPr>
        <w:t>"</w:t>
      </w:r>
      <w:r w:rsidRPr="002028A3">
        <w:rPr>
          <w:rFonts w:ascii="Courier" w:eastAsia="MS Mincho" w:hAnsi="Courier"/>
          <w:szCs w:val="16"/>
        </w:rPr>
        <w:t>TS28541_N</w:t>
      </w:r>
      <w:r>
        <w:rPr>
          <w:rFonts w:ascii="Courier" w:eastAsia="MS Mincho" w:hAnsi="Courier"/>
          <w:szCs w:val="16"/>
        </w:rPr>
        <w:t>rNrm.yaml"</w:t>
      </w:r>
      <w:bookmarkEnd w:id="12"/>
      <w:bookmarkEnd w:id="13"/>
      <w:bookmarkEnd w:id="14"/>
      <w:bookmarkEnd w:id="15"/>
      <w:bookmarkEnd w:id="16"/>
    </w:p>
    <w:p w14:paraId="59BC062C" w14:textId="77777777" w:rsidR="00E72367" w:rsidRDefault="00E72367" w:rsidP="00E72367">
      <w:pPr>
        <w:pStyle w:val="PL"/>
      </w:pPr>
      <w:r>
        <w:t>openapi: 3.0.1</w:t>
      </w:r>
    </w:p>
    <w:p w14:paraId="1D45A778" w14:textId="77777777" w:rsidR="00E72367" w:rsidRDefault="00E72367" w:rsidP="00E72367">
      <w:pPr>
        <w:pStyle w:val="PL"/>
      </w:pPr>
      <w:r>
        <w:t>info:</w:t>
      </w:r>
    </w:p>
    <w:p w14:paraId="14366623" w14:textId="77777777" w:rsidR="00E72367" w:rsidRDefault="00E72367" w:rsidP="00E72367">
      <w:pPr>
        <w:pStyle w:val="PL"/>
      </w:pPr>
      <w:r>
        <w:t xml:space="preserve">  title: NR NRM</w:t>
      </w:r>
    </w:p>
    <w:p w14:paraId="05F90165" w14:textId="77777777" w:rsidR="00E72367" w:rsidRDefault="00E72367" w:rsidP="00E72367">
      <w:pPr>
        <w:pStyle w:val="PL"/>
      </w:pPr>
      <w:r>
        <w:t xml:space="preserve">  version: 17.7.0</w:t>
      </w:r>
    </w:p>
    <w:p w14:paraId="3CB72767" w14:textId="77777777" w:rsidR="00E72367" w:rsidRDefault="00E72367" w:rsidP="00E72367">
      <w:pPr>
        <w:pStyle w:val="PL"/>
      </w:pPr>
      <w:r>
        <w:t xml:space="preserve">  description: &gt;-</w:t>
      </w:r>
    </w:p>
    <w:p w14:paraId="596F7E99" w14:textId="77777777" w:rsidR="00E72367" w:rsidRDefault="00E72367" w:rsidP="00E72367">
      <w:pPr>
        <w:pStyle w:val="PL"/>
      </w:pPr>
      <w:r>
        <w:t xml:space="preserve">    OAS 3.0.1 specification of the NR NRM</w:t>
      </w:r>
    </w:p>
    <w:p w14:paraId="255887CE" w14:textId="77777777" w:rsidR="00E72367" w:rsidRDefault="00E72367" w:rsidP="00E72367">
      <w:pPr>
        <w:pStyle w:val="PL"/>
      </w:pPr>
      <w:r>
        <w:t xml:space="preserve">    © 2020, 3GPP Organizational Partners (ARIB, ATIS, CCSA, ETSI, TSDSI, TTA, TTC).</w:t>
      </w:r>
    </w:p>
    <w:p w14:paraId="505EA39B" w14:textId="77777777" w:rsidR="00E72367" w:rsidRDefault="00E72367" w:rsidP="00E72367">
      <w:pPr>
        <w:pStyle w:val="PL"/>
      </w:pPr>
      <w:r>
        <w:t xml:space="preserve">    All rights reserved.</w:t>
      </w:r>
    </w:p>
    <w:p w14:paraId="59B74CDF" w14:textId="77777777" w:rsidR="00E72367" w:rsidRDefault="00E72367" w:rsidP="00E72367">
      <w:pPr>
        <w:pStyle w:val="PL"/>
      </w:pPr>
      <w:r>
        <w:t>externalDocs:</w:t>
      </w:r>
    </w:p>
    <w:p w14:paraId="680CDF80" w14:textId="77777777" w:rsidR="00E72367" w:rsidRDefault="00E72367" w:rsidP="00E72367">
      <w:pPr>
        <w:pStyle w:val="PL"/>
      </w:pPr>
      <w:r>
        <w:t xml:space="preserve">  description: 3GPP TS 28.541; 5G NRM, NR NRM</w:t>
      </w:r>
    </w:p>
    <w:p w14:paraId="50E71F32" w14:textId="77777777" w:rsidR="00E72367" w:rsidRDefault="00E72367" w:rsidP="00E72367">
      <w:pPr>
        <w:pStyle w:val="PL"/>
      </w:pPr>
      <w:r>
        <w:t xml:space="preserve">  url: http://www.3gpp.org/ftp/Specs/archive/28_series/28.541/</w:t>
      </w:r>
    </w:p>
    <w:p w14:paraId="4DA49801" w14:textId="77777777" w:rsidR="00E72367" w:rsidRDefault="00E72367" w:rsidP="00E72367">
      <w:pPr>
        <w:pStyle w:val="PL"/>
      </w:pPr>
      <w:r>
        <w:t>paths: {}</w:t>
      </w:r>
    </w:p>
    <w:p w14:paraId="3E684C35" w14:textId="77777777" w:rsidR="00E72367" w:rsidRDefault="00E72367" w:rsidP="00E72367">
      <w:pPr>
        <w:pStyle w:val="PL"/>
      </w:pPr>
      <w:r>
        <w:t>components:</w:t>
      </w:r>
    </w:p>
    <w:p w14:paraId="42407208" w14:textId="77777777" w:rsidR="00E72367" w:rsidRDefault="00E72367" w:rsidP="00E72367">
      <w:pPr>
        <w:pStyle w:val="PL"/>
      </w:pPr>
      <w:r>
        <w:t xml:space="preserve">  schemas:</w:t>
      </w:r>
    </w:p>
    <w:p w14:paraId="3D638282" w14:textId="77777777" w:rsidR="00E72367" w:rsidRDefault="00E72367" w:rsidP="00E72367">
      <w:pPr>
        <w:pStyle w:val="PL"/>
      </w:pPr>
    </w:p>
    <w:p w14:paraId="2D929AC1" w14:textId="77777777" w:rsidR="00E72367" w:rsidRDefault="00E72367" w:rsidP="00E72367">
      <w:pPr>
        <w:pStyle w:val="PL"/>
      </w:pPr>
      <w:r>
        <w:t>#-------- Definition of types-----------------------------------------------------</w:t>
      </w:r>
    </w:p>
    <w:p w14:paraId="6C47BCAC" w14:textId="77777777" w:rsidR="00E72367" w:rsidRDefault="00E72367" w:rsidP="00E72367">
      <w:pPr>
        <w:pStyle w:val="PL"/>
      </w:pPr>
    </w:p>
    <w:p w14:paraId="171DF52B" w14:textId="77777777" w:rsidR="00E72367" w:rsidRDefault="00E72367" w:rsidP="00E72367">
      <w:pPr>
        <w:pStyle w:val="PL"/>
      </w:pPr>
      <w:r>
        <w:t xml:space="preserve">    GnbId:</w:t>
      </w:r>
    </w:p>
    <w:p w14:paraId="73532EA3" w14:textId="77777777" w:rsidR="00E72367" w:rsidRDefault="00E72367" w:rsidP="00E72367">
      <w:pPr>
        <w:pStyle w:val="PL"/>
      </w:pPr>
      <w:r>
        <w:t xml:space="preserve">      type: string</w:t>
      </w:r>
    </w:p>
    <w:p w14:paraId="59311002" w14:textId="77777777" w:rsidR="00E72367" w:rsidRDefault="00E72367" w:rsidP="00E72367">
      <w:pPr>
        <w:pStyle w:val="PL"/>
      </w:pPr>
      <w:r>
        <w:t xml:space="preserve">    GnbIdLength:</w:t>
      </w:r>
    </w:p>
    <w:p w14:paraId="4A40130A" w14:textId="77777777" w:rsidR="00E72367" w:rsidRDefault="00E72367" w:rsidP="00E72367">
      <w:pPr>
        <w:pStyle w:val="PL"/>
      </w:pPr>
      <w:r>
        <w:t xml:space="preserve">      type: integer</w:t>
      </w:r>
    </w:p>
    <w:p w14:paraId="17273935" w14:textId="77777777" w:rsidR="00E72367" w:rsidRDefault="00E72367" w:rsidP="00E72367">
      <w:pPr>
        <w:pStyle w:val="PL"/>
      </w:pPr>
      <w:r>
        <w:t xml:space="preserve">      minimum: 22</w:t>
      </w:r>
    </w:p>
    <w:p w14:paraId="56CA602C" w14:textId="77777777" w:rsidR="00E72367" w:rsidRDefault="00E72367" w:rsidP="00E72367">
      <w:pPr>
        <w:pStyle w:val="PL"/>
      </w:pPr>
      <w:r>
        <w:t xml:space="preserve">      maximum: 32</w:t>
      </w:r>
    </w:p>
    <w:p w14:paraId="2CD8617C" w14:textId="77777777" w:rsidR="00E72367" w:rsidRDefault="00E72367" w:rsidP="00E72367">
      <w:pPr>
        <w:pStyle w:val="PL"/>
      </w:pPr>
      <w:r>
        <w:t xml:space="preserve">    GnbName:</w:t>
      </w:r>
    </w:p>
    <w:p w14:paraId="0420A24D" w14:textId="77777777" w:rsidR="00E72367" w:rsidRDefault="00E72367" w:rsidP="00E72367">
      <w:pPr>
        <w:pStyle w:val="PL"/>
      </w:pPr>
      <w:r>
        <w:t xml:space="preserve">      type: string</w:t>
      </w:r>
    </w:p>
    <w:p w14:paraId="72FF05B0" w14:textId="77777777" w:rsidR="00E72367" w:rsidRDefault="00E72367" w:rsidP="00E72367">
      <w:pPr>
        <w:pStyle w:val="PL"/>
      </w:pPr>
      <w:r>
        <w:t xml:space="preserve">      maxLength: 150</w:t>
      </w:r>
    </w:p>
    <w:p w14:paraId="3C8A271A" w14:textId="77777777" w:rsidR="00E72367" w:rsidRDefault="00E72367" w:rsidP="00E72367">
      <w:pPr>
        <w:pStyle w:val="PL"/>
      </w:pPr>
      <w:r>
        <w:t xml:space="preserve">    GnbDuId:</w:t>
      </w:r>
    </w:p>
    <w:p w14:paraId="1B0AD528" w14:textId="77777777" w:rsidR="00E72367" w:rsidRDefault="00E72367" w:rsidP="00E72367">
      <w:pPr>
        <w:pStyle w:val="PL"/>
      </w:pPr>
      <w:r>
        <w:t xml:space="preserve">      type: number</w:t>
      </w:r>
    </w:p>
    <w:p w14:paraId="09A028AA" w14:textId="77777777" w:rsidR="00E72367" w:rsidRDefault="00E72367" w:rsidP="00E72367">
      <w:pPr>
        <w:pStyle w:val="PL"/>
      </w:pPr>
      <w:r>
        <w:t xml:space="preserve">      minimum: 0</w:t>
      </w:r>
    </w:p>
    <w:p w14:paraId="6044C006" w14:textId="77777777" w:rsidR="00E72367" w:rsidRDefault="00E72367" w:rsidP="00E72367">
      <w:pPr>
        <w:pStyle w:val="PL"/>
      </w:pPr>
      <w:r>
        <w:t xml:space="preserve">      maximum: 68719476735</w:t>
      </w:r>
    </w:p>
    <w:p w14:paraId="48877DD8" w14:textId="77777777" w:rsidR="00E72367" w:rsidRDefault="00E72367" w:rsidP="00E72367">
      <w:pPr>
        <w:pStyle w:val="PL"/>
      </w:pPr>
      <w:r>
        <w:t xml:space="preserve">    GnbCuUpId:</w:t>
      </w:r>
    </w:p>
    <w:p w14:paraId="10F3B53E" w14:textId="77777777" w:rsidR="00E72367" w:rsidRDefault="00E72367" w:rsidP="00E72367">
      <w:pPr>
        <w:pStyle w:val="PL"/>
      </w:pPr>
      <w:r>
        <w:t xml:space="preserve">      type: number</w:t>
      </w:r>
    </w:p>
    <w:p w14:paraId="707CC2F8" w14:textId="77777777" w:rsidR="00E72367" w:rsidRDefault="00E72367" w:rsidP="00E72367">
      <w:pPr>
        <w:pStyle w:val="PL"/>
      </w:pPr>
      <w:r>
        <w:t xml:space="preserve">      minimum: 0</w:t>
      </w:r>
    </w:p>
    <w:p w14:paraId="7D508DD0" w14:textId="77777777" w:rsidR="00E72367" w:rsidRDefault="00E72367" w:rsidP="00E72367">
      <w:pPr>
        <w:pStyle w:val="PL"/>
      </w:pPr>
      <w:r>
        <w:t xml:space="preserve">      maximum: 68719476735</w:t>
      </w:r>
    </w:p>
    <w:p w14:paraId="165D7028" w14:textId="77777777" w:rsidR="00E72367" w:rsidRDefault="00E72367" w:rsidP="00E72367">
      <w:pPr>
        <w:pStyle w:val="PL"/>
      </w:pPr>
    </w:p>
    <w:p w14:paraId="19A4714C" w14:textId="77777777" w:rsidR="00E72367" w:rsidRDefault="00E72367" w:rsidP="00E72367">
      <w:pPr>
        <w:pStyle w:val="PL"/>
      </w:pPr>
      <w:r>
        <w:t xml:space="preserve">    Sst:</w:t>
      </w:r>
    </w:p>
    <w:p w14:paraId="549B1E04" w14:textId="77777777" w:rsidR="00E72367" w:rsidRDefault="00E72367" w:rsidP="00E72367">
      <w:pPr>
        <w:pStyle w:val="PL"/>
      </w:pPr>
      <w:r>
        <w:t xml:space="preserve">      type: integer</w:t>
      </w:r>
    </w:p>
    <w:p w14:paraId="5DDB5C23" w14:textId="77777777" w:rsidR="00E72367" w:rsidRDefault="00E72367" w:rsidP="00E72367">
      <w:pPr>
        <w:pStyle w:val="PL"/>
      </w:pPr>
      <w:r>
        <w:t xml:space="preserve">      maximum: 255</w:t>
      </w:r>
    </w:p>
    <w:p w14:paraId="436A9F01" w14:textId="77777777" w:rsidR="00E72367" w:rsidRDefault="00E72367" w:rsidP="00E72367">
      <w:pPr>
        <w:pStyle w:val="PL"/>
      </w:pPr>
      <w:r>
        <w:t xml:space="preserve">    Snssai:</w:t>
      </w:r>
    </w:p>
    <w:p w14:paraId="6C62BF9A" w14:textId="77777777" w:rsidR="00E72367" w:rsidRDefault="00E72367" w:rsidP="00E72367">
      <w:pPr>
        <w:pStyle w:val="PL"/>
      </w:pPr>
      <w:r>
        <w:t xml:space="preserve">      type: object</w:t>
      </w:r>
    </w:p>
    <w:p w14:paraId="235D79C6" w14:textId="77777777" w:rsidR="00E72367" w:rsidRDefault="00E72367" w:rsidP="00E72367">
      <w:pPr>
        <w:pStyle w:val="PL"/>
      </w:pPr>
      <w:r>
        <w:t xml:space="preserve">      properties:</w:t>
      </w:r>
    </w:p>
    <w:p w14:paraId="54155A19" w14:textId="77777777" w:rsidR="00E72367" w:rsidRDefault="00E72367" w:rsidP="00E72367">
      <w:pPr>
        <w:pStyle w:val="PL"/>
      </w:pPr>
      <w:r>
        <w:t xml:space="preserve">        sst:</w:t>
      </w:r>
    </w:p>
    <w:p w14:paraId="522E61A0" w14:textId="77777777" w:rsidR="00E72367" w:rsidRDefault="00E72367" w:rsidP="00E72367">
      <w:pPr>
        <w:pStyle w:val="PL"/>
      </w:pPr>
      <w:r>
        <w:t xml:space="preserve">          $ref: '#/components/schemas/Sst'</w:t>
      </w:r>
    </w:p>
    <w:p w14:paraId="58640A38" w14:textId="77777777" w:rsidR="00E72367" w:rsidRDefault="00E72367" w:rsidP="00E72367">
      <w:pPr>
        <w:pStyle w:val="PL"/>
      </w:pPr>
      <w:r>
        <w:t xml:space="preserve">        sd:</w:t>
      </w:r>
    </w:p>
    <w:p w14:paraId="10E8F10B" w14:textId="77777777" w:rsidR="00E72367" w:rsidRDefault="00E72367" w:rsidP="00E72367">
      <w:pPr>
        <w:pStyle w:val="PL"/>
      </w:pPr>
      <w:r>
        <w:t xml:space="preserve">          type: string</w:t>
      </w:r>
    </w:p>
    <w:p w14:paraId="5373FFA6" w14:textId="77777777" w:rsidR="00E72367" w:rsidRDefault="00E72367" w:rsidP="00E72367">
      <w:pPr>
        <w:pStyle w:val="PL"/>
      </w:pPr>
    </w:p>
    <w:p w14:paraId="2423562D" w14:textId="77777777" w:rsidR="00E72367" w:rsidRDefault="00E72367" w:rsidP="00E72367">
      <w:pPr>
        <w:pStyle w:val="PL"/>
      </w:pPr>
      <w:r>
        <w:t xml:space="preserve">    Mnc:</w:t>
      </w:r>
    </w:p>
    <w:p w14:paraId="7AADD223" w14:textId="77777777" w:rsidR="00E72367" w:rsidRDefault="00E72367" w:rsidP="00E72367">
      <w:pPr>
        <w:pStyle w:val="PL"/>
      </w:pPr>
      <w:r>
        <w:t xml:space="preserve">      type: string</w:t>
      </w:r>
    </w:p>
    <w:p w14:paraId="79638817" w14:textId="77777777" w:rsidR="00E72367" w:rsidRDefault="00E72367" w:rsidP="00E72367">
      <w:pPr>
        <w:pStyle w:val="PL"/>
      </w:pPr>
      <w:r>
        <w:t xml:space="preserve">      pattern: '[0-9]{3}|[0-9]{2}'</w:t>
      </w:r>
    </w:p>
    <w:p w14:paraId="7A68D276" w14:textId="77777777" w:rsidR="00E72367" w:rsidRDefault="00E72367" w:rsidP="00E72367">
      <w:pPr>
        <w:pStyle w:val="PL"/>
      </w:pPr>
      <w:r>
        <w:t xml:space="preserve">    PlmnId:</w:t>
      </w:r>
    </w:p>
    <w:p w14:paraId="225EFFAA" w14:textId="77777777" w:rsidR="00E72367" w:rsidRDefault="00E72367" w:rsidP="00E72367">
      <w:pPr>
        <w:pStyle w:val="PL"/>
      </w:pPr>
      <w:r>
        <w:t xml:space="preserve">      type: object</w:t>
      </w:r>
    </w:p>
    <w:p w14:paraId="3182EDE8" w14:textId="77777777" w:rsidR="00E72367" w:rsidRDefault="00E72367" w:rsidP="00E72367">
      <w:pPr>
        <w:pStyle w:val="PL"/>
      </w:pPr>
      <w:r>
        <w:t xml:space="preserve">      properties:</w:t>
      </w:r>
    </w:p>
    <w:p w14:paraId="06EDAC42" w14:textId="77777777" w:rsidR="00E72367" w:rsidRDefault="00E72367" w:rsidP="00E72367">
      <w:pPr>
        <w:pStyle w:val="PL"/>
      </w:pPr>
      <w:r>
        <w:t xml:space="preserve">        mcc:</w:t>
      </w:r>
    </w:p>
    <w:p w14:paraId="66F624AF" w14:textId="77777777" w:rsidR="00E72367" w:rsidRDefault="00E72367" w:rsidP="00E72367">
      <w:pPr>
        <w:pStyle w:val="PL"/>
      </w:pPr>
      <w:r>
        <w:t xml:space="preserve">          $ref: 'TS28623_ComDefs.yaml#/components/schemas/Mcc'</w:t>
      </w:r>
    </w:p>
    <w:p w14:paraId="0BEA3D12" w14:textId="77777777" w:rsidR="00E72367" w:rsidRDefault="00E72367" w:rsidP="00E72367">
      <w:pPr>
        <w:pStyle w:val="PL"/>
      </w:pPr>
      <w:r>
        <w:t xml:space="preserve">        mnc:</w:t>
      </w:r>
    </w:p>
    <w:p w14:paraId="343599CE" w14:textId="77777777" w:rsidR="00E72367" w:rsidRDefault="00E72367" w:rsidP="00E72367">
      <w:pPr>
        <w:pStyle w:val="PL"/>
      </w:pPr>
      <w:r>
        <w:t xml:space="preserve">          $ref: '#/components/schemas/Mnc'</w:t>
      </w:r>
    </w:p>
    <w:p w14:paraId="075A4B81" w14:textId="77777777" w:rsidR="00E72367" w:rsidRDefault="00E72367" w:rsidP="00E72367">
      <w:pPr>
        <w:pStyle w:val="PL"/>
      </w:pPr>
      <w:r>
        <w:t xml:space="preserve">    PlmnIdList:</w:t>
      </w:r>
    </w:p>
    <w:p w14:paraId="2E0F5B45" w14:textId="77777777" w:rsidR="00E72367" w:rsidRDefault="00E72367" w:rsidP="00E72367">
      <w:pPr>
        <w:pStyle w:val="PL"/>
      </w:pPr>
      <w:r>
        <w:t xml:space="preserve">      type: array</w:t>
      </w:r>
    </w:p>
    <w:p w14:paraId="1E2D43E1" w14:textId="77777777" w:rsidR="00E72367" w:rsidRDefault="00E72367" w:rsidP="00E72367">
      <w:pPr>
        <w:pStyle w:val="PL"/>
      </w:pPr>
      <w:r>
        <w:t xml:space="preserve">      items:</w:t>
      </w:r>
    </w:p>
    <w:p w14:paraId="4991D219" w14:textId="77777777" w:rsidR="00E72367" w:rsidRDefault="00E72367" w:rsidP="00E72367">
      <w:pPr>
        <w:pStyle w:val="PL"/>
      </w:pPr>
      <w:r>
        <w:t xml:space="preserve">        $ref: '#/components/schemas/PlmnId'</w:t>
      </w:r>
    </w:p>
    <w:p w14:paraId="7A35EE3B" w14:textId="77777777" w:rsidR="00E72367" w:rsidRDefault="00E72367" w:rsidP="00E72367">
      <w:pPr>
        <w:pStyle w:val="PL"/>
      </w:pPr>
      <w:r>
        <w:t xml:space="preserve">    PlmnInfo:</w:t>
      </w:r>
    </w:p>
    <w:p w14:paraId="020155E2" w14:textId="77777777" w:rsidR="00E72367" w:rsidRDefault="00E72367" w:rsidP="00E72367">
      <w:pPr>
        <w:pStyle w:val="PL"/>
      </w:pPr>
      <w:r>
        <w:t xml:space="preserve">      type: object</w:t>
      </w:r>
    </w:p>
    <w:p w14:paraId="084869BD" w14:textId="77777777" w:rsidR="00E72367" w:rsidRDefault="00E72367" w:rsidP="00E72367">
      <w:pPr>
        <w:pStyle w:val="PL"/>
      </w:pPr>
      <w:r>
        <w:t xml:space="preserve">      properties:</w:t>
      </w:r>
    </w:p>
    <w:p w14:paraId="5D0D38B3" w14:textId="77777777" w:rsidR="00E72367" w:rsidRDefault="00E72367" w:rsidP="00E72367">
      <w:pPr>
        <w:pStyle w:val="PL"/>
      </w:pPr>
      <w:r>
        <w:t xml:space="preserve">        plmnId:</w:t>
      </w:r>
    </w:p>
    <w:p w14:paraId="5F450EF9" w14:textId="77777777" w:rsidR="00E72367" w:rsidRDefault="00E72367" w:rsidP="00E72367">
      <w:pPr>
        <w:pStyle w:val="PL"/>
      </w:pPr>
      <w:r>
        <w:t xml:space="preserve">          $ref: '#/components/schemas/PlmnId'</w:t>
      </w:r>
    </w:p>
    <w:p w14:paraId="775C3CD9" w14:textId="77777777" w:rsidR="00E72367" w:rsidRDefault="00E72367" w:rsidP="00E72367">
      <w:pPr>
        <w:pStyle w:val="PL"/>
      </w:pPr>
      <w:r>
        <w:t xml:space="preserve">        snssai:</w:t>
      </w:r>
    </w:p>
    <w:p w14:paraId="28973B3B" w14:textId="77777777" w:rsidR="00E72367" w:rsidRDefault="00E72367" w:rsidP="00E72367">
      <w:pPr>
        <w:pStyle w:val="PL"/>
      </w:pPr>
      <w:r>
        <w:t xml:space="preserve">          $ref: '#/components/schemas/Snssai'</w:t>
      </w:r>
    </w:p>
    <w:p w14:paraId="4CC81D93" w14:textId="77777777" w:rsidR="00E72367" w:rsidRDefault="00E72367" w:rsidP="00E72367">
      <w:pPr>
        <w:pStyle w:val="PL"/>
      </w:pPr>
      <w:r>
        <w:lastRenderedPageBreak/>
        <w:t xml:space="preserve">    PlmnInfoList:</w:t>
      </w:r>
    </w:p>
    <w:p w14:paraId="342373C2" w14:textId="77777777" w:rsidR="00E72367" w:rsidRDefault="00E72367" w:rsidP="00E72367">
      <w:pPr>
        <w:pStyle w:val="PL"/>
      </w:pPr>
      <w:r>
        <w:t xml:space="preserve">      type: array</w:t>
      </w:r>
    </w:p>
    <w:p w14:paraId="4F1CADC5" w14:textId="77777777" w:rsidR="00E72367" w:rsidRDefault="00E72367" w:rsidP="00E72367">
      <w:pPr>
        <w:pStyle w:val="PL"/>
      </w:pPr>
      <w:r>
        <w:t xml:space="preserve">      items:</w:t>
      </w:r>
    </w:p>
    <w:p w14:paraId="1A4345AC" w14:textId="77777777" w:rsidR="00E72367" w:rsidRDefault="00E72367" w:rsidP="00E72367">
      <w:pPr>
        <w:pStyle w:val="PL"/>
      </w:pPr>
      <w:r>
        <w:t xml:space="preserve">        $ref: '#/components/schemas/PlmnInfo'</w:t>
      </w:r>
    </w:p>
    <w:p w14:paraId="21D48891" w14:textId="77777777" w:rsidR="00E72367" w:rsidRDefault="00E72367" w:rsidP="00E72367">
      <w:pPr>
        <w:pStyle w:val="PL"/>
      </w:pPr>
      <w:r>
        <w:t xml:space="preserve">    cagId:</w:t>
      </w:r>
    </w:p>
    <w:p w14:paraId="7187D52D" w14:textId="77777777" w:rsidR="00E72367" w:rsidRDefault="00E72367" w:rsidP="00E72367">
      <w:pPr>
        <w:pStyle w:val="PL"/>
      </w:pPr>
      <w:r>
        <w:t xml:space="preserve">      type: string</w:t>
      </w:r>
    </w:p>
    <w:p w14:paraId="030A0986" w14:textId="77777777" w:rsidR="00E72367" w:rsidRDefault="00E72367" w:rsidP="00E72367">
      <w:pPr>
        <w:pStyle w:val="PL"/>
      </w:pPr>
      <w:r>
        <w:t xml:space="preserve">    nid:</w:t>
      </w:r>
    </w:p>
    <w:p w14:paraId="331C1BFE" w14:textId="77777777" w:rsidR="00E72367" w:rsidRDefault="00E72367" w:rsidP="00E72367">
      <w:pPr>
        <w:pStyle w:val="PL"/>
      </w:pPr>
      <w:r>
        <w:t xml:space="preserve">      type: string</w:t>
      </w:r>
    </w:p>
    <w:p w14:paraId="586AAF99" w14:textId="77777777" w:rsidR="00E72367" w:rsidRDefault="00E72367" w:rsidP="00E72367">
      <w:pPr>
        <w:pStyle w:val="PL"/>
      </w:pPr>
      <w:r>
        <w:t xml:space="preserve">    NpnIdentity:</w:t>
      </w:r>
    </w:p>
    <w:p w14:paraId="0FDF66A3" w14:textId="77777777" w:rsidR="00E72367" w:rsidRDefault="00E72367" w:rsidP="00E72367">
      <w:pPr>
        <w:pStyle w:val="PL"/>
      </w:pPr>
      <w:r>
        <w:t xml:space="preserve">      type: object</w:t>
      </w:r>
    </w:p>
    <w:p w14:paraId="08713DD4" w14:textId="77777777" w:rsidR="00E72367" w:rsidRDefault="00E72367" w:rsidP="00E72367">
      <w:pPr>
        <w:pStyle w:val="PL"/>
      </w:pPr>
      <w:r>
        <w:t xml:space="preserve">      properties:</w:t>
      </w:r>
    </w:p>
    <w:p w14:paraId="7B5DB3D8" w14:textId="77777777" w:rsidR="00E72367" w:rsidRDefault="00E72367" w:rsidP="00E72367">
      <w:pPr>
        <w:pStyle w:val="PL"/>
      </w:pPr>
      <w:r>
        <w:t xml:space="preserve">        plmnId:</w:t>
      </w:r>
    </w:p>
    <w:p w14:paraId="54C970C2" w14:textId="77777777" w:rsidR="00E72367" w:rsidRDefault="00E72367" w:rsidP="00E72367">
      <w:pPr>
        <w:pStyle w:val="PL"/>
      </w:pPr>
      <w:r>
        <w:t xml:space="preserve">          $ref: '#/components/schemas/PlmnId'</w:t>
      </w:r>
    </w:p>
    <w:p w14:paraId="4EF7B617" w14:textId="77777777" w:rsidR="00E72367" w:rsidRDefault="00E72367" w:rsidP="00E72367">
      <w:pPr>
        <w:pStyle w:val="PL"/>
      </w:pPr>
      <w:r>
        <w:t xml:space="preserve">        cagidList:</w:t>
      </w:r>
    </w:p>
    <w:p w14:paraId="1011749D" w14:textId="77777777" w:rsidR="00E72367" w:rsidRDefault="00E72367" w:rsidP="00E72367">
      <w:pPr>
        <w:pStyle w:val="PL"/>
      </w:pPr>
      <w:r>
        <w:t xml:space="preserve">          $ref: '#/components/schemas/cagId'</w:t>
      </w:r>
    </w:p>
    <w:p w14:paraId="08B35FDD" w14:textId="77777777" w:rsidR="00E72367" w:rsidRDefault="00E72367" w:rsidP="00E72367">
      <w:pPr>
        <w:pStyle w:val="PL"/>
      </w:pPr>
      <w:r>
        <w:t xml:space="preserve">        nidList:</w:t>
      </w:r>
    </w:p>
    <w:p w14:paraId="647156EF" w14:textId="77777777" w:rsidR="00E72367" w:rsidRDefault="00E72367" w:rsidP="00E72367">
      <w:pPr>
        <w:pStyle w:val="PL"/>
      </w:pPr>
      <w:r>
        <w:t xml:space="preserve">          $ref: '#/components/schemas/nid'</w:t>
      </w:r>
    </w:p>
    <w:p w14:paraId="6B20EAC2" w14:textId="77777777" w:rsidR="00E72367" w:rsidRDefault="00E72367" w:rsidP="00E72367">
      <w:pPr>
        <w:pStyle w:val="PL"/>
      </w:pPr>
      <w:r>
        <w:t xml:space="preserve">    NpnIdentityList:</w:t>
      </w:r>
    </w:p>
    <w:p w14:paraId="68DB0FCE" w14:textId="77777777" w:rsidR="00E72367" w:rsidRDefault="00E72367" w:rsidP="00E72367">
      <w:pPr>
        <w:pStyle w:val="PL"/>
      </w:pPr>
      <w:r>
        <w:t xml:space="preserve">      type: array</w:t>
      </w:r>
    </w:p>
    <w:p w14:paraId="36FA5171" w14:textId="77777777" w:rsidR="00E72367" w:rsidRDefault="00E72367" w:rsidP="00E72367">
      <w:pPr>
        <w:pStyle w:val="PL"/>
      </w:pPr>
      <w:r>
        <w:t xml:space="preserve">      items:</w:t>
      </w:r>
    </w:p>
    <w:p w14:paraId="3C131C57" w14:textId="77777777" w:rsidR="00E72367" w:rsidRDefault="00E72367" w:rsidP="00E72367">
      <w:pPr>
        <w:pStyle w:val="PL"/>
      </w:pPr>
      <w:r>
        <w:t xml:space="preserve">        $ref: '#/components/schemas/NpnIdentity'</w:t>
      </w:r>
    </w:p>
    <w:p w14:paraId="4433099A" w14:textId="77777777" w:rsidR="00E72367" w:rsidRDefault="00E72367" w:rsidP="00E72367">
      <w:pPr>
        <w:pStyle w:val="PL"/>
      </w:pPr>
      <w:r>
        <w:t xml:space="preserve">    GGnbId:</w:t>
      </w:r>
    </w:p>
    <w:p w14:paraId="7504242C" w14:textId="77777777" w:rsidR="00E72367" w:rsidRDefault="00E72367" w:rsidP="00E72367">
      <w:pPr>
        <w:pStyle w:val="PL"/>
      </w:pPr>
      <w:r>
        <w:t xml:space="preserve">        type: string</w:t>
      </w:r>
    </w:p>
    <w:p w14:paraId="3AEC93E9" w14:textId="77777777" w:rsidR="00E72367" w:rsidRDefault="00E72367" w:rsidP="00E72367">
      <w:pPr>
        <w:pStyle w:val="PL"/>
      </w:pPr>
      <w:r>
        <w:t xml:space="preserve">        pattern: '^[0-9]{3}[0-9]{2,3}-(22|23|24|25|26|27|28|29|30|31|32)-[0-9]{1,10}'</w:t>
      </w:r>
    </w:p>
    <w:p w14:paraId="20F32917" w14:textId="77777777" w:rsidR="00E72367" w:rsidRDefault="00E72367" w:rsidP="00E72367">
      <w:pPr>
        <w:pStyle w:val="PL"/>
      </w:pPr>
      <w:r>
        <w:t xml:space="preserve">    GEnbId:</w:t>
      </w:r>
    </w:p>
    <w:p w14:paraId="2B7C09DC" w14:textId="77777777" w:rsidR="00E72367" w:rsidRDefault="00E72367" w:rsidP="00E72367">
      <w:pPr>
        <w:pStyle w:val="PL"/>
      </w:pPr>
      <w:r>
        <w:t xml:space="preserve">        type: string</w:t>
      </w:r>
    </w:p>
    <w:p w14:paraId="509300BB" w14:textId="77777777" w:rsidR="00E72367" w:rsidRDefault="00E72367" w:rsidP="00E72367">
      <w:pPr>
        <w:pStyle w:val="PL"/>
      </w:pPr>
      <w:r>
        <w:t xml:space="preserve">        pattern: '^[0-9]{3}[0-9]{2,3}-(18|20|21|22)-[0-9]{1,7}'</w:t>
      </w:r>
    </w:p>
    <w:p w14:paraId="328FEE89" w14:textId="77777777" w:rsidR="00E72367" w:rsidRDefault="00E72367" w:rsidP="00E72367">
      <w:pPr>
        <w:pStyle w:val="PL"/>
      </w:pPr>
    </w:p>
    <w:p w14:paraId="56BEC720" w14:textId="77777777" w:rsidR="00E72367" w:rsidRDefault="00E72367" w:rsidP="00E72367">
      <w:pPr>
        <w:pStyle w:val="PL"/>
      </w:pPr>
      <w:r>
        <w:t xml:space="preserve">    GGnbIdList:</w:t>
      </w:r>
    </w:p>
    <w:p w14:paraId="6FE9E9CB" w14:textId="77777777" w:rsidR="00E72367" w:rsidRDefault="00E72367" w:rsidP="00E72367">
      <w:pPr>
        <w:pStyle w:val="PL"/>
      </w:pPr>
      <w:r>
        <w:t xml:space="preserve">        type: array</w:t>
      </w:r>
    </w:p>
    <w:p w14:paraId="7BBB0269" w14:textId="77777777" w:rsidR="00E72367" w:rsidRDefault="00E72367" w:rsidP="00E72367">
      <w:pPr>
        <w:pStyle w:val="PL"/>
      </w:pPr>
      <w:r>
        <w:t xml:space="preserve">        items: </w:t>
      </w:r>
    </w:p>
    <w:p w14:paraId="5058651D" w14:textId="77777777" w:rsidR="00E72367" w:rsidRDefault="00E72367" w:rsidP="00E72367">
      <w:pPr>
        <w:pStyle w:val="PL"/>
      </w:pPr>
      <w:r>
        <w:t xml:space="preserve">          $ref: '#/components/schemas/GGnbId'</w:t>
      </w:r>
    </w:p>
    <w:p w14:paraId="6A2BE3D2" w14:textId="77777777" w:rsidR="00E72367" w:rsidRDefault="00E72367" w:rsidP="00E72367">
      <w:pPr>
        <w:pStyle w:val="PL"/>
      </w:pPr>
    </w:p>
    <w:p w14:paraId="30CFEAC6" w14:textId="77777777" w:rsidR="00E72367" w:rsidRDefault="00E72367" w:rsidP="00E72367">
      <w:pPr>
        <w:pStyle w:val="PL"/>
      </w:pPr>
      <w:r>
        <w:t xml:space="preserve">    GEnbIdList:</w:t>
      </w:r>
    </w:p>
    <w:p w14:paraId="336E6E98" w14:textId="77777777" w:rsidR="00E72367" w:rsidRDefault="00E72367" w:rsidP="00E72367">
      <w:pPr>
        <w:pStyle w:val="PL"/>
      </w:pPr>
      <w:r>
        <w:t xml:space="preserve">        type: array</w:t>
      </w:r>
    </w:p>
    <w:p w14:paraId="2E958DB1" w14:textId="77777777" w:rsidR="00E72367" w:rsidRDefault="00E72367" w:rsidP="00E72367">
      <w:pPr>
        <w:pStyle w:val="PL"/>
      </w:pPr>
      <w:r>
        <w:t xml:space="preserve">        items: </w:t>
      </w:r>
    </w:p>
    <w:p w14:paraId="3A699C4A" w14:textId="77777777" w:rsidR="00E72367" w:rsidRDefault="00E72367" w:rsidP="00E72367">
      <w:pPr>
        <w:pStyle w:val="PL"/>
      </w:pPr>
      <w:r>
        <w:t xml:space="preserve">          $ref: '#/components/schemas/GEnbId'</w:t>
      </w:r>
    </w:p>
    <w:p w14:paraId="009D8653" w14:textId="77777777" w:rsidR="00E72367" w:rsidRDefault="00E72367" w:rsidP="00E72367">
      <w:pPr>
        <w:pStyle w:val="PL"/>
      </w:pPr>
    </w:p>
    <w:p w14:paraId="3636BD8C" w14:textId="77777777" w:rsidR="00E72367" w:rsidRDefault="00E72367" w:rsidP="00E72367">
      <w:pPr>
        <w:pStyle w:val="PL"/>
      </w:pPr>
      <w:r>
        <w:t xml:space="preserve">    NrPci:</w:t>
      </w:r>
    </w:p>
    <w:p w14:paraId="6D1281D1" w14:textId="77777777" w:rsidR="00E72367" w:rsidRDefault="00E72367" w:rsidP="00E72367">
      <w:pPr>
        <w:pStyle w:val="PL"/>
      </w:pPr>
      <w:r>
        <w:t xml:space="preserve">      type: integer</w:t>
      </w:r>
    </w:p>
    <w:p w14:paraId="7A0B320C" w14:textId="77777777" w:rsidR="00E72367" w:rsidRDefault="00E72367" w:rsidP="00E72367">
      <w:pPr>
        <w:pStyle w:val="PL"/>
      </w:pPr>
      <w:r>
        <w:t xml:space="preserve">      maximum: 503</w:t>
      </w:r>
    </w:p>
    <w:p w14:paraId="1A8BF1C5" w14:textId="77777777" w:rsidR="00E72367" w:rsidRDefault="00E72367" w:rsidP="00E72367">
      <w:pPr>
        <w:pStyle w:val="PL"/>
      </w:pPr>
      <w:r>
        <w:t xml:space="preserve">    NrTac:</w:t>
      </w:r>
    </w:p>
    <w:p w14:paraId="05C6CC57" w14:textId="77777777" w:rsidR="00E72367" w:rsidRDefault="00E72367" w:rsidP="00E72367">
      <w:pPr>
        <w:pStyle w:val="PL"/>
      </w:pPr>
      <w:r>
        <w:t xml:space="preserve">      type: integer</w:t>
      </w:r>
    </w:p>
    <w:p w14:paraId="3699DACE" w14:textId="77777777" w:rsidR="00E72367" w:rsidRDefault="00E72367" w:rsidP="00E72367">
      <w:pPr>
        <w:pStyle w:val="PL"/>
      </w:pPr>
      <w:r>
        <w:t xml:space="preserve">      maximum: 16777215</w:t>
      </w:r>
    </w:p>
    <w:p w14:paraId="47203228" w14:textId="77777777" w:rsidR="00436014" w:rsidRDefault="00436014" w:rsidP="00436014">
      <w:pPr>
        <w:pStyle w:val="PL"/>
        <w:rPr>
          <w:ins w:id="17" w:author="D1" w:date="2022-08-18T10:39:00Z"/>
        </w:rPr>
      </w:pPr>
      <w:ins w:id="18" w:author="D1" w:date="2022-08-18T10:39:00Z">
        <w:r>
          <w:t xml:space="preserve">    NrTacList:</w:t>
        </w:r>
      </w:ins>
    </w:p>
    <w:p w14:paraId="393109A4" w14:textId="77777777" w:rsidR="00436014" w:rsidRDefault="00436014" w:rsidP="00436014">
      <w:pPr>
        <w:pStyle w:val="PL"/>
        <w:rPr>
          <w:ins w:id="19" w:author="D1" w:date="2022-08-18T10:39:00Z"/>
        </w:rPr>
      </w:pPr>
      <w:ins w:id="20" w:author="D1" w:date="2022-08-18T10:39:00Z">
        <w:r>
          <w:t xml:space="preserve">      type: array</w:t>
        </w:r>
      </w:ins>
    </w:p>
    <w:p w14:paraId="294B9BA4" w14:textId="77777777" w:rsidR="00436014" w:rsidRDefault="00436014" w:rsidP="00436014">
      <w:pPr>
        <w:pStyle w:val="PL"/>
        <w:rPr>
          <w:ins w:id="21" w:author="D1" w:date="2022-08-18T10:39:00Z"/>
        </w:rPr>
      </w:pPr>
      <w:ins w:id="22" w:author="D1" w:date="2022-08-18T10:39:00Z">
        <w:r>
          <w:t xml:space="preserve">      items:</w:t>
        </w:r>
      </w:ins>
    </w:p>
    <w:p w14:paraId="6F9D120C" w14:textId="77777777" w:rsidR="00436014" w:rsidRDefault="00436014" w:rsidP="00436014">
      <w:pPr>
        <w:pStyle w:val="PL"/>
        <w:rPr>
          <w:ins w:id="23" w:author="D1" w:date="2022-08-18T10:39:00Z"/>
        </w:rPr>
      </w:pPr>
      <w:ins w:id="24" w:author="D1" w:date="2022-08-18T10:39:00Z">
        <w:r>
          <w:t xml:space="preserve">        $ref: '#/components/schemas/NrTac'</w:t>
        </w:r>
      </w:ins>
    </w:p>
    <w:p w14:paraId="476BE953" w14:textId="6633E31F" w:rsidR="00E72367" w:rsidRDefault="00E72367" w:rsidP="00436014">
      <w:pPr>
        <w:pStyle w:val="PL"/>
      </w:pPr>
      <w:r>
        <w:t xml:space="preserve">    Tai:</w:t>
      </w:r>
    </w:p>
    <w:p w14:paraId="11E302DA" w14:textId="77777777" w:rsidR="00E72367" w:rsidRDefault="00E72367" w:rsidP="00E72367">
      <w:pPr>
        <w:pStyle w:val="PL"/>
      </w:pPr>
      <w:r>
        <w:t xml:space="preserve">      type: object</w:t>
      </w:r>
    </w:p>
    <w:p w14:paraId="4CF115AC" w14:textId="77777777" w:rsidR="00E72367" w:rsidRDefault="00E72367" w:rsidP="00E72367">
      <w:pPr>
        <w:pStyle w:val="PL"/>
      </w:pPr>
      <w:r>
        <w:t xml:space="preserve">      properties:</w:t>
      </w:r>
    </w:p>
    <w:p w14:paraId="57D95554" w14:textId="77777777" w:rsidR="00E72367" w:rsidRDefault="00E72367" w:rsidP="00E72367">
      <w:pPr>
        <w:pStyle w:val="PL"/>
      </w:pPr>
      <w:r>
        <w:t xml:space="preserve">        plmnId:</w:t>
      </w:r>
    </w:p>
    <w:p w14:paraId="47AB5C4B" w14:textId="77777777" w:rsidR="00E72367" w:rsidRDefault="00E72367" w:rsidP="00E72367">
      <w:pPr>
        <w:pStyle w:val="PL"/>
      </w:pPr>
      <w:r>
        <w:t xml:space="preserve">          $ref: '#/components/schemas/PlmnId'</w:t>
      </w:r>
    </w:p>
    <w:p w14:paraId="14008EDA" w14:textId="77777777" w:rsidR="00E72367" w:rsidRDefault="00E72367" w:rsidP="00E72367">
      <w:pPr>
        <w:pStyle w:val="PL"/>
      </w:pPr>
      <w:r>
        <w:t xml:space="preserve">        nrTac:</w:t>
      </w:r>
    </w:p>
    <w:p w14:paraId="7475005B" w14:textId="77777777" w:rsidR="00E72367" w:rsidRDefault="00E72367" w:rsidP="00E72367">
      <w:pPr>
        <w:pStyle w:val="PL"/>
      </w:pPr>
      <w:r>
        <w:t xml:space="preserve">          $ref: '#/components/schemas/NrTac'</w:t>
      </w:r>
    </w:p>
    <w:p w14:paraId="479BA7FB" w14:textId="77777777" w:rsidR="00E72367" w:rsidRDefault="00E72367" w:rsidP="00E72367">
      <w:pPr>
        <w:pStyle w:val="PL"/>
      </w:pPr>
      <w:r>
        <w:t xml:space="preserve">    TaiList:</w:t>
      </w:r>
    </w:p>
    <w:p w14:paraId="39882B04" w14:textId="77777777" w:rsidR="00E72367" w:rsidRDefault="00E72367" w:rsidP="00E72367">
      <w:pPr>
        <w:pStyle w:val="PL"/>
      </w:pPr>
      <w:r>
        <w:t xml:space="preserve">      type: array</w:t>
      </w:r>
    </w:p>
    <w:p w14:paraId="37E70255" w14:textId="77777777" w:rsidR="00E72367" w:rsidRDefault="00E72367" w:rsidP="00E72367">
      <w:pPr>
        <w:pStyle w:val="PL"/>
      </w:pPr>
      <w:r>
        <w:t xml:space="preserve">      items:</w:t>
      </w:r>
    </w:p>
    <w:p w14:paraId="34515477" w14:textId="77777777" w:rsidR="00E72367" w:rsidRDefault="00E72367" w:rsidP="00E72367">
      <w:pPr>
        <w:pStyle w:val="PL"/>
      </w:pPr>
      <w:r>
        <w:t xml:space="preserve">        $ref: '#/components/schemas/Tai' </w:t>
      </w:r>
    </w:p>
    <w:p w14:paraId="2F222E0D" w14:textId="77777777" w:rsidR="00E72367" w:rsidRDefault="00E72367" w:rsidP="00E72367">
      <w:pPr>
        <w:pStyle w:val="PL"/>
      </w:pPr>
      <w:r>
        <w:t xml:space="preserve">    BackhaulAddress:</w:t>
      </w:r>
    </w:p>
    <w:p w14:paraId="4D4D73E0" w14:textId="77777777" w:rsidR="00E72367" w:rsidRDefault="00E72367" w:rsidP="00E72367">
      <w:pPr>
        <w:pStyle w:val="PL"/>
      </w:pPr>
      <w:r>
        <w:t xml:space="preserve">      type: object</w:t>
      </w:r>
    </w:p>
    <w:p w14:paraId="2F633955" w14:textId="77777777" w:rsidR="00E72367" w:rsidRDefault="00E72367" w:rsidP="00E72367">
      <w:pPr>
        <w:pStyle w:val="PL"/>
      </w:pPr>
      <w:r>
        <w:t xml:space="preserve">      properties:</w:t>
      </w:r>
    </w:p>
    <w:p w14:paraId="0C9B4D5F" w14:textId="77777777" w:rsidR="00E72367" w:rsidRDefault="00E72367" w:rsidP="00E72367">
      <w:pPr>
        <w:pStyle w:val="PL"/>
      </w:pPr>
      <w:r>
        <w:t xml:space="preserve">        gnbId:</w:t>
      </w:r>
    </w:p>
    <w:p w14:paraId="3CF3E0AC" w14:textId="77777777" w:rsidR="00E72367" w:rsidRDefault="00E72367" w:rsidP="00E72367">
      <w:pPr>
        <w:pStyle w:val="PL"/>
      </w:pPr>
      <w:r>
        <w:t xml:space="preserve">          $ref: '#/components/schemas/GnbId'</w:t>
      </w:r>
    </w:p>
    <w:p w14:paraId="72FEF1EF" w14:textId="77777777" w:rsidR="00E72367" w:rsidRDefault="00E72367" w:rsidP="00E72367">
      <w:pPr>
        <w:pStyle w:val="PL"/>
      </w:pPr>
      <w:r>
        <w:t xml:space="preserve">        tai:</w:t>
      </w:r>
    </w:p>
    <w:p w14:paraId="39945AA8" w14:textId="77777777" w:rsidR="00E72367" w:rsidRDefault="00E72367" w:rsidP="00E72367">
      <w:pPr>
        <w:pStyle w:val="PL"/>
      </w:pPr>
      <w:r>
        <w:t xml:space="preserve">          $ref: "#/components/schemas/Tai"</w:t>
      </w:r>
    </w:p>
    <w:p w14:paraId="0B66AA30" w14:textId="77777777" w:rsidR="00E72367" w:rsidRDefault="00E72367" w:rsidP="00E72367">
      <w:pPr>
        <w:pStyle w:val="PL"/>
      </w:pPr>
      <w:r>
        <w:t xml:space="preserve">    MappingSetIDBackhaulAddress:</w:t>
      </w:r>
    </w:p>
    <w:p w14:paraId="7C9BAE07" w14:textId="77777777" w:rsidR="00E72367" w:rsidRDefault="00E72367" w:rsidP="00E72367">
      <w:pPr>
        <w:pStyle w:val="PL"/>
      </w:pPr>
      <w:r>
        <w:t xml:space="preserve">      type: object</w:t>
      </w:r>
    </w:p>
    <w:p w14:paraId="7B704464" w14:textId="77777777" w:rsidR="00E72367" w:rsidRDefault="00E72367" w:rsidP="00E72367">
      <w:pPr>
        <w:pStyle w:val="PL"/>
      </w:pPr>
      <w:r>
        <w:t xml:space="preserve">      properties:</w:t>
      </w:r>
    </w:p>
    <w:p w14:paraId="1CFCA84A" w14:textId="77777777" w:rsidR="00E72367" w:rsidRDefault="00E72367" w:rsidP="00E72367">
      <w:pPr>
        <w:pStyle w:val="PL"/>
      </w:pPr>
      <w:r>
        <w:t xml:space="preserve">        setID:</w:t>
      </w:r>
    </w:p>
    <w:p w14:paraId="23D0F162" w14:textId="77777777" w:rsidR="00E72367" w:rsidRDefault="00E72367" w:rsidP="00E72367">
      <w:pPr>
        <w:pStyle w:val="PL"/>
      </w:pPr>
      <w:r>
        <w:t xml:space="preserve">          type: integer</w:t>
      </w:r>
    </w:p>
    <w:p w14:paraId="21C8EF8E" w14:textId="77777777" w:rsidR="00E72367" w:rsidRDefault="00E72367" w:rsidP="00E72367">
      <w:pPr>
        <w:pStyle w:val="PL"/>
      </w:pPr>
      <w:r>
        <w:t xml:space="preserve">        backhaulAddress:</w:t>
      </w:r>
    </w:p>
    <w:p w14:paraId="349AE1D8" w14:textId="77777777" w:rsidR="00E72367" w:rsidRDefault="00E72367" w:rsidP="00E72367">
      <w:pPr>
        <w:pStyle w:val="PL"/>
      </w:pPr>
      <w:r>
        <w:t xml:space="preserve">          $ref: '#/components/schemas/BackhaulAddress'</w:t>
      </w:r>
    </w:p>
    <w:p w14:paraId="34D6EB58" w14:textId="77777777" w:rsidR="00E72367" w:rsidRDefault="00E72367" w:rsidP="00E72367">
      <w:pPr>
        <w:pStyle w:val="PL"/>
      </w:pPr>
      <w:r>
        <w:t xml:space="preserve">    IntraRatEsActivationOriginalCellLoadParameters:</w:t>
      </w:r>
    </w:p>
    <w:p w14:paraId="340F5A93" w14:textId="77777777" w:rsidR="00E72367" w:rsidRDefault="00E72367" w:rsidP="00E72367">
      <w:pPr>
        <w:pStyle w:val="PL"/>
      </w:pPr>
      <w:r>
        <w:t xml:space="preserve">      type: object</w:t>
      </w:r>
    </w:p>
    <w:p w14:paraId="4C127771" w14:textId="77777777" w:rsidR="00E72367" w:rsidRDefault="00E72367" w:rsidP="00E72367">
      <w:pPr>
        <w:pStyle w:val="PL"/>
      </w:pPr>
      <w:r>
        <w:t xml:space="preserve">      properties:</w:t>
      </w:r>
    </w:p>
    <w:p w14:paraId="7B7D132C" w14:textId="77777777" w:rsidR="00E72367" w:rsidRDefault="00E72367" w:rsidP="00E72367">
      <w:pPr>
        <w:pStyle w:val="PL"/>
      </w:pPr>
      <w:r>
        <w:t xml:space="preserve">        loadThreshold:</w:t>
      </w:r>
    </w:p>
    <w:p w14:paraId="0855791F" w14:textId="77777777" w:rsidR="00E72367" w:rsidRDefault="00E72367" w:rsidP="00E72367">
      <w:pPr>
        <w:pStyle w:val="PL"/>
      </w:pPr>
      <w:r>
        <w:t xml:space="preserve">          type: integer</w:t>
      </w:r>
    </w:p>
    <w:p w14:paraId="521450BC" w14:textId="77777777" w:rsidR="00E72367" w:rsidRDefault="00E72367" w:rsidP="00E72367">
      <w:pPr>
        <w:pStyle w:val="PL"/>
      </w:pPr>
      <w:r>
        <w:lastRenderedPageBreak/>
        <w:t xml:space="preserve">        timeDuration:</w:t>
      </w:r>
    </w:p>
    <w:p w14:paraId="706A1828" w14:textId="77777777" w:rsidR="00E72367" w:rsidRDefault="00E72367" w:rsidP="00E72367">
      <w:pPr>
        <w:pStyle w:val="PL"/>
      </w:pPr>
      <w:r>
        <w:t xml:space="preserve">          type: integer</w:t>
      </w:r>
    </w:p>
    <w:p w14:paraId="312DAAE5" w14:textId="77777777" w:rsidR="00E72367" w:rsidRDefault="00E72367" w:rsidP="00E72367">
      <w:pPr>
        <w:pStyle w:val="PL"/>
      </w:pPr>
      <w:r>
        <w:t xml:space="preserve">    IntraRatEsActivationCandidateCellsLoadParameters:</w:t>
      </w:r>
    </w:p>
    <w:p w14:paraId="4001F07A" w14:textId="77777777" w:rsidR="00E72367" w:rsidRDefault="00E72367" w:rsidP="00E72367">
      <w:pPr>
        <w:pStyle w:val="PL"/>
      </w:pPr>
      <w:r>
        <w:t xml:space="preserve">      type: object</w:t>
      </w:r>
    </w:p>
    <w:p w14:paraId="257357A2" w14:textId="77777777" w:rsidR="00E72367" w:rsidRDefault="00E72367" w:rsidP="00E72367">
      <w:pPr>
        <w:pStyle w:val="PL"/>
      </w:pPr>
      <w:r>
        <w:t xml:space="preserve">      properties:</w:t>
      </w:r>
    </w:p>
    <w:p w14:paraId="54F59720" w14:textId="77777777" w:rsidR="00E72367" w:rsidRDefault="00E72367" w:rsidP="00E72367">
      <w:pPr>
        <w:pStyle w:val="PL"/>
      </w:pPr>
      <w:r>
        <w:t xml:space="preserve">        loadThreshold:</w:t>
      </w:r>
    </w:p>
    <w:p w14:paraId="6CB38615" w14:textId="77777777" w:rsidR="00E72367" w:rsidRDefault="00E72367" w:rsidP="00E72367">
      <w:pPr>
        <w:pStyle w:val="PL"/>
      </w:pPr>
      <w:r>
        <w:t xml:space="preserve">          type: integer</w:t>
      </w:r>
    </w:p>
    <w:p w14:paraId="3E2BBD34" w14:textId="77777777" w:rsidR="00E72367" w:rsidRDefault="00E72367" w:rsidP="00E72367">
      <w:pPr>
        <w:pStyle w:val="PL"/>
      </w:pPr>
      <w:r>
        <w:t xml:space="preserve">        timeDuration:</w:t>
      </w:r>
    </w:p>
    <w:p w14:paraId="2F064B2F" w14:textId="77777777" w:rsidR="00E72367" w:rsidRDefault="00E72367" w:rsidP="00E72367">
      <w:pPr>
        <w:pStyle w:val="PL"/>
      </w:pPr>
      <w:r>
        <w:t xml:space="preserve">          type: integer</w:t>
      </w:r>
    </w:p>
    <w:p w14:paraId="1F7F1501" w14:textId="77777777" w:rsidR="00E72367" w:rsidRDefault="00E72367" w:rsidP="00E72367">
      <w:pPr>
        <w:pStyle w:val="PL"/>
      </w:pPr>
      <w:r>
        <w:t xml:space="preserve">    IntraRatEsDeactivationCandidateCellsLoadParameters:</w:t>
      </w:r>
    </w:p>
    <w:p w14:paraId="6955936A" w14:textId="77777777" w:rsidR="00E72367" w:rsidRDefault="00E72367" w:rsidP="00E72367">
      <w:pPr>
        <w:pStyle w:val="PL"/>
      </w:pPr>
      <w:r>
        <w:t xml:space="preserve">      type: object</w:t>
      </w:r>
    </w:p>
    <w:p w14:paraId="1305315D" w14:textId="77777777" w:rsidR="00E72367" w:rsidRDefault="00E72367" w:rsidP="00E72367">
      <w:pPr>
        <w:pStyle w:val="PL"/>
      </w:pPr>
      <w:r>
        <w:t xml:space="preserve">      properties:</w:t>
      </w:r>
    </w:p>
    <w:p w14:paraId="494366D2" w14:textId="77777777" w:rsidR="00E72367" w:rsidRDefault="00E72367" w:rsidP="00E72367">
      <w:pPr>
        <w:pStyle w:val="PL"/>
      </w:pPr>
      <w:r>
        <w:t xml:space="preserve">        loadThreshold:</w:t>
      </w:r>
    </w:p>
    <w:p w14:paraId="39CC5C4F" w14:textId="77777777" w:rsidR="00E72367" w:rsidRDefault="00E72367" w:rsidP="00E72367">
      <w:pPr>
        <w:pStyle w:val="PL"/>
      </w:pPr>
      <w:r>
        <w:t xml:space="preserve">          type: integer</w:t>
      </w:r>
    </w:p>
    <w:p w14:paraId="6FFE0A41" w14:textId="77777777" w:rsidR="00E72367" w:rsidRDefault="00E72367" w:rsidP="00E72367">
      <w:pPr>
        <w:pStyle w:val="PL"/>
      </w:pPr>
      <w:r>
        <w:t xml:space="preserve">        timeDuration:</w:t>
      </w:r>
    </w:p>
    <w:p w14:paraId="7FDC4B5B" w14:textId="77777777" w:rsidR="00E72367" w:rsidRDefault="00E72367" w:rsidP="00E72367">
      <w:pPr>
        <w:pStyle w:val="PL"/>
      </w:pPr>
      <w:r>
        <w:t xml:space="preserve">          type: integer</w:t>
      </w:r>
    </w:p>
    <w:p w14:paraId="4143EA0E" w14:textId="77777777" w:rsidR="00E72367" w:rsidRDefault="00E72367" w:rsidP="00E72367">
      <w:pPr>
        <w:pStyle w:val="PL"/>
      </w:pPr>
      <w:r>
        <w:t xml:space="preserve">    EsNotAllowedTimePeriod:</w:t>
      </w:r>
    </w:p>
    <w:p w14:paraId="6576E8A2" w14:textId="77777777" w:rsidR="00E72367" w:rsidRDefault="00E72367" w:rsidP="00E72367">
      <w:pPr>
        <w:pStyle w:val="PL"/>
      </w:pPr>
      <w:r>
        <w:t xml:space="preserve">      type: object</w:t>
      </w:r>
    </w:p>
    <w:p w14:paraId="1DC78EFB" w14:textId="77777777" w:rsidR="00E72367" w:rsidRDefault="00E72367" w:rsidP="00E72367">
      <w:pPr>
        <w:pStyle w:val="PL"/>
      </w:pPr>
      <w:r>
        <w:t xml:space="preserve">      properties:</w:t>
      </w:r>
    </w:p>
    <w:p w14:paraId="0BC4FDE4" w14:textId="77777777" w:rsidR="00E72367" w:rsidRDefault="00E72367" w:rsidP="00E72367">
      <w:pPr>
        <w:pStyle w:val="PL"/>
      </w:pPr>
      <w:r>
        <w:t xml:space="preserve">        startTimeandendTime:</w:t>
      </w:r>
    </w:p>
    <w:p w14:paraId="1F4CCAFA" w14:textId="77777777" w:rsidR="00E72367" w:rsidRDefault="00E72367" w:rsidP="00E72367">
      <w:pPr>
        <w:pStyle w:val="PL"/>
      </w:pPr>
      <w:r>
        <w:t xml:space="preserve">          type: string</w:t>
      </w:r>
    </w:p>
    <w:p w14:paraId="6013A6AB" w14:textId="77777777" w:rsidR="00E72367" w:rsidRDefault="00E72367" w:rsidP="00E72367">
      <w:pPr>
        <w:pStyle w:val="PL"/>
      </w:pPr>
      <w:r>
        <w:t xml:space="preserve">        periodOfDay:</w:t>
      </w:r>
    </w:p>
    <w:p w14:paraId="6CEDE3C2" w14:textId="77777777" w:rsidR="00E72367" w:rsidRDefault="00E72367" w:rsidP="00E72367">
      <w:pPr>
        <w:pStyle w:val="PL"/>
      </w:pPr>
      <w:r>
        <w:t xml:space="preserve">          type: string</w:t>
      </w:r>
    </w:p>
    <w:p w14:paraId="7D476A0E" w14:textId="77777777" w:rsidR="00E72367" w:rsidRDefault="00E72367" w:rsidP="00E72367">
      <w:pPr>
        <w:pStyle w:val="PL"/>
      </w:pPr>
      <w:r>
        <w:t xml:space="preserve">        daysOfWeekList:</w:t>
      </w:r>
    </w:p>
    <w:p w14:paraId="37BCA089" w14:textId="77777777" w:rsidR="00E72367" w:rsidRDefault="00E72367" w:rsidP="00E72367">
      <w:pPr>
        <w:pStyle w:val="PL"/>
      </w:pPr>
      <w:r>
        <w:t xml:space="preserve">          type: string</w:t>
      </w:r>
    </w:p>
    <w:p w14:paraId="5A676E93" w14:textId="77777777" w:rsidR="00E72367" w:rsidRDefault="00E72367" w:rsidP="00E72367">
      <w:pPr>
        <w:pStyle w:val="PL"/>
      </w:pPr>
      <w:r>
        <w:t xml:space="preserve">        listoftimeperiods:</w:t>
      </w:r>
    </w:p>
    <w:p w14:paraId="4D09F031" w14:textId="77777777" w:rsidR="00E72367" w:rsidRDefault="00E72367" w:rsidP="00E72367">
      <w:pPr>
        <w:pStyle w:val="PL"/>
      </w:pPr>
      <w:r>
        <w:t xml:space="preserve">          type: string</w:t>
      </w:r>
    </w:p>
    <w:p w14:paraId="11506C22" w14:textId="77777777" w:rsidR="00E72367" w:rsidRDefault="00E72367" w:rsidP="00E72367">
      <w:pPr>
        <w:pStyle w:val="PL"/>
      </w:pPr>
      <w:r>
        <w:t xml:space="preserve">    InterRatEsActivationOriginalCellParameters:</w:t>
      </w:r>
    </w:p>
    <w:p w14:paraId="55511025" w14:textId="77777777" w:rsidR="00E72367" w:rsidRDefault="00E72367" w:rsidP="00E72367">
      <w:pPr>
        <w:pStyle w:val="PL"/>
      </w:pPr>
      <w:r>
        <w:t xml:space="preserve">      type: object</w:t>
      </w:r>
    </w:p>
    <w:p w14:paraId="21E53356" w14:textId="77777777" w:rsidR="00E72367" w:rsidRDefault="00E72367" w:rsidP="00E72367">
      <w:pPr>
        <w:pStyle w:val="PL"/>
      </w:pPr>
      <w:r>
        <w:t xml:space="preserve">      properties:</w:t>
      </w:r>
    </w:p>
    <w:p w14:paraId="70EF2030" w14:textId="77777777" w:rsidR="00E72367" w:rsidRDefault="00E72367" w:rsidP="00E72367">
      <w:pPr>
        <w:pStyle w:val="PL"/>
      </w:pPr>
      <w:r>
        <w:t xml:space="preserve">        loadThreshold:</w:t>
      </w:r>
    </w:p>
    <w:p w14:paraId="20B2C940" w14:textId="77777777" w:rsidR="00E72367" w:rsidRDefault="00E72367" w:rsidP="00E72367">
      <w:pPr>
        <w:pStyle w:val="PL"/>
      </w:pPr>
      <w:r>
        <w:t xml:space="preserve">          type: integer</w:t>
      </w:r>
    </w:p>
    <w:p w14:paraId="05DF60D0" w14:textId="77777777" w:rsidR="00E72367" w:rsidRDefault="00E72367" w:rsidP="00E72367">
      <w:pPr>
        <w:pStyle w:val="PL"/>
      </w:pPr>
      <w:r>
        <w:t xml:space="preserve">        timeDuration:</w:t>
      </w:r>
    </w:p>
    <w:p w14:paraId="6591C6C1" w14:textId="77777777" w:rsidR="00E72367" w:rsidRDefault="00E72367" w:rsidP="00E72367">
      <w:pPr>
        <w:pStyle w:val="PL"/>
      </w:pPr>
      <w:r>
        <w:t xml:space="preserve">          type: integer</w:t>
      </w:r>
    </w:p>
    <w:p w14:paraId="2482C6FC" w14:textId="77777777" w:rsidR="00E72367" w:rsidRDefault="00E72367" w:rsidP="00E72367">
      <w:pPr>
        <w:pStyle w:val="PL"/>
      </w:pPr>
      <w:r>
        <w:t xml:space="preserve">    InterRatEsActivationCandidateCellParameters:</w:t>
      </w:r>
    </w:p>
    <w:p w14:paraId="48188877" w14:textId="77777777" w:rsidR="00E72367" w:rsidRDefault="00E72367" w:rsidP="00E72367">
      <w:pPr>
        <w:pStyle w:val="PL"/>
      </w:pPr>
      <w:r>
        <w:t xml:space="preserve">      type: object</w:t>
      </w:r>
    </w:p>
    <w:p w14:paraId="70380BAE" w14:textId="77777777" w:rsidR="00E72367" w:rsidRDefault="00E72367" w:rsidP="00E72367">
      <w:pPr>
        <w:pStyle w:val="PL"/>
      </w:pPr>
      <w:r>
        <w:t xml:space="preserve">      properties:</w:t>
      </w:r>
    </w:p>
    <w:p w14:paraId="3124F2DF" w14:textId="77777777" w:rsidR="00E72367" w:rsidRDefault="00E72367" w:rsidP="00E72367">
      <w:pPr>
        <w:pStyle w:val="PL"/>
      </w:pPr>
      <w:r>
        <w:t xml:space="preserve">        loadThreshold:</w:t>
      </w:r>
    </w:p>
    <w:p w14:paraId="718614C6" w14:textId="77777777" w:rsidR="00E72367" w:rsidRDefault="00E72367" w:rsidP="00E72367">
      <w:pPr>
        <w:pStyle w:val="PL"/>
      </w:pPr>
      <w:r>
        <w:t xml:space="preserve">          type: integer</w:t>
      </w:r>
    </w:p>
    <w:p w14:paraId="3FD7DFDF" w14:textId="77777777" w:rsidR="00E72367" w:rsidRDefault="00E72367" w:rsidP="00E72367">
      <w:pPr>
        <w:pStyle w:val="PL"/>
      </w:pPr>
      <w:r>
        <w:t xml:space="preserve">        timeDuration:</w:t>
      </w:r>
    </w:p>
    <w:p w14:paraId="57B4563C" w14:textId="77777777" w:rsidR="00E72367" w:rsidRDefault="00E72367" w:rsidP="00E72367">
      <w:pPr>
        <w:pStyle w:val="PL"/>
      </w:pPr>
      <w:r>
        <w:t xml:space="preserve">          type: integer</w:t>
      </w:r>
    </w:p>
    <w:p w14:paraId="3C5D2F0A" w14:textId="77777777" w:rsidR="00E72367" w:rsidRDefault="00E72367" w:rsidP="00E72367">
      <w:pPr>
        <w:pStyle w:val="PL"/>
      </w:pPr>
      <w:r>
        <w:t xml:space="preserve">    InterRatEsDeactivationCandidateCellParameters:</w:t>
      </w:r>
    </w:p>
    <w:p w14:paraId="5DE2540B" w14:textId="77777777" w:rsidR="00E72367" w:rsidRDefault="00E72367" w:rsidP="00E72367">
      <w:pPr>
        <w:pStyle w:val="PL"/>
      </w:pPr>
      <w:r>
        <w:t xml:space="preserve">      type: object</w:t>
      </w:r>
    </w:p>
    <w:p w14:paraId="4EBF19CA" w14:textId="77777777" w:rsidR="00E72367" w:rsidRDefault="00E72367" w:rsidP="00E72367">
      <w:pPr>
        <w:pStyle w:val="PL"/>
      </w:pPr>
      <w:r>
        <w:t xml:space="preserve">      properties:</w:t>
      </w:r>
    </w:p>
    <w:p w14:paraId="144D3486" w14:textId="77777777" w:rsidR="00E72367" w:rsidRDefault="00E72367" w:rsidP="00E72367">
      <w:pPr>
        <w:pStyle w:val="PL"/>
      </w:pPr>
      <w:r>
        <w:t xml:space="preserve">        loadThreshold:</w:t>
      </w:r>
    </w:p>
    <w:p w14:paraId="70E4BFDC" w14:textId="77777777" w:rsidR="00E72367" w:rsidRDefault="00E72367" w:rsidP="00E72367">
      <w:pPr>
        <w:pStyle w:val="PL"/>
      </w:pPr>
      <w:r>
        <w:t xml:space="preserve">          type: integer</w:t>
      </w:r>
    </w:p>
    <w:p w14:paraId="12A14A32" w14:textId="77777777" w:rsidR="00E72367" w:rsidRDefault="00E72367" w:rsidP="00E72367">
      <w:pPr>
        <w:pStyle w:val="PL"/>
      </w:pPr>
      <w:r>
        <w:t xml:space="preserve">        timeDuration:</w:t>
      </w:r>
    </w:p>
    <w:p w14:paraId="50A80999" w14:textId="77777777" w:rsidR="00E72367" w:rsidRDefault="00E72367" w:rsidP="00E72367">
      <w:pPr>
        <w:pStyle w:val="PL"/>
      </w:pPr>
      <w:r>
        <w:t xml:space="preserve">          type: integer</w:t>
      </w:r>
    </w:p>
    <w:p w14:paraId="59851D94" w14:textId="77777777" w:rsidR="00E72367" w:rsidRDefault="00E72367" w:rsidP="00E72367">
      <w:pPr>
        <w:pStyle w:val="PL"/>
      </w:pPr>
    </w:p>
    <w:p w14:paraId="62CC9F4A" w14:textId="77777777" w:rsidR="00E72367" w:rsidRDefault="00E72367" w:rsidP="00E72367">
      <w:pPr>
        <w:pStyle w:val="PL"/>
      </w:pPr>
      <w:r>
        <w:t xml:space="preserve">    UeAccProbilityDist:</w:t>
      </w:r>
    </w:p>
    <w:p w14:paraId="5F07C2A2" w14:textId="77777777" w:rsidR="00E72367" w:rsidRDefault="00E72367" w:rsidP="00E72367">
      <w:pPr>
        <w:pStyle w:val="PL"/>
      </w:pPr>
      <w:r>
        <w:t xml:space="preserve">      type: object</w:t>
      </w:r>
    </w:p>
    <w:p w14:paraId="47C29825" w14:textId="77777777" w:rsidR="00E72367" w:rsidRDefault="00E72367" w:rsidP="00E72367">
      <w:pPr>
        <w:pStyle w:val="PL"/>
      </w:pPr>
      <w:r>
        <w:t xml:space="preserve">      properties:</w:t>
      </w:r>
    </w:p>
    <w:p w14:paraId="0F538E5F" w14:textId="77777777" w:rsidR="00E72367" w:rsidRDefault="00E72367" w:rsidP="00E72367">
      <w:pPr>
        <w:pStyle w:val="PL"/>
      </w:pPr>
      <w:r>
        <w:t xml:space="preserve">        targetProbability:</w:t>
      </w:r>
    </w:p>
    <w:p w14:paraId="13899E91" w14:textId="77777777" w:rsidR="00E72367" w:rsidRDefault="00E72367" w:rsidP="00E72367">
      <w:pPr>
        <w:pStyle w:val="PL"/>
      </w:pPr>
      <w:r>
        <w:t xml:space="preserve">          type: integer</w:t>
      </w:r>
    </w:p>
    <w:p w14:paraId="2194E22A" w14:textId="77777777" w:rsidR="00E72367" w:rsidRDefault="00E72367" w:rsidP="00E72367">
      <w:pPr>
        <w:pStyle w:val="PL"/>
      </w:pPr>
      <w:r>
        <w:t xml:space="preserve">        numberofpreamblessent:</w:t>
      </w:r>
    </w:p>
    <w:p w14:paraId="67B535A7" w14:textId="77777777" w:rsidR="00E72367" w:rsidRDefault="00E72367" w:rsidP="00E72367">
      <w:pPr>
        <w:pStyle w:val="PL"/>
      </w:pPr>
      <w:r>
        <w:t xml:space="preserve">          type: integer</w:t>
      </w:r>
    </w:p>
    <w:p w14:paraId="2DD8440D" w14:textId="77777777" w:rsidR="00E72367" w:rsidRDefault="00E72367" w:rsidP="00E72367">
      <w:pPr>
        <w:pStyle w:val="PL"/>
      </w:pPr>
    </w:p>
    <w:p w14:paraId="5CB76E47" w14:textId="77777777" w:rsidR="00E72367" w:rsidRDefault="00E72367" w:rsidP="00E72367">
      <w:pPr>
        <w:pStyle w:val="PL"/>
      </w:pPr>
      <w:r>
        <w:t xml:space="preserve">    UeAccDelayProbilityDist:</w:t>
      </w:r>
    </w:p>
    <w:p w14:paraId="040E858B" w14:textId="77777777" w:rsidR="00E72367" w:rsidRDefault="00E72367" w:rsidP="00E72367">
      <w:pPr>
        <w:pStyle w:val="PL"/>
      </w:pPr>
      <w:r>
        <w:t xml:space="preserve">      type: object</w:t>
      </w:r>
    </w:p>
    <w:p w14:paraId="3C25E09D" w14:textId="77777777" w:rsidR="00E72367" w:rsidRDefault="00E72367" w:rsidP="00E72367">
      <w:pPr>
        <w:pStyle w:val="PL"/>
      </w:pPr>
      <w:r>
        <w:t xml:space="preserve">      properties:</w:t>
      </w:r>
    </w:p>
    <w:p w14:paraId="1426CCF1" w14:textId="77777777" w:rsidR="00E72367" w:rsidRDefault="00E72367" w:rsidP="00E72367">
      <w:pPr>
        <w:pStyle w:val="PL"/>
      </w:pPr>
      <w:r>
        <w:t xml:space="preserve">        targetProbability:</w:t>
      </w:r>
    </w:p>
    <w:p w14:paraId="2F90EE3A" w14:textId="77777777" w:rsidR="00E72367" w:rsidRDefault="00E72367" w:rsidP="00E72367">
      <w:pPr>
        <w:pStyle w:val="PL"/>
      </w:pPr>
      <w:r>
        <w:t xml:space="preserve">          type: integer</w:t>
      </w:r>
    </w:p>
    <w:p w14:paraId="660FF525" w14:textId="77777777" w:rsidR="00E72367" w:rsidRDefault="00E72367" w:rsidP="00E72367">
      <w:pPr>
        <w:pStyle w:val="PL"/>
      </w:pPr>
      <w:r>
        <w:t xml:space="preserve">        accessdelay:</w:t>
      </w:r>
    </w:p>
    <w:p w14:paraId="0D3C70A0" w14:textId="77777777" w:rsidR="00E72367" w:rsidRDefault="00E72367" w:rsidP="00E72367">
      <w:pPr>
        <w:pStyle w:val="PL"/>
      </w:pPr>
      <w:r>
        <w:t xml:space="preserve">          type: integer</w:t>
      </w:r>
    </w:p>
    <w:p w14:paraId="62B957FB" w14:textId="77777777" w:rsidR="00E72367" w:rsidRDefault="00E72367" w:rsidP="00E72367">
      <w:pPr>
        <w:pStyle w:val="PL"/>
      </w:pPr>
    </w:p>
    <w:p w14:paraId="7B711850" w14:textId="77777777" w:rsidR="00E72367" w:rsidRDefault="00E72367" w:rsidP="00E72367">
      <w:pPr>
        <w:pStyle w:val="PL"/>
      </w:pPr>
      <w:r>
        <w:t xml:space="preserve">    NRPciList:</w:t>
      </w:r>
    </w:p>
    <w:p w14:paraId="3CBEB6FD" w14:textId="77777777" w:rsidR="00E72367" w:rsidRDefault="00E72367" w:rsidP="00E72367">
      <w:pPr>
        <w:pStyle w:val="PL"/>
      </w:pPr>
      <w:r>
        <w:t xml:space="preserve">      type: object</w:t>
      </w:r>
    </w:p>
    <w:p w14:paraId="7B7EE08C" w14:textId="77777777" w:rsidR="00E72367" w:rsidRDefault="00E72367" w:rsidP="00E72367">
      <w:pPr>
        <w:pStyle w:val="PL"/>
      </w:pPr>
      <w:r>
        <w:t xml:space="preserve">      properties:</w:t>
      </w:r>
    </w:p>
    <w:p w14:paraId="4D79567E" w14:textId="77777777" w:rsidR="00E72367" w:rsidRDefault="00E72367" w:rsidP="00E72367">
      <w:pPr>
        <w:pStyle w:val="PL"/>
      </w:pPr>
      <w:r>
        <w:t xml:space="preserve">        NRPci:</w:t>
      </w:r>
    </w:p>
    <w:p w14:paraId="42F7EE86" w14:textId="77777777" w:rsidR="00E72367" w:rsidRDefault="00E72367" w:rsidP="00E72367">
      <w:pPr>
        <w:pStyle w:val="PL"/>
      </w:pPr>
      <w:r>
        <w:t xml:space="preserve">          type: integer</w:t>
      </w:r>
    </w:p>
    <w:p w14:paraId="3C8660D9" w14:textId="77777777" w:rsidR="00E72367" w:rsidRDefault="00E72367" w:rsidP="00E72367">
      <w:pPr>
        <w:pStyle w:val="PL"/>
      </w:pPr>
    </w:p>
    <w:p w14:paraId="0A3E3A54" w14:textId="77777777" w:rsidR="00E72367" w:rsidRDefault="00E72367" w:rsidP="00E72367">
      <w:pPr>
        <w:pStyle w:val="PL"/>
      </w:pPr>
      <w:r>
        <w:t xml:space="preserve">    CSonPciList:</w:t>
      </w:r>
    </w:p>
    <w:p w14:paraId="105065A9" w14:textId="77777777" w:rsidR="00E72367" w:rsidRDefault="00E72367" w:rsidP="00E72367">
      <w:pPr>
        <w:pStyle w:val="PL"/>
      </w:pPr>
      <w:r>
        <w:t xml:space="preserve">      type: object</w:t>
      </w:r>
    </w:p>
    <w:p w14:paraId="7758C042" w14:textId="77777777" w:rsidR="00E72367" w:rsidRDefault="00E72367" w:rsidP="00E72367">
      <w:pPr>
        <w:pStyle w:val="PL"/>
      </w:pPr>
      <w:r>
        <w:t xml:space="preserve">      properties:</w:t>
      </w:r>
    </w:p>
    <w:p w14:paraId="22D4A934" w14:textId="77777777" w:rsidR="00E72367" w:rsidRDefault="00E72367" w:rsidP="00E72367">
      <w:pPr>
        <w:pStyle w:val="PL"/>
      </w:pPr>
      <w:r>
        <w:t xml:space="preserve">        NRPci:</w:t>
      </w:r>
    </w:p>
    <w:p w14:paraId="536BE1DE" w14:textId="77777777" w:rsidR="00E72367" w:rsidRDefault="00E72367" w:rsidP="00E72367">
      <w:pPr>
        <w:pStyle w:val="PL"/>
      </w:pPr>
      <w:r>
        <w:t xml:space="preserve">          type: integer</w:t>
      </w:r>
    </w:p>
    <w:p w14:paraId="6CC4E168" w14:textId="77777777" w:rsidR="00E72367" w:rsidRDefault="00E72367" w:rsidP="00E72367">
      <w:pPr>
        <w:pStyle w:val="PL"/>
      </w:pPr>
    </w:p>
    <w:p w14:paraId="580831DD" w14:textId="77777777" w:rsidR="00E72367" w:rsidRDefault="00E72367" w:rsidP="00E72367">
      <w:pPr>
        <w:pStyle w:val="PL"/>
      </w:pPr>
      <w:r>
        <w:t xml:space="preserve">    MaximumDeviationHoTrigger:</w:t>
      </w:r>
    </w:p>
    <w:p w14:paraId="4D6DD875" w14:textId="77777777" w:rsidR="00E72367" w:rsidRDefault="00E72367" w:rsidP="00E72367">
      <w:pPr>
        <w:pStyle w:val="PL"/>
      </w:pPr>
      <w:r>
        <w:lastRenderedPageBreak/>
        <w:t xml:space="preserve">      type: integer</w:t>
      </w:r>
    </w:p>
    <w:p w14:paraId="0A15CCEF" w14:textId="77777777" w:rsidR="00E72367" w:rsidRDefault="00E72367" w:rsidP="00E72367">
      <w:pPr>
        <w:pStyle w:val="PL"/>
      </w:pPr>
      <w:r>
        <w:t xml:space="preserve">      minimum: -20</w:t>
      </w:r>
    </w:p>
    <w:p w14:paraId="0163AACB" w14:textId="77777777" w:rsidR="00E72367" w:rsidRDefault="00E72367" w:rsidP="00E72367">
      <w:pPr>
        <w:pStyle w:val="PL"/>
      </w:pPr>
      <w:r>
        <w:t xml:space="preserve">      maximum: 20</w:t>
      </w:r>
    </w:p>
    <w:p w14:paraId="679BE989" w14:textId="77777777" w:rsidR="00E72367" w:rsidRDefault="00E72367" w:rsidP="00E72367">
      <w:pPr>
        <w:pStyle w:val="PL"/>
      </w:pPr>
    </w:p>
    <w:p w14:paraId="635B2B06" w14:textId="77777777" w:rsidR="00E72367" w:rsidRDefault="00E72367" w:rsidP="00E72367">
      <w:pPr>
        <w:pStyle w:val="PL"/>
      </w:pPr>
      <w:r>
        <w:t xml:space="preserve">    MaximumDeviationHoTriggerLow:</w:t>
      </w:r>
    </w:p>
    <w:p w14:paraId="3B8E6CF5" w14:textId="77777777" w:rsidR="00E72367" w:rsidRDefault="00E72367" w:rsidP="00E72367">
      <w:pPr>
        <w:pStyle w:val="PL"/>
      </w:pPr>
      <w:r>
        <w:t xml:space="preserve">      type: integer</w:t>
      </w:r>
    </w:p>
    <w:p w14:paraId="61F6BC6F" w14:textId="77777777" w:rsidR="00E72367" w:rsidRDefault="00E72367" w:rsidP="00E72367">
      <w:pPr>
        <w:pStyle w:val="PL"/>
      </w:pPr>
      <w:r>
        <w:t xml:space="preserve">      minimum: -20</w:t>
      </w:r>
    </w:p>
    <w:p w14:paraId="51A7C876" w14:textId="77777777" w:rsidR="00E72367" w:rsidRDefault="00E72367" w:rsidP="00E72367">
      <w:pPr>
        <w:pStyle w:val="PL"/>
      </w:pPr>
      <w:r>
        <w:t xml:space="preserve">      maximum: 20</w:t>
      </w:r>
    </w:p>
    <w:p w14:paraId="2CC2446A" w14:textId="77777777" w:rsidR="00E72367" w:rsidRDefault="00E72367" w:rsidP="00E72367">
      <w:pPr>
        <w:pStyle w:val="PL"/>
      </w:pPr>
    </w:p>
    <w:p w14:paraId="33C75F6A" w14:textId="77777777" w:rsidR="00E72367" w:rsidRDefault="00E72367" w:rsidP="00E72367">
      <w:pPr>
        <w:pStyle w:val="PL"/>
      </w:pPr>
      <w:r>
        <w:t xml:space="preserve">    MaximumDeviationHoTriggerHigh:</w:t>
      </w:r>
    </w:p>
    <w:p w14:paraId="02A4353C" w14:textId="77777777" w:rsidR="00E72367" w:rsidRDefault="00E72367" w:rsidP="00E72367">
      <w:pPr>
        <w:pStyle w:val="PL"/>
      </w:pPr>
      <w:r>
        <w:t xml:space="preserve">      type: integer</w:t>
      </w:r>
    </w:p>
    <w:p w14:paraId="709AFC76" w14:textId="77777777" w:rsidR="00E72367" w:rsidRDefault="00E72367" w:rsidP="00E72367">
      <w:pPr>
        <w:pStyle w:val="PL"/>
      </w:pPr>
      <w:r>
        <w:t xml:space="preserve">      minimum: -20</w:t>
      </w:r>
    </w:p>
    <w:p w14:paraId="04D42785" w14:textId="77777777" w:rsidR="00E72367" w:rsidRDefault="00E72367" w:rsidP="00E72367">
      <w:pPr>
        <w:pStyle w:val="PL"/>
      </w:pPr>
      <w:r>
        <w:t xml:space="preserve">      maximum: 20</w:t>
      </w:r>
    </w:p>
    <w:p w14:paraId="59FCCC0B" w14:textId="77777777" w:rsidR="00E72367" w:rsidRDefault="00E72367" w:rsidP="00E72367">
      <w:pPr>
        <w:pStyle w:val="PL"/>
      </w:pPr>
    </w:p>
    <w:p w14:paraId="522C9AB6" w14:textId="77777777" w:rsidR="00E72367" w:rsidRDefault="00E72367" w:rsidP="00E72367">
      <w:pPr>
        <w:pStyle w:val="PL"/>
      </w:pPr>
      <w:r>
        <w:t xml:space="preserve">    MinimumTimeBetweenHoTriggerChange:</w:t>
      </w:r>
    </w:p>
    <w:p w14:paraId="1438145B" w14:textId="77777777" w:rsidR="00E72367" w:rsidRDefault="00E72367" w:rsidP="00E72367">
      <w:pPr>
        <w:pStyle w:val="PL"/>
      </w:pPr>
      <w:r>
        <w:t xml:space="preserve">      type: integer</w:t>
      </w:r>
    </w:p>
    <w:p w14:paraId="4671B18A" w14:textId="77777777" w:rsidR="00E72367" w:rsidRDefault="00E72367" w:rsidP="00E72367">
      <w:pPr>
        <w:pStyle w:val="PL"/>
      </w:pPr>
      <w:r>
        <w:t xml:space="preserve">      minimum: 0</w:t>
      </w:r>
    </w:p>
    <w:p w14:paraId="12B4C3BE" w14:textId="77777777" w:rsidR="00E72367" w:rsidRDefault="00E72367" w:rsidP="00E72367">
      <w:pPr>
        <w:pStyle w:val="PL"/>
      </w:pPr>
      <w:r>
        <w:t xml:space="preserve">      maximum: 604800</w:t>
      </w:r>
    </w:p>
    <w:p w14:paraId="3BC603E0" w14:textId="77777777" w:rsidR="00E72367" w:rsidRDefault="00E72367" w:rsidP="00E72367">
      <w:pPr>
        <w:pStyle w:val="PL"/>
      </w:pPr>
    </w:p>
    <w:p w14:paraId="368F7687" w14:textId="77777777" w:rsidR="00E72367" w:rsidRDefault="00E72367" w:rsidP="00E72367">
      <w:pPr>
        <w:pStyle w:val="PL"/>
      </w:pPr>
      <w:r>
        <w:t xml:space="preserve">    TstoreUEcntxt:</w:t>
      </w:r>
    </w:p>
    <w:p w14:paraId="38C2DDD4" w14:textId="77777777" w:rsidR="00E72367" w:rsidRDefault="00E72367" w:rsidP="00E72367">
      <w:pPr>
        <w:pStyle w:val="PL"/>
      </w:pPr>
      <w:r>
        <w:t xml:space="preserve">      type: integer</w:t>
      </w:r>
    </w:p>
    <w:p w14:paraId="26C4DE1E" w14:textId="77777777" w:rsidR="00E72367" w:rsidRDefault="00E72367" w:rsidP="00E72367">
      <w:pPr>
        <w:pStyle w:val="PL"/>
      </w:pPr>
      <w:r>
        <w:t xml:space="preserve">      minimum: 0</w:t>
      </w:r>
    </w:p>
    <w:p w14:paraId="6989DF0A" w14:textId="77777777" w:rsidR="00E72367" w:rsidRDefault="00E72367" w:rsidP="00E72367">
      <w:pPr>
        <w:pStyle w:val="PL"/>
      </w:pPr>
      <w:r>
        <w:t xml:space="preserve">      maximum: 1023</w:t>
      </w:r>
    </w:p>
    <w:p w14:paraId="693E8109" w14:textId="77777777" w:rsidR="00E72367" w:rsidRDefault="00E72367" w:rsidP="00E72367">
      <w:pPr>
        <w:pStyle w:val="PL"/>
      </w:pPr>
    </w:p>
    <w:p w14:paraId="1DE92085" w14:textId="77777777" w:rsidR="00E72367" w:rsidRDefault="00E72367" w:rsidP="00E72367">
      <w:pPr>
        <w:pStyle w:val="PL"/>
      </w:pPr>
      <w:r>
        <w:t xml:space="preserve">    CellState:</w:t>
      </w:r>
    </w:p>
    <w:p w14:paraId="13915786" w14:textId="77777777" w:rsidR="00E72367" w:rsidRDefault="00E72367" w:rsidP="00E72367">
      <w:pPr>
        <w:pStyle w:val="PL"/>
      </w:pPr>
      <w:r>
        <w:t xml:space="preserve">      type: string</w:t>
      </w:r>
    </w:p>
    <w:p w14:paraId="49D774EA" w14:textId="77777777" w:rsidR="00E72367" w:rsidRDefault="00E72367" w:rsidP="00E72367">
      <w:pPr>
        <w:pStyle w:val="PL"/>
      </w:pPr>
      <w:r>
        <w:t xml:space="preserve">      enum:</w:t>
      </w:r>
    </w:p>
    <w:p w14:paraId="69AD088D" w14:textId="77777777" w:rsidR="00E72367" w:rsidRDefault="00E72367" w:rsidP="00E72367">
      <w:pPr>
        <w:pStyle w:val="PL"/>
      </w:pPr>
      <w:r>
        <w:t xml:space="preserve">        - IDLE</w:t>
      </w:r>
    </w:p>
    <w:p w14:paraId="2E2DF75E" w14:textId="77777777" w:rsidR="00E72367" w:rsidRDefault="00E72367" w:rsidP="00E72367">
      <w:pPr>
        <w:pStyle w:val="PL"/>
      </w:pPr>
      <w:r>
        <w:t xml:space="preserve">        - INACTIVE</w:t>
      </w:r>
    </w:p>
    <w:p w14:paraId="3477AB70" w14:textId="77777777" w:rsidR="00E72367" w:rsidRDefault="00E72367" w:rsidP="00E72367">
      <w:pPr>
        <w:pStyle w:val="PL"/>
      </w:pPr>
      <w:r>
        <w:t xml:space="preserve">        - ACTIVE</w:t>
      </w:r>
    </w:p>
    <w:p w14:paraId="6DF8BCCE" w14:textId="77777777" w:rsidR="00E72367" w:rsidRDefault="00E72367" w:rsidP="00E72367">
      <w:pPr>
        <w:pStyle w:val="PL"/>
      </w:pPr>
      <w:r>
        <w:t xml:space="preserve">    CyclicPrefix:</w:t>
      </w:r>
    </w:p>
    <w:p w14:paraId="7A7011DC" w14:textId="77777777" w:rsidR="00E72367" w:rsidRDefault="00E72367" w:rsidP="00E72367">
      <w:pPr>
        <w:pStyle w:val="PL"/>
      </w:pPr>
      <w:r>
        <w:t xml:space="preserve">      type: string</w:t>
      </w:r>
    </w:p>
    <w:p w14:paraId="386A1BD5" w14:textId="77777777" w:rsidR="00E72367" w:rsidRDefault="00E72367" w:rsidP="00E72367">
      <w:pPr>
        <w:pStyle w:val="PL"/>
      </w:pPr>
      <w:r>
        <w:t xml:space="preserve">      enum:</w:t>
      </w:r>
    </w:p>
    <w:p w14:paraId="59BA9E68" w14:textId="77777777" w:rsidR="00E72367" w:rsidRDefault="00E72367" w:rsidP="00E72367">
      <w:pPr>
        <w:pStyle w:val="PL"/>
      </w:pPr>
      <w:r>
        <w:t xml:space="preserve">        - '15'</w:t>
      </w:r>
    </w:p>
    <w:p w14:paraId="675BE86D" w14:textId="77777777" w:rsidR="00E72367" w:rsidRDefault="00E72367" w:rsidP="00E72367">
      <w:pPr>
        <w:pStyle w:val="PL"/>
      </w:pPr>
      <w:r>
        <w:t xml:space="preserve">        - '30'</w:t>
      </w:r>
    </w:p>
    <w:p w14:paraId="4BF085F9" w14:textId="77777777" w:rsidR="00E72367" w:rsidRDefault="00E72367" w:rsidP="00E72367">
      <w:pPr>
        <w:pStyle w:val="PL"/>
      </w:pPr>
      <w:r>
        <w:t xml:space="preserve">        - '60'</w:t>
      </w:r>
    </w:p>
    <w:p w14:paraId="65507C45" w14:textId="77777777" w:rsidR="00E72367" w:rsidRDefault="00E72367" w:rsidP="00E72367">
      <w:pPr>
        <w:pStyle w:val="PL"/>
      </w:pPr>
      <w:r>
        <w:t xml:space="preserve">        - '120'</w:t>
      </w:r>
    </w:p>
    <w:p w14:paraId="5BBC4299" w14:textId="77777777" w:rsidR="00E72367" w:rsidRDefault="00E72367" w:rsidP="00E72367">
      <w:pPr>
        <w:pStyle w:val="PL"/>
      </w:pPr>
      <w:r>
        <w:t xml:space="preserve">    TxDirection:</w:t>
      </w:r>
    </w:p>
    <w:p w14:paraId="6053D81F" w14:textId="77777777" w:rsidR="00E72367" w:rsidRDefault="00E72367" w:rsidP="00E72367">
      <w:pPr>
        <w:pStyle w:val="PL"/>
      </w:pPr>
      <w:r>
        <w:t xml:space="preserve">      type: string</w:t>
      </w:r>
    </w:p>
    <w:p w14:paraId="0B9716B9" w14:textId="77777777" w:rsidR="00E72367" w:rsidRDefault="00E72367" w:rsidP="00E72367">
      <w:pPr>
        <w:pStyle w:val="PL"/>
      </w:pPr>
      <w:r>
        <w:t xml:space="preserve">      enum:</w:t>
      </w:r>
    </w:p>
    <w:p w14:paraId="3E4F7B8B" w14:textId="77777777" w:rsidR="00E72367" w:rsidRDefault="00E72367" w:rsidP="00E72367">
      <w:pPr>
        <w:pStyle w:val="PL"/>
      </w:pPr>
      <w:r>
        <w:t xml:space="preserve">        - DL</w:t>
      </w:r>
    </w:p>
    <w:p w14:paraId="0A435027" w14:textId="77777777" w:rsidR="00E72367" w:rsidRDefault="00E72367" w:rsidP="00E72367">
      <w:pPr>
        <w:pStyle w:val="PL"/>
      </w:pPr>
      <w:r>
        <w:t xml:space="preserve">        - UL</w:t>
      </w:r>
    </w:p>
    <w:p w14:paraId="536694AD" w14:textId="77777777" w:rsidR="00E72367" w:rsidRDefault="00E72367" w:rsidP="00E72367">
      <w:pPr>
        <w:pStyle w:val="PL"/>
      </w:pPr>
      <w:r>
        <w:t xml:space="preserve">        - DL and UL</w:t>
      </w:r>
    </w:p>
    <w:p w14:paraId="216286A5" w14:textId="77777777" w:rsidR="00E72367" w:rsidRDefault="00E72367" w:rsidP="00E72367">
      <w:pPr>
        <w:pStyle w:val="PL"/>
      </w:pPr>
      <w:r>
        <w:t xml:space="preserve">    BwpContext:</w:t>
      </w:r>
    </w:p>
    <w:p w14:paraId="5BD41A97" w14:textId="77777777" w:rsidR="00E72367" w:rsidRDefault="00E72367" w:rsidP="00E72367">
      <w:pPr>
        <w:pStyle w:val="PL"/>
      </w:pPr>
      <w:r>
        <w:t xml:space="preserve">      type: string</w:t>
      </w:r>
    </w:p>
    <w:p w14:paraId="730D0AF6" w14:textId="77777777" w:rsidR="00E72367" w:rsidRDefault="00E72367" w:rsidP="00E72367">
      <w:pPr>
        <w:pStyle w:val="PL"/>
      </w:pPr>
      <w:r>
        <w:t xml:space="preserve">      enum:</w:t>
      </w:r>
    </w:p>
    <w:p w14:paraId="566A8616" w14:textId="77777777" w:rsidR="00E72367" w:rsidRDefault="00E72367" w:rsidP="00E72367">
      <w:pPr>
        <w:pStyle w:val="PL"/>
      </w:pPr>
      <w:r>
        <w:t xml:space="preserve">        - DL</w:t>
      </w:r>
    </w:p>
    <w:p w14:paraId="4FA6EA9C" w14:textId="77777777" w:rsidR="00E72367" w:rsidRDefault="00E72367" w:rsidP="00E72367">
      <w:pPr>
        <w:pStyle w:val="PL"/>
      </w:pPr>
      <w:r>
        <w:t xml:space="preserve">        - UL</w:t>
      </w:r>
    </w:p>
    <w:p w14:paraId="51833CBC" w14:textId="77777777" w:rsidR="00E72367" w:rsidRDefault="00E72367" w:rsidP="00E72367">
      <w:pPr>
        <w:pStyle w:val="PL"/>
      </w:pPr>
      <w:r>
        <w:t xml:space="preserve">        - SUL</w:t>
      </w:r>
    </w:p>
    <w:p w14:paraId="32BDDEE0" w14:textId="77777777" w:rsidR="00E72367" w:rsidRDefault="00E72367" w:rsidP="00E72367">
      <w:pPr>
        <w:pStyle w:val="PL"/>
      </w:pPr>
      <w:r>
        <w:t xml:space="preserve">    IsInitialBwp:</w:t>
      </w:r>
    </w:p>
    <w:p w14:paraId="391C0467" w14:textId="77777777" w:rsidR="00E72367" w:rsidRDefault="00E72367" w:rsidP="00E72367">
      <w:pPr>
        <w:pStyle w:val="PL"/>
      </w:pPr>
      <w:r>
        <w:t xml:space="preserve">      type: string</w:t>
      </w:r>
    </w:p>
    <w:p w14:paraId="02E1B2C5" w14:textId="77777777" w:rsidR="00E72367" w:rsidRDefault="00E72367" w:rsidP="00E72367">
      <w:pPr>
        <w:pStyle w:val="PL"/>
      </w:pPr>
      <w:r>
        <w:t xml:space="preserve">      enum:</w:t>
      </w:r>
    </w:p>
    <w:p w14:paraId="2793F0C1" w14:textId="77777777" w:rsidR="00E72367" w:rsidRDefault="00E72367" w:rsidP="00E72367">
      <w:pPr>
        <w:pStyle w:val="PL"/>
      </w:pPr>
      <w:r>
        <w:t xml:space="preserve">        - INITIAL</w:t>
      </w:r>
    </w:p>
    <w:p w14:paraId="7187F700" w14:textId="77777777" w:rsidR="00E72367" w:rsidRDefault="00E72367" w:rsidP="00E72367">
      <w:pPr>
        <w:pStyle w:val="PL"/>
      </w:pPr>
      <w:r>
        <w:t xml:space="preserve">        - OTHER</w:t>
      </w:r>
    </w:p>
    <w:p w14:paraId="081BB882" w14:textId="77777777" w:rsidR="00E72367" w:rsidRDefault="00E72367" w:rsidP="00E72367">
      <w:pPr>
        <w:pStyle w:val="PL"/>
      </w:pPr>
      <w:r>
        <w:t xml:space="preserve">        - SUL</w:t>
      </w:r>
    </w:p>
    <w:p w14:paraId="2A82104B" w14:textId="77777777" w:rsidR="00E72367" w:rsidRDefault="00E72367" w:rsidP="00E72367">
      <w:pPr>
        <w:pStyle w:val="PL"/>
      </w:pPr>
    </w:p>
    <w:p w14:paraId="5AB7E882" w14:textId="77777777" w:rsidR="00E72367" w:rsidRDefault="00E72367" w:rsidP="00E72367">
      <w:pPr>
        <w:pStyle w:val="PL"/>
      </w:pPr>
      <w:r>
        <w:t xml:space="preserve">    IsESCoveredBy:</w:t>
      </w:r>
    </w:p>
    <w:p w14:paraId="5C5FA635" w14:textId="77777777" w:rsidR="00E72367" w:rsidRDefault="00E72367" w:rsidP="00E72367">
      <w:pPr>
        <w:pStyle w:val="PL"/>
      </w:pPr>
      <w:r>
        <w:t xml:space="preserve">      type: string</w:t>
      </w:r>
    </w:p>
    <w:p w14:paraId="5C781712" w14:textId="77777777" w:rsidR="00E72367" w:rsidRDefault="00E72367" w:rsidP="00E72367">
      <w:pPr>
        <w:pStyle w:val="PL"/>
      </w:pPr>
      <w:r>
        <w:t xml:space="preserve">      enum:</w:t>
      </w:r>
    </w:p>
    <w:p w14:paraId="0619E2E3" w14:textId="77777777" w:rsidR="00E72367" w:rsidRDefault="00E72367" w:rsidP="00E72367">
      <w:pPr>
        <w:pStyle w:val="PL"/>
      </w:pPr>
      <w:r>
        <w:t xml:space="preserve">        - NO</w:t>
      </w:r>
    </w:p>
    <w:p w14:paraId="2A21CDAC" w14:textId="77777777" w:rsidR="00E72367" w:rsidRDefault="00E72367" w:rsidP="00E72367">
      <w:pPr>
        <w:pStyle w:val="PL"/>
      </w:pPr>
      <w:r>
        <w:t xml:space="preserve">        - PARTIAL</w:t>
      </w:r>
    </w:p>
    <w:p w14:paraId="6DDC0397" w14:textId="77777777" w:rsidR="00E72367" w:rsidRDefault="00E72367" w:rsidP="00E72367">
      <w:pPr>
        <w:pStyle w:val="PL"/>
      </w:pPr>
      <w:r>
        <w:t xml:space="preserve">        - FULL</w:t>
      </w:r>
    </w:p>
    <w:p w14:paraId="2C82BC55" w14:textId="77777777" w:rsidR="00E72367" w:rsidRDefault="00E72367" w:rsidP="00E72367">
      <w:pPr>
        <w:pStyle w:val="PL"/>
      </w:pPr>
      <w:r>
        <w:t xml:space="preserve">    RrmPolicyMember:</w:t>
      </w:r>
    </w:p>
    <w:p w14:paraId="2E7FC1C0" w14:textId="77777777" w:rsidR="00E72367" w:rsidRDefault="00E72367" w:rsidP="00E72367">
      <w:pPr>
        <w:pStyle w:val="PL"/>
      </w:pPr>
      <w:r>
        <w:t xml:space="preserve">      type: object</w:t>
      </w:r>
    </w:p>
    <w:p w14:paraId="7638B76A" w14:textId="77777777" w:rsidR="00E72367" w:rsidRDefault="00E72367" w:rsidP="00E72367">
      <w:pPr>
        <w:pStyle w:val="PL"/>
      </w:pPr>
      <w:r>
        <w:t xml:space="preserve">      properties:</w:t>
      </w:r>
    </w:p>
    <w:p w14:paraId="78E16773" w14:textId="77777777" w:rsidR="00E72367" w:rsidRDefault="00E72367" w:rsidP="00E72367">
      <w:pPr>
        <w:pStyle w:val="PL"/>
      </w:pPr>
      <w:r>
        <w:t xml:space="preserve">        plmnId:</w:t>
      </w:r>
    </w:p>
    <w:p w14:paraId="7A4A900C" w14:textId="77777777" w:rsidR="00E72367" w:rsidRDefault="00E72367" w:rsidP="00E72367">
      <w:pPr>
        <w:pStyle w:val="PL"/>
      </w:pPr>
      <w:r>
        <w:t xml:space="preserve">          $ref: '#/components/schemas/PlmnId'</w:t>
      </w:r>
    </w:p>
    <w:p w14:paraId="19852482" w14:textId="77777777" w:rsidR="00E72367" w:rsidRDefault="00E72367" w:rsidP="00E72367">
      <w:pPr>
        <w:pStyle w:val="PL"/>
      </w:pPr>
      <w:r>
        <w:t xml:space="preserve">        snssai:</w:t>
      </w:r>
    </w:p>
    <w:p w14:paraId="23D6445A" w14:textId="77777777" w:rsidR="00E72367" w:rsidRDefault="00E72367" w:rsidP="00E72367">
      <w:pPr>
        <w:pStyle w:val="PL"/>
      </w:pPr>
      <w:r>
        <w:t xml:space="preserve">          $ref: '#/components/schemas/Snssai'</w:t>
      </w:r>
    </w:p>
    <w:p w14:paraId="6E090237" w14:textId="77777777" w:rsidR="00E72367" w:rsidRDefault="00E72367" w:rsidP="00E72367">
      <w:pPr>
        <w:pStyle w:val="PL"/>
      </w:pPr>
      <w:r>
        <w:t xml:space="preserve">    RrmPolicyMemberList:</w:t>
      </w:r>
    </w:p>
    <w:p w14:paraId="6AA6E9CB" w14:textId="77777777" w:rsidR="00E72367" w:rsidRDefault="00E72367" w:rsidP="00E72367">
      <w:pPr>
        <w:pStyle w:val="PL"/>
      </w:pPr>
      <w:r>
        <w:t xml:space="preserve">      type: array</w:t>
      </w:r>
    </w:p>
    <w:p w14:paraId="20640DA7" w14:textId="77777777" w:rsidR="00E72367" w:rsidRDefault="00E72367" w:rsidP="00E72367">
      <w:pPr>
        <w:pStyle w:val="PL"/>
      </w:pPr>
      <w:r>
        <w:t xml:space="preserve">      items:</w:t>
      </w:r>
    </w:p>
    <w:p w14:paraId="396C91A4" w14:textId="77777777" w:rsidR="00E72367" w:rsidRDefault="00E72367" w:rsidP="00E72367">
      <w:pPr>
        <w:pStyle w:val="PL"/>
      </w:pPr>
      <w:r>
        <w:t xml:space="preserve">        $ref: '#/components/schemas/RrmPolicyMember'</w:t>
      </w:r>
    </w:p>
    <w:p w14:paraId="151C0F7B" w14:textId="77777777" w:rsidR="00E72367" w:rsidRDefault="00E72367" w:rsidP="00E72367">
      <w:pPr>
        <w:pStyle w:val="PL"/>
      </w:pPr>
      <w:r>
        <w:t xml:space="preserve">    AddressWithVlan:</w:t>
      </w:r>
    </w:p>
    <w:p w14:paraId="708A9F6C" w14:textId="77777777" w:rsidR="00E72367" w:rsidRDefault="00E72367" w:rsidP="00E72367">
      <w:pPr>
        <w:pStyle w:val="PL"/>
      </w:pPr>
      <w:r>
        <w:t xml:space="preserve">      type: object</w:t>
      </w:r>
    </w:p>
    <w:p w14:paraId="1112E5DA" w14:textId="77777777" w:rsidR="00E72367" w:rsidRDefault="00E72367" w:rsidP="00E72367">
      <w:pPr>
        <w:pStyle w:val="PL"/>
      </w:pPr>
      <w:r>
        <w:t xml:space="preserve">      properties:</w:t>
      </w:r>
    </w:p>
    <w:p w14:paraId="1D089A2A" w14:textId="77777777" w:rsidR="00E72367" w:rsidRDefault="00E72367" w:rsidP="00E72367">
      <w:pPr>
        <w:pStyle w:val="PL"/>
      </w:pPr>
      <w:r>
        <w:t xml:space="preserve">        ipv4Address:</w:t>
      </w:r>
    </w:p>
    <w:p w14:paraId="6E0EF90C" w14:textId="77777777" w:rsidR="00E72367" w:rsidRDefault="00E72367" w:rsidP="00E72367">
      <w:pPr>
        <w:pStyle w:val="PL"/>
      </w:pPr>
      <w:r>
        <w:t xml:space="preserve">          $ref: 'TS28623_ComDefs.yaml#/components/schemas/Ipv4Addr'</w:t>
      </w:r>
    </w:p>
    <w:p w14:paraId="4F753F9D" w14:textId="77777777" w:rsidR="00E72367" w:rsidRDefault="00E72367" w:rsidP="00E72367">
      <w:pPr>
        <w:pStyle w:val="PL"/>
      </w:pPr>
      <w:r>
        <w:lastRenderedPageBreak/>
        <w:t xml:space="preserve">        ipv6Address:</w:t>
      </w:r>
    </w:p>
    <w:p w14:paraId="6016466C" w14:textId="77777777" w:rsidR="00E72367" w:rsidRDefault="00E72367" w:rsidP="00E72367">
      <w:pPr>
        <w:pStyle w:val="PL"/>
      </w:pPr>
      <w:r>
        <w:t xml:space="preserve">          $ref: 'TS28623_ComDefs.yaml#/components/schemas/Ipv6Addr'</w:t>
      </w:r>
    </w:p>
    <w:p w14:paraId="519875A6" w14:textId="77777777" w:rsidR="00E72367" w:rsidRDefault="00E72367" w:rsidP="00E72367">
      <w:pPr>
        <w:pStyle w:val="PL"/>
      </w:pPr>
      <w:r>
        <w:t xml:space="preserve">        vlanId:</w:t>
      </w:r>
    </w:p>
    <w:p w14:paraId="60E64808" w14:textId="77777777" w:rsidR="00E72367" w:rsidRDefault="00E72367" w:rsidP="00E72367">
      <w:pPr>
        <w:pStyle w:val="PL"/>
      </w:pPr>
      <w:r>
        <w:t xml:space="preserve">          type: integer</w:t>
      </w:r>
    </w:p>
    <w:p w14:paraId="7D6635DE" w14:textId="77777777" w:rsidR="00E72367" w:rsidRDefault="00E72367" w:rsidP="00E72367">
      <w:pPr>
        <w:pStyle w:val="PL"/>
      </w:pPr>
      <w:r>
        <w:t xml:space="preserve">          minimum: 0</w:t>
      </w:r>
    </w:p>
    <w:p w14:paraId="552D731E" w14:textId="77777777" w:rsidR="00E72367" w:rsidRDefault="00E72367" w:rsidP="00E72367">
      <w:pPr>
        <w:pStyle w:val="PL"/>
      </w:pPr>
      <w:r>
        <w:t xml:space="preserve">          maximum: 4096</w:t>
      </w:r>
    </w:p>
    <w:p w14:paraId="4BA62E46" w14:textId="77777777" w:rsidR="00E72367" w:rsidRDefault="00E72367" w:rsidP="00E72367">
      <w:pPr>
        <w:pStyle w:val="PL"/>
      </w:pPr>
      <w:r>
        <w:t xml:space="preserve">    LocalAddress:</w:t>
      </w:r>
    </w:p>
    <w:p w14:paraId="414A0E3E" w14:textId="77777777" w:rsidR="00E72367" w:rsidRDefault="00E72367" w:rsidP="00E72367">
      <w:pPr>
        <w:pStyle w:val="PL"/>
      </w:pPr>
      <w:r>
        <w:t xml:space="preserve">      type: object</w:t>
      </w:r>
    </w:p>
    <w:p w14:paraId="5111400E" w14:textId="77777777" w:rsidR="00E72367" w:rsidRDefault="00E72367" w:rsidP="00E72367">
      <w:pPr>
        <w:pStyle w:val="PL"/>
      </w:pPr>
      <w:r>
        <w:t xml:space="preserve">      properties:</w:t>
      </w:r>
    </w:p>
    <w:p w14:paraId="1DD349A1" w14:textId="77777777" w:rsidR="00E72367" w:rsidRDefault="00E72367" w:rsidP="00E72367">
      <w:pPr>
        <w:pStyle w:val="PL"/>
      </w:pPr>
      <w:r>
        <w:t xml:space="preserve">        addressWithVlan:</w:t>
      </w:r>
    </w:p>
    <w:p w14:paraId="4DBC7895" w14:textId="77777777" w:rsidR="00E72367" w:rsidRDefault="00E72367" w:rsidP="00E72367">
      <w:pPr>
        <w:pStyle w:val="PL"/>
      </w:pPr>
      <w:r>
        <w:t xml:space="preserve">          $ref: '#/components/schemas/AddressWithVlan'</w:t>
      </w:r>
    </w:p>
    <w:p w14:paraId="526AD6D3" w14:textId="77777777" w:rsidR="00E72367" w:rsidRPr="006D492C" w:rsidRDefault="00E72367" w:rsidP="00E72367">
      <w:pPr>
        <w:pStyle w:val="PL"/>
        <w:rPr>
          <w:lang w:val="fr-FR"/>
        </w:rPr>
      </w:pPr>
      <w:r>
        <w:t xml:space="preserve">        </w:t>
      </w:r>
      <w:r w:rsidRPr="006D492C">
        <w:rPr>
          <w:lang w:val="fr-FR"/>
        </w:rPr>
        <w:t>port:</w:t>
      </w:r>
    </w:p>
    <w:p w14:paraId="67C04FAA" w14:textId="77777777" w:rsidR="00E72367" w:rsidRPr="006D492C" w:rsidRDefault="00E72367" w:rsidP="00E72367">
      <w:pPr>
        <w:pStyle w:val="PL"/>
        <w:rPr>
          <w:lang w:val="fr-FR"/>
        </w:rPr>
      </w:pPr>
      <w:r w:rsidRPr="006D492C">
        <w:rPr>
          <w:lang w:val="fr-FR"/>
        </w:rPr>
        <w:t xml:space="preserve">          type: integer</w:t>
      </w:r>
    </w:p>
    <w:p w14:paraId="57BD25FE" w14:textId="77777777" w:rsidR="00E72367" w:rsidRPr="006D492C" w:rsidRDefault="00E72367" w:rsidP="00E72367">
      <w:pPr>
        <w:pStyle w:val="PL"/>
        <w:rPr>
          <w:lang w:val="fr-FR"/>
        </w:rPr>
      </w:pPr>
      <w:r w:rsidRPr="006D492C">
        <w:rPr>
          <w:lang w:val="fr-FR"/>
        </w:rPr>
        <w:t xml:space="preserve">          minimum: 0</w:t>
      </w:r>
    </w:p>
    <w:p w14:paraId="0E675712" w14:textId="77777777" w:rsidR="00E72367" w:rsidRPr="006D492C" w:rsidRDefault="00E72367" w:rsidP="00E72367">
      <w:pPr>
        <w:pStyle w:val="PL"/>
        <w:rPr>
          <w:lang w:val="fr-FR"/>
        </w:rPr>
      </w:pPr>
      <w:r w:rsidRPr="006D492C">
        <w:rPr>
          <w:lang w:val="fr-FR"/>
        </w:rPr>
        <w:t xml:space="preserve">          maximum: 65535</w:t>
      </w:r>
    </w:p>
    <w:p w14:paraId="2D840031" w14:textId="77777777" w:rsidR="00E72367" w:rsidRDefault="00E72367" w:rsidP="00E72367">
      <w:pPr>
        <w:pStyle w:val="PL"/>
      </w:pPr>
      <w:r w:rsidRPr="006D492C">
        <w:rPr>
          <w:lang w:val="fr-FR"/>
        </w:rPr>
        <w:t xml:space="preserve">    </w:t>
      </w:r>
      <w:r>
        <w:t>RemoteAddress:</w:t>
      </w:r>
    </w:p>
    <w:p w14:paraId="3C08298C" w14:textId="77777777" w:rsidR="00E72367" w:rsidRDefault="00E72367" w:rsidP="00E72367">
      <w:pPr>
        <w:pStyle w:val="PL"/>
      </w:pPr>
      <w:r>
        <w:t xml:space="preserve">      type: object</w:t>
      </w:r>
    </w:p>
    <w:p w14:paraId="202EC038" w14:textId="77777777" w:rsidR="00E72367" w:rsidRDefault="00E72367" w:rsidP="00E72367">
      <w:pPr>
        <w:pStyle w:val="PL"/>
      </w:pPr>
      <w:r>
        <w:t xml:space="preserve">      properties:</w:t>
      </w:r>
    </w:p>
    <w:p w14:paraId="3C90EE73" w14:textId="77777777" w:rsidR="00E72367" w:rsidRDefault="00E72367" w:rsidP="00E72367">
      <w:pPr>
        <w:pStyle w:val="PL"/>
      </w:pPr>
      <w:r>
        <w:t xml:space="preserve">        ipv4Address:</w:t>
      </w:r>
    </w:p>
    <w:p w14:paraId="1F187DE8" w14:textId="77777777" w:rsidR="00E72367" w:rsidRDefault="00E72367" w:rsidP="00E72367">
      <w:pPr>
        <w:pStyle w:val="PL"/>
      </w:pPr>
      <w:r>
        <w:t xml:space="preserve">          $ref: 'TS28623_ComDefs.yaml#/components/schemas/Ipv4Addr'</w:t>
      </w:r>
    </w:p>
    <w:p w14:paraId="09A2F5BE" w14:textId="77777777" w:rsidR="00E72367" w:rsidRDefault="00E72367" w:rsidP="00E72367">
      <w:pPr>
        <w:pStyle w:val="PL"/>
      </w:pPr>
      <w:r>
        <w:t xml:space="preserve">        ipv6Address:</w:t>
      </w:r>
    </w:p>
    <w:p w14:paraId="4BBA1FF0" w14:textId="77777777" w:rsidR="00E72367" w:rsidRDefault="00E72367" w:rsidP="00E72367">
      <w:pPr>
        <w:pStyle w:val="PL"/>
      </w:pPr>
      <w:r>
        <w:t xml:space="preserve">          $ref: 'TS28623_ComDefs.yaml#/components/schemas/Ipv6Addr'</w:t>
      </w:r>
    </w:p>
    <w:p w14:paraId="3E681095" w14:textId="77777777" w:rsidR="00E72367" w:rsidRDefault="00E72367" w:rsidP="00E72367">
      <w:pPr>
        <w:pStyle w:val="PL"/>
      </w:pPr>
    </w:p>
    <w:p w14:paraId="3950E82A" w14:textId="77777777" w:rsidR="00E72367" w:rsidRDefault="00E72367" w:rsidP="00E72367">
      <w:pPr>
        <w:pStyle w:val="PL"/>
      </w:pPr>
      <w:r>
        <w:t xml:space="preserve">    CellIndividualOffset:</w:t>
      </w:r>
    </w:p>
    <w:p w14:paraId="6FE76A66" w14:textId="77777777" w:rsidR="00E72367" w:rsidRDefault="00E72367" w:rsidP="00E72367">
      <w:pPr>
        <w:pStyle w:val="PL"/>
      </w:pPr>
      <w:r>
        <w:t xml:space="preserve">      type: object</w:t>
      </w:r>
    </w:p>
    <w:p w14:paraId="1BE9AE6A" w14:textId="77777777" w:rsidR="00E72367" w:rsidRDefault="00E72367" w:rsidP="00E72367">
      <w:pPr>
        <w:pStyle w:val="PL"/>
      </w:pPr>
      <w:r>
        <w:t xml:space="preserve">      properties:</w:t>
      </w:r>
    </w:p>
    <w:p w14:paraId="6ED4C696" w14:textId="77777777" w:rsidR="00E72367" w:rsidRDefault="00E72367" w:rsidP="00E72367">
      <w:pPr>
        <w:pStyle w:val="PL"/>
      </w:pPr>
      <w:r>
        <w:t xml:space="preserve">        rsrpOffsetSSB:</w:t>
      </w:r>
    </w:p>
    <w:p w14:paraId="73D35D87" w14:textId="77777777" w:rsidR="00E72367" w:rsidRDefault="00E72367" w:rsidP="00E72367">
      <w:pPr>
        <w:pStyle w:val="PL"/>
      </w:pPr>
      <w:r>
        <w:t xml:space="preserve">          type: integer</w:t>
      </w:r>
    </w:p>
    <w:p w14:paraId="0EB7F9C2" w14:textId="77777777" w:rsidR="00E72367" w:rsidRDefault="00E72367" w:rsidP="00E72367">
      <w:pPr>
        <w:pStyle w:val="PL"/>
      </w:pPr>
      <w:r>
        <w:t xml:space="preserve">        rsrqOffsetSSB:</w:t>
      </w:r>
    </w:p>
    <w:p w14:paraId="42F548BD" w14:textId="77777777" w:rsidR="00E72367" w:rsidRDefault="00E72367" w:rsidP="00E72367">
      <w:pPr>
        <w:pStyle w:val="PL"/>
      </w:pPr>
      <w:r>
        <w:t xml:space="preserve">          type: integer</w:t>
      </w:r>
    </w:p>
    <w:p w14:paraId="56F45C84" w14:textId="77777777" w:rsidR="00E72367" w:rsidRDefault="00E72367" w:rsidP="00E72367">
      <w:pPr>
        <w:pStyle w:val="PL"/>
      </w:pPr>
      <w:r>
        <w:t xml:space="preserve">        sinrOffsetSSB:</w:t>
      </w:r>
    </w:p>
    <w:p w14:paraId="778E1655" w14:textId="77777777" w:rsidR="00E72367" w:rsidRDefault="00E72367" w:rsidP="00E72367">
      <w:pPr>
        <w:pStyle w:val="PL"/>
      </w:pPr>
      <w:r>
        <w:t xml:space="preserve">          type: integer</w:t>
      </w:r>
    </w:p>
    <w:p w14:paraId="20FBA7AD" w14:textId="77777777" w:rsidR="00E72367" w:rsidRDefault="00E72367" w:rsidP="00E72367">
      <w:pPr>
        <w:pStyle w:val="PL"/>
      </w:pPr>
      <w:r>
        <w:t xml:space="preserve">        rsrpOffsetCSI-RS:</w:t>
      </w:r>
    </w:p>
    <w:p w14:paraId="715C67CB" w14:textId="77777777" w:rsidR="00E72367" w:rsidRDefault="00E72367" w:rsidP="00E72367">
      <w:pPr>
        <w:pStyle w:val="PL"/>
      </w:pPr>
      <w:r>
        <w:t xml:space="preserve">          type: integer</w:t>
      </w:r>
    </w:p>
    <w:p w14:paraId="0106CFAF" w14:textId="77777777" w:rsidR="00E72367" w:rsidRDefault="00E72367" w:rsidP="00E72367">
      <w:pPr>
        <w:pStyle w:val="PL"/>
      </w:pPr>
      <w:r>
        <w:t xml:space="preserve">        rsrqOffsetCSI-RS:</w:t>
      </w:r>
    </w:p>
    <w:p w14:paraId="7D5A26A4" w14:textId="77777777" w:rsidR="00E72367" w:rsidRDefault="00E72367" w:rsidP="00E72367">
      <w:pPr>
        <w:pStyle w:val="PL"/>
      </w:pPr>
      <w:r>
        <w:t xml:space="preserve">          type: integer</w:t>
      </w:r>
    </w:p>
    <w:p w14:paraId="06895905" w14:textId="77777777" w:rsidR="00E72367" w:rsidRDefault="00E72367" w:rsidP="00E72367">
      <w:pPr>
        <w:pStyle w:val="PL"/>
      </w:pPr>
      <w:r>
        <w:t xml:space="preserve">        sinrOffsetCSI-RS:</w:t>
      </w:r>
    </w:p>
    <w:p w14:paraId="5E28C1FF" w14:textId="77777777" w:rsidR="00E72367" w:rsidRDefault="00E72367" w:rsidP="00E72367">
      <w:pPr>
        <w:pStyle w:val="PL"/>
      </w:pPr>
      <w:r>
        <w:t xml:space="preserve">          type: integer</w:t>
      </w:r>
    </w:p>
    <w:p w14:paraId="5CA741C8" w14:textId="77777777" w:rsidR="00E72367" w:rsidRDefault="00E72367" w:rsidP="00E72367">
      <w:pPr>
        <w:pStyle w:val="PL"/>
      </w:pPr>
      <w:r>
        <w:t xml:space="preserve">    QOffsetRange:</w:t>
      </w:r>
    </w:p>
    <w:p w14:paraId="17936FF3" w14:textId="77777777" w:rsidR="00E72367" w:rsidRDefault="00E72367" w:rsidP="00E72367">
      <w:pPr>
        <w:pStyle w:val="PL"/>
      </w:pPr>
      <w:r>
        <w:t xml:space="preserve">      type: integer</w:t>
      </w:r>
    </w:p>
    <w:p w14:paraId="0E3A6C09" w14:textId="77777777" w:rsidR="00E72367" w:rsidRDefault="00E72367" w:rsidP="00E72367">
      <w:pPr>
        <w:pStyle w:val="PL"/>
      </w:pPr>
      <w:r>
        <w:t xml:space="preserve">      enum:</w:t>
      </w:r>
    </w:p>
    <w:p w14:paraId="724F55EE" w14:textId="77777777" w:rsidR="00E72367" w:rsidRDefault="00E72367" w:rsidP="00E72367">
      <w:pPr>
        <w:pStyle w:val="PL"/>
      </w:pPr>
      <w:r>
        <w:t xml:space="preserve">        - -24</w:t>
      </w:r>
    </w:p>
    <w:p w14:paraId="68A0824C" w14:textId="77777777" w:rsidR="00E72367" w:rsidRDefault="00E72367" w:rsidP="00E72367">
      <w:pPr>
        <w:pStyle w:val="PL"/>
      </w:pPr>
      <w:r>
        <w:t xml:space="preserve">        - -22</w:t>
      </w:r>
    </w:p>
    <w:p w14:paraId="70B37ABE" w14:textId="77777777" w:rsidR="00E72367" w:rsidRDefault="00E72367" w:rsidP="00E72367">
      <w:pPr>
        <w:pStyle w:val="PL"/>
      </w:pPr>
      <w:r>
        <w:t xml:space="preserve">        - -20</w:t>
      </w:r>
    </w:p>
    <w:p w14:paraId="3078C2C3" w14:textId="77777777" w:rsidR="00E72367" w:rsidRDefault="00E72367" w:rsidP="00E72367">
      <w:pPr>
        <w:pStyle w:val="PL"/>
      </w:pPr>
      <w:r>
        <w:t xml:space="preserve">        - -18</w:t>
      </w:r>
    </w:p>
    <w:p w14:paraId="23D47082" w14:textId="77777777" w:rsidR="00E72367" w:rsidRDefault="00E72367" w:rsidP="00E72367">
      <w:pPr>
        <w:pStyle w:val="PL"/>
      </w:pPr>
      <w:r>
        <w:t xml:space="preserve">        - -16</w:t>
      </w:r>
    </w:p>
    <w:p w14:paraId="27ECF183" w14:textId="77777777" w:rsidR="00E72367" w:rsidRDefault="00E72367" w:rsidP="00E72367">
      <w:pPr>
        <w:pStyle w:val="PL"/>
      </w:pPr>
      <w:r>
        <w:t xml:space="preserve">        - -14</w:t>
      </w:r>
    </w:p>
    <w:p w14:paraId="47F9F09A" w14:textId="77777777" w:rsidR="00E72367" w:rsidRDefault="00E72367" w:rsidP="00E72367">
      <w:pPr>
        <w:pStyle w:val="PL"/>
      </w:pPr>
      <w:r>
        <w:t xml:space="preserve">        - -12</w:t>
      </w:r>
    </w:p>
    <w:p w14:paraId="5A901EC2" w14:textId="77777777" w:rsidR="00E72367" w:rsidRDefault="00E72367" w:rsidP="00E72367">
      <w:pPr>
        <w:pStyle w:val="PL"/>
      </w:pPr>
      <w:r>
        <w:t xml:space="preserve">        - -10</w:t>
      </w:r>
    </w:p>
    <w:p w14:paraId="65F8D802" w14:textId="77777777" w:rsidR="00E72367" w:rsidRDefault="00E72367" w:rsidP="00E72367">
      <w:pPr>
        <w:pStyle w:val="PL"/>
      </w:pPr>
      <w:r>
        <w:t xml:space="preserve">        - -8</w:t>
      </w:r>
    </w:p>
    <w:p w14:paraId="1683B546" w14:textId="77777777" w:rsidR="00E72367" w:rsidRDefault="00E72367" w:rsidP="00E72367">
      <w:pPr>
        <w:pStyle w:val="PL"/>
      </w:pPr>
      <w:r>
        <w:t xml:space="preserve">        - -6</w:t>
      </w:r>
    </w:p>
    <w:p w14:paraId="55CDEB29" w14:textId="77777777" w:rsidR="00E72367" w:rsidRDefault="00E72367" w:rsidP="00E72367">
      <w:pPr>
        <w:pStyle w:val="PL"/>
      </w:pPr>
      <w:r>
        <w:t xml:space="preserve">        - -5</w:t>
      </w:r>
    </w:p>
    <w:p w14:paraId="57C36E97" w14:textId="77777777" w:rsidR="00E72367" w:rsidRDefault="00E72367" w:rsidP="00E72367">
      <w:pPr>
        <w:pStyle w:val="PL"/>
      </w:pPr>
      <w:r>
        <w:t xml:space="preserve">        - -4</w:t>
      </w:r>
    </w:p>
    <w:p w14:paraId="7F7689DE" w14:textId="77777777" w:rsidR="00E72367" w:rsidRDefault="00E72367" w:rsidP="00E72367">
      <w:pPr>
        <w:pStyle w:val="PL"/>
      </w:pPr>
      <w:r>
        <w:t xml:space="preserve">        - -3</w:t>
      </w:r>
    </w:p>
    <w:p w14:paraId="019402E3" w14:textId="77777777" w:rsidR="00E72367" w:rsidRDefault="00E72367" w:rsidP="00E72367">
      <w:pPr>
        <w:pStyle w:val="PL"/>
      </w:pPr>
      <w:r>
        <w:t xml:space="preserve">        - -2</w:t>
      </w:r>
    </w:p>
    <w:p w14:paraId="263F6E0C" w14:textId="77777777" w:rsidR="00E72367" w:rsidRDefault="00E72367" w:rsidP="00E72367">
      <w:pPr>
        <w:pStyle w:val="PL"/>
      </w:pPr>
      <w:r>
        <w:t xml:space="preserve">        - -1</w:t>
      </w:r>
    </w:p>
    <w:p w14:paraId="6A6D82F2" w14:textId="77777777" w:rsidR="00E72367" w:rsidRDefault="00E72367" w:rsidP="00E72367">
      <w:pPr>
        <w:pStyle w:val="PL"/>
      </w:pPr>
      <w:r>
        <w:t xml:space="preserve">        - 0</w:t>
      </w:r>
    </w:p>
    <w:p w14:paraId="0645794A" w14:textId="77777777" w:rsidR="00E72367" w:rsidRDefault="00E72367" w:rsidP="00E72367">
      <w:pPr>
        <w:pStyle w:val="PL"/>
      </w:pPr>
      <w:r>
        <w:t xml:space="preserve">        - 24</w:t>
      </w:r>
    </w:p>
    <w:p w14:paraId="324AAEF3" w14:textId="77777777" w:rsidR="00E72367" w:rsidRDefault="00E72367" w:rsidP="00E72367">
      <w:pPr>
        <w:pStyle w:val="PL"/>
      </w:pPr>
      <w:r>
        <w:t xml:space="preserve">        - 22</w:t>
      </w:r>
    </w:p>
    <w:p w14:paraId="76267A6A" w14:textId="77777777" w:rsidR="00E72367" w:rsidRDefault="00E72367" w:rsidP="00E72367">
      <w:pPr>
        <w:pStyle w:val="PL"/>
      </w:pPr>
      <w:r>
        <w:t xml:space="preserve">        - 20</w:t>
      </w:r>
    </w:p>
    <w:p w14:paraId="3D33220E" w14:textId="77777777" w:rsidR="00E72367" w:rsidRDefault="00E72367" w:rsidP="00E72367">
      <w:pPr>
        <w:pStyle w:val="PL"/>
      </w:pPr>
      <w:r>
        <w:t xml:space="preserve">        - 18</w:t>
      </w:r>
    </w:p>
    <w:p w14:paraId="6DAE3C23" w14:textId="77777777" w:rsidR="00E72367" w:rsidRDefault="00E72367" w:rsidP="00E72367">
      <w:pPr>
        <w:pStyle w:val="PL"/>
      </w:pPr>
      <w:r>
        <w:t xml:space="preserve">        - 16</w:t>
      </w:r>
    </w:p>
    <w:p w14:paraId="50460EBD" w14:textId="77777777" w:rsidR="00E72367" w:rsidRDefault="00E72367" w:rsidP="00E72367">
      <w:pPr>
        <w:pStyle w:val="PL"/>
      </w:pPr>
      <w:r>
        <w:t xml:space="preserve">        - 14</w:t>
      </w:r>
    </w:p>
    <w:p w14:paraId="2AB04499" w14:textId="77777777" w:rsidR="00E72367" w:rsidRDefault="00E72367" w:rsidP="00E72367">
      <w:pPr>
        <w:pStyle w:val="PL"/>
      </w:pPr>
      <w:r>
        <w:t xml:space="preserve">        - 12</w:t>
      </w:r>
    </w:p>
    <w:p w14:paraId="4744768D" w14:textId="77777777" w:rsidR="00E72367" w:rsidRDefault="00E72367" w:rsidP="00E72367">
      <w:pPr>
        <w:pStyle w:val="PL"/>
      </w:pPr>
      <w:r>
        <w:t xml:space="preserve">        - 10</w:t>
      </w:r>
    </w:p>
    <w:p w14:paraId="2884D850" w14:textId="77777777" w:rsidR="00E72367" w:rsidRDefault="00E72367" w:rsidP="00E72367">
      <w:pPr>
        <w:pStyle w:val="PL"/>
      </w:pPr>
      <w:r>
        <w:t xml:space="preserve">        - 8</w:t>
      </w:r>
    </w:p>
    <w:p w14:paraId="0B6B4DC8" w14:textId="77777777" w:rsidR="00E72367" w:rsidRDefault="00E72367" w:rsidP="00E72367">
      <w:pPr>
        <w:pStyle w:val="PL"/>
      </w:pPr>
      <w:r>
        <w:t xml:space="preserve">        - 6</w:t>
      </w:r>
    </w:p>
    <w:p w14:paraId="2E93A788" w14:textId="77777777" w:rsidR="00E72367" w:rsidRDefault="00E72367" w:rsidP="00E72367">
      <w:pPr>
        <w:pStyle w:val="PL"/>
      </w:pPr>
      <w:r>
        <w:t xml:space="preserve">        - 5</w:t>
      </w:r>
    </w:p>
    <w:p w14:paraId="718ED6E2" w14:textId="77777777" w:rsidR="00E72367" w:rsidRDefault="00E72367" w:rsidP="00E72367">
      <w:pPr>
        <w:pStyle w:val="PL"/>
      </w:pPr>
      <w:r>
        <w:t xml:space="preserve">        - 4</w:t>
      </w:r>
    </w:p>
    <w:p w14:paraId="0FD68B13" w14:textId="77777777" w:rsidR="00E72367" w:rsidRDefault="00E72367" w:rsidP="00E72367">
      <w:pPr>
        <w:pStyle w:val="PL"/>
      </w:pPr>
      <w:r>
        <w:t xml:space="preserve">        - 3</w:t>
      </w:r>
    </w:p>
    <w:p w14:paraId="34A20BD4" w14:textId="77777777" w:rsidR="00E72367" w:rsidRDefault="00E72367" w:rsidP="00E72367">
      <w:pPr>
        <w:pStyle w:val="PL"/>
      </w:pPr>
      <w:r>
        <w:t xml:space="preserve">        - 2</w:t>
      </w:r>
    </w:p>
    <w:p w14:paraId="47AC9922" w14:textId="77777777" w:rsidR="00E72367" w:rsidRDefault="00E72367" w:rsidP="00E72367">
      <w:pPr>
        <w:pStyle w:val="PL"/>
      </w:pPr>
      <w:r>
        <w:t xml:space="preserve">        - 1</w:t>
      </w:r>
    </w:p>
    <w:p w14:paraId="437B9461" w14:textId="77777777" w:rsidR="00E72367" w:rsidRDefault="00E72367" w:rsidP="00E72367">
      <w:pPr>
        <w:pStyle w:val="PL"/>
      </w:pPr>
      <w:r>
        <w:t xml:space="preserve">    QOffsetRangeList:</w:t>
      </w:r>
    </w:p>
    <w:p w14:paraId="76F81DB5" w14:textId="77777777" w:rsidR="00E72367" w:rsidRDefault="00E72367" w:rsidP="00E72367">
      <w:pPr>
        <w:pStyle w:val="PL"/>
      </w:pPr>
      <w:r>
        <w:t xml:space="preserve">      type: object</w:t>
      </w:r>
    </w:p>
    <w:p w14:paraId="2798AC1B" w14:textId="77777777" w:rsidR="00E72367" w:rsidRDefault="00E72367" w:rsidP="00E72367">
      <w:pPr>
        <w:pStyle w:val="PL"/>
      </w:pPr>
      <w:r>
        <w:t xml:space="preserve">      properties:</w:t>
      </w:r>
    </w:p>
    <w:p w14:paraId="270F4B52" w14:textId="77777777" w:rsidR="00E72367" w:rsidRDefault="00E72367" w:rsidP="00E72367">
      <w:pPr>
        <w:pStyle w:val="PL"/>
      </w:pPr>
      <w:r>
        <w:t xml:space="preserve">        rsrpOffsetSSB:</w:t>
      </w:r>
    </w:p>
    <w:p w14:paraId="10C95585" w14:textId="77777777" w:rsidR="00E72367" w:rsidRDefault="00E72367" w:rsidP="00E72367">
      <w:pPr>
        <w:pStyle w:val="PL"/>
      </w:pPr>
      <w:r>
        <w:t xml:space="preserve">          $ref: '#/components/schemas/QOffsetRange'</w:t>
      </w:r>
    </w:p>
    <w:p w14:paraId="16E282CC" w14:textId="77777777" w:rsidR="00E72367" w:rsidRDefault="00E72367" w:rsidP="00E72367">
      <w:pPr>
        <w:pStyle w:val="PL"/>
      </w:pPr>
      <w:r>
        <w:t xml:space="preserve">        rsrqOffsetSSB:</w:t>
      </w:r>
    </w:p>
    <w:p w14:paraId="0AC0776C" w14:textId="77777777" w:rsidR="00E72367" w:rsidRDefault="00E72367" w:rsidP="00E72367">
      <w:pPr>
        <w:pStyle w:val="PL"/>
      </w:pPr>
      <w:r>
        <w:lastRenderedPageBreak/>
        <w:t xml:space="preserve">          $ref: '#/components/schemas/QOffsetRange'</w:t>
      </w:r>
    </w:p>
    <w:p w14:paraId="14B21D43" w14:textId="77777777" w:rsidR="00E72367" w:rsidRDefault="00E72367" w:rsidP="00E72367">
      <w:pPr>
        <w:pStyle w:val="PL"/>
      </w:pPr>
      <w:r>
        <w:t xml:space="preserve">        sinrOffsetSSB:</w:t>
      </w:r>
    </w:p>
    <w:p w14:paraId="10196191" w14:textId="77777777" w:rsidR="00E72367" w:rsidRDefault="00E72367" w:rsidP="00E72367">
      <w:pPr>
        <w:pStyle w:val="PL"/>
      </w:pPr>
      <w:r>
        <w:t xml:space="preserve">          $ref: '#/components/schemas/QOffsetRange'</w:t>
      </w:r>
    </w:p>
    <w:p w14:paraId="38C0C36E" w14:textId="77777777" w:rsidR="00E72367" w:rsidRDefault="00E72367" w:rsidP="00E72367">
      <w:pPr>
        <w:pStyle w:val="PL"/>
      </w:pPr>
      <w:r>
        <w:t xml:space="preserve">        rsrpOffsetCSI-RS:</w:t>
      </w:r>
    </w:p>
    <w:p w14:paraId="56161EF0" w14:textId="77777777" w:rsidR="00E72367" w:rsidRDefault="00E72367" w:rsidP="00E72367">
      <w:pPr>
        <w:pStyle w:val="PL"/>
      </w:pPr>
      <w:r>
        <w:t xml:space="preserve">          $ref: '#/components/schemas/QOffsetRange'</w:t>
      </w:r>
    </w:p>
    <w:p w14:paraId="29ADBE12" w14:textId="77777777" w:rsidR="00E72367" w:rsidRDefault="00E72367" w:rsidP="00E72367">
      <w:pPr>
        <w:pStyle w:val="PL"/>
      </w:pPr>
      <w:r>
        <w:t xml:space="preserve">        rsrqOffsetCSI-RS:</w:t>
      </w:r>
    </w:p>
    <w:p w14:paraId="09618D10" w14:textId="77777777" w:rsidR="00E72367" w:rsidRDefault="00E72367" w:rsidP="00E72367">
      <w:pPr>
        <w:pStyle w:val="PL"/>
      </w:pPr>
      <w:r>
        <w:t xml:space="preserve">          $ref: '#/components/schemas/QOffsetRange'</w:t>
      </w:r>
    </w:p>
    <w:p w14:paraId="7E6D4E17" w14:textId="77777777" w:rsidR="00E72367" w:rsidRDefault="00E72367" w:rsidP="00E72367">
      <w:pPr>
        <w:pStyle w:val="PL"/>
      </w:pPr>
      <w:r>
        <w:t xml:space="preserve">        sinrOffsetCSI-RS:</w:t>
      </w:r>
    </w:p>
    <w:p w14:paraId="4259B9CC" w14:textId="77777777" w:rsidR="00E72367" w:rsidRDefault="00E72367" w:rsidP="00E72367">
      <w:pPr>
        <w:pStyle w:val="PL"/>
      </w:pPr>
      <w:r>
        <w:t xml:space="preserve">          $ref: '#/components/schemas/QOffsetRange'</w:t>
      </w:r>
    </w:p>
    <w:p w14:paraId="0739A140" w14:textId="77777777" w:rsidR="00E72367" w:rsidRDefault="00E72367" w:rsidP="00E72367">
      <w:pPr>
        <w:pStyle w:val="PL"/>
      </w:pPr>
      <w:r>
        <w:t xml:space="preserve">    QOffsetFreq:</w:t>
      </w:r>
    </w:p>
    <w:p w14:paraId="48EBDB6F" w14:textId="77777777" w:rsidR="00E72367" w:rsidRDefault="00E72367" w:rsidP="00E72367">
      <w:pPr>
        <w:pStyle w:val="PL"/>
      </w:pPr>
      <w:r>
        <w:t xml:space="preserve">      type: number</w:t>
      </w:r>
    </w:p>
    <w:p w14:paraId="1B4DFA3B" w14:textId="77777777" w:rsidR="00E72367" w:rsidRDefault="00E72367" w:rsidP="00E72367">
      <w:pPr>
        <w:pStyle w:val="PL"/>
      </w:pPr>
      <w:r>
        <w:t xml:space="preserve">    TReselectionNRSf:</w:t>
      </w:r>
    </w:p>
    <w:p w14:paraId="19857929" w14:textId="77777777" w:rsidR="00E72367" w:rsidRDefault="00E72367" w:rsidP="00E72367">
      <w:pPr>
        <w:pStyle w:val="PL"/>
      </w:pPr>
      <w:r>
        <w:t xml:space="preserve">      type: integer</w:t>
      </w:r>
    </w:p>
    <w:p w14:paraId="3085D790" w14:textId="77777777" w:rsidR="00E72367" w:rsidRDefault="00E72367" w:rsidP="00E72367">
      <w:pPr>
        <w:pStyle w:val="PL"/>
      </w:pPr>
      <w:r>
        <w:t xml:space="preserve">      enum:</w:t>
      </w:r>
    </w:p>
    <w:p w14:paraId="19AB7599" w14:textId="77777777" w:rsidR="00E72367" w:rsidRDefault="00E72367" w:rsidP="00E72367">
      <w:pPr>
        <w:pStyle w:val="PL"/>
      </w:pPr>
      <w:r>
        <w:t xml:space="preserve">        - 25</w:t>
      </w:r>
    </w:p>
    <w:p w14:paraId="61CB3098" w14:textId="77777777" w:rsidR="00E72367" w:rsidRDefault="00E72367" w:rsidP="00E72367">
      <w:pPr>
        <w:pStyle w:val="PL"/>
      </w:pPr>
      <w:r>
        <w:t xml:space="preserve">        - 50</w:t>
      </w:r>
    </w:p>
    <w:p w14:paraId="4B141208" w14:textId="77777777" w:rsidR="00E72367" w:rsidRDefault="00E72367" w:rsidP="00E72367">
      <w:pPr>
        <w:pStyle w:val="PL"/>
      </w:pPr>
      <w:r>
        <w:t xml:space="preserve">        - 75</w:t>
      </w:r>
    </w:p>
    <w:p w14:paraId="5C049C70" w14:textId="77777777" w:rsidR="00E72367" w:rsidRDefault="00E72367" w:rsidP="00E72367">
      <w:pPr>
        <w:pStyle w:val="PL"/>
      </w:pPr>
      <w:r>
        <w:t xml:space="preserve">        - 100</w:t>
      </w:r>
    </w:p>
    <w:p w14:paraId="37F2653B" w14:textId="77777777" w:rsidR="00E72367" w:rsidRDefault="00E72367" w:rsidP="00E72367">
      <w:pPr>
        <w:pStyle w:val="PL"/>
      </w:pPr>
      <w:r>
        <w:t xml:space="preserve">    SsbPeriodicity:</w:t>
      </w:r>
    </w:p>
    <w:p w14:paraId="69225B87" w14:textId="77777777" w:rsidR="00E72367" w:rsidRDefault="00E72367" w:rsidP="00E72367">
      <w:pPr>
        <w:pStyle w:val="PL"/>
      </w:pPr>
      <w:r>
        <w:t xml:space="preserve">      type: integer</w:t>
      </w:r>
    </w:p>
    <w:p w14:paraId="661E34BD" w14:textId="77777777" w:rsidR="00E72367" w:rsidRDefault="00E72367" w:rsidP="00E72367">
      <w:pPr>
        <w:pStyle w:val="PL"/>
      </w:pPr>
      <w:r>
        <w:t xml:space="preserve">      enum:</w:t>
      </w:r>
    </w:p>
    <w:p w14:paraId="2FDA29AD" w14:textId="77777777" w:rsidR="00E72367" w:rsidRDefault="00E72367" w:rsidP="00E72367">
      <w:pPr>
        <w:pStyle w:val="PL"/>
      </w:pPr>
      <w:r>
        <w:t xml:space="preserve">        - 5</w:t>
      </w:r>
    </w:p>
    <w:p w14:paraId="5F7DA4B7" w14:textId="77777777" w:rsidR="00E72367" w:rsidRDefault="00E72367" w:rsidP="00E72367">
      <w:pPr>
        <w:pStyle w:val="PL"/>
      </w:pPr>
      <w:r>
        <w:t xml:space="preserve">        - 10</w:t>
      </w:r>
    </w:p>
    <w:p w14:paraId="7224FCA2" w14:textId="77777777" w:rsidR="00E72367" w:rsidRDefault="00E72367" w:rsidP="00E72367">
      <w:pPr>
        <w:pStyle w:val="PL"/>
      </w:pPr>
      <w:r>
        <w:t xml:space="preserve">        - 20</w:t>
      </w:r>
    </w:p>
    <w:p w14:paraId="0FFCD23C" w14:textId="77777777" w:rsidR="00E72367" w:rsidRDefault="00E72367" w:rsidP="00E72367">
      <w:pPr>
        <w:pStyle w:val="PL"/>
      </w:pPr>
      <w:r>
        <w:t xml:space="preserve">        - 40</w:t>
      </w:r>
    </w:p>
    <w:p w14:paraId="7119F32D" w14:textId="77777777" w:rsidR="00E72367" w:rsidRDefault="00E72367" w:rsidP="00E72367">
      <w:pPr>
        <w:pStyle w:val="PL"/>
      </w:pPr>
      <w:r>
        <w:t xml:space="preserve">        - 80</w:t>
      </w:r>
    </w:p>
    <w:p w14:paraId="0B930C12" w14:textId="77777777" w:rsidR="00E72367" w:rsidRDefault="00E72367" w:rsidP="00E72367">
      <w:pPr>
        <w:pStyle w:val="PL"/>
      </w:pPr>
      <w:r>
        <w:t xml:space="preserve">        - 160</w:t>
      </w:r>
    </w:p>
    <w:p w14:paraId="2342D8CC" w14:textId="77777777" w:rsidR="00E72367" w:rsidRDefault="00E72367" w:rsidP="00E72367">
      <w:pPr>
        <w:pStyle w:val="PL"/>
      </w:pPr>
      <w:r>
        <w:t xml:space="preserve">    SsbDuration:</w:t>
      </w:r>
    </w:p>
    <w:p w14:paraId="5683BDCF" w14:textId="77777777" w:rsidR="00E72367" w:rsidRDefault="00E72367" w:rsidP="00E72367">
      <w:pPr>
        <w:pStyle w:val="PL"/>
      </w:pPr>
      <w:r>
        <w:t xml:space="preserve">      type: integer</w:t>
      </w:r>
    </w:p>
    <w:p w14:paraId="171594C7" w14:textId="77777777" w:rsidR="00E72367" w:rsidRDefault="00E72367" w:rsidP="00E72367">
      <w:pPr>
        <w:pStyle w:val="PL"/>
      </w:pPr>
      <w:r>
        <w:t xml:space="preserve">      enum:</w:t>
      </w:r>
    </w:p>
    <w:p w14:paraId="31F96352" w14:textId="77777777" w:rsidR="00E72367" w:rsidRDefault="00E72367" w:rsidP="00E72367">
      <w:pPr>
        <w:pStyle w:val="PL"/>
      </w:pPr>
      <w:r>
        <w:t xml:space="preserve">        - 1</w:t>
      </w:r>
    </w:p>
    <w:p w14:paraId="47641023" w14:textId="77777777" w:rsidR="00E72367" w:rsidRDefault="00E72367" w:rsidP="00E72367">
      <w:pPr>
        <w:pStyle w:val="PL"/>
      </w:pPr>
      <w:r>
        <w:t xml:space="preserve">        - 2</w:t>
      </w:r>
    </w:p>
    <w:p w14:paraId="64CBF644" w14:textId="77777777" w:rsidR="00E72367" w:rsidRDefault="00E72367" w:rsidP="00E72367">
      <w:pPr>
        <w:pStyle w:val="PL"/>
      </w:pPr>
      <w:r>
        <w:t xml:space="preserve">        - 3</w:t>
      </w:r>
    </w:p>
    <w:p w14:paraId="7FB36996" w14:textId="77777777" w:rsidR="00E72367" w:rsidRDefault="00E72367" w:rsidP="00E72367">
      <w:pPr>
        <w:pStyle w:val="PL"/>
      </w:pPr>
      <w:r>
        <w:t xml:space="preserve">        - 4</w:t>
      </w:r>
    </w:p>
    <w:p w14:paraId="20E6AC5C" w14:textId="77777777" w:rsidR="00E72367" w:rsidRDefault="00E72367" w:rsidP="00E72367">
      <w:pPr>
        <w:pStyle w:val="PL"/>
      </w:pPr>
      <w:r>
        <w:t xml:space="preserve">        - 5</w:t>
      </w:r>
    </w:p>
    <w:p w14:paraId="4C6F0B7B" w14:textId="77777777" w:rsidR="00E72367" w:rsidRDefault="00E72367" w:rsidP="00E72367">
      <w:pPr>
        <w:pStyle w:val="PL"/>
      </w:pPr>
      <w:r>
        <w:t xml:space="preserve">    SsbSubCarrierSpacing:</w:t>
      </w:r>
    </w:p>
    <w:p w14:paraId="5B184127" w14:textId="77777777" w:rsidR="00E72367" w:rsidRDefault="00E72367" w:rsidP="00E72367">
      <w:pPr>
        <w:pStyle w:val="PL"/>
      </w:pPr>
      <w:r>
        <w:t xml:space="preserve">      type: integer</w:t>
      </w:r>
    </w:p>
    <w:p w14:paraId="4C885C58" w14:textId="77777777" w:rsidR="00E72367" w:rsidRDefault="00E72367" w:rsidP="00E72367">
      <w:pPr>
        <w:pStyle w:val="PL"/>
      </w:pPr>
      <w:r>
        <w:t xml:space="preserve">      enum:</w:t>
      </w:r>
    </w:p>
    <w:p w14:paraId="264B7A61" w14:textId="77777777" w:rsidR="00E72367" w:rsidRDefault="00E72367" w:rsidP="00E72367">
      <w:pPr>
        <w:pStyle w:val="PL"/>
      </w:pPr>
      <w:r>
        <w:t xml:space="preserve">        - 15</w:t>
      </w:r>
    </w:p>
    <w:p w14:paraId="38A2AFFC" w14:textId="77777777" w:rsidR="00E72367" w:rsidRDefault="00E72367" w:rsidP="00E72367">
      <w:pPr>
        <w:pStyle w:val="PL"/>
      </w:pPr>
      <w:r>
        <w:t xml:space="preserve">        - 30</w:t>
      </w:r>
    </w:p>
    <w:p w14:paraId="54461ABB" w14:textId="77777777" w:rsidR="00E72367" w:rsidRDefault="00E72367" w:rsidP="00E72367">
      <w:pPr>
        <w:pStyle w:val="PL"/>
      </w:pPr>
      <w:r>
        <w:t xml:space="preserve">        - 120</w:t>
      </w:r>
    </w:p>
    <w:p w14:paraId="207C5D04" w14:textId="77777777" w:rsidR="00E72367" w:rsidRDefault="00E72367" w:rsidP="00E72367">
      <w:pPr>
        <w:pStyle w:val="PL"/>
      </w:pPr>
      <w:r>
        <w:t xml:space="preserve">        - 240</w:t>
      </w:r>
    </w:p>
    <w:p w14:paraId="5E091733" w14:textId="77777777" w:rsidR="00E72367" w:rsidRDefault="00E72367" w:rsidP="00E72367">
      <w:pPr>
        <w:pStyle w:val="PL"/>
      </w:pPr>
      <w:r>
        <w:t xml:space="preserve">    CoverageShape:</w:t>
      </w:r>
    </w:p>
    <w:p w14:paraId="1DCBFAF0" w14:textId="77777777" w:rsidR="00E72367" w:rsidRDefault="00E72367" w:rsidP="00E72367">
      <w:pPr>
        <w:pStyle w:val="PL"/>
      </w:pPr>
      <w:r>
        <w:t xml:space="preserve">      type: integer</w:t>
      </w:r>
    </w:p>
    <w:p w14:paraId="356682E2" w14:textId="77777777" w:rsidR="00E72367" w:rsidRDefault="00E72367" w:rsidP="00E72367">
      <w:pPr>
        <w:pStyle w:val="PL"/>
      </w:pPr>
      <w:r>
        <w:t xml:space="preserve">      maximum: 65535</w:t>
      </w:r>
    </w:p>
    <w:p w14:paraId="38B7ECB2" w14:textId="77777777" w:rsidR="00E72367" w:rsidRDefault="00E72367" w:rsidP="00E72367">
      <w:pPr>
        <w:pStyle w:val="PL"/>
      </w:pPr>
      <w:r>
        <w:t xml:space="preserve">    DigitalTilt:</w:t>
      </w:r>
    </w:p>
    <w:p w14:paraId="03004548" w14:textId="77777777" w:rsidR="00E72367" w:rsidRDefault="00E72367" w:rsidP="00E72367">
      <w:pPr>
        <w:pStyle w:val="PL"/>
      </w:pPr>
      <w:r>
        <w:t xml:space="preserve">      type: integer</w:t>
      </w:r>
    </w:p>
    <w:p w14:paraId="3C6E7BC0" w14:textId="77777777" w:rsidR="00E72367" w:rsidRDefault="00E72367" w:rsidP="00E72367">
      <w:pPr>
        <w:pStyle w:val="PL"/>
      </w:pPr>
      <w:r>
        <w:t xml:space="preserve">      minimum: -900</w:t>
      </w:r>
    </w:p>
    <w:p w14:paraId="758E4F1D" w14:textId="77777777" w:rsidR="00E72367" w:rsidRDefault="00E72367" w:rsidP="00E72367">
      <w:pPr>
        <w:pStyle w:val="PL"/>
      </w:pPr>
      <w:r>
        <w:t xml:space="preserve">      maximum: 900</w:t>
      </w:r>
    </w:p>
    <w:p w14:paraId="6F7DFE9F" w14:textId="77777777" w:rsidR="00E72367" w:rsidRDefault="00E72367" w:rsidP="00E72367">
      <w:pPr>
        <w:pStyle w:val="PL"/>
      </w:pPr>
      <w:r>
        <w:t xml:space="preserve">    DigitalAzimuth:</w:t>
      </w:r>
    </w:p>
    <w:p w14:paraId="4F9E19F7" w14:textId="77777777" w:rsidR="00E72367" w:rsidRDefault="00E72367" w:rsidP="00E72367">
      <w:pPr>
        <w:pStyle w:val="PL"/>
      </w:pPr>
      <w:r>
        <w:t xml:space="preserve">      type: integer</w:t>
      </w:r>
    </w:p>
    <w:p w14:paraId="7F56EA79" w14:textId="77777777" w:rsidR="00E72367" w:rsidRDefault="00E72367" w:rsidP="00E72367">
      <w:pPr>
        <w:pStyle w:val="PL"/>
      </w:pPr>
      <w:r>
        <w:t xml:space="preserve">      minimum: -1800</w:t>
      </w:r>
    </w:p>
    <w:p w14:paraId="446E2AAE" w14:textId="77777777" w:rsidR="00E72367" w:rsidRDefault="00E72367" w:rsidP="00E72367">
      <w:pPr>
        <w:pStyle w:val="PL"/>
      </w:pPr>
      <w:r>
        <w:t xml:space="preserve">      maximum: 1800</w:t>
      </w:r>
    </w:p>
    <w:p w14:paraId="51681F77" w14:textId="77777777" w:rsidR="00E72367" w:rsidRDefault="00E72367" w:rsidP="00E72367">
      <w:pPr>
        <w:pStyle w:val="PL"/>
      </w:pPr>
    </w:p>
    <w:p w14:paraId="228BF24C" w14:textId="77777777" w:rsidR="00E72367" w:rsidRDefault="00E72367" w:rsidP="00E72367">
      <w:pPr>
        <w:pStyle w:val="PL"/>
      </w:pPr>
      <w:r>
        <w:t xml:space="preserve">    RSSetId:</w:t>
      </w:r>
    </w:p>
    <w:p w14:paraId="6DDB0DD2" w14:textId="77777777" w:rsidR="00E72367" w:rsidRDefault="00E72367" w:rsidP="00E72367">
      <w:pPr>
        <w:pStyle w:val="PL"/>
      </w:pPr>
      <w:r>
        <w:t xml:space="preserve">      type: integer</w:t>
      </w:r>
    </w:p>
    <w:p w14:paraId="07AE24AF" w14:textId="77777777" w:rsidR="00E72367" w:rsidRDefault="00E72367" w:rsidP="00E72367">
      <w:pPr>
        <w:pStyle w:val="PL"/>
      </w:pPr>
      <w:r>
        <w:t xml:space="preserve">      maximum: 4194303</w:t>
      </w:r>
    </w:p>
    <w:p w14:paraId="3EC1F68F" w14:textId="77777777" w:rsidR="00E72367" w:rsidRDefault="00E72367" w:rsidP="00E72367">
      <w:pPr>
        <w:pStyle w:val="PL"/>
      </w:pPr>
      <w:r>
        <w:t xml:space="preserve">    </w:t>
      </w:r>
    </w:p>
    <w:p w14:paraId="321CB380" w14:textId="77777777" w:rsidR="00E72367" w:rsidRDefault="00E72367" w:rsidP="00E72367">
      <w:pPr>
        <w:pStyle w:val="PL"/>
      </w:pPr>
      <w:r>
        <w:t xml:space="preserve">    RSSetType:</w:t>
      </w:r>
    </w:p>
    <w:p w14:paraId="121F1064" w14:textId="77777777" w:rsidR="00E72367" w:rsidRDefault="00E72367" w:rsidP="00E72367">
      <w:pPr>
        <w:pStyle w:val="PL"/>
      </w:pPr>
      <w:r>
        <w:t xml:space="preserve">      type: string</w:t>
      </w:r>
    </w:p>
    <w:p w14:paraId="4CC48C77" w14:textId="77777777" w:rsidR="00E72367" w:rsidRDefault="00E72367" w:rsidP="00E72367">
      <w:pPr>
        <w:pStyle w:val="PL"/>
      </w:pPr>
      <w:r>
        <w:t xml:space="preserve">      enum:</w:t>
      </w:r>
    </w:p>
    <w:p w14:paraId="2B4D9DA7" w14:textId="77777777" w:rsidR="00E72367" w:rsidRDefault="00E72367" w:rsidP="00E72367">
      <w:pPr>
        <w:pStyle w:val="PL"/>
      </w:pPr>
      <w:r>
        <w:t xml:space="preserve">        - RS1</w:t>
      </w:r>
    </w:p>
    <w:p w14:paraId="5BA5E323" w14:textId="77777777" w:rsidR="00E72367" w:rsidRDefault="00E72367" w:rsidP="00E72367">
      <w:pPr>
        <w:pStyle w:val="PL"/>
      </w:pPr>
      <w:r>
        <w:t xml:space="preserve">        - RS2</w:t>
      </w:r>
    </w:p>
    <w:p w14:paraId="06079CE5" w14:textId="77777777" w:rsidR="00E72367" w:rsidRDefault="00E72367" w:rsidP="00E72367">
      <w:pPr>
        <w:pStyle w:val="PL"/>
      </w:pPr>
    </w:p>
    <w:p w14:paraId="6D1AB53C" w14:textId="77777777" w:rsidR="00E72367" w:rsidRDefault="00E72367" w:rsidP="00E72367">
      <w:pPr>
        <w:pStyle w:val="PL"/>
      </w:pPr>
      <w:r>
        <w:t xml:space="preserve">    FrequencyDomainPara:</w:t>
      </w:r>
    </w:p>
    <w:p w14:paraId="34A7B9E8" w14:textId="77777777" w:rsidR="00E72367" w:rsidRDefault="00E72367" w:rsidP="00E72367">
      <w:pPr>
        <w:pStyle w:val="PL"/>
      </w:pPr>
      <w:r>
        <w:t xml:space="preserve">      type: object</w:t>
      </w:r>
    </w:p>
    <w:p w14:paraId="2193BD8B" w14:textId="77777777" w:rsidR="00E72367" w:rsidRDefault="00E72367" w:rsidP="00E72367">
      <w:pPr>
        <w:pStyle w:val="PL"/>
      </w:pPr>
      <w:r>
        <w:t xml:space="preserve">      properties:</w:t>
      </w:r>
    </w:p>
    <w:p w14:paraId="3BDB432E" w14:textId="77777777" w:rsidR="00E72367" w:rsidRDefault="00E72367" w:rsidP="00E72367">
      <w:pPr>
        <w:pStyle w:val="PL"/>
      </w:pPr>
      <w:r>
        <w:t xml:space="preserve">        rimRSSubcarrierSpacing:</w:t>
      </w:r>
    </w:p>
    <w:p w14:paraId="65AD12B3" w14:textId="77777777" w:rsidR="00E72367" w:rsidRDefault="00E72367" w:rsidP="00E72367">
      <w:pPr>
        <w:pStyle w:val="PL"/>
      </w:pPr>
      <w:r>
        <w:t xml:space="preserve">          type: integer</w:t>
      </w:r>
    </w:p>
    <w:p w14:paraId="3BB358CF" w14:textId="77777777" w:rsidR="00E72367" w:rsidRDefault="00E72367" w:rsidP="00E72367">
      <w:pPr>
        <w:pStyle w:val="PL"/>
      </w:pPr>
      <w:r>
        <w:t xml:space="preserve">        rIMRSBandwidth:</w:t>
      </w:r>
    </w:p>
    <w:p w14:paraId="6A62D9BC" w14:textId="77777777" w:rsidR="00E72367" w:rsidRDefault="00E72367" w:rsidP="00E72367">
      <w:pPr>
        <w:pStyle w:val="PL"/>
      </w:pPr>
      <w:r>
        <w:t xml:space="preserve">         type: integer</w:t>
      </w:r>
    </w:p>
    <w:p w14:paraId="6D47E7A5" w14:textId="77777777" w:rsidR="00E72367" w:rsidRDefault="00E72367" w:rsidP="00E72367">
      <w:pPr>
        <w:pStyle w:val="PL"/>
      </w:pPr>
      <w:r>
        <w:t xml:space="preserve">        nrofGlobalRIMRSFrequencyCandidates:</w:t>
      </w:r>
    </w:p>
    <w:p w14:paraId="7A8EA9C9" w14:textId="77777777" w:rsidR="00E72367" w:rsidRDefault="00E72367" w:rsidP="00E72367">
      <w:pPr>
        <w:pStyle w:val="PL"/>
      </w:pPr>
      <w:r>
        <w:t xml:space="preserve">          type: integer</w:t>
      </w:r>
    </w:p>
    <w:p w14:paraId="4E14862B" w14:textId="77777777" w:rsidR="00E72367" w:rsidRDefault="00E72367" w:rsidP="00E72367">
      <w:pPr>
        <w:pStyle w:val="PL"/>
      </w:pPr>
      <w:r>
        <w:t xml:space="preserve">        rimRSCommonCarrierReferencePoint:</w:t>
      </w:r>
    </w:p>
    <w:p w14:paraId="046C0D18" w14:textId="77777777" w:rsidR="00E72367" w:rsidRDefault="00E72367" w:rsidP="00E72367">
      <w:pPr>
        <w:pStyle w:val="PL"/>
      </w:pPr>
      <w:r>
        <w:t xml:space="preserve">         type: integer</w:t>
      </w:r>
    </w:p>
    <w:p w14:paraId="403F13A8" w14:textId="77777777" w:rsidR="00E72367" w:rsidRDefault="00E72367" w:rsidP="00E72367">
      <w:pPr>
        <w:pStyle w:val="PL"/>
      </w:pPr>
      <w:r>
        <w:t xml:space="preserve">        rimRSStartingFrequencyOffsetIdList:</w:t>
      </w:r>
    </w:p>
    <w:p w14:paraId="4EE1E7E0" w14:textId="77777777" w:rsidR="00E72367" w:rsidRDefault="00E72367" w:rsidP="00E72367">
      <w:pPr>
        <w:pStyle w:val="PL"/>
      </w:pPr>
      <w:r>
        <w:t xml:space="preserve">          type: array</w:t>
      </w:r>
    </w:p>
    <w:p w14:paraId="4B896007" w14:textId="77777777" w:rsidR="00E72367" w:rsidRDefault="00E72367" w:rsidP="00E72367">
      <w:pPr>
        <w:pStyle w:val="PL"/>
      </w:pPr>
      <w:r>
        <w:t xml:space="preserve">          items:</w:t>
      </w:r>
    </w:p>
    <w:p w14:paraId="7035DCB5" w14:textId="77777777" w:rsidR="00E72367" w:rsidRDefault="00E72367" w:rsidP="00E72367">
      <w:pPr>
        <w:pStyle w:val="PL"/>
      </w:pPr>
      <w:r>
        <w:lastRenderedPageBreak/>
        <w:t xml:space="preserve">            type: integer</w:t>
      </w:r>
    </w:p>
    <w:p w14:paraId="5D6108BC" w14:textId="77777777" w:rsidR="00E72367" w:rsidRDefault="00E72367" w:rsidP="00E72367">
      <w:pPr>
        <w:pStyle w:val="PL"/>
      </w:pPr>
    </w:p>
    <w:p w14:paraId="6E98ED3C" w14:textId="77777777" w:rsidR="00E72367" w:rsidRDefault="00E72367" w:rsidP="00E72367">
      <w:pPr>
        <w:pStyle w:val="PL"/>
      </w:pPr>
      <w:r>
        <w:t xml:space="preserve">    SequenceDomainPara:</w:t>
      </w:r>
    </w:p>
    <w:p w14:paraId="7BD207EF" w14:textId="77777777" w:rsidR="00E72367" w:rsidRDefault="00E72367" w:rsidP="00E72367">
      <w:pPr>
        <w:pStyle w:val="PL"/>
      </w:pPr>
      <w:r>
        <w:t xml:space="preserve">      type: object</w:t>
      </w:r>
    </w:p>
    <w:p w14:paraId="438766D1" w14:textId="77777777" w:rsidR="00E72367" w:rsidRDefault="00E72367" w:rsidP="00E72367">
      <w:pPr>
        <w:pStyle w:val="PL"/>
      </w:pPr>
      <w:r>
        <w:t xml:space="preserve">      properties:</w:t>
      </w:r>
    </w:p>
    <w:p w14:paraId="3C8037AB" w14:textId="77777777" w:rsidR="00E72367" w:rsidRDefault="00E72367" w:rsidP="00E72367">
      <w:pPr>
        <w:pStyle w:val="PL"/>
      </w:pPr>
      <w:r>
        <w:t xml:space="preserve">        nrofRIMRSSequenceCandidatesofRS1:</w:t>
      </w:r>
    </w:p>
    <w:p w14:paraId="1DE46980" w14:textId="77777777" w:rsidR="00E72367" w:rsidRDefault="00E72367" w:rsidP="00E72367">
      <w:pPr>
        <w:pStyle w:val="PL"/>
      </w:pPr>
      <w:r>
        <w:t xml:space="preserve">         type: integer</w:t>
      </w:r>
    </w:p>
    <w:p w14:paraId="5EB006D3" w14:textId="77777777" w:rsidR="00E72367" w:rsidRDefault="00E72367" w:rsidP="00E72367">
      <w:pPr>
        <w:pStyle w:val="PL"/>
      </w:pPr>
      <w:r>
        <w:t xml:space="preserve">        rimRSScrambleIdListofRS1:</w:t>
      </w:r>
    </w:p>
    <w:p w14:paraId="2202B6C1" w14:textId="77777777" w:rsidR="00E72367" w:rsidRDefault="00E72367" w:rsidP="00E72367">
      <w:pPr>
        <w:pStyle w:val="PL"/>
      </w:pPr>
      <w:r>
        <w:t xml:space="preserve">          type: array</w:t>
      </w:r>
    </w:p>
    <w:p w14:paraId="5D29C561" w14:textId="77777777" w:rsidR="00E72367" w:rsidRDefault="00E72367" w:rsidP="00E72367">
      <w:pPr>
        <w:pStyle w:val="PL"/>
      </w:pPr>
      <w:r>
        <w:t xml:space="preserve">          items:</w:t>
      </w:r>
    </w:p>
    <w:p w14:paraId="26860E14" w14:textId="77777777" w:rsidR="00E72367" w:rsidRDefault="00E72367" w:rsidP="00E72367">
      <w:pPr>
        <w:pStyle w:val="PL"/>
      </w:pPr>
      <w:r>
        <w:t xml:space="preserve">            type: integer</w:t>
      </w:r>
    </w:p>
    <w:p w14:paraId="7FD6E80F" w14:textId="77777777" w:rsidR="00E72367" w:rsidRDefault="00E72367" w:rsidP="00E72367">
      <w:pPr>
        <w:pStyle w:val="PL"/>
      </w:pPr>
      <w:r>
        <w:t xml:space="preserve">        nrofRIMRSSequenceCandidatesofRS2:</w:t>
      </w:r>
    </w:p>
    <w:p w14:paraId="72917CA2" w14:textId="77777777" w:rsidR="00E72367" w:rsidRDefault="00E72367" w:rsidP="00E72367">
      <w:pPr>
        <w:pStyle w:val="PL"/>
      </w:pPr>
      <w:r>
        <w:t xml:space="preserve">         type: integer</w:t>
      </w:r>
    </w:p>
    <w:p w14:paraId="5267565A" w14:textId="77777777" w:rsidR="00E72367" w:rsidRDefault="00E72367" w:rsidP="00E72367">
      <w:pPr>
        <w:pStyle w:val="PL"/>
      </w:pPr>
      <w:r>
        <w:t xml:space="preserve">        rimRSScrambleIdListofRS2:</w:t>
      </w:r>
    </w:p>
    <w:p w14:paraId="61688C24" w14:textId="77777777" w:rsidR="00E72367" w:rsidRDefault="00E72367" w:rsidP="00E72367">
      <w:pPr>
        <w:pStyle w:val="PL"/>
      </w:pPr>
      <w:r>
        <w:t xml:space="preserve">          type: array</w:t>
      </w:r>
    </w:p>
    <w:p w14:paraId="02D52BEE" w14:textId="77777777" w:rsidR="00E72367" w:rsidRDefault="00E72367" w:rsidP="00E72367">
      <w:pPr>
        <w:pStyle w:val="PL"/>
      </w:pPr>
      <w:r>
        <w:t xml:space="preserve">          items:</w:t>
      </w:r>
    </w:p>
    <w:p w14:paraId="4702FDB0" w14:textId="77777777" w:rsidR="00E72367" w:rsidRDefault="00E72367" w:rsidP="00E72367">
      <w:pPr>
        <w:pStyle w:val="PL"/>
      </w:pPr>
      <w:r>
        <w:t xml:space="preserve">            type: integer</w:t>
      </w:r>
    </w:p>
    <w:p w14:paraId="58CB1391" w14:textId="77777777" w:rsidR="00E72367" w:rsidRDefault="00E72367" w:rsidP="00E72367">
      <w:pPr>
        <w:pStyle w:val="PL"/>
      </w:pPr>
      <w:r>
        <w:t xml:space="preserve">        enableEnoughNotEnoughIndication:</w:t>
      </w:r>
    </w:p>
    <w:p w14:paraId="01BA8F3A" w14:textId="77777777" w:rsidR="00E72367" w:rsidRDefault="00E72367" w:rsidP="00E72367">
      <w:pPr>
        <w:pStyle w:val="PL"/>
      </w:pPr>
      <w:r>
        <w:t xml:space="preserve">          type: string</w:t>
      </w:r>
    </w:p>
    <w:p w14:paraId="6D15469C" w14:textId="77777777" w:rsidR="00E72367" w:rsidRDefault="00E72367" w:rsidP="00E72367">
      <w:pPr>
        <w:pStyle w:val="PL"/>
      </w:pPr>
      <w:r>
        <w:t xml:space="preserve">          enum:</w:t>
      </w:r>
    </w:p>
    <w:p w14:paraId="6442C4C2" w14:textId="77777777" w:rsidR="00E72367" w:rsidRDefault="00E72367" w:rsidP="00E72367">
      <w:pPr>
        <w:pStyle w:val="PL"/>
      </w:pPr>
      <w:r>
        <w:t xml:space="preserve">            - ENABLE</w:t>
      </w:r>
    </w:p>
    <w:p w14:paraId="70834195" w14:textId="77777777" w:rsidR="00E72367" w:rsidRDefault="00E72367" w:rsidP="00E72367">
      <w:pPr>
        <w:pStyle w:val="PL"/>
      </w:pPr>
      <w:r>
        <w:t xml:space="preserve">            - DISABLE          </w:t>
      </w:r>
    </w:p>
    <w:p w14:paraId="7677DBAD" w14:textId="77777777" w:rsidR="00E72367" w:rsidRDefault="00E72367" w:rsidP="00E72367">
      <w:pPr>
        <w:pStyle w:val="PL"/>
      </w:pPr>
      <w:r>
        <w:t xml:space="preserve">        RIMRSScrambleTimerMultiplier:</w:t>
      </w:r>
    </w:p>
    <w:p w14:paraId="6F336113" w14:textId="77777777" w:rsidR="00E72367" w:rsidRDefault="00E72367" w:rsidP="00E72367">
      <w:pPr>
        <w:pStyle w:val="PL"/>
      </w:pPr>
      <w:r>
        <w:t xml:space="preserve">          type: integer</w:t>
      </w:r>
    </w:p>
    <w:p w14:paraId="211FFF07" w14:textId="77777777" w:rsidR="00E72367" w:rsidRDefault="00E72367" w:rsidP="00E72367">
      <w:pPr>
        <w:pStyle w:val="PL"/>
      </w:pPr>
      <w:r>
        <w:t xml:space="preserve">        RIMRSScrambleTimerOffset:</w:t>
      </w:r>
    </w:p>
    <w:p w14:paraId="63878363" w14:textId="77777777" w:rsidR="00E72367" w:rsidRDefault="00E72367" w:rsidP="00E72367">
      <w:pPr>
        <w:pStyle w:val="PL"/>
      </w:pPr>
      <w:r>
        <w:t xml:space="preserve">          type: integer</w:t>
      </w:r>
    </w:p>
    <w:p w14:paraId="60C8509E" w14:textId="77777777" w:rsidR="00E72367" w:rsidRDefault="00E72367" w:rsidP="00E72367">
      <w:pPr>
        <w:pStyle w:val="PL"/>
      </w:pPr>
    </w:p>
    <w:p w14:paraId="7FC9AD90" w14:textId="77777777" w:rsidR="00E72367" w:rsidRDefault="00E72367" w:rsidP="00E72367">
      <w:pPr>
        <w:pStyle w:val="PL"/>
      </w:pPr>
      <w:r>
        <w:t xml:space="preserve">    TimeDomainPara:</w:t>
      </w:r>
    </w:p>
    <w:p w14:paraId="77146A4A" w14:textId="77777777" w:rsidR="00E72367" w:rsidRDefault="00E72367" w:rsidP="00E72367">
      <w:pPr>
        <w:pStyle w:val="PL"/>
      </w:pPr>
      <w:r>
        <w:t xml:space="preserve">      type: object</w:t>
      </w:r>
    </w:p>
    <w:p w14:paraId="653E982F" w14:textId="77777777" w:rsidR="00E72367" w:rsidRDefault="00E72367" w:rsidP="00E72367">
      <w:pPr>
        <w:pStyle w:val="PL"/>
      </w:pPr>
      <w:r>
        <w:t xml:space="preserve">      properties:</w:t>
      </w:r>
    </w:p>
    <w:p w14:paraId="2D61344B" w14:textId="77777777" w:rsidR="00E72367" w:rsidRDefault="00E72367" w:rsidP="00E72367">
      <w:pPr>
        <w:pStyle w:val="PL"/>
      </w:pPr>
      <w:r>
        <w:t xml:space="preserve">        dlULSwitchingPeriod1:</w:t>
      </w:r>
    </w:p>
    <w:p w14:paraId="051FE655" w14:textId="77777777" w:rsidR="00E72367" w:rsidRDefault="00E72367" w:rsidP="00E72367">
      <w:pPr>
        <w:pStyle w:val="PL"/>
      </w:pPr>
      <w:r>
        <w:t xml:space="preserve">          type: string</w:t>
      </w:r>
    </w:p>
    <w:p w14:paraId="33D4107D" w14:textId="77777777" w:rsidR="00E72367" w:rsidRDefault="00E72367" w:rsidP="00E72367">
      <w:pPr>
        <w:pStyle w:val="PL"/>
      </w:pPr>
      <w:r>
        <w:t xml:space="preserve">          enum:</w:t>
      </w:r>
    </w:p>
    <w:p w14:paraId="69895B6E" w14:textId="77777777" w:rsidR="00E72367" w:rsidRDefault="00E72367" w:rsidP="00E72367">
      <w:pPr>
        <w:pStyle w:val="PL"/>
      </w:pPr>
      <w:r>
        <w:t xml:space="preserve">           - MS0P5</w:t>
      </w:r>
    </w:p>
    <w:p w14:paraId="55858ADD" w14:textId="77777777" w:rsidR="00E72367" w:rsidRDefault="00E72367" w:rsidP="00E72367">
      <w:pPr>
        <w:pStyle w:val="PL"/>
      </w:pPr>
      <w:r>
        <w:t xml:space="preserve">           - MS0P625</w:t>
      </w:r>
    </w:p>
    <w:p w14:paraId="7F2D1C72" w14:textId="77777777" w:rsidR="00E72367" w:rsidRDefault="00E72367" w:rsidP="00E72367">
      <w:pPr>
        <w:pStyle w:val="PL"/>
      </w:pPr>
      <w:r>
        <w:t xml:space="preserve">           - MS1</w:t>
      </w:r>
    </w:p>
    <w:p w14:paraId="00A92B4B" w14:textId="77777777" w:rsidR="00E72367" w:rsidRDefault="00E72367" w:rsidP="00E72367">
      <w:pPr>
        <w:pStyle w:val="PL"/>
      </w:pPr>
      <w:r>
        <w:t xml:space="preserve">           - MS1P25</w:t>
      </w:r>
    </w:p>
    <w:p w14:paraId="74EE82AE" w14:textId="77777777" w:rsidR="00E72367" w:rsidRDefault="00E72367" w:rsidP="00E72367">
      <w:pPr>
        <w:pStyle w:val="PL"/>
      </w:pPr>
      <w:r>
        <w:t xml:space="preserve">           - MS2</w:t>
      </w:r>
    </w:p>
    <w:p w14:paraId="7D185461" w14:textId="77777777" w:rsidR="00E72367" w:rsidRDefault="00E72367" w:rsidP="00E72367">
      <w:pPr>
        <w:pStyle w:val="PL"/>
      </w:pPr>
      <w:r>
        <w:t xml:space="preserve">           - MS2P5</w:t>
      </w:r>
    </w:p>
    <w:p w14:paraId="296A0CB1" w14:textId="77777777" w:rsidR="00E72367" w:rsidRDefault="00E72367" w:rsidP="00E72367">
      <w:pPr>
        <w:pStyle w:val="PL"/>
      </w:pPr>
      <w:r>
        <w:t xml:space="preserve">           - MS3</w:t>
      </w:r>
    </w:p>
    <w:p w14:paraId="6475BB17" w14:textId="77777777" w:rsidR="00E72367" w:rsidRDefault="00E72367" w:rsidP="00E72367">
      <w:pPr>
        <w:pStyle w:val="PL"/>
      </w:pPr>
      <w:r>
        <w:t xml:space="preserve">           - MS4</w:t>
      </w:r>
    </w:p>
    <w:p w14:paraId="13974490" w14:textId="77777777" w:rsidR="00E72367" w:rsidRDefault="00E72367" w:rsidP="00E72367">
      <w:pPr>
        <w:pStyle w:val="PL"/>
      </w:pPr>
      <w:r>
        <w:t xml:space="preserve">           - MS5</w:t>
      </w:r>
    </w:p>
    <w:p w14:paraId="2D2E0EAC" w14:textId="77777777" w:rsidR="00E72367" w:rsidRDefault="00E72367" w:rsidP="00E72367">
      <w:pPr>
        <w:pStyle w:val="PL"/>
      </w:pPr>
      <w:r>
        <w:t xml:space="preserve">           - MS10</w:t>
      </w:r>
    </w:p>
    <w:p w14:paraId="5AF5A577" w14:textId="77777777" w:rsidR="00E72367" w:rsidRDefault="00E72367" w:rsidP="00E72367">
      <w:pPr>
        <w:pStyle w:val="PL"/>
      </w:pPr>
      <w:r>
        <w:t xml:space="preserve">           - MS20</w:t>
      </w:r>
    </w:p>
    <w:p w14:paraId="1CD99CED" w14:textId="77777777" w:rsidR="00E72367" w:rsidRDefault="00E72367" w:rsidP="00E72367">
      <w:pPr>
        <w:pStyle w:val="PL"/>
      </w:pPr>
      <w:r>
        <w:t xml:space="preserve">        symbolOffsetOfReferencePoint1:</w:t>
      </w:r>
    </w:p>
    <w:p w14:paraId="6365E9A4" w14:textId="77777777" w:rsidR="00E72367" w:rsidRDefault="00E72367" w:rsidP="00E72367">
      <w:pPr>
        <w:pStyle w:val="PL"/>
      </w:pPr>
      <w:r>
        <w:t xml:space="preserve">           type: integer</w:t>
      </w:r>
    </w:p>
    <w:p w14:paraId="57C12599" w14:textId="77777777" w:rsidR="00E72367" w:rsidRDefault="00E72367" w:rsidP="00E72367">
      <w:pPr>
        <w:pStyle w:val="PL"/>
      </w:pPr>
      <w:r>
        <w:t xml:space="preserve">        dlULSwitchingPeriod2:</w:t>
      </w:r>
    </w:p>
    <w:p w14:paraId="27CC4370" w14:textId="77777777" w:rsidR="00E72367" w:rsidRDefault="00E72367" w:rsidP="00E72367">
      <w:pPr>
        <w:pStyle w:val="PL"/>
      </w:pPr>
      <w:r>
        <w:t xml:space="preserve">          type: string</w:t>
      </w:r>
    </w:p>
    <w:p w14:paraId="6243E5E5" w14:textId="77777777" w:rsidR="00E72367" w:rsidRDefault="00E72367" w:rsidP="00E72367">
      <w:pPr>
        <w:pStyle w:val="PL"/>
      </w:pPr>
      <w:r>
        <w:t xml:space="preserve">          enum:</w:t>
      </w:r>
    </w:p>
    <w:p w14:paraId="61D76399" w14:textId="77777777" w:rsidR="00E72367" w:rsidRDefault="00E72367" w:rsidP="00E72367">
      <w:pPr>
        <w:pStyle w:val="PL"/>
      </w:pPr>
      <w:r>
        <w:t xml:space="preserve">           - MS0P5</w:t>
      </w:r>
    </w:p>
    <w:p w14:paraId="1F14C385" w14:textId="77777777" w:rsidR="00E72367" w:rsidRDefault="00E72367" w:rsidP="00E72367">
      <w:pPr>
        <w:pStyle w:val="PL"/>
      </w:pPr>
      <w:r>
        <w:t xml:space="preserve">           - MS0P625</w:t>
      </w:r>
    </w:p>
    <w:p w14:paraId="7A9D7E1C" w14:textId="77777777" w:rsidR="00E72367" w:rsidRDefault="00E72367" w:rsidP="00E72367">
      <w:pPr>
        <w:pStyle w:val="PL"/>
      </w:pPr>
      <w:r>
        <w:t xml:space="preserve">           - MS1</w:t>
      </w:r>
    </w:p>
    <w:p w14:paraId="06FBEC3D" w14:textId="77777777" w:rsidR="00E72367" w:rsidRDefault="00E72367" w:rsidP="00E72367">
      <w:pPr>
        <w:pStyle w:val="PL"/>
      </w:pPr>
      <w:r>
        <w:t xml:space="preserve">           - MS1P25</w:t>
      </w:r>
    </w:p>
    <w:p w14:paraId="09A2A194" w14:textId="77777777" w:rsidR="00E72367" w:rsidRDefault="00E72367" w:rsidP="00E72367">
      <w:pPr>
        <w:pStyle w:val="PL"/>
      </w:pPr>
      <w:r>
        <w:t xml:space="preserve">           - MS2</w:t>
      </w:r>
    </w:p>
    <w:p w14:paraId="3F1D4DD5" w14:textId="77777777" w:rsidR="00E72367" w:rsidRDefault="00E72367" w:rsidP="00E72367">
      <w:pPr>
        <w:pStyle w:val="PL"/>
      </w:pPr>
      <w:r>
        <w:t xml:space="preserve">           - MS2P5</w:t>
      </w:r>
    </w:p>
    <w:p w14:paraId="623FBE84" w14:textId="77777777" w:rsidR="00E72367" w:rsidRDefault="00E72367" w:rsidP="00E72367">
      <w:pPr>
        <w:pStyle w:val="PL"/>
      </w:pPr>
      <w:r>
        <w:t xml:space="preserve">           - MS3</w:t>
      </w:r>
    </w:p>
    <w:p w14:paraId="427CBB80" w14:textId="77777777" w:rsidR="00E72367" w:rsidRDefault="00E72367" w:rsidP="00E72367">
      <w:pPr>
        <w:pStyle w:val="PL"/>
      </w:pPr>
      <w:r>
        <w:t xml:space="preserve">           - MS4</w:t>
      </w:r>
    </w:p>
    <w:p w14:paraId="4631E668" w14:textId="77777777" w:rsidR="00E72367" w:rsidRDefault="00E72367" w:rsidP="00E72367">
      <w:pPr>
        <w:pStyle w:val="PL"/>
      </w:pPr>
      <w:r>
        <w:t xml:space="preserve">           - MS5</w:t>
      </w:r>
    </w:p>
    <w:p w14:paraId="0360F382" w14:textId="77777777" w:rsidR="00E72367" w:rsidRDefault="00E72367" w:rsidP="00E72367">
      <w:pPr>
        <w:pStyle w:val="PL"/>
      </w:pPr>
      <w:r>
        <w:t xml:space="preserve">           - MS10</w:t>
      </w:r>
    </w:p>
    <w:p w14:paraId="396A7FE5" w14:textId="77777777" w:rsidR="00E72367" w:rsidRDefault="00E72367" w:rsidP="00E72367">
      <w:pPr>
        <w:pStyle w:val="PL"/>
      </w:pPr>
      <w:r>
        <w:t xml:space="preserve">           - MS20</w:t>
      </w:r>
    </w:p>
    <w:p w14:paraId="45B93A79" w14:textId="77777777" w:rsidR="00E72367" w:rsidRDefault="00E72367" w:rsidP="00E72367">
      <w:pPr>
        <w:pStyle w:val="PL"/>
      </w:pPr>
      <w:r>
        <w:t xml:space="preserve">        symbolOffsetOfReferencePoint2:</w:t>
      </w:r>
    </w:p>
    <w:p w14:paraId="6E051C54" w14:textId="77777777" w:rsidR="00E72367" w:rsidRDefault="00E72367" w:rsidP="00E72367">
      <w:pPr>
        <w:pStyle w:val="PL"/>
      </w:pPr>
      <w:r>
        <w:t xml:space="preserve">          type: integer</w:t>
      </w:r>
    </w:p>
    <w:p w14:paraId="551CC3B1" w14:textId="77777777" w:rsidR="00E72367" w:rsidRDefault="00E72367" w:rsidP="00E72367">
      <w:pPr>
        <w:pStyle w:val="PL"/>
      </w:pPr>
      <w:r>
        <w:t xml:space="preserve">        totalnrofSetIdofRS1:</w:t>
      </w:r>
    </w:p>
    <w:p w14:paraId="4B8C3CD5" w14:textId="77777777" w:rsidR="00E72367" w:rsidRDefault="00E72367" w:rsidP="00E72367">
      <w:pPr>
        <w:pStyle w:val="PL"/>
      </w:pPr>
      <w:r>
        <w:t xml:space="preserve">          type: integer</w:t>
      </w:r>
    </w:p>
    <w:p w14:paraId="5E06A7EB" w14:textId="77777777" w:rsidR="00E72367" w:rsidRDefault="00E72367" w:rsidP="00E72367">
      <w:pPr>
        <w:pStyle w:val="PL"/>
      </w:pPr>
      <w:r>
        <w:t xml:space="preserve">        totalnrofSetIdofRS2:</w:t>
      </w:r>
    </w:p>
    <w:p w14:paraId="4064DBD5" w14:textId="77777777" w:rsidR="00E72367" w:rsidRDefault="00E72367" w:rsidP="00E72367">
      <w:pPr>
        <w:pStyle w:val="PL"/>
      </w:pPr>
      <w:r>
        <w:t xml:space="preserve">          type: integer</w:t>
      </w:r>
    </w:p>
    <w:p w14:paraId="78523EB6" w14:textId="77777777" w:rsidR="00E72367" w:rsidRDefault="00E72367" w:rsidP="00E72367">
      <w:pPr>
        <w:pStyle w:val="PL"/>
      </w:pPr>
      <w:r>
        <w:t xml:space="preserve">        nrofConsecutiveRIMRS1:</w:t>
      </w:r>
    </w:p>
    <w:p w14:paraId="063CBF23" w14:textId="77777777" w:rsidR="00E72367" w:rsidRDefault="00E72367" w:rsidP="00E72367">
      <w:pPr>
        <w:pStyle w:val="PL"/>
      </w:pPr>
      <w:r>
        <w:t xml:space="preserve">          type: integer</w:t>
      </w:r>
    </w:p>
    <w:p w14:paraId="637D4E4C" w14:textId="77777777" w:rsidR="00E72367" w:rsidRDefault="00E72367" w:rsidP="00E72367">
      <w:pPr>
        <w:pStyle w:val="PL"/>
      </w:pPr>
      <w:r>
        <w:t xml:space="preserve">        nrofConsecutiveRIMRS2:</w:t>
      </w:r>
    </w:p>
    <w:p w14:paraId="5931965F" w14:textId="77777777" w:rsidR="00E72367" w:rsidRDefault="00E72367" w:rsidP="00E72367">
      <w:pPr>
        <w:pStyle w:val="PL"/>
      </w:pPr>
      <w:r>
        <w:t xml:space="preserve">          type: integer</w:t>
      </w:r>
    </w:p>
    <w:p w14:paraId="5E628F67" w14:textId="77777777" w:rsidR="00E72367" w:rsidRDefault="00E72367" w:rsidP="00E72367">
      <w:pPr>
        <w:pStyle w:val="PL"/>
      </w:pPr>
      <w:r>
        <w:t xml:space="preserve">        consecutiveRIMRS1List:</w:t>
      </w:r>
    </w:p>
    <w:p w14:paraId="06245AE8" w14:textId="77777777" w:rsidR="00E72367" w:rsidRDefault="00E72367" w:rsidP="00E72367">
      <w:pPr>
        <w:pStyle w:val="PL"/>
      </w:pPr>
      <w:r>
        <w:t xml:space="preserve">          type: array</w:t>
      </w:r>
    </w:p>
    <w:p w14:paraId="3BC02CC1" w14:textId="77777777" w:rsidR="00E72367" w:rsidRDefault="00E72367" w:rsidP="00E72367">
      <w:pPr>
        <w:pStyle w:val="PL"/>
      </w:pPr>
      <w:r>
        <w:t xml:space="preserve">          items:</w:t>
      </w:r>
    </w:p>
    <w:p w14:paraId="5681C3F9" w14:textId="77777777" w:rsidR="00E72367" w:rsidRDefault="00E72367" w:rsidP="00E72367">
      <w:pPr>
        <w:pStyle w:val="PL"/>
      </w:pPr>
      <w:r>
        <w:t xml:space="preserve">            type: integer</w:t>
      </w:r>
    </w:p>
    <w:p w14:paraId="4B481BD2" w14:textId="77777777" w:rsidR="00E72367" w:rsidRDefault="00E72367" w:rsidP="00E72367">
      <w:pPr>
        <w:pStyle w:val="PL"/>
      </w:pPr>
      <w:r>
        <w:t xml:space="preserve">        consecutiveRIMRS2List:</w:t>
      </w:r>
    </w:p>
    <w:p w14:paraId="28602480" w14:textId="77777777" w:rsidR="00E72367" w:rsidRDefault="00E72367" w:rsidP="00E72367">
      <w:pPr>
        <w:pStyle w:val="PL"/>
      </w:pPr>
      <w:r>
        <w:t xml:space="preserve">          type: array</w:t>
      </w:r>
    </w:p>
    <w:p w14:paraId="0B651AD8" w14:textId="77777777" w:rsidR="00E72367" w:rsidRDefault="00E72367" w:rsidP="00E72367">
      <w:pPr>
        <w:pStyle w:val="PL"/>
      </w:pPr>
      <w:r>
        <w:t xml:space="preserve">          items:</w:t>
      </w:r>
    </w:p>
    <w:p w14:paraId="40C389DD" w14:textId="77777777" w:rsidR="00E72367" w:rsidRDefault="00E72367" w:rsidP="00E72367">
      <w:pPr>
        <w:pStyle w:val="PL"/>
      </w:pPr>
      <w:r>
        <w:t xml:space="preserve">            type: integer</w:t>
      </w:r>
    </w:p>
    <w:p w14:paraId="288CC25F" w14:textId="77777777" w:rsidR="00E72367" w:rsidRDefault="00E72367" w:rsidP="00E72367">
      <w:pPr>
        <w:pStyle w:val="PL"/>
      </w:pPr>
      <w:r>
        <w:lastRenderedPageBreak/>
        <w:t xml:space="preserve">        enablenearfarIndicationRS1:</w:t>
      </w:r>
    </w:p>
    <w:p w14:paraId="3B097D3F" w14:textId="77777777" w:rsidR="00E72367" w:rsidRDefault="00E72367" w:rsidP="00E72367">
      <w:pPr>
        <w:pStyle w:val="PL"/>
      </w:pPr>
      <w:r>
        <w:t xml:space="preserve">          type: string</w:t>
      </w:r>
    </w:p>
    <w:p w14:paraId="76169F58" w14:textId="77777777" w:rsidR="00E72367" w:rsidRDefault="00E72367" w:rsidP="00E72367">
      <w:pPr>
        <w:pStyle w:val="PL"/>
      </w:pPr>
      <w:r>
        <w:t xml:space="preserve">          enum:</w:t>
      </w:r>
    </w:p>
    <w:p w14:paraId="5CEBDB6B" w14:textId="77777777" w:rsidR="00E72367" w:rsidRDefault="00E72367" w:rsidP="00E72367">
      <w:pPr>
        <w:pStyle w:val="PL"/>
      </w:pPr>
      <w:r>
        <w:t xml:space="preserve">            - ENABLE</w:t>
      </w:r>
    </w:p>
    <w:p w14:paraId="5F4D79CD" w14:textId="77777777" w:rsidR="00E72367" w:rsidRDefault="00E72367" w:rsidP="00E72367">
      <w:pPr>
        <w:pStyle w:val="PL"/>
      </w:pPr>
      <w:r>
        <w:t xml:space="preserve">            - DISABLE          </w:t>
      </w:r>
    </w:p>
    <w:p w14:paraId="3A4696D3" w14:textId="77777777" w:rsidR="00E72367" w:rsidRDefault="00E72367" w:rsidP="00E72367">
      <w:pPr>
        <w:pStyle w:val="PL"/>
      </w:pPr>
      <w:r>
        <w:t xml:space="preserve">        enablenearfarIndicationRS2:</w:t>
      </w:r>
    </w:p>
    <w:p w14:paraId="4114DEF7" w14:textId="77777777" w:rsidR="00E72367" w:rsidRDefault="00E72367" w:rsidP="00E72367">
      <w:pPr>
        <w:pStyle w:val="PL"/>
      </w:pPr>
      <w:r>
        <w:t xml:space="preserve">          type: string</w:t>
      </w:r>
    </w:p>
    <w:p w14:paraId="58BA7A0D" w14:textId="77777777" w:rsidR="00E72367" w:rsidRDefault="00E72367" w:rsidP="00E72367">
      <w:pPr>
        <w:pStyle w:val="PL"/>
      </w:pPr>
      <w:r>
        <w:t xml:space="preserve">          enum:</w:t>
      </w:r>
    </w:p>
    <w:p w14:paraId="04E93A24" w14:textId="77777777" w:rsidR="00E72367" w:rsidRDefault="00E72367" w:rsidP="00E72367">
      <w:pPr>
        <w:pStyle w:val="PL"/>
      </w:pPr>
      <w:r>
        <w:t xml:space="preserve">            - ENABLE</w:t>
      </w:r>
    </w:p>
    <w:p w14:paraId="02681C66" w14:textId="77777777" w:rsidR="00E72367" w:rsidRDefault="00E72367" w:rsidP="00E72367">
      <w:pPr>
        <w:pStyle w:val="PL"/>
      </w:pPr>
      <w:r>
        <w:t xml:space="preserve">            - DISABLE          </w:t>
      </w:r>
    </w:p>
    <w:p w14:paraId="6F1613B3" w14:textId="77777777" w:rsidR="00E72367" w:rsidRDefault="00E72367" w:rsidP="00E72367">
      <w:pPr>
        <w:pStyle w:val="PL"/>
      </w:pPr>
    </w:p>
    <w:p w14:paraId="3CFE9F09" w14:textId="77777777" w:rsidR="00E72367" w:rsidRDefault="00E72367" w:rsidP="00E72367">
      <w:pPr>
        <w:pStyle w:val="PL"/>
      </w:pPr>
      <w:r>
        <w:t xml:space="preserve">    RimRSReportInfo:</w:t>
      </w:r>
    </w:p>
    <w:p w14:paraId="0F27E122" w14:textId="77777777" w:rsidR="00E72367" w:rsidRDefault="00E72367" w:rsidP="00E72367">
      <w:pPr>
        <w:pStyle w:val="PL"/>
      </w:pPr>
      <w:r>
        <w:t xml:space="preserve">      type: object</w:t>
      </w:r>
    </w:p>
    <w:p w14:paraId="07F4860F" w14:textId="77777777" w:rsidR="00E72367" w:rsidRDefault="00E72367" w:rsidP="00E72367">
      <w:pPr>
        <w:pStyle w:val="PL"/>
      </w:pPr>
      <w:r>
        <w:t xml:space="preserve">      properties:</w:t>
      </w:r>
    </w:p>
    <w:p w14:paraId="4AC7A379" w14:textId="77777777" w:rsidR="00E72367" w:rsidRDefault="00E72367" w:rsidP="00E72367">
      <w:pPr>
        <w:pStyle w:val="PL"/>
      </w:pPr>
      <w:r>
        <w:t xml:space="preserve">        detectedSetID:</w:t>
      </w:r>
    </w:p>
    <w:p w14:paraId="67D7315F" w14:textId="77777777" w:rsidR="00E72367" w:rsidRDefault="00E72367" w:rsidP="00E72367">
      <w:pPr>
        <w:pStyle w:val="PL"/>
      </w:pPr>
      <w:r>
        <w:t xml:space="preserve">          type: integer</w:t>
      </w:r>
    </w:p>
    <w:p w14:paraId="458DF03D" w14:textId="77777777" w:rsidR="00E72367" w:rsidRDefault="00E72367" w:rsidP="00E72367">
      <w:pPr>
        <w:pStyle w:val="PL"/>
      </w:pPr>
      <w:r>
        <w:t xml:space="preserve">        propagationDelay:</w:t>
      </w:r>
    </w:p>
    <w:p w14:paraId="71462F1F" w14:textId="77777777" w:rsidR="00E72367" w:rsidRDefault="00E72367" w:rsidP="00E72367">
      <w:pPr>
        <w:pStyle w:val="PL"/>
      </w:pPr>
      <w:r>
        <w:t xml:space="preserve">          type: integer</w:t>
      </w:r>
    </w:p>
    <w:p w14:paraId="2C8AA5BC" w14:textId="77777777" w:rsidR="00E72367" w:rsidRDefault="00E72367" w:rsidP="00E72367">
      <w:pPr>
        <w:pStyle w:val="PL"/>
      </w:pPr>
      <w:r>
        <w:t xml:space="preserve">        functionalityOfRIMRS:</w:t>
      </w:r>
    </w:p>
    <w:p w14:paraId="5E04DF4F" w14:textId="77777777" w:rsidR="00E72367" w:rsidRDefault="00E72367" w:rsidP="00E72367">
      <w:pPr>
        <w:pStyle w:val="PL"/>
      </w:pPr>
      <w:r>
        <w:t xml:space="preserve">          type: string</w:t>
      </w:r>
    </w:p>
    <w:p w14:paraId="7BF7B482" w14:textId="77777777" w:rsidR="00E72367" w:rsidRDefault="00E72367" w:rsidP="00E72367">
      <w:pPr>
        <w:pStyle w:val="PL"/>
      </w:pPr>
      <w:r>
        <w:t xml:space="preserve">          enum:</w:t>
      </w:r>
    </w:p>
    <w:p w14:paraId="68D4E51F" w14:textId="77777777" w:rsidR="00E72367" w:rsidRDefault="00E72367" w:rsidP="00E72367">
      <w:pPr>
        <w:pStyle w:val="PL"/>
      </w:pPr>
      <w:r>
        <w:t xml:space="preserve">            - RS1</w:t>
      </w:r>
    </w:p>
    <w:p w14:paraId="4A66C6E1" w14:textId="77777777" w:rsidR="00E72367" w:rsidRDefault="00E72367" w:rsidP="00E72367">
      <w:pPr>
        <w:pStyle w:val="PL"/>
      </w:pPr>
      <w:r>
        <w:t xml:space="preserve">            - RS2</w:t>
      </w:r>
    </w:p>
    <w:p w14:paraId="63E87FCD" w14:textId="77777777" w:rsidR="00E72367" w:rsidRDefault="00E72367" w:rsidP="00E72367">
      <w:pPr>
        <w:pStyle w:val="PL"/>
      </w:pPr>
      <w:r>
        <w:t xml:space="preserve">            - RS1forEnoughMitigation</w:t>
      </w:r>
    </w:p>
    <w:p w14:paraId="697BC20C" w14:textId="77777777" w:rsidR="00E72367" w:rsidRDefault="00E72367" w:rsidP="00E72367">
      <w:pPr>
        <w:pStyle w:val="PL"/>
      </w:pPr>
      <w:r>
        <w:t xml:space="preserve">            - RS1forNotEnoughMitigation          </w:t>
      </w:r>
    </w:p>
    <w:p w14:paraId="4BD039C0" w14:textId="77777777" w:rsidR="00E72367" w:rsidRDefault="00E72367" w:rsidP="00E72367">
      <w:pPr>
        <w:pStyle w:val="PL"/>
      </w:pPr>
    </w:p>
    <w:p w14:paraId="0E444A1A" w14:textId="77777777" w:rsidR="00E72367" w:rsidRDefault="00E72367" w:rsidP="00E72367">
      <w:pPr>
        <w:pStyle w:val="PL"/>
      </w:pPr>
      <w:r>
        <w:t xml:space="preserve">    RimRSReportConf:</w:t>
      </w:r>
    </w:p>
    <w:p w14:paraId="6CDB88A1" w14:textId="77777777" w:rsidR="00E72367" w:rsidRDefault="00E72367" w:rsidP="00E72367">
      <w:pPr>
        <w:pStyle w:val="PL"/>
      </w:pPr>
      <w:r>
        <w:t xml:space="preserve">      type: object</w:t>
      </w:r>
    </w:p>
    <w:p w14:paraId="3D1589BD" w14:textId="77777777" w:rsidR="00E72367" w:rsidRDefault="00E72367" w:rsidP="00E72367">
      <w:pPr>
        <w:pStyle w:val="PL"/>
      </w:pPr>
      <w:r>
        <w:t xml:space="preserve">      properties:</w:t>
      </w:r>
    </w:p>
    <w:p w14:paraId="7E51FE3C" w14:textId="77777777" w:rsidR="00E72367" w:rsidRDefault="00E72367" w:rsidP="00E72367">
      <w:pPr>
        <w:pStyle w:val="PL"/>
      </w:pPr>
      <w:r>
        <w:t xml:space="preserve">        reportIndicator:</w:t>
      </w:r>
    </w:p>
    <w:p w14:paraId="2A933730" w14:textId="77777777" w:rsidR="00E72367" w:rsidRDefault="00E72367" w:rsidP="00E72367">
      <w:pPr>
        <w:pStyle w:val="PL"/>
      </w:pPr>
      <w:r>
        <w:t xml:space="preserve">          type: string</w:t>
      </w:r>
    </w:p>
    <w:p w14:paraId="6CB8FBC9" w14:textId="77777777" w:rsidR="00E72367" w:rsidRDefault="00E72367" w:rsidP="00E72367">
      <w:pPr>
        <w:pStyle w:val="PL"/>
      </w:pPr>
      <w:r>
        <w:t xml:space="preserve">          enum:</w:t>
      </w:r>
    </w:p>
    <w:p w14:paraId="0FA03593" w14:textId="77777777" w:rsidR="00E72367" w:rsidRDefault="00E72367" w:rsidP="00E72367">
      <w:pPr>
        <w:pStyle w:val="PL"/>
      </w:pPr>
      <w:r>
        <w:t xml:space="preserve">            - ENABLE</w:t>
      </w:r>
    </w:p>
    <w:p w14:paraId="1033FD15" w14:textId="77777777" w:rsidR="00E72367" w:rsidRDefault="00E72367" w:rsidP="00E72367">
      <w:pPr>
        <w:pStyle w:val="PL"/>
      </w:pPr>
      <w:r>
        <w:t xml:space="preserve">            - DISABLE          </w:t>
      </w:r>
    </w:p>
    <w:p w14:paraId="3580B658" w14:textId="77777777" w:rsidR="00E72367" w:rsidRDefault="00E72367" w:rsidP="00E72367">
      <w:pPr>
        <w:pStyle w:val="PL"/>
      </w:pPr>
      <w:r>
        <w:t xml:space="preserve">        reportInterval:</w:t>
      </w:r>
    </w:p>
    <w:p w14:paraId="25E00BC9" w14:textId="77777777" w:rsidR="00E72367" w:rsidRDefault="00E72367" w:rsidP="00E72367">
      <w:pPr>
        <w:pStyle w:val="PL"/>
      </w:pPr>
      <w:r>
        <w:t xml:space="preserve">           type: integer</w:t>
      </w:r>
    </w:p>
    <w:p w14:paraId="1F30F23E" w14:textId="77777777" w:rsidR="00E72367" w:rsidRDefault="00E72367" w:rsidP="00E72367">
      <w:pPr>
        <w:pStyle w:val="PL"/>
      </w:pPr>
      <w:r>
        <w:t xml:space="preserve">        nrofRIMRSReportInfo:</w:t>
      </w:r>
    </w:p>
    <w:p w14:paraId="33C9EE4B" w14:textId="77777777" w:rsidR="00E72367" w:rsidRDefault="00E72367" w:rsidP="00E72367">
      <w:pPr>
        <w:pStyle w:val="PL"/>
      </w:pPr>
      <w:r>
        <w:t xml:space="preserve">          type: integer</w:t>
      </w:r>
    </w:p>
    <w:p w14:paraId="64C78ECE" w14:textId="77777777" w:rsidR="00E72367" w:rsidRDefault="00E72367" w:rsidP="00E72367">
      <w:pPr>
        <w:pStyle w:val="PL"/>
      </w:pPr>
      <w:r>
        <w:t xml:space="preserve">        maxPropagationDelay:</w:t>
      </w:r>
    </w:p>
    <w:p w14:paraId="56BE73B0" w14:textId="77777777" w:rsidR="00E72367" w:rsidRDefault="00E72367" w:rsidP="00E72367">
      <w:pPr>
        <w:pStyle w:val="PL"/>
      </w:pPr>
      <w:r>
        <w:t xml:space="preserve">          type: integer</w:t>
      </w:r>
    </w:p>
    <w:p w14:paraId="636914A1" w14:textId="77777777" w:rsidR="00E72367" w:rsidRDefault="00E72367" w:rsidP="00E72367">
      <w:pPr>
        <w:pStyle w:val="PL"/>
      </w:pPr>
      <w:r>
        <w:t xml:space="preserve">        rimRSReportInfoList:</w:t>
      </w:r>
    </w:p>
    <w:p w14:paraId="514961B1" w14:textId="77777777" w:rsidR="00E72367" w:rsidRDefault="00E72367" w:rsidP="00E72367">
      <w:pPr>
        <w:pStyle w:val="PL"/>
      </w:pPr>
      <w:r>
        <w:t xml:space="preserve">          type: array</w:t>
      </w:r>
    </w:p>
    <w:p w14:paraId="0735B126" w14:textId="77777777" w:rsidR="00E72367" w:rsidRDefault="00E72367" w:rsidP="00E72367">
      <w:pPr>
        <w:pStyle w:val="PL"/>
      </w:pPr>
      <w:r>
        <w:t xml:space="preserve">          items:</w:t>
      </w:r>
    </w:p>
    <w:p w14:paraId="31D9BD39" w14:textId="77777777" w:rsidR="00E72367" w:rsidRDefault="00E72367" w:rsidP="00E72367">
      <w:pPr>
        <w:pStyle w:val="PL"/>
      </w:pPr>
      <w:r>
        <w:t xml:space="preserve">            $ref: '#/components/schemas/RimRSReportInfo'</w:t>
      </w:r>
    </w:p>
    <w:p w14:paraId="093CF2F3" w14:textId="77777777" w:rsidR="00E72367" w:rsidRDefault="00E72367" w:rsidP="00E72367">
      <w:pPr>
        <w:pStyle w:val="PL"/>
      </w:pPr>
      <w:r>
        <w:t xml:space="preserve">    TceMappingInfo:</w:t>
      </w:r>
    </w:p>
    <w:p w14:paraId="02411372" w14:textId="77777777" w:rsidR="00E72367" w:rsidRDefault="00E72367" w:rsidP="00E72367">
      <w:pPr>
        <w:pStyle w:val="PL"/>
      </w:pPr>
      <w:r>
        <w:t xml:space="preserve">      type: object</w:t>
      </w:r>
    </w:p>
    <w:p w14:paraId="1593B49D" w14:textId="77777777" w:rsidR="00E72367" w:rsidRDefault="00E72367" w:rsidP="00E72367">
      <w:pPr>
        <w:pStyle w:val="PL"/>
      </w:pPr>
      <w:r>
        <w:t xml:space="preserve">      properties:</w:t>
      </w:r>
    </w:p>
    <w:p w14:paraId="5E84A75A" w14:textId="77777777" w:rsidR="00E72367" w:rsidRDefault="00E72367" w:rsidP="00E72367">
      <w:pPr>
        <w:pStyle w:val="PL"/>
      </w:pPr>
      <w:r>
        <w:t xml:space="preserve">        TceIPAddress:</w:t>
      </w:r>
    </w:p>
    <w:p w14:paraId="22152102" w14:textId="77777777" w:rsidR="00E72367" w:rsidRDefault="00E72367" w:rsidP="00E72367">
      <w:pPr>
        <w:pStyle w:val="PL"/>
      </w:pPr>
      <w:r>
        <w:t xml:space="preserve">          oneOf:</w:t>
      </w:r>
    </w:p>
    <w:p w14:paraId="1FA00020" w14:textId="77777777" w:rsidR="00E72367" w:rsidRDefault="00E72367" w:rsidP="00E72367">
      <w:pPr>
        <w:pStyle w:val="PL"/>
      </w:pPr>
      <w:r>
        <w:t xml:space="preserve">            - $ref: 'TS28623_ComDefs.yaml#/components/schemas/Ipv4Addr'</w:t>
      </w:r>
    </w:p>
    <w:p w14:paraId="5831A085" w14:textId="77777777" w:rsidR="00E72367" w:rsidRDefault="00E72367" w:rsidP="00E72367">
      <w:pPr>
        <w:pStyle w:val="PL"/>
      </w:pPr>
      <w:r>
        <w:t xml:space="preserve">            - $ref: 'TS28623_ComDefs.yaml#/components/schemas/Ipv6Addr'</w:t>
      </w:r>
    </w:p>
    <w:p w14:paraId="02E7E071" w14:textId="77777777" w:rsidR="00E72367" w:rsidRDefault="00E72367" w:rsidP="00E72367">
      <w:pPr>
        <w:pStyle w:val="PL"/>
      </w:pPr>
      <w:r>
        <w:t xml:space="preserve">        TceID:</w:t>
      </w:r>
    </w:p>
    <w:p w14:paraId="149A0587" w14:textId="77777777" w:rsidR="00E72367" w:rsidRDefault="00E72367" w:rsidP="00E72367">
      <w:pPr>
        <w:pStyle w:val="PL"/>
      </w:pPr>
      <w:r>
        <w:t xml:space="preserve">          type: integer</w:t>
      </w:r>
    </w:p>
    <w:p w14:paraId="73D2C18B" w14:textId="77777777" w:rsidR="00E72367" w:rsidRDefault="00E72367" w:rsidP="00E72367">
      <w:pPr>
        <w:pStyle w:val="PL"/>
      </w:pPr>
      <w:r>
        <w:t xml:space="preserve">        PlmnTarget:</w:t>
      </w:r>
    </w:p>
    <w:p w14:paraId="7757D67F" w14:textId="77777777" w:rsidR="00E72367" w:rsidRDefault="00E72367" w:rsidP="00E72367">
      <w:pPr>
        <w:pStyle w:val="PL"/>
      </w:pPr>
      <w:r>
        <w:t xml:space="preserve">          $ref: '#/components/schemas/PlmnId'</w:t>
      </w:r>
    </w:p>
    <w:p w14:paraId="7FCCC0A4" w14:textId="77777777" w:rsidR="00E72367" w:rsidRDefault="00E72367" w:rsidP="00E72367">
      <w:pPr>
        <w:pStyle w:val="PL"/>
      </w:pPr>
      <w:r>
        <w:t xml:space="preserve">    TceMappingInfoList:</w:t>
      </w:r>
    </w:p>
    <w:p w14:paraId="6D07532E" w14:textId="77777777" w:rsidR="00E72367" w:rsidRDefault="00E72367" w:rsidP="00E72367">
      <w:pPr>
        <w:pStyle w:val="PL"/>
      </w:pPr>
      <w:r>
        <w:t xml:space="preserve">      type: array</w:t>
      </w:r>
    </w:p>
    <w:p w14:paraId="4D0EF270" w14:textId="77777777" w:rsidR="00E72367" w:rsidRDefault="00E72367" w:rsidP="00E72367">
      <w:pPr>
        <w:pStyle w:val="PL"/>
      </w:pPr>
      <w:r>
        <w:t xml:space="preserve">      items:</w:t>
      </w:r>
    </w:p>
    <w:p w14:paraId="51778DBA" w14:textId="77777777" w:rsidR="00E72367" w:rsidRDefault="00E72367" w:rsidP="00E72367">
      <w:pPr>
        <w:pStyle w:val="PL"/>
      </w:pPr>
      <w:r>
        <w:t xml:space="preserve">        $ref: '#/components/schemas/TceMappingInfo'</w:t>
      </w:r>
    </w:p>
    <w:p w14:paraId="7284E6A5" w14:textId="77777777" w:rsidR="00E72367" w:rsidRDefault="00E72367" w:rsidP="00E72367">
      <w:pPr>
        <w:pStyle w:val="PL"/>
      </w:pPr>
      <w:r>
        <w:t xml:space="preserve">    ResourceType:</w:t>
      </w:r>
    </w:p>
    <w:p w14:paraId="6F912C1E" w14:textId="77777777" w:rsidR="00E72367" w:rsidRDefault="00E72367" w:rsidP="00E72367">
      <w:pPr>
        <w:pStyle w:val="PL"/>
      </w:pPr>
      <w:r>
        <w:t xml:space="preserve">      type: string</w:t>
      </w:r>
    </w:p>
    <w:p w14:paraId="2F56758F" w14:textId="77777777" w:rsidR="00E72367" w:rsidRDefault="00E72367" w:rsidP="00E72367">
      <w:pPr>
        <w:pStyle w:val="PL"/>
      </w:pPr>
      <w:r>
        <w:t xml:space="preserve">      enum:</w:t>
      </w:r>
    </w:p>
    <w:p w14:paraId="22E8AFC4" w14:textId="77777777" w:rsidR="00E72367" w:rsidRDefault="00E72367" w:rsidP="00E72367">
      <w:pPr>
        <w:pStyle w:val="PL"/>
      </w:pPr>
      <w:r>
        <w:t xml:space="preserve">        - PRB</w:t>
      </w:r>
    </w:p>
    <w:p w14:paraId="53ABAA40" w14:textId="77777777" w:rsidR="00E72367" w:rsidRDefault="00E72367" w:rsidP="00E72367">
      <w:pPr>
        <w:pStyle w:val="PL"/>
      </w:pPr>
      <w:r>
        <w:t xml:space="preserve">        - PRB_UL</w:t>
      </w:r>
    </w:p>
    <w:p w14:paraId="7BAF2DFE" w14:textId="77777777" w:rsidR="00E72367" w:rsidRDefault="00E72367" w:rsidP="00E72367">
      <w:pPr>
        <w:pStyle w:val="PL"/>
      </w:pPr>
      <w:r>
        <w:t xml:space="preserve">        - PRB_DL</w:t>
      </w:r>
    </w:p>
    <w:p w14:paraId="0A8453D3" w14:textId="77777777" w:rsidR="00E72367" w:rsidRDefault="00E72367" w:rsidP="00E72367">
      <w:pPr>
        <w:pStyle w:val="PL"/>
      </w:pPr>
      <w:r>
        <w:t xml:space="preserve">        - RRC</w:t>
      </w:r>
    </w:p>
    <w:p w14:paraId="11908485" w14:textId="77777777" w:rsidR="00E72367" w:rsidRDefault="00E72367" w:rsidP="00E72367">
      <w:pPr>
        <w:pStyle w:val="PL"/>
      </w:pPr>
      <w:r>
        <w:t xml:space="preserve">        - DRB    </w:t>
      </w:r>
    </w:p>
    <w:p w14:paraId="7038A500" w14:textId="77777777" w:rsidR="00E72367" w:rsidRDefault="00E72367" w:rsidP="00E72367">
      <w:pPr>
        <w:pStyle w:val="PL"/>
      </w:pPr>
      <w:r>
        <w:t xml:space="preserve">    ParameterRange:</w:t>
      </w:r>
    </w:p>
    <w:p w14:paraId="481EE42A" w14:textId="77777777" w:rsidR="00E72367" w:rsidRDefault="00E72367" w:rsidP="00E72367">
      <w:pPr>
        <w:pStyle w:val="PL"/>
      </w:pPr>
      <w:r>
        <w:t xml:space="preserve">      type: object</w:t>
      </w:r>
    </w:p>
    <w:p w14:paraId="64240023" w14:textId="77777777" w:rsidR="00E72367" w:rsidRDefault="00E72367" w:rsidP="00E72367">
      <w:pPr>
        <w:pStyle w:val="PL"/>
      </w:pPr>
      <w:r>
        <w:t xml:space="preserve">      properties:</w:t>
      </w:r>
    </w:p>
    <w:p w14:paraId="54263999" w14:textId="77777777" w:rsidR="00E72367" w:rsidRDefault="00E72367" w:rsidP="00E72367">
      <w:pPr>
        <w:pStyle w:val="PL"/>
      </w:pPr>
      <w:r>
        <w:t xml:space="preserve">          maxValue:</w:t>
      </w:r>
    </w:p>
    <w:p w14:paraId="597C7839" w14:textId="77777777" w:rsidR="00E72367" w:rsidRDefault="00E72367" w:rsidP="00E72367">
      <w:pPr>
        <w:pStyle w:val="PL"/>
      </w:pPr>
      <w:r>
        <w:t xml:space="preserve">            type: integer</w:t>
      </w:r>
    </w:p>
    <w:p w14:paraId="171D1427" w14:textId="77777777" w:rsidR="00E72367" w:rsidRDefault="00E72367" w:rsidP="00E72367">
      <w:pPr>
        <w:pStyle w:val="PL"/>
      </w:pPr>
      <w:r>
        <w:t xml:space="preserve">          minValue:</w:t>
      </w:r>
    </w:p>
    <w:p w14:paraId="519ACFCB" w14:textId="77777777" w:rsidR="00E72367" w:rsidRDefault="00E72367" w:rsidP="00E72367">
      <w:pPr>
        <w:pStyle w:val="PL"/>
      </w:pPr>
      <w:r>
        <w:t xml:space="preserve">            type: integer</w:t>
      </w:r>
    </w:p>
    <w:p w14:paraId="3B227E5B" w14:textId="77777777" w:rsidR="00E72367" w:rsidRDefault="00E72367" w:rsidP="00E72367">
      <w:pPr>
        <w:pStyle w:val="PL"/>
      </w:pPr>
      <w:r>
        <w:t>#-------- Definition of abstract IOCs --------------------------------------------</w:t>
      </w:r>
    </w:p>
    <w:p w14:paraId="35563A35" w14:textId="77777777" w:rsidR="00E72367" w:rsidRDefault="00E72367" w:rsidP="00E72367">
      <w:pPr>
        <w:pStyle w:val="PL"/>
      </w:pPr>
    </w:p>
    <w:p w14:paraId="4803D23A" w14:textId="77777777" w:rsidR="00E72367" w:rsidRDefault="00E72367" w:rsidP="00E72367">
      <w:pPr>
        <w:pStyle w:val="PL"/>
      </w:pPr>
      <w:r>
        <w:t xml:space="preserve">    RrmPolicy_-Attr:</w:t>
      </w:r>
    </w:p>
    <w:p w14:paraId="55A4E624" w14:textId="77777777" w:rsidR="00E72367" w:rsidRDefault="00E72367" w:rsidP="00E72367">
      <w:pPr>
        <w:pStyle w:val="PL"/>
      </w:pPr>
      <w:r>
        <w:t xml:space="preserve">      type: object</w:t>
      </w:r>
    </w:p>
    <w:p w14:paraId="321DE293" w14:textId="77777777" w:rsidR="00E72367" w:rsidRDefault="00E72367" w:rsidP="00E72367">
      <w:pPr>
        <w:pStyle w:val="PL"/>
      </w:pPr>
      <w:r>
        <w:lastRenderedPageBreak/>
        <w:t xml:space="preserve">      properties:</w:t>
      </w:r>
    </w:p>
    <w:p w14:paraId="3F89DFAB" w14:textId="77777777" w:rsidR="00E72367" w:rsidRDefault="00E72367" w:rsidP="00E72367">
      <w:pPr>
        <w:pStyle w:val="PL"/>
      </w:pPr>
      <w:r>
        <w:t xml:space="preserve">        resourceType:</w:t>
      </w:r>
    </w:p>
    <w:p w14:paraId="27567ACA" w14:textId="77777777" w:rsidR="00E72367" w:rsidRDefault="00E72367" w:rsidP="00E72367">
      <w:pPr>
        <w:pStyle w:val="PL"/>
      </w:pPr>
      <w:r>
        <w:t xml:space="preserve">          $ref: '#/components/schemas/ResourceType'        </w:t>
      </w:r>
    </w:p>
    <w:p w14:paraId="3BB15ECA" w14:textId="77777777" w:rsidR="00E72367" w:rsidRDefault="00E72367" w:rsidP="00E72367">
      <w:pPr>
        <w:pStyle w:val="PL"/>
      </w:pPr>
      <w:r>
        <w:t xml:space="preserve">        rRMPolicyMemberList:</w:t>
      </w:r>
    </w:p>
    <w:p w14:paraId="1E8E4932" w14:textId="77777777" w:rsidR="00E72367" w:rsidRDefault="00E72367" w:rsidP="00E72367">
      <w:pPr>
        <w:pStyle w:val="PL"/>
      </w:pPr>
      <w:r>
        <w:t xml:space="preserve">          $ref: '#/components/schemas/RrmPolicyMemberList'</w:t>
      </w:r>
    </w:p>
    <w:p w14:paraId="539AC686" w14:textId="77777777" w:rsidR="00E72367" w:rsidRDefault="00E72367" w:rsidP="00E72367">
      <w:pPr>
        <w:pStyle w:val="PL"/>
      </w:pPr>
    </w:p>
    <w:p w14:paraId="73BEE7D4" w14:textId="77777777" w:rsidR="00E72367" w:rsidRDefault="00E72367" w:rsidP="00E72367">
      <w:pPr>
        <w:pStyle w:val="PL"/>
      </w:pPr>
    </w:p>
    <w:p w14:paraId="7DD0B875" w14:textId="77777777" w:rsidR="00E72367" w:rsidRDefault="00E72367" w:rsidP="00E72367">
      <w:pPr>
        <w:pStyle w:val="PL"/>
      </w:pPr>
      <w:r>
        <w:t>#-------- Definition of concrete IOCs --------------------------------------------</w:t>
      </w:r>
    </w:p>
    <w:p w14:paraId="4B4157DD" w14:textId="77777777" w:rsidR="00E72367" w:rsidRDefault="00E72367" w:rsidP="00E72367">
      <w:pPr>
        <w:pStyle w:val="PL"/>
      </w:pPr>
    </w:p>
    <w:p w14:paraId="24D4A0C3" w14:textId="77777777" w:rsidR="00E72367" w:rsidRDefault="00E72367" w:rsidP="00E72367">
      <w:pPr>
        <w:pStyle w:val="PL"/>
      </w:pPr>
      <w:r>
        <w:t xml:space="preserve">    MnS:</w:t>
      </w:r>
    </w:p>
    <w:p w14:paraId="0C282CC3" w14:textId="77777777" w:rsidR="00E72367" w:rsidRDefault="00E72367" w:rsidP="00E72367">
      <w:pPr>
        <w:pStyle w:val="PL"/>
      </w:pPr>
      <w:r>
        <w:t xml:space="preserve">      oneOf:</w:t>
      </w:r>
    </w:p>
    <w:p w14:paraId="7C49F919" w14:textId="77777777" w:rsidR="00E72367" w:rsidRDefault="00E72367" w:rsidP="00E72367">
      <w:pPr>
        <w:pStyle w:val="PL"/>
      </w:pPr>
      <w:r>
        <w:t xml:space="preserve">        - type: object</w:t>
      </w:r>
    </w:p>
    <w:p w14:paraId="3CE62021" w14:textId="77777777" w:rsidR="00E72367" w:rsidRDefault="00E72367" w:rsidP="00E72367">
      <w:pPr>
        <w:pStyle w:val="PL"/>
      </w:pPr>
      <w:r>
        <w:t xml:space="preserve">          properties:</w:t>
      </w:r>
    </w:p>
    <w:p w14:paraId="636B6921" w14:textId="77777777" w:rsidR="00E72367" w:rsidRDefault="00E72367" w:rsidP="00E72367">
      <w:pPr>
        <w:pStyle w:val="PL"/>
      </w:pPr>
      <w:r>
        <w:t xml:space="preserve">            SubNetwork:</w:t>
      </w:r>
    </w:p>
    <w:p w14:paraId="2AACFA58" w14:textId="77777777" w:rsidR="00E72367" w:rsidRDefault="00E72367" w:rsidP="00E72367">
      <w:pPr>
        <w:pStyle w:val="PL"/>
      </w:pPr>
      <w:r>
        <w:t xml:space="preserve">              $ref: '#/components/schemas/SubNetwork-Multiple'</w:t>
      </w:r>
    </w:p>
    <w:p w14:paraId="490CD643" w14:textId="77777777" w:rsidR="00E72367" w:rsidRDefault="00E72367" w:rsidP="00E72367">
      <w:pPr>
        <w:pStyle w:val="PL"/>
      </w:pPr>
      <w:r>
        <w:t xml:space="preserve">        - type: object</w:t>
      </w:r>
    </w:p>
    <w:p w14:paraId="0C84AF72" w14:textId="77777777" w:rsidR="00E72367" w:rsidRDefault="00E72367" w:rsidP="00E72367">
      <w:pPr>
        <w:pStyle w:val="PL"/>
      </w:pPr>
      <w:r>
        <w:t xml:space="preserve">          properties:</w:t>
      </w:r>
    </w:p>
    <w:p w14:paraId="594B597E" w14:textId="77777777" w:rsidR="00E72367" w:rsidRDefault="00E72367" w:rsidP="00E72367">
      <w:pPr>
        <w:pStyle w:val="PL"/>
      </w:pPr>
      <w:r>
        <w:t xml:space="preserve">            ManagedElement:</w:t>
      </w:r>
    </w:p>
    <w:p w14:paraId="3AB50FA4" w14:textId="77777777" w:rsidR="00E72367" w:rsidRDefault="00E72367" w:rsidP="00E72367">
      <w:pPr>
        <w:pStyle w:val="PL"/>
      </w:pPr>
      <w:r>
        <w:t xml:space="preserve">              $ref: '#/components/schemas/ManagedElement-Multiple'</w:t>
      </w:r>
    </w:p>
    <w:p w14:paraId="4F25CA63" w14:textId="77777777" w:rsidR="00E72367" w:rsidRDefault="00E72367" w:rsidP="00E72367">
      <w:pPr>
        <w:pStyle w:val="PL"/>
      </w:pPr>
    </w:p>
    <w:p w14:paraId="77D22090" w14:textId="77777777" w:rsidR="00E72367" w:rsidRDefault="00E72367" w:rsidP="00E72367">
      <w:pPr>
        <w:pStyle w:val="PL"/>
      </w:pPr>
      <w:r>
        <w:t xml:space="preserve">    SubNetwork-Single:</w:t>
      </w:r>
    </w:p>
    <w:p w14:paraId="53382408" w14:textId="77777777" w:rsidR="00E72367" w:rsidRDefault="00E72367" w:rsidP="00E72367">
      <w:pPr>
        <w:pStyle w:val="PL"/>
      </w:pPr>
      <w:r>
        <w:t xml:space="preserve">      allOf:</w:t>
      </w:r>
    </w:p>
    <w:p w14:paraId="2BCB1A27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29B71C71" w14:textId="77777777" w:rsidR="00E72367" w:rsidRDefault="00E72367" w:rsidP="00E72367">
      <w:pPr>
        <w:pStyle w:val="PL"/>
      </w:pPr>
      <w:r>
        <w:t xml:space="preserve">        - type: object</w:t>
      </w:r>
    </w:p>
    <w:p w14:paraId="70CADF75" w14:textId="77777777" w:rsidR="00E72367" w:rsidRDefault="00E72367" w:rsidP="00E72367">
      <w:pPr>
        <w:pStyle w:val="PL"/>
      </w:pPr>
      <w:r>
        <w:t xml:space="preserve">          properties:</w:t>
      </w:r>
    </w:p>
    <w:p w14:paraId="31EB857D" w14:textId="77777777" w:rsidR="00E72367" w:rsidRDefault="00E72367" w:rsidP="00E72367">
      <w:pPr>
        <w:pStyle w:val="PL"/>
      </w:pPr>
      <w:r>
        <w:t xml:space="preserve">            attributes:</w:t>
      </w:r>
    </w:p>
    <w:p w14:paraId="336CDB29" w14:textId="77777777" w:rsidR="00E72367" w:rsidRDefault="00E72367" w:rsidP="00E72367">
      <w:pPr>
        <w:pStyle w:val="PL"/>
      </w:pPr>
      <w:r>
        <w:t xml:space="preserve">              $ref: 'TS28623_GenericNrm.yaml#/components/schemas/SubNetwork-Attr'</w:t>
      </w:r>
    </w:p>
    <w:p w14:paraId="72208A0F" w14:textId="77777777" w:rsidR="00E72367" w:rsidRDefault="00E72367" w:rsidP="00E72367">
      <w:pPr>
        <w:pStyle w:val="PL"/>
      </w:pPr>
      <w:r>
        <w:t xml:space="preserve">        - $ref: 'TS28623_GenericNrm.yaml#/components/schemas/SubNetwork-ncO'</w:t>
      </w:r>
    </w:p>
    <w:p w14:paraId="655D5D4E" w14:textId="77777777" w:rsidR="00E72367" w:rsidRDefault="00E72367" w:rsidP="00E72367">
      <w:pPr>
        <w:pStyle w:val="PL"/>
      </w:pPr>
      <w:r>
        <w:t xml:space="preserve">        - type: object</w:t>
      </w:r>
    </w:p>
    <w:p w14:paraId="49D15CEA" w14:textId="77777777" w:rsidR="00E72367" w:rsidRDefault="00E72367" w:rsidP="00E72367">
      <w:pPr>
        <w:pStyle w:val="PL"/>
      </w:pPr>
      <w:r>
        <w:t xml:space="preserve">          properties:</w:t>
      </w:r>
    </w:p>
    <w:p w14:paraId="7FE66634" w14:textId="77777777" w:rsidR="00E72367" w:rsidRDefault="00E72367" w:rsidP="00E72367">
      <w:pPr>
        <w:pStyle w:val="PL"/>
      </w:pPr>
      <w:r>
        <w:t xml:space="preserve">            SubNetwork:</w:t>
      </w:r>
    </w:p>
    <w:p w14:paraId="44EBD9FE" w14:textId="77777777" w:rsidR="00E72367" w:rsidRDefault="00E72367" w:rsidP="00E72367">
      <w:pPr>
        <w:pStyle w:val="PL"/>
      </w:pPr>
      <w:r>
        <w:t xml:space="preserve">              $ref: '#/components/schemas/SubNetwork-Multiple'</w:t>
      </w:r>
    </w:p>
    <w:p w14:paraId="2716BDEA" w14:textId="77777777" w:rsidR="00E72367" w:rsidRDefault="00E72367" w:rsidP="00E72367">
      <w:pPr>
        <w:pStyle w:val="PL"/>
      </w:pPr>
      <w:r>
        <w:t xml:space="preserve">            ManagedElement:</w:t>
      </w:r>
    </w:p>
    <w:p w14:paraId="2E808F47" w14:textId="77777777" w:rsidR="00E72367" w:rsidRDefault="00E72367" w:rsidP="00E72367">
      <w:pPr>
        <w:pStyle w:val="PL"/>
      </w:pPr>
      <w:r>
        <w:t xml:space="preserve">              $ref: '#/components/schemas/ManagedElement-Multiple'</w:t>
      </w:r>
    </w:p>
    <w:p w14:paraId="15056565" w14:textId="77777777" w:rsidR="00E72367" w:rsidRDefault="00E72367" w:rsidP="00E72367">
      <w:pPr>
        <w:pStyle w:val="PL"/>
      </w:pPr>
      <w:r>
        <w:t xml:space="preserve">            NRFrequency:</w:t>
      </w:r>
    </w:p>
    <w:p w14:paraId="0B0F9BED" w14:textId="77777777" w:rsidR="00E72367" w:rsidRDefault="00E72367" w:rsidP="00E72367">
      <w:pPr>
        <w:pStyle w:val="PL"/>
      </w:pPr>
      <w:r>
        <w:t xml:space="preserve">              $ref: '#/components/schemas/NRFrequency-Multiple'</w:t>
      </w:r>
    </w:p>
    <w:p w14:paraId="70DD8A78" w14:textId="77777777" w:rsidR="00E72367" w:rsidRDefault="00E72367" w:rsidP="00E72367">
      <w:pPr>
        <w:pStyle w:val="PL"/>
      </w:pPr>
      <w:r>
        <w:t xml:space="preserve">            ExternalGnbCuCpFunction:</w:t>
      </w:r>
    </w:p>
    <w:p w14:paraId="7E160059" w14:textId="77777777" w:rsidR="00E72367" w:rsidRDefault="00E72367" w:rsidP="00E72367">
      <w:pPr>
        <w:pStyle w:val="PL"/>
      </w:pPr>
      <w:r>
        <w:t xml:space="preserve">              $ref: '#/components/schemas/ExternalGnbCuCpFunction-Multiple'</w:t>
      </w:r>
    </w:p>
    <w:p w14:paraId="2D183FC2" w14:textId="77777777" w:rsidR="00E72367" w:rsidRDefault="00E72367" w:rsidP="00E72367">
      <w:pPr>
        <w:pStyle w:val="PL"/>
      </w:pPr>
      <w:r>
        <w:t xml:space="preserve">            ExternalENBFunction:</w:t>
      </w:r>
    </w:p>
    <w:p w14:paraId="1652BED6" w14:textId="77777777" w:rsidR="00E72367" w:rsidRDefault="00E72367" w:rsidP="00E72367">
      <w:pPr>
        <w:pStyle w:val="PL"/>
      </w:pPr>
      <w:r>
        <w:t xml:space="preserve">              $ref: '#/components/schemas/ExternalENBFunction-Multiple'</w:t>
      </w:r>
    </w:p>
    <w:p w14:paraId="7F6FC48C" w14:textId="77777777" w:rsidR="00E72367" w:rsidRDefault="00E72367" w:rsidP="00E72367">
      <w:pPr>
        <w:pStyle w:val="PL"/>
      </w:pPr>
      <w:r>
        <w:t xml:space="preserve">            EUtranFrequency:</w:t>
      </w:r>
    </w:p>
    <w:p w14:paraId="7DD42086" w14:textId="77777777" w:rsidR="00E72367" w:rsidRDefault="00E72367" w:rsidP="00E72367">
      <w:pPr>
        <w:pStyle w:val="PL"/>
      </w:pPr>
      <w:r>
        <w:t xml:space="preserve">              $ref: '#/components/schemas/EUtranFrequency-Multiple'</w:t>
      </w:r>
    </w:p>
    <w:p w14:paraId="4DF0A3A6" w14:textId="77777777" w:rsidR="00E72367" w:rsidRDefault="00E72367" w:rsidP="00E72367">
      <w:pPr>
        <w:pStyle w:val="PL"/>
      </w:pPr>
      <w:r>
        <w:t xml:space="preserve">            DESManagementFunction:</w:t>
      </w:r>
    </w:p>
    <w:p w14:paraId="23C2F198" w14:textId="77777777" w:rsidR="00E72367" w:rsidRDefault="00E72367" w:rsidP="00E72367">
      <w:pPr>
        <w:pStyle w:val="PL"/>
      </w:pPr>
      <w:r>
        <w:t xml:space="preserve">              $ref: '#/components/schemas/DESManagementFunction-Single'</w:t>
      </w:r>
    </w:p>
    <w:p w14:paraId="08BB2957" w14:textId="77777777" w:rsidR="00E72367" w:rsidRDefault="00E72367" w:rsidP="00E72367">
      <w:pPr>
        <w:pStyle w:val="PL"/>
      </w:pPr>
      <w:r>
        <w:t xml:space="preserve">            DRACHOptimizationFunction:</w:t>
      </w:r>
    </w:p>
    <w:p w14:paraId="0F2DAF46" w14:textId="77777777" w:rsidR="00E72367" w:rsidRDefault="00E72367" w:rsidP="00E72367">
      <w:pPr>
        <w:pStyle w:val="PL"/>
      </w:pPr>
      <w:r>
        <w:t xml:space="preserve">              $ref: '#/components/schemas/DRACHOptimizationFunction-Single'</w:t>
      </w:r>
    </w:p>
    <w:p w14:paraId="66A9BA8A" w14:textId="77777777" w:rsidR="00E72367" w:rsidRDefault="00E72367" w:rsidP="00E72367">
      <w:pPr>
        <w:pStyle w:val="PL"/>
      </w:pPr>
      <w:r>
        <w:t xml:space="preserve">            DMROFunction:</w:t>
      </w:r>
    </w:p>
    <w:p w14:paraId="18661D1F" w14:textId="77777777" w:rsidR="00E72367" w:rsidRDefault="00E72367" w:rsidP="00E72367">
      <w:pPr>
        <w:pStyle w:val="PL"/>
      </w:pPr>
      <w:r>
        <w:t xml:space="preserve">              $ref: '#/components/schemas/DMROFunction-Single'</w:t>
      </w:r>
    </w:p>
    <w:p w14:paraId="2077F1B3" w14:textId="77777777" w:rsidR="00E72367" w:rsidRDefault="00E72367" w:rsidP="00E72367">
      <w:pPr>
        <w:pStyle w:val="PL"/>
      </w:pPr>
      <w:r>
        <w:t xml:space="preserve">            DLBOFunction:</w:t>
      </w:r>
    </w:p>
    <w:p w14:paraId="348025C9" w14:textId="77777777" w:rsidR="00E72367" w:rsidRDefault="00E72367" w:rsidP="00E72367">
      <w:pPr>
        <w:pStyle w:val="PL"/>
      </w:pPr>
      <w:r>
        <w:t xml:space="preserve">              $ref: '#/components/schemas/DLBOFunction-Single'</w:t>
      </w:r>
    </w:p>
    <w:p w14:paraId="33366DFB" w14:textId="77777777" w:rsidR="00E72367" w:rsidRDefault="00E72367" w:rsidP="00E72367">
      <w:pPr>
        <w:pStyle w:val="PL"/>
      </w:pPr>
      <w:r>
        <w:t xml:space="preserve">            DPCIConfigurationFunction:</w:t>
      </w:r>
    </w:p>
    <w:p w14:paraId="4A26077B" w14:textId="77777777" w:rsidR="00E72367" w:rsidRDefault="00E72367" w:rsidP="00E72367">
      <w:pPr>
        <w:pStyle w:val="PL"/>
      </w:pPr>
      <w:r>
        <w:t xml:space="preserve">              $ref: '#/components/schemas/DPCIConfigurationFunction-Single'</w:t>
      </w:r>
    </w:p>
    <w:p w14:paraId="2FF9D699" w14:textId="77777777" w:rsidR="00E72367" w:rsidRDefault="00E72367" w:rsidP="00E72367">
      <w:pPr>
        <w:pStyle w:val="PL"/>
      </w:pPr>
      <w:r>
        <w:t xml:space="preserve">            CPCIConfigurationFunction:</w:t>
      </w:r>
    </w:p>
    <w:p w14:paraId="1EAA680D" w14:textId="77777777" w:rsidR="00E72367" w:rsidRDefault="00E72367" w:rsidP="00E72367">
      <w:pPr>
        <w:pStyle w:val="PL"/>
      </w:pPr>
      <w:r>
        <w:t xml:space="preserve">              $ref: '#/components/schemas/CPCIConfigurationFunction-Single'</w:t>
      </w:r>
    </w:p>
    <w:p w14:paraId="0A66849B" w14:textId="77777777" w:rsidR="00E72367" w:rsidRDefault="00E72367" w:rsidP="00E72367">
      <w:pPr>
        <w:pStyle w:val="PL"/>
      </w:pPr>
      <w:r>
        <w:t xml:space="preserve">            CESManagementFunction:</w:t>
      </w:r>
    </w:p>
    <w:p w14:paraId="19F9E589" w14:textId="77777777" w:rsidR="00E72367" w:rsidRDefault="00E72367" w:rsidP="00E72367">
      <w:pPr>
        <w:pStyle w:val="PL"/>
      </w:pPr>
      <w:r>
        <w:t xml:space="preserve">              $ref: '#/components/schemas/CESManagementFunction-Single'</w:t>
      </w:r>
    </w:p>
    <w:p w14:paraId="22E7673A" w14:textId="77777777" w:rsidR="00E72367" w:rsidRDefault="00E72367" w:rsidP="00E72367">
      <w:pPr>
        <w:pStyle w:val="PL"/>
      </w:pPr>
      <w:r>
        <w:t xml:space="preserve">            Configurable5QISet:</w:t>
      </w:r>
    </w:p>
    <w:p w14:paraId="226FE73A" w14:textId="77777777" w:rsidR="00E72367" w:rsidRDefault="00E72367" w:rsidP="00E72367">
      <w:pPr>
        <w:pStyle w:val="PL"/>
      </w:pPr>
      <w:r>
        <w:t xml:space="preserve">              $ref: 'TS28541_5GcNrm.yaml#/components/schemas/Configurable5QISet-Multiple'</w:t>
      </w:r>
    </w:p>
    <w:p w14:paraId="3A0656AA" w14:textId="77777777" w:rsidR="00E72367" w:rsidRDefault="00E72367" w:rsidP="00E72367">
      <w:pPr>
        <w:pStyle w:val="PL"/>
      </w:pPr>
      <w:r>
        <w:t xml:space="preserve">            RimRSGlobal:</w:t>
      </w:r>
    </w:p>
    <w:p w14:paraId="2037933F" w14:textId="77777777" w:rsidR="00E72367" w:rsidRDefault="00E72367" w:rsidP="00E72367">
      <w:pPr>
        <w:pStyle w:val="PL"/>
      </w:pPr>
      <w:r>
        <w:t xml:space="preserve">              $ref: '#/components/schemas/RimRSGlobal-Single'</w:t>
      </w:r>
    </w:p>
    <w:p w14:paraId="0F18A969" w14:textId="77777777" w:rsidR="00E72367" w:rsidRDefault="00E72367" w:rsidP="00E72367">
      <w:pPr>
        <w:pStyle w:val="PL"/>
      </w:pPr>
      <w:r>
        <w:t xml:space="preserve">            Dynamic5QISet:</w:t>
      </w:r>
    </w:p>
    <w:p w14:paraId="4027EC99" w14:textId="77777777" w:rsidR="00E72367" w:rsidRDefault="00E72367" w:rsidP="00E72367">
      <w:pPr>
        <w:pStyle w:val="PL"/>
      </w:pPr>
      <w:r>
        <w:t xml:space="preserve">              $ref: 'TS28541_5GcNrm.yaml#/components/schemas/Dynamic5QISet-Multiple'</w:t>
      </w:r>
    </w:p>
    <w:p w14:paraId="56AC800C" w14:textId="77777777" w:rsidR="00E72367" w:rsidRDefault="00E72367" w:rsidP="00E72367">
      <w:pPr>
        <w:pStyle w:val="PL"/>
      </w:pPr>
      <w:r>
        <w:t xml:space="preserve">            CCOFunction:</w:t>
      </w:r>
    </w:p>
    <w:p w14:paraId="32B93DBA" w14:textId="77777777" w:rsidR="00E72367" w:rsidRDefault="00E72367" w:rsidP="00E72367">
      <w:pPr>
        <w:pStyle w:val="PL"/>
      </w:pPr>
      <w:r>
        <w:t xml:space="preserve">              $ref: '#/components/schemas/CCOFunction-Single'</w:t>
      </w:r>
    </w:p>
    <w:p w14:paraId="0781DB98" w14:textId="77777777" w:rsidR="00E72367" w:rsidRDefault="00E72367" w:rsidP="00E72367">
      <w:pPr>
        <w:pStyle w:val="PL"/>
      </w:pPr>
      <w:r>
        <w:t xml:space="preserve">    ManagedElement-Single:</w:t>
      </w:r>
    </w:p>
    <w:p w14:paraId="1BD21396" w14:textId="77777777" w:rsidR="00E72367" w:rsidRDefault="00E72367" w:rsidP="00E72367">
      <w:pPr>
        <w:pStyle w:val="PL"/>
      </w:pPr>
      <w:r>
        <w:t xml:space="preserve">      allOf:</w:t>
      </w:r>
    </w:p>
    <w:p w14:paraId="65463243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51032D33" w14:textId="77777777" w:rsidR="00E72367" w:rsidRDefault="00E72367" w:rsidP="00E72367">
      <w:pPr>
        <w:pStyle w:val="PL"/>
      </w:pPr>
      <w:r>
        <w:t xml:space="preserve">        - type: object</w:t>
      </w:r>
    </w:p>
    <w:p w14:paraId="01E9D6D9" w14:textId="77777777" w:rsidR="00E72367" w:rsidRDefault="00E72367" w:rsidP="00E72367">
      <w:pPr>
        <w:pStyle w:val="PL"/>
      </w:pPr>
      <w:r>
        <w:t xml:space="preserve">          properties:</w:t>
      </w:r>
    </w:p>
    <w:p w14:paraId="02E3E3BB" w14:textId="77777777" w:rsidR="00E72367" w:rsidRDefault="00E72367" w:rsidP="00E72367">
      <w:pPr>
        <w:pStyle w:val="PL"/>
      </w:pPr>
      <w:r>
        <w:t xml:space="preserve">            attributes:</w:t>
      </w:r>
    </w:p>
    <w:p w14:paraId="7BA42671" w14:textId="77777777" w:rsidR="00E72367" w:rsidRDefault="00E72367" w:rsidP="00E72367">
      <w:pPr>
        <w:pStyle w:val="PL"/>
      </w:pPr>
      <w:r>
        <w:t xml:space="preserve">              $ref: 'TS28623_GenericNrm.yaml#/components/schemas/ManagedElement-Attr'</w:t>
      </w:r>
    </w:p>
    <w:p w14:paraId="6363C603" w14:textId="77777777" w:rsidR="00E72367" w:rsidRDefault="00E72367" w:rsidP="00E72367">
      <w:pPr>
        <w:pStyle w:val="PL"/>
      </w:pPr>
      <w:r>
        <w:t xml:space="preserve">        - $ref: 'TS28623_GenericNrm.yaml#/components/schemas/ManagedElement-ncO'</w:t>
      </w:r>
    </w:p>
    <w:p w14:paraId="05B05B4D" w14:textId="77777777" w:rsidR="00E72367" w:rsidRDefault="00E72367" w:rsidP="00E72367">
      <w:pPr>
        <w:pStyle w:val="PL"/>
      </w:pPr>
      <w:r>
        <w:t xml:space="preserve">        - type: object</w:t>
      </w:r>
    </w:p>
    <w:p w14:paraId="59AB5643" w14:textId="77777777" w:rsidR="00E72367" w:rsidRDefault="00E72367" w:rsidP="00E72367">
      <w:pPr>
        <w:pStyle w:val="PL"/>
      </w:pPr>
      <w:r>
        <w:t xml:space="preserve">          properties:</w:t>
      </w:r>
    </w:p>
    <w:p w14:paraId="1D193883" w14:textId="77777777" w:rsidR="00E72367" w:rsidRDefault="00E72367" w:rsidP="00E72367">
      <w:pPr>
        <w:pStyle w:val="PL"/>
      </w:pPr>
      <w:r>
        <w:t xml:space="preserve">            GnbDuFunction:</w:t>
      </w:r>
    </w:p>
    <w:p w14:paraId="6B99A9D7" w14:textId="77777777" w:rsidR="00E72367" w:rsidRDefault="00E72367" w:rsidP="00E72367">
      <w:pPr>
        <w:pStyle w:val="PL"/>
      </w:pPr>
      <w:r>
        <w:t xml:space="preserve">              $ref: '#/components/schemas/GnbDuFunction-Multiple'</w:t>
      </w:r>
    </w:p>
    <w:p w14:paraId="01159C6A" w14:textId="77777777" w:rsidR="00E72367" w:rsidRDefault="00E72367" w:rsidP="00E72367">
      <w:pPr>
        <w:pStyle w:val="PL"/>
      </w:pPr>
      <w:r>
        <w:t xml:space="preserve">            GnbCuUpFunction:</w:t>
      </w:r>
    </w:p>
    <w:p w14:paraId="351E3300" w14:textId="77777777" w:rsidR="00E72367" w:rsidRDefault="00E72367" w:rsidP="00E72367">
      <w:pPr>
        <w:pStyle w:val="PL"/>
      </w:pPr>
      <w:r>
        <w:t xml:space="preserve">              $ref: '#/components/schemas/GnbCuUpFunction-Multiple'</w:t>
      </w:r>
    </w:p>
    <w:p w14:paraId="62974C15" w14:textId="77777777" w:rsidR="00E72367" w:rsidRDefault="00E72367" w:rsidP="00E72367">
      <w:pPr>
        <w:pStyle w:val="PL"/>
      </w:pPr>
      <w:r>
        <w:lastRenderedPageBreak/>
        <w:t xml:space="preserve">            GnbCuCpFunction:</w:t>
      </w:r>
    </w:p>
    <w:p w14:paraId="614EB91A" w14:textId="77777777" w:rsidR="00E72367" w:rsidRDefault="00E72367" w:rsidP="00E72367">
      <w:pPr>
        <w:pStyle w:val="PL"/>
      </w:pPr>
      <w:r>
        <w:t xml:space="preserve">              $ref: '#/components/schemas/GnbCuCpFunction-Multiple'</w:t>
      </w:r>
    </w:p>
    <w:p w14:paraId="241FF928" w14:textId="77777777" w:rsidR="00E72367" w:rsidRDefault="00E72367" w:rsidP="00E72367">
      <w:pPr>
        <w:pStyle w:val="PL"/>
      </w:pPr>
      <w:r>
        <w:t xml:space="preserve">            DESManagementFunction:</w:t>
      </w:r>
    </w:p>
    <w:p w14:paraId="79A63DC8" w14:textId="77777777" w:rsidR="00E72367" w:rsidRDefault="00E72367" w:rsidP="00E72367">
      <w:pPr>
        <w:pStyle w:val="PL"/>
      </w:pPr>
      <w:r>
        <w:t xml:space="preserve">              $ref: '#/components/schemas/DESManagementFunction-Single'</w:t>
      </w:r>
    </w:p>
    <w:p w14:paraId="799D2215" w14:textId="77777777" w:rsidR="00E72367" w:rsidRDefault="00E72367" w:rsidP="00E72367">
      <w:pPr>
        <w:pStyle w:val="PL"/>
      </w:pPr>
      <w:r>
        <w:t xml:space="preserve">            DRACHOptimizationFunction:</w:t>
      </w:r>
    </w:p>
    <w:p w14:paraId="1C31665C" w14:textId="77777777" w:rsidR="00E72367" w:rsidRDefault="00E72367" w:rsidP="00E72367">
      <w:pPr>
        <w:pStyle w:val="PL"/>
      </w:pPr>
      <w:r>
        <w:t xml:space="preserve">              $ref: '#/components/schemas/DRACHOptimizationFunction-Single'</w:t>
      </w:r>
    </w:p>
    <w:p w14:paraId="2E308C19" w14:textId="77777777" w:rsidR="00E72367" w:rsidRDefault="00E72367" w:rsidP="00E72367">
      <w:pPr>
        <w:pStyle w:val="PL"/>
      </w:pPr>
      <w:r>
        <w:t xml:space="preserve">            DMROFunction:</w:t>
      </w:r>
    </w:p>
    <w:p w14:paraId="177B6929" w14:textId="77777777" w:rsidR="00E72367" w:rsidRDefault="00E72367" w:rsidP="00E72367">
      <w:pPr>
        <w:pStyle w:val="PL"/>
      </w:pPr>
      <w:r>
        <w:t xml:space="preserve">              $ref: '#/components/schemas/DMROFunction-Single'</w:t>
      </w:r>
    </w:p>
    <w:p w14:paraId="747E07B5" w14:textId="77777777" w:rsidR="00E72367" w:rsidRDefault="00E72367" w:rsidP="00E72367">
      <w:pPr>
        <w:pStyle w:val="PL"/>
      </w:pPr>
      <w:r>
        <w:t xml:space="preserve">            DLBOFunction:</w:t>
      </w:r>
    </w:p>
    <w:p w14:paraId="21FAA557" w14:textId="77777777" w:rsidR="00E72367" w:rsidRDefault="00E72367" w:rsidP="00E72367">
      <w:pPr>
        <w:pStyle w:val="PL"/>
      </w:pPr>
      <w:r>
        <w:t xml:space="preserve">              $ref: '#/components/schemas/DLBOFunction-Single'</w:t>
      </w:r>
    </w:p>
    <w:p w14:paraId="27A5B461" w14:textId="77777777" w:rsidR="00E72367" w:rsidRDefault="00E72367" w:rsidP="00E72367">
      <w:pPr>
        <w:pStyle w:val="PL"/>
      </w:pPr>
      <w:r>
        <w:t xml:space="preserve">            DPCIConfigurationFunction:</w:t>
      </w:r>
    </w:p>
    <w:p w14:paraId="1B05A271" w14:textId="77777777" w:rsidR="00E72367" w:rsidRDefault="00E72367" w:rsidP="00E72367">
      <w:pPr>
        <w:pStyle w:val="PL"/>
      </w:pPr>
      <w:r>
        <w:t xml:space="preserve">              $ref: '#/components/schemas/DPCIConfigurationFunction-Single'</w:t>
      </w:r>
    </w:p>
    <w:p w14:paraId="42357B2E" w14:textId="77777777" w:rsidR="00E72367" w:rsidRDefault="00E72367" w:rsidP="00E72367">
      <w:pPr>
        <w:pStyle w:val="PL"/>
      </w:pPr>
      <w:r>
        <w:t xml:space="preserve">            CPCIConfigurationFunction:</w:t>
      </w:r>
    </w:p>
    <w:p w14:paraId="18C35B0C" w14:textId="77777777" w:rsidR="00E72367" w:rsidRDefault="00E72367" w:rsidP="00E72367">
      <w:pPr>
        <w:pStyle w:val="PL"/>
      </w:pPr>
      <w:r>
        <w:t xml:space="preserve">              $ref: '#/components/schemas/CPCIConfigurationFunction-Single'</w:t>
      </w:r>
    </w:p>
    <w:p w14:paraId="19888BD7" w14:textId="77777777" w:rsidR="00E72367" w:rsidRDefault="00E72367" w:rsidP="00E72367">
      <w:pPr>
        <w:pStyle w:val="PL"/>
      </w:pPr>
      <w:r>
        <w:t xml:space="preserve">            CESManagementFunction:</w:t>
      </w:r>
    </w:p>
    <w:p w14:paraId="26697E97" w14:textId="77777777" w:rsidR="00E72367" w:rsidRDefault="00E72367" w:rsidP="00E72367">
      <w:pPr>
        <w:pStyle w:val="PL"/>
      </w:pPr>
      <w:r>
        <w:t xml:space="preserve">              $ref: '#/components/schemas/CESManagementFunction-Single'</w:t>
      </w:r>
    </w:p>
    <w:p w14:paraId="382A2546" w14:textId="77777777" w:rsidR="00E72367" w:rsidRDefault="00E72367" w:rsidP="00E72367">
      <w:pPr>
        <w:pStyle w:val="PL"/>
      </w:pPr>
      <w:r>
        <w:t xml:space="preserve">            Configurable5QISet:</w:t>
      </w:r>
    </w:p>
    <w:p w14:paraId="43E4ADAB" w14:textId="77777777" w:rsidR="00E72367" w:rsidRDefault="00E72367" w:rsidP="00E72367">
      <w:pPr>
        <w:pStyle w:val="PL"/>
      </w:pPr>
      <w:r>
        <w:t xml:space="preserve">              $ref: 'TS28541_5GcNrm.yaml#/components/schemas/Configurable5QISet-Multiple'</w:t>
      </w:r>
    </w:p>
    <w:p w14:paraId="36E75EA6" w14:textId="77777777" w:rsidR="00E72367" w:rsidRDefault="00E72367" w:rsidP="00E72367">
      <w:pPr>
        <w:pStyle w:val="PL"/>
      </w:pPr>
      <w:r>
        <w:t xml:space="preserve">            Dynamic5QISet:</w:t>
      </w:r>
    </w:p>
    <w:p w14:paraId="6526E4DD" w14:textId="77777777" w:rsidR="00E72367" w:rsidRDefault="00E72367" w:rsidP="00E72367">
      <w:pPr>
        <w:pStyle w:val="PL"/>
      </w:pPr>
      <w:r>
        <w:t xml:space="preserve">              $ref: 'TS28541_5GcNrm.yaml#/components/schemas/Dynamic5QISet-Multiple'</w:t>
      </w:r>
    </w:p>
    <w:p w14:paraId="2026D4F8" w14:textId="77777777" w:rsidR="00E72367" w:rsidRDefault="00E72367" w:rsidP="00E72367">
      <w:pPr>
        <w:pStyle w:val="PL"/>
      </w:pPr>
    </w:p>
    <w:p w14:paraId="0CC4EA0A" w14:textId="77777777" w:rsidR="00E72367" w:rsidRDefault="00E72367" w:rsidP="00E72367">
      <w:pPr>
        <w:pStyle w:val="PL"/>
      </w:pPr>
      <w:r>
        <w:t xml:space="preserve">    GnbDuFunction-Single:</w:t>
      </w:r>
    </w:p>
    <w:p w14:paraId="79534118" w14:textId="77777777" w:rsidR="00E72367" w:rsidRDefault="00E72367" w:rsidP="00E72367">
      <w:pPr>
        <w:pStyle w:val="PL"/>
      </w:pPr>
      <w:r>
        <w:t xml:space="preserve">      allOf:</w:t>
      </w:r>
    </w:p>
    <w:p w14:paraId="09F53028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1E451A84" w14:textId="77777777" w:rsidR="00E72367" w:rsidRDefault="00E72367" w:rsidP="00E72367">
      <w:pPr>
        <w:pStyle w:val="PL"/>
      </w:pPr>
      <w:r>
        <w:t xml:space="preserve">        - type: object</w:t>
      </w:r>
    </w:p>
    <w:p w14:paraId="5C170554" w14:textId="77777777" w:rsidR="00E72367" w:rsidRDefault="00E72367" w:rsidP="00E72367">
      <w:pPr>
        <w:pStyle w:val="PL"/>
      </w:pPr>
      <w:r>
        <w:t xml:space="preserve">          properties:</w:t>
      </w:r>
    </w:p>
    <w:p w14:paraId="7A345D60" w14:textId="77777777" w:rsidR="00E72367" w:rsidRDefault="00E72367" w:rsidP="00E72367">
      <w:pPr>
        <w:pStyle w:val="PL"/>
      </w:pPr>
      <w:r>
        <w:t xml:space="preserve">            attributes:</w:t>
      </w:r>
    </w:p>
    <w:p w14:paraId="45EF215D" w14:textId="77777777" w:rsidR="00E72367" w:rsidRDefault="00E72367" w:rsidP="00E72367">
      <w:pPr>
        <w:pStyle w:val="PL"/>
      </w:pPr>
      <w:r>
        <w:t xml:space="preserve">              allOf:</w:t>
      </w:r>
    </w:p>
    <w:p w14:paraId="01DFBF6F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7FBFC635" w14:textId="77777777" w:rsidR="00E72367" w:rsidRDefault="00E72367" w:rsidP="00E72367">
      <w:pPr>
        <w:pStyle w:val="PL"/>
      </w:pPr>
      <w:r>
        <w:t xml:space="preserve">                - type: object</w:t>
      </w:r>
    </w:p>
    <w:p w14:paraId="7B23EAFF" w14:textId="77777777" w:rsidR="00E72367" w:rsidRDefault="00E72367" w:rsidP="00E72367">
      <w:pPr>
        <w:pStyle w:val="PL"/>
      </w:pPr>
      <w:r>
        <w:t xml:space="preserve">                  properties:</w:t>
      </w:r>
    </w:p>
    <w:p w14:paraId="2BFB2044" w14:textId="77777777" w:rsidR="00E72367" w:rsidRDefault="00E72367" w:rsidP="00E72367">
      <w:pPr>
        <w:pStyle w:val="PL"/>
      </w:pPr>
      <w:r>
        <w:t xml:space="preserve">                    gnbDuId:</w:t>
      </w:r>
    </w:p>
    <w:p w14:paraId="5C118C45" w14:textId="77777777" w:rsidR="00E72367" w:rsidRDefault="00E72367" w:rsidP="00E72367">
      <w:pPr>
        <w:pStyle w:val="PL"/>
      </w:pPr>
      <w:r>
        <w:t xml:space="preserve">                      $ref: '#/components/schemas/GnbDuId'</w:t>
      </w:r>
    </w:p>
    <w:p w14:paraId="283F1C6B" w14:textId="77777777" w:rsidR="00E72367" w:rsidRDefault="00E72367" w:rsidP="00E72367">
      <w:pPr>
        <w:pStyle w:val="PL"/>
      </w:pPr>
      <w:r>
        <w:t xml:space="preserve">                    gnbDuName:</w:t>
      </w:r>
    </w:p>
    <w:p w14:paraId="1831F72F" w14:textId="77777777" w:rsidR="00E72367" w:rsidRDefault="00E72367" w:rsidP="00E72367">
      <w:pPr>
        <w:pStyle w:val="PL"/>
      </w:pPr>
      <w:r>
        <w:t xml:space="preserve">                      $ref: '#/components/schemas/GnbName'</w:t>
      </w:r>
    </w:p>
    <w:p w14:paraId="4FE49666" w14:textId="77777777" w:rsidR="00E72367" w:rsidRDefault="00E72367" w:rsidP="00E72367">
      <w:pPr>
        <w:pStyle w:val="PL"/>
      </w:pPr>
      <w:r>
        <w:t xml:space="preserve">                    gnbId:</w:t>
      </w:r>
    </w:p>
    <w:p w14:paraId="0F6A961B" w14:textId="77777777" w:rsidR="00E72367" w:rsidRDefault="00E72367" w:rsidP="00E72367">
      <w:pPr>
        <w:pStyle w:val="PL"/>
      </w:pPr>
      <w:r>
        <w:t xml:space="preserve">                      $ref: '#/components/schemas/GnbId'</w:t>
      </w:r>
    </w:p>
    <w:p w14:paraId="070D557D" w14:textId="77777777" w:rsidR="00E72367" w:rsidRDefault="00E72367" w:rsidP="00E72367">
      <w:pPr>
        <w:pStyle w:val="PL"/>
      </w:pPr>
      <w:r>
        <w:t xml:space="preserve">                    gnbIdLength:</w:t>
      </w:r>
    </w:p>
    <w:p w14:paraId="2595616C" w14:textId="77777777" w:rsidR="00E72367" w:rsidRDefault="00E72367" w:rsidP="00E72367">
      <w:pPr>
        <w:pStyle w:val="PL"/>
      </w:pPr>
      <w:r>
        <w:t xml:space="preserve">                      $ref: '#/components/schemas/GnbIdLength'</w:t>
      </w:r>
    </w:p>
    <w:p w14:paraId="6EC72ADF" w14:textId="77777777" w:rsidR="00E72367" w:rsidRDefault="00E72367" w:rsidP="00E72367">
      <w:pPr>
        <w:pStyle w:val="PL"/>
      </w:pPr>
      <w:r>
        <w:t xml:space="preserve">                    rimRSReportConf:</w:t>
      </w:r>
    </w:p>
    <w:p w14:paraId="69C4A784" w14:textId="77777777" w:rsidR="00E72367" w:rsidRDefault="00E72367" w:rsidP="00E72367">
      <w:pPr>
        <w:pStyle w:val="PL"/>
      </w:pPr>
      <w:r>
        <w:t xml:space="preserve">                      $ref: '#/components/schemas/RimRSReportConf'</w:t>
      </w:r>
    </w:p>
    <w:p w14:paraId="385B728F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2746983D" w14:textId="77777777" w:rsidR="00E72367" w:rsidRDefault="00E72367" w:rsidP="00E72367">
      <w:pPr>
        <w:pStyle w:val="PL"/>
      </w:pPr>
      <w:r>
        <w:t xml:space="preserve">        - type: object</w:t>
      </w:r>
    </w:p>
    <w:p w14:paraId="5A4B3027" w14:textId="77777777" w:rsidR="00E72367" w:rsidRDefault="00E72367" w:rsidP="00E72367">
      <w:pPr>
        <w:pStyle w:val="PL"/>
      </w:pPr>
      <w:r>
        <w:t xml:space="preserve">          properties:</w:t>
      </w:r>
    </w:p>
    <w:p w14:paraId="118339C3" w14:textId="77777777" w:rsidR="00E72367" w:rsidRDefault="00E72367" w:rsidP="00E72367">
      <w:pPr>
        <w:pStyle w:val="PL"/>
      </w:pPr>
      <w:r>
        <w:t xml:space="preserve">            RRMPolicyRatio:</w:t>
      </w:r>
    </w:p>
    <w:p w14:paraId="724BAF66" w14:textId="77777777" w:rsidR="00E72367" w:rsidRDefault="00E72367" w:rsidP="00E72367">
      <w:pPr>
        <w:pStyle w:val="PL"/>
      </w:pPr>
      <w:r>
        <w:t xml:space="preserve">              $ref: '#/components/schemas/RRMPolicyRatio-Multiple'</w:t>
      </w:r>
    </w:p>
    <w:p w14:paraId="5C94D9C8" w14:textId="77777777" w:rsidR="00E72367" w:rsidRDefault="00E72367" w:rsidP="00E72367">
      <w:pPr>
        <w:pStyle w:val="PL"/>
      </w:pPr>
      <w:r>
        <w:t xml:space="preserve">            NrCellDu:</w:t>
      </w:r>
    </w:p>
    <w:p w14:paraId="5573C611" w14:textId="77777777" w:rsidR="00E72367" w:rsidRDefault="00E72367" w:rsidP="00E72367">
      <w:pPr>
        <w:pStyle w:val="PL"/>
      </w:pPr>
      <w:r>
        <w:t xml:space="preserve">              $ref: '#/components/schemas/NrCellDu-Multiple'</w:t>
      </w:r>
    </w:p>
    <w:p w14:paraId="5582500B" w14:textId="77777777" w:rsidR="00E72367" w:rsidRDefault="00E72367" w:rsidP="00E72367">
      <w:pPr>
        <w:pStyle w:val="PL"/>
      </w:pPr>
      <w:r>
        <w:t xml:space="preserve">            Bwp-Multiple:</w:t>
      </w:r>
    </w:p>
    <w:p w14:paraId="034595FC" w14:textId="77777777" w:rsidR="00E72367" w:rsidRDefault="00E72367" w:rsidP="00E72367">
      <w:pPr>
        <w:pStyle w:val="PL"/>
      </w:pPr>
      <w:r>
        <w:t xml:space="preserve">              $ref: '#/components/schemas/Bwp-Multiple'</w:t>
      </w:r>
    </w:p>
    <w:p w14:paraId="1F978BD0" w14:textId="77777777" w:rsidR="00E72367" w:rsidRDefault="00E72367" w:rsidP="00E72367">
      <w:pPr>
        <w:pStyle w:val="PL"/>
      </w:pPr>
      <w:r>
        <w:t xml:space="preserve">            NrSectorCarrier-Multiple:</w:t>
      </w:r>
    </w:p>
    <w:p w14:paraId="13DB64F0" w14:textId="77777777" w:rsidR="00E72367" w:rsidRDefault="00E72367" w:rsidP="00E72367">
      <w:pPr>
        <w:pStyle w:val="PL"/>
      </w:pPr>
      <w:r>
        <w:t xml:space="preserve">              $ref: '#/components/schemas/NrSectorCarrier-Multiple'</w:t>
      </w:r>
    </w:p>
    <w:p w14:paraId="62BC0268" w14:textId="77777777" w:rsidR="00E72367" w:rsidRDefault="00E72367" w:rsidP="00E72367">
      <w:pPr>
        <w:pStyle w:val="PL"/>
      </w:pPr>
      <w:r>
        <w:t xml:space="preserve">            EP_F1C:</w:t>
      </w:r>
    </w:p>
    <w:p w14:paraId="61B54AF6" w14:textId="77777777" w:rsidR="00E72367" w:rsidRDefault="00E72367" w:rsidP="00E72367">
      <w:pPr>
        <w:pStyle w:val="PL"/>
      </w:pPr>
      <w:r>
        <w:t xml:space="preserve">              $ref: '#/components/schemas/EP_F1C-Single'</w:t>
      </w:r>
    </w:p>
    <w:p w14:paraId="0309B0E3" w14:textId="77777777" w:rsidR="00E72367" w:rsidRDefault="00E72367" w:rsidP="00E72367">
      <w:pPr>
        <w:pStyle w:val="PL"/>
      </w:pPr>
      <w:r>
        <w:t xml:space="preserve">            EP_F1U:</w:t>
      </w:r>
    </w:p>
    <w:p w14:paraId="25D3AF10" w14:textId="77777777" w:rsidR="00E72367" w:rsidRDefault="00E72367" w:rsidP="00E72367">
      <w:pPr>
        <w:pStyle w:val="PL"/>
      </w:pPr>
      <w:r>
        <w:t xml:space="preserve">              $ref: '#/components/schemas/EP_F1U-Multiple'</w:t>
      </w:r>
    </w:p>
    <w:p w14:paraId="44EFADF0" w14:textId="77777777" w:rsidR="00E72367" w:rsidRDefault="00E72367" w:rsidP="00E72367">
      <w:pPr>
        <w:pStyle w:val="PL"/>
      </w:pPr>
      <w:r>
        <w:t xml:space="preserve">            DRACHOptimizationFunction:</w:t>
      </w:r>
    </w:p>
    <w:p w14:paraId="39F0B8B7" w14:textId="77777777" w:rsidR="00E72367" w:rsidRDefault="00E72367" w:rsidP="00E72367">
      <w:pPr>
        <w:pStyle w:val="PL"/>
      </w:pPr>
      <w:r>
        <w:t xml:space="preserve">              $ref: '#/components/schemas/DRACHOptimizationFunction-Single'</w:t>
      </w:r>
    </w:p>
    <w:p w14:paraId="62EB06DD" w14:textId="77777777" w:rsidR="00E72367" w:rsidRDefault="00E72367" w:rsidP="00E72367">
      <w:pPr>
        <w:pStyle w:val="PL"/>
      </w:pPr>
      <w:r>
        <w:t xml:space="preserve">            OperatorDU:</w:t>
      </w:r>
    </w:p>
    <w:p w14:paraId="6D7349F0" w14:textId="77777777" w:rsidR="00E72367" w:rsidRDefault="00E72367" w:rsidP="00E72367">
      <w:pPr>
        <w:pStyle w:val="PL"/>
      </w:pPr>
      <w:r>
        <w:t xml:space="preserve">              $ref: '#/components/schemas/OperatorDu-Multiple'   </w:t>
      </w:r>
    </w:p>
    <w:p w14:paraId="7AE86D7A" w14:textId="77777777" w:rsidR="00E72367" w:rsidRDefault="00E72367" w:rsidP="00E72367">
      <w:pPr>
        <w:pStyle w:val="PL"/>
      </w:pPr>
    </w:p>
    <w:p w14:paraId="41BCD3BC" w14:textId="77777777" w:rsidR="00E72367" w:rsidRDefault="00E72367" w:rsidP="00E72367">
      <w:pPr>
        <w:pStyle w:val="PL"/>
      </w:pPr>
      <w:r>
        <w:t xml:space="preserve">    OperatorDu-Single:</w:t>
      </w:r>
    </w:p>
    <w:p w14:paraId="0413BB3A" w14:textId="77777777" w:rsidR="00E72367" w:rsidRDefault="00E72367" w:rsidP="00E72367">
      <w:pPr>
        <w:pStyle w:val="PL"/>
      </w:pPr>
      <w:r>
        <w:t xml:space="preserve">      allOf:</w:t>
      </w:r>
    </w:p>
    <w:p w14:paraId="04025114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67ED17CC" w14:textId="77777777" w:rsidR="00E72367" w:rsidRDefault="00E72367" w:rsidP="00E72367">
      <w:pPr>
        <w:pStyle w:val="PL"/>
      </w:pPr>
      <w:r>
        <w:t xml:space="preserve">        - type: object</w:t>
      </w:r>
    </w:p>
    <w:p w14:paraId="0DB6DB68" w14:textId="77777777" w:rsidR="00E72367" w:rsidRDefault="00E72367" w:rsidP="00E72367">
      <w:pPr>
        <w:pStyle w:val="PL"/>
      </w:pPr>
      <w:r>
        <w:t xml:space="preserve">          properties:</w:t>
      </w:r>
    </w:p>
    <w:p w14:paraId="3B0BE6A5" w14:textId="77777777" w:rsidR="00E72367" w:rsidRDefault="00E72367" w:rsidP="00E72367">
      <w:pPr>
        <w:pStyle w:val="PL"/>
      </w:pPr>
      <w:r>
        <w:t xml:space="preserve">            gnbId:</w:t>
      </w:r>
    </w:p>
    <w:p w14:paraId="529C14D1" w14:textId="77777777" w:rsidR="00E72367" w:rsidRDefault="00E72367" w:rsidP="00E72367">
      <w:pPr>
        <w:pStyle w:val="PL"/>
      </w:pPr>
      <w:r>
        <w:t xml:space="preserve">              $ref: '#/components/schemas/GnbId'</w:t>
      </w:r>
    </w:p>
    <w:p w14:paraId="48D77DB4" w14:textId="77777777" w:rsidR="00E72367" w:rsidRDefault="00E72367" w:rsidP="00E72367">
      <w:pPr>
        <w:pStyle w:val="PL"/>
      </w:pPr>
      <w:r>
        <w:t xml:space="preserve">            gnbIdLength:</w:t>
      </w:r>
    </w:p>
    <w:p w14:paraId="0DFE2BD3" w14:textId="77777777" w:rsidR="00E72367" w:rsidRDefault="00E72367" w:rsidP="00E72367">
      <w:pPr>
        <w:pStyle w:val="PL"/>
      </w:pPr>
      <w:r>
        <w:t xml:space="preserve">              $ref: '#/components/schemas/GnbIdLength'</w:t>
      </w:r>
    </w:p>
    <w:p w14:paraId="6AE3F16D" w14:textId="77777777" w:rsidR="00E72367" w:rsidRDefault="00E72367" w:rsidP="00E72367">
      <w:pPr>
        <w:pStyle w:val="PL"/>
      </w:pPr>
      <w:r>
        <w:t xml:space="preserve">        - type: object</w:t>
      </w:r>
    </w:p>
    <w:p w14:paraId="45B1D025" w14:textId="77777777" w:rsidR="00E72367" w:rsidRDefault="00E72367" w:rsidP="00E72367">
      <w:pPr>
        <w:pStyle w:val="PL"/>
      </w:pPr>
      <w:r>
        <w:t xml:space="preserve">          properties:</w:t>
      </w:r>
    </w:p>
    <w:p w14:paraId="518AE47F" w14:textId="77777777" w:rsidR="00E72367" w:rsidRDefault="00E72367" w:rsidP="00E72367">
      <w:pPr>
        <w:pStyle w:val="PL"/>
      </w:pPr>
      <w:r>
        <w:t xml:space="preserve">            EP_F1C:</w:t>
      </w:r>
    </w:p>
    <w:p w14:paraId="586CB9CC" w14:textId="77777777" w:rsidR="00E72367" w:rsidRDefault="00E72367" w:rsidP="00E72367">
      <w:pPr>
        <w:pStyle w:val="PL"/>
      </w:pPr>
      <w:r>
        <w:t xml:space="preserve">              $ref: '#/components/schemas/EP_F1C-Single'</w:t>
      </w:r>
    </w:p>
    <w:p w14:paraId="5E20A2E5" w14:textId="77777777" w:rsidR="00E72367" w:rsidRDefault="00E72367" w:rsidP="00E72367">
      <w:pPr>
        <w:pStyle w:val="PL"/>
      </w:pPr>
      <w:r>
        <w:t xml:space="preserve">            EP_F1U:</w:t>
      </w:r>
    </w:p>
    <w:p w14:paraId="25161897" w14:textId="77777777" w:rsidR="00E72367" w:rsidRDefault="00E72367" w:rsidP="00E72367">
      <w:pPr>
        <w:pStyle w:val="PL"/>
      </w:pPr>
      <w:r>
        <w:t xml:space="preserve">              $ref: '#/components/schemas/EP_F1U-Multiple'</w:t>
      </w:r>
    </w:p>
    <w:p w14:paraId="5BBA13D3" w14:textId="77777777" w:rsidR="00E72367" w:rsidRDefault="00E72367" w:rsidP="00E72367">
      <w:pPr>
        <w:pStyle w:val="PL"/>
      </w:pPr>
    </w:p>
    <w:p w14:paraId="0C975D9F" w14:textId="77777777" w:rsidR="00E72367" w:rsidRDefault="00E72367" w:rsidP="00E72367">
      <w:pPr>
        <w:pStyle w:val="PL"/>
      </w:pPr>
      <w:r>
        <w:t xml:space="preserve">    GnbCuUpFunction-Single:</w:t>
      </w:r>
    </w:p>
    <w:p w14:paraId="25EF59AE" w14:textId="77777777" w:rsidR="00E72367" w:rsidRDefault="00E72367" w:rsidP="00E72367">
      <w:pPr>
        <w:pStyle w:val="PL"/>
      </w:pPr>
      <w:r>
        <w:lastRenderedPageBreak/>
        <w:t xml:space="preserve">      allOf:</w:t>
      </w:r>
    </w:p>
    <w:p w14:paraId="6A503589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2222B3FE" w14:textId="77777777" w:rsidR="00E72367" w:rsidRDefault="00E72367" w:rsidP="00E72367">
      <w:pPr>
        <w:pStyle w:val="PL"/>
      </w:pPr>
      <w:r>
        <w:t xml:space="preserve">        - type: object</w:t>
      </w:r>
    </w:p>
    <w:p w14:paraId="285FEE58" w14:textId="77777777" w:rsidR="00E72367" w:rsidRDefault="00E72367" w:rsidP="00E72367">
      <w:pPr>
        <w:pStyle w:val="PL"/>
      </w:pPr>
      <w:r>
        <w:t xml:space="preserve">          properties:</w:t>
      </w:r>
    </w:p>
    <w:p w14:paraId="03475BFF" w14:textId="77777777" w:rsidR="00E72367" w:rsidRDefault="00E72367" w:rsidP="00E72367">
      <w:pPr>
        <w:pStyle w:val="PL"/>
      </w:pPr>
      <w:r>
        <w:t xml:space="preserve">            attributes:</w:t>
      </w:r>
    </w:p>
    <w:p w14:paraId="63A0F7B0" w14:textId="77777777" w:rsidR="00E72367" w:rsidRDefault="00E72367" w:rsidP="00E72367">
      <w:pPr>
        <w:pStyle w:val="PL"/>
      </w:pPr>
      <w:r>
        <w:t xml:space="preserve">              allOf:</w:t>
      </w:r>
    </w:p>
    <w:p w14:paraId="314B01AB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258BC8BA" w14:textId="77777777" w:rsidR="00E72367" w:rsidRDefault="00E72367" w:rsidP="00E72367">
      <w:pPr>
        <w:pStyle w:val="PL"/>
      </w:pPr>
      <w:r>
        <w:t xml:space="preserve">                - type: object</w:t>
      </w:r>
    </w:p>
    <w:p w14:paraId="7EA0459C" w14:textId="77777777" w:rsidR="00E72367" w:rsidRDefault="00E72367" w:rsidP="00E72367">
      <w:pPr>
        <w:pStyle w:val="PL"/>
      </w:pPr>
      <w:r>
        <w:t xml:space="preserve">                  properties:</w:t>
      </w:r>
    </w:p>
    <w:p w14:paraId="659B5ACB" w14:textId="77777777" w:rsidR="00E72367" w:rsidRDefault="00E72367" w:rsidP="00E72367">
      <w:pPr>
        <w:pStyle w:val="PL"/>
      </w:pPr>
      <w:r>
        <w:t xml:space="preserve">                    gnbId:</w:t>
      </w:r>
    </w:p>
    <w:p w14:paraId="13F717F5" w14:textId="77777777" w:rsidR="00E72367" w:rsidRDefault="00E72367" w:rsidP="00E72367">
      <w:pPr>
        <w:pStyle w:val="PL"/>
      </w:pPr>
      <w:r>
        <w:t xml:space="preserve">                      $ref: '#/components/schemas/GnbId'</w:t>
      </w:r>
    </w:p>
    <w:p w14:paraId="095ECF4D" w14:textId="77777777" w:rsidR="00E72367" w:rsidRDefault="00E72367" w:rsidP="00E72367">
      <w:pPr>
        <w:pStyle w:val="PL"/>
      </w:pPr>
      <w:r>
        <w:t xml:space="preserve">                    gnbIdLength:</w:t>
      </w:r>
    </w:p>
    <w:p w14:paraId="1543606B" w14:textId="77777777" w:rsidR="00E72367" w:rsidRDefault="00E72367" w:rsidP="00E72367">
      <w:pPr>
        <w:pStyle w:val="PL"/>
      </w:pPr>
      <w:r>
        <w:t xml:space="preserve">                      $ref: '#/components/schemas/GnbIdLength'</w:t>
      </w:r>
    </w:p>
    <w:p w14:paraId="54D69920" w14:textId="77777777" w:rsidR="00E72367" w:rsidRDefault="00E72367" w:rsidP="00E72367">
      <w:pPr>
        <w:pStyle w:val="PL"/>
      </w:pPr>
      <w:r>
        <w:t xml:space="preserve">                    gnbCuUpId:</w:t>
      </w:r>
    </w:p>
    <w:p w14:paraId="47BD3991" w14:textId="77777777" w:rsidR="00E72367" w:rsidRDefault="00E72367" w:rsidP="00E72367">
      <w:pPr>
        <w:pStyle w:val="PL"/>
      </w:pPr>
      <w:r>
        <w:t xml:space="preserve">                      $ref: '#/components/schemas/GnbCuUpId'</w:t>
      </w:r>
    </w:p>
    <w:p w14:paraId="41563A74" w14:textId="77777777" w:rsidR="00E72367" w:rsidRDefault="00E72367" w:rsidP="00E72367">
      <w:pPr>
        <w:pStyle w:val="PL"/>
      </w:pPr>
      <w:r>
        <w:t xml:space="preserve">                    plmnInfoList:</w:t>
      </w:r>
    </w:p>
    <w:p w14:paraId="240D589F" w14:textId="77777777" w:rsidR="00E72367" w:rsidRDefault="00E72367" w:rsidP="00E72367">
      <w:pPr>
        <w:pStyle w:val="PL"/>
      </w:pPr>
      <w:r>
        <w:t xml:space="preserve">                      $ref: '#/components/schemas/PlmnInfoList'</w:t>
      </w:r>
    </w:p>
    <w:p w14:paraId="2F0D957E" w14:textId="77777777" w:rsidR="00E72367" w:rsidRDefault="00E72367" w:rsidP="00E72367">
      <w:pPr>
        <w:pStyle w:val="PL"/>
      </w:pPr>
      <w:r>
        <w:t xml:space="preserve">                    configurable5QISetRef:</w:t>
      </w:r>
    </w:p>
    <w:p w14:paraId="372CD26C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4D91564B" w14:textId="77777777" w:rsidR="00E72367" w:rsidRDefault="00E72367" w:rsidP="00E72367">
      <w:pPr>
        <w:pStyle w:val="PL"/>
      </w:pPr>
      <w:r>
        <w:t xml:space="preserve">                    dynamic5QISetRef:</w:t>
      </w:r>
    </w:p>
    <w:p w14:paraId="5BA86C03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67449717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4D652BB1" w14:textId="77777777" w:rsidR="00E72367" w:rsidRDefault="00E72367" w:rsidP="00E72367">
      <w:pPr>
        <w:pStyle w:val="PL"/>
      </w:pPr>
      <w:r>
        <w:t xml:space="preserve">        - type: object</w:t>
      </w:r>
    </w:p>
    <w:p w14:paraId="3D49F314" w14:textId="77777777" w:rsidR="00E72367" w:rsidRDefault="00E72367" w:rsidP="00E72367">
      <w:pPr>
        <w:pStyle w:val="PL"/>
      </w:pPr>
      <w:r>
        <w:t xml:space="preserve">          properties:</w:t>
      </w:r>
    </w:p>
    <w:p w14:paraId="58FF0E92" w14:textId="77777777" w:rsidR="00E72367" w:rsidRDefault="00E72367" w:rsidP="00E72367">
      <w:pPr>
        <w:pStyle w:val="PL"/>
      </w:pPr>
      <w:r>
        <w:t xml:space="preserve">            RRMPolicyRatio:</w:t>
      </w:r>
    </w:p>
    <w:p w14:paraId="4BDEDBBE" w14:textId="77777777" w:rsidR="00E72367" w:rsidRDefault="00E72367" w:rsidP="00E72367">
      <w:pPr>
        <w:pStyle w:val="PL"/>
      </w:pPr>
      <w:r>
        <w:t xml:space="preserve">              $ref: '#/components/schemas/RRMPolicyRatio-Multiple'</w:t>
      </w:r>
    </w:p>
    <w:p w14:paraId="3FA0E6A9" w14:textId="77777777" w:rsidR="00E72367" w:rsidRDefault="00E72367" w:rsidP="00E72367">
      <w:pPr>
        <w:pStyle w:val="PL"/>
      </w:pPr>
      <w:r>
        <w:t xml:space="preserve">            EP_E1:</w:t>
      </w:r>
    </w:p>
    <w:p w14:paraId="1ABDA4AF" w14:textId="77777777" w:rsidR="00E72367" w:rsidRDefault="00E72367" w:rsidP="00E72367">
      <w:pPr>
        <w:pStyle w:val="PL"/>
      </w:pPr>
      <w:r>
        <w:t xml:space="preserve">              $ref: '#/components/schemas/EP_E1-Single'</w:t>
      </w:r>
    </w:p>
    <w:p w14:paraId="78638565" w14:textId="77777777" w:rsidR="00E72367" w:rsidRDefault="00E72367" w:rsidP="00E72367">
      <w:pPr>
        <w:pStyle w:val="PL"/>
      </w:pPr>
      <w:r>
        <w:t xml:space="preserve">            EP_XnU:</w:t>
      </w:r>
    </w:p>
    <w:p w14:paraId="1D0159E5" w14:textId="77777777" w:rsidR="00E72367" w:rsidRDefault="00E72367" w:rsidP="00E72367">
      <w:pPr>
        <w:pStyle w:val="PL"/>
      </w:pPr>
      <w:r>
        <w:t xml:space="preserve">              $ref: '#/components/schemas/EP_XnU-Multiple'</w:t>
      </w:r>
    </w:p>
    <w:p w14:paraId="57E276BD" w14:textId="77777777" w:rsidR="00E72367" w:rsidRDefault="00E72367" w:rsidP="00E72367">
      <w:pPr>
        <w:pStyle w:val="PL"/>
      </w:pPr>
      <w:r>
        <w:t xml:space="preserve">            EP_F1U:</w:t>
      </w:r>
    </w:p>
    <w:p w14:paraId="25F2149E" w14:textId="77777777" w:rsidR="00E72367" w:rsidRDefault="00E72367" w:rsidP="00E72367">
      <w:pPr>
        <w:pStyle w:val="PL"/>
      </w:pPr>
      <w:r>
        <w:t xml:space="preserve">              $ref: '#/components/schemas/EP_F1U-Multiple'</w:t>
      </w:r>
    </w:p>
    <w:p w14:paraId="530DB0B6" w14:textId="77777777" w:rsidR="00E72367" w:rsidRDefault="00E72367" w:rsidP="00E72367">
      <w:pPr>
        <w:pStyle w:val="PL"/>
      </w:pPr>
      <w:r>
        <w:t xml:space="preserve">            EP_NgU:</w:t>
      </w:r>
    </w:p>
    <w:p w14:paraId="4F41229D" w14:textId="77777777" w:rsidR="00E72367" w:rsidRDefault="00E72367" w:rsidP="00E72367">
      <w:pPr>
        <w:pStyle w:val="PL"/>
      </w:pPr>
      <w:r>
        <w:t xml:space="preserve">              $ref: '#/components/schemas/EP_NgU-Multiple'</w:t>
      </w:r>
    </w:p>
    <w:p w14:paraId="10D9BB7A" w14:textId="77777777" w:rsidR="00E72367" w:rsidRDefault="00E72367" w:rsidP="00E72367">
      <w:pPr>
        <w:pStyle w:val="PL"/>
      </w:pPr>
      <w:r>
        <w:t xml:space="preserve">            EP_X2U:</w:t>
      </w:r>
    </w:p>
    <w:p w14:paraId="0BF9F404" w14:textId="77777777" w:rsidR="00E72367" w:rsidRDefault="00E72367" w:rsidP="00E72367">
      <w:pPr>
        <w:pStyle w:val="PL"/>
      </w:pPr>
      <w:r>
        <w:t xml:space="preserve">              $ref: '#/components/schemas/EP_X2U-Multiple'</w:t>
      </w:r>
    </w:p>
    <w:p w14:paraId="0F12F5E1" w14:textId="77777777" w:rsidR="00E72367" w:rsidRDefault="00E72367" w:rsidP="00E72367">
      <w:pPr>
        <w:pStyle w:val="PL"/>
      </w:pPr>
      <w:r>
        <w:t xml:space="preserve">            EP_S1U:</w:t>
      </w:r>
    </w:p>
    <w:p w14:paraId="656F6398" w14:textId="77777777" w:rsidR="00E72367" w:rsidRDefault="00E72367" w:rsidP="00E72367">
      <w:pPr>
        <w:pStyle w:val="PL"/>
      </w:pPr>
      <w:r>
        <w:t xml:space="preserve">              $ref: '#/components/schemas/EP_S1U-Multiple'</w:t>
      </w:r>
    </w:p>
    <w:p w14:paraId="7D4CBA85" w14:textId="77777777" w:rsidR="00E72367" w:rsidRDefault="00E72367" w:rsidP="00E72367">
      <w:pPr>
        <w:pStyle w:val="PL"/>
      </w:pPr>
      <w:r>
        <w:t xml:space="preserve">    GnbCuCpFunction-Single:</w:t>
      </w:r>
    </w:p>
    <w:p w14:paraId="039C8DA3" w14:textId="77777777" w:rsidR="00E72367" w:rsidRDefault="00E72367" w:rsidP="00E72367">
      <w:pPr>
        <w:pStyle w:val="PL"/>
      </w:pPr>
      <w:r>
        <w:t xml:space="preserve">      allOf:</w:t>
      </w:r>
    </w:p>
    <w:p w14:paraId="27F24982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14FAC8E9" w14:textId="77777777" w:rsidR="00E72367" w:rsidRDefault="00E72367" w:rsidP="00E72367">
      <w:pPr>
        <w:pStyle w:val="PL"/>
      </w:pPr>
      <w:r>
        <w:t xml:space="preserve">        - type: object</w:t>
      </w:r>
    </w:p>
    <w:p w14:paraId="73FA4D76" w14:textId="77777777" w:rsidR="00E72367" w:rsidRDefault="00E72367" w:rsidP="00E72367">
      <w:pPr>
        <w:pStyle w:val="PL"/>
      </w:pPr>
      <w:r>
        <w:t xml:space="preserve">          properties:</w:t>
      </w:r>
    </w:p>
    <w:p w14:paraId="647A9842" w14:textId="77777777" w:rsidR="00E72367" w:rsidRDefault="00E72367" w:rsidP="00E72367">
      <w:pPr>
        <w:pStyle w:val="PL"/>
      </w:pPr>
      <w:r>
        <w:t xml:space="preserve">            attributes:</w:t>
      </w:r>
    </w:p>
    <w:p w14:paraId="4E300780" w14:textId="77777777" w:rsidR="00E72367" w:rsidRDefault="00E72367" w:rsidP="00E72367">
      <w:pPr>
        <w:pStyle w:val="PL"/>
      </w:pPr>
      <w:r>
        <w:t xml:space="preserve">              allOf:</w:t>
      </w:r>
    </w:p>
    <w:p w14:paraId="239C8614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46D0792B" w14:textId="77777777" w:rsidR="00E72367" w:rsidRDefault="00E72367" w:rsidP="00E72367">
      <w:pPr>
        <w:pStyle w:val="PL"/>
      </w:pPr>
      <w:r>
        <w:t xml:space="preserve">                - type: object</w:t>
      </w:r>
    </w:p>
    <w:p w14:paraId="46C54089" w14:textId="77777777" w:rsidR="00E72367" w:rsidRDefault="00E72367" w:rsidP="00E72367">
      <w:pPr>
        <w:pStyle w:val="PL"/>
      </w:pPr>
      <w:r>
        <w:t xml:space="preserve">                  properties:</w:t>
      </w:r>
    </w:p>
    <w:p w14:paraId="1849A06A" w14:textId="77777777" w:rsidR="00E72367" w:rsidRDefault="00E72367" w:rsidP="00E72367">
      <w:pPr>
        <w:pStyle w:val="PL"/>
      </w:pPr>
      <w:r>
        <w:t xml:space="preserve">                    gnbId:</w:t>
      </w:r>
    </w:p>
    <w:p w14:paraId="5B9BB169" w14:textId="77777777" w:rsidR="00E72367" w:rsidRDefault="00E72367" w:rsidP="00E72367">
      <w:pPr>
        <w:pStyle w:val="PL"/>
      </w:pPr>
      <w:r>
        <w:t xml:space="preserve">                      $ref: '#/components/schemas/GnbId'</w:t>
      </w:r>
    </w:p>
    <w:p w14:paraId="7EF1FE1B" w14:textId="77777777" w:rsidR="00E72367" w:rsidRDefault="00E72367" w:rsidP="00E72367">
      <w:pPr>
        <w:pStyle w:val="PL"/>
      </w:pPr>
      <w:r>
        <w:t xml:space="preserve">                    gnbIdLength:</w:t>
      </w:r>
    </w:p>
    <w:p w14:paraId="24AE4068" w14:textId="77777777" w:rsidR="00E72367" w:rsidRDefault="00E72367" w:rsidP="00E72367">
      <w:pPr>
        <w:pStyle w:val="PL"/>
      </w:pPr>
      <w:r>
        <w:t xml:space="preserve">                      $ref: '#/components/schemas/GnbIdLength'</w:t>
      </w:r>
    </w:p>
    <w:p w14:paraId="4BE98D27" w14:textId="77777777" w:rsidR="00E72367" w:rsidRDefault="00E72367" w:rsidP="00E72367">
      <w:pPr>
        <w:pStyle w:val="PL"/>
      </w:pPr>
      <w:r>
        <w:t xml:space="preserve">                    gnbCuName:</w:t>
      </w:r>
    </w:p>
    <w:p w14:paraId="59D8F3EC" w14:textId="77777777" w:rsidR="00E72367" w:rsidRDefault="00E72367" w:rsidP="00E72367">
      <w:pPr>
        <w:pStyle w:val="PL"/>
      </w:pPr>
      <w:r>
        <w:t xml:space="preserve">                      $ref: '#/components/schemas/GnbName'</w:t>
      </w:r>
    </w:p>
    <w:p w14:paraId="73128E01" w14:textId="77777777" w:rsidR="00E72367" w:rsidRDefault="00E72367" w:rsidP="00E72367">
      <w:pPr>
        <w:pStyle w:val="PL"/>
      </w:pPr>
      <w:r>
        <w:t xml:space="preserve">                    plmnId:</w:t>
      </w:r>
    </w:p>
    <w:p w14:paraId="29DEC46F" w14:textId="77777777" w:rsidR="00E72367" w:rsidRDefault="00E72367" w:rsidP="00E72367">
      <w:pPr>
        <w:pStyle w:val="PL"/>
      </w:pPr>
      <w:r>
        <w:t xml:space="preserve">                      $ref: '#/components/schemas/PlmnId'</w:t>
      </w:r>
    </w:p>
    <w:p w14:paraId="6222AAC4" w14:textId="77777777" w:rsidR="00E72367" w:rsidRDefault="00E72367" w:rsidP="00E72367">
      <w:pPr>
        <w:pStyle w:val="PL"/>
      </w:pPr>
      <w:r>
        <w:t xml:space="preserve">                    x2BlackList:</w:t>
      </w:r>
    </w:p>
    <w:p w14:paraId="66FE163D" w14:textId="77777777" w:rsidR="00E72367" w:rsidRDefault="00E72367" w:rsidP="00E72367">
      <w:pPr>
        <w:pStyle w:val="PL"/>
      </w:pPr>
      <w:r>
        <w:t xml:space="preserve">                      $ref: '#/components/schemas/GGnbIdList'</w:t>
      </w:r>
    </w:p>
    <w:p w14:paraId="3CA817B9" w14:textId="77777777" w:rsidR="00E72367" w:rsidRDefault="00E72367" w:rsidP="00E72367">
      <w:pPr>
        <w:pStyle w:val="PL"/>
      </w:pPr>
      <w:r>
        <w:t xml:space="preserve">                    xnBlackList:</w:t>
      </w:r>
    </w:p>
    <w:p w14:paraId="17A2EDD3" w14:textId="77777777" w:rsidR="00E72367" w:rsidRDefault="00E72367" w:rsidP="00E72367">
      <w:pPr>
        <w:pStyle w:val="PL"/>
      </w:pPr>
      <w:r>
        <w:t xml:space="preserve">                      $ref: '#/components/schemas/GGnbIdList'</w:t>
      </w:r>
    </w:p>
    <w:p w14:paraId="608A746B" w14:textId="77777777" w:rsidR="00E72367" w:rsidRDefault="00E72367" w:rsidP="00E72367">
      <w:pPr>
        <w:pStyle w:val="PL"/>
      </w:pPr>
      <w:r>
        <w:t xml:space="preserve">                    x2WhiteList:</w:t>
      </w:r>
    </w:p>
    <w:p w14:paraId="3AA112A0" w14:textId="77777777" w:rsidR="00E72367" w:rsidRDefault="00E72367" w:rsidP="00E72367">
      <w:pPr>
        <w:pStyle w:val="PL"/>
      </w:pPr>
      <w:r>
        <w:t xml:space="preserve">                      $ref: '#/components/schemas/GGnbIdList'</w:t>
      </w:r>
    </w:p>
    <w:p w14:paraId="5054513A" w14:textId="77777777" w:rsidR="00E72367" w:rsidRDefault="00E72367" w:rsidP="00E72367">
      <w:pPr>
        <w:pStyle w:val="PL"/>
      </w:pPr>
      <w:r>
        <w:t xml:space="preserve">                    xnWhiteList:</w:t>
      </w:r>
    </w:p>
    <w:p w14:paraId="4DBCF463" w14:textId="77777777" w:rsidR="00E72367" w:rsidRDefault="00E72367" w:rsidP="00E72367">
      <w:pPr>
        <w:pStyle w:val="PL"/>
      </w:pPr>
      <w:r>
        <w:t xml:space="preserve">                      $ref: '#/components/schemas/GGnbIdList'</w:t>
      </w:r>
    </w:p>
    <w:p w14:paraId="64F85D65" w14:textId="77777777" w:rsidR="00E72367" w:rsidRDefault="00E72367" w:rsidP="00E72367">
      <w:pPr>
        <w:pStyle w:val="PL"/>
      </w:pPr>
      <w:r>
        <w:t xml:space="preserve">                    x2XnHOBlackList:</w:t>
      </w:r>
    </w:p>
    <w:p w14:paraId="2723C6F5" w14:textId="77777777" w:rsidR="00E72367" w:rsidRDefault="00E72367" w:rsidP="00E72367">
      <w:pPr>
        <w:pStyle w:val="PL"/>
      </w:pPr>
      <w:r>
        <w:t xml:space="preserve">                      $ref: '#/components/schemas/GEnbIdList'</w:t>
      </w:r>
    </w:p>
    <w:p w14:paraId="2294619F" w14:textId="77777777" w:rsidR="00E72367" w:rsidRDefault="00E72367" w:rsidP="00E72367">
      <w:pPr>
        <w:pStyle w:val="PL"/>
      </w:pPr>
      <w:r>
        <w:t xml:space="preserve">                    mappingSetIDBackhaulAddress:</w:t>
      </w:r>
    </w:p>
    <w:p w14:paraId="3171E894" w14:textId="77777777" w:rsidR="00E72367" w:rsidRDefault="00E72367" w:rsidP="00E72367">
      <w:pPr>
        <w:pStyle w:val="PL"/>
      </w:pPr>
      <w:r>
        <w:t xml:space="preserve">                      $ref: '#/components/schemas/MappingSetIDBackhaulAddress'</w:t>
      </w:r>
    </w:p>
    <w:p w14:paraId="79F44B1B" w14:textId="77777777" w:rsidR="00E72367" w:rsidRDefault="00E72367" w:rsidP="00E72367">
      <w:pPr>
        <w:pStyle w:val="PL"/>
      </w:pPr>
      <w:r>
        <w:t xml:space="preserve">                    tceMappingInfoList:</w:t>
      </w:r>
    </w:p>
    <w:p w14:paraId="2BF246BE" w14:textId="77777777" w:rsidR="00E72367" w:rsidRDefault="00E72367" w:rsidP="00E72367">
      <w:pPr>
        <w:pStyle w:val="PL"/>
      </w:pPr>
      <w:r>
        <w:t xml:space="preserve">                      $ref: '#/components/schemas/TceMappingInfoList'</w:t>
      </w:r>
    </w:p>
    <w:p w14:paraId="0890AB49" w14:textId="77777777" w:rsidR="00E72367" w:rsidRDefault="00E72367" w:rsidP="00E72367">
      <w:pPr>
        <w:pStyle w:val="PL"/>
      </w:pPr>
      <w:r>
        <w:t xml:space="preserve">                    configurable5QISetRef:</w:t>
      </w:r>
    </w:p>
    <w:p w14:paraId="3107D534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148B02E3" w14:textId="77777777" w:rsidR="00E72367" w:rsidRDefault="00E72367" w:rsidP="00E72367">
      <w:pPr>
        <w:pStyle w:val="PL"/>
      </w:pPr>
      <w:r>
        <w:t xml:space="preserve">                    dynamic5QISetRef:</w:t>
      </w:r>
    </w:p>
    <w:p w14:paraId="33FA6D85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294863DB" w14:textId="77777777" w:rsidR="00E72367" w:rsidRDefault="00E72367" w:rsidP="00E72367">
      <w:pPr>
        <w:pStyle w:val="PL"/>
      </w:pPr>
      <w:r>
        <w:t xml:space="preserve">                    dCHOControl:</w:t>
      </w:r>
    </w:p>
    <w:p w14:paraId="592B888C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76224157" w14:textId="77777777" w:rsidR="00E72367" w:rsidRDefault="00E72367" w:rsidP="00E72367">
      <w:pPr>
        <w:pStyle w:val="PL"/>
      </w:pPr>
      <w:r>
        <w:t xml:space="preserve">                    dDAPSHOControl:</w:t>
      </w:r>
    </w:p>
    <w:p w14:paraId="1B31A8AF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5B2101A3" w14:textId="77777777" w:rsidR="00E72367" w:rsidRDefault="00E72367" w:rsidP="00E72367">
      <w:pPr>
        <w:pStyle w:val="PL"/>
      </w:pPr>
      <w:r>
        <w:lastRenderedPageBreak/>
        <w:t xml:space="preserve">        - $ref: 'TS28623_GenericNrm.yaml#/components/schemas/ManagedFunction-ncO'</w:t>
      </w:r>
    </w:p>
    <w:p w14:paraId="1C48AFAC" w14:textId="77777777" w:rsidR="00E72367" w:rsidRDefault="00E72367" w:rsidP="00E72367">
      <w:pPr>
        <w:pStyle w:val="PL"/>
      </w:pPr>
      <w:r>
        <w:t xml:space="preserve">        - type: object</w:t>
      </w:r>
    </w:p>
    <w:p w14:paraId="2B880AB7" w14:textId="77777777" w:rsidR="00E72367" w:rsidRDefault="00E72367" w:rsidP="00E72367">
      <w:pPr>
        <w:pStyle w:val="PL"/>
      </w:pPr>
      <w:r>
        <w:t xml:space="preserve">          properties:</w:t>
      </w:r>
    </w:p>
    <w:p w14:paraId="1D0FCEEC" w14:textId="77777777" w:rsidR="00E72367" w:rsidRDefault="00E72367" w:rsidP="00E72367">
      <w:pPr>
        <w:pStyle w:val="PL"/>
      </w:pPr>
      <w:r>
        <w:t xml:space="preserve">            RRMPolicyRatio:</w:t>
      </w:r>
    </w:p>
    <w:p w14:paraId="0281EF4E" w14:textId="77777777" w:rsidR="00E72367" w:rsidRDefault="00E72367" w:rsidP="00E72367">
      <w:pPr>
        <w:pStyle w:val="PL"/>
      </w:pPr>
      <w:r>
        <w:t xml:space="preserve">              $ref: '#/components/schemas/RRMPolicyRatio-Multiple'</w:t>
      </w:r>
    </w:p>
    <w:p w14:paraId="4DC64652" w14:textId="77777777" w:rsidR="00E72367" w:rsidRDefault="00E72367" w:rsidP="00E72367">
      <w:pPr>
        <w:pStyle w:val="PL"/>
      </w:pPr>
      <w:r>
        <w:t xml:space="preserve">            NrCellCu:</w:t>
      </w:r>
    </w:p>
    <w:p w14:paraId="4A84A077" w14:textId="77777777" w:rsidR="00E72367" w:rsidRDefault="00E72367" w:rsidP="00E72367">
      <w:pPr>
        <w:pStyle w:val="PL"/>
      </w:pPr>
      <w:r>
        <w:t xml:space="preserve">              $ref: '#/components/schemas/NrCellCu-Multiple'</w:t>
      </w:r>
    </w:p>
    <w:p w14:paraId="5D0CDC8E" w14:textId="77777777" w:rsidR="00E72367" w:rsidRDefault="00E72367" w:rsidP="00E72367">
      <w:pPr>
        <w:pStyle w:val="PL"/>
      </w:pPr>
      <w:r>
        <w:t xml:space="preserve">            EP_XnC:</w:t>
      </w:r>
    </w:p>
    <w:p w14:paraId="51761FEE" w14:textId="77777777" w:rsidR="00E72367" w:rsidRDefault="00E72367" w:rsidP="00E72367">
      <w:pPr>
        <w:pStyle w:val="PL"/>
      </w:pPr>
      <w:r>
        <w:t xml:space="preserve">              $ref: '#/components/schemas/EP_XnC-Multiple'</w:t>
      </w:r>
    </w:p>
    <w:p w14:paraId="3BB3E054" w14:textId="77777777" w:rsidR="00E72367" w:rsidRDefault="00E72367" w:rsidP="00E72367">
      <w:pPr>
        <w:pStyle w:val="PL"/>
      </w:pPr>
      <w:r>
        <w:t xml:space="preserve">            EP_E1:</w:t>
      </w:r>
    </w:p>
    <w:p w14:paraId="7EB1BB72" w14:textId="77777777" w:rsidR="00E72367" w:rsidRDefault="00E72367" w:rsidP="00E72367">
      <w:pPr>
        <w:pStyle w:val="PL"/>
      </w:pPr>
      <w:r>
        <w:t xml:space="preserve">              $ref: '#/components/schemas/EP_E1-Multiple'</w:t>
      </w:r>
    </w:p>
    <w:p w14:paraId="037108D1" w14:textId="77777777" w:rsidR="00E72367" w:rsidRDefault="00E72367" w:rsidP="00E72367">
      <w:pPr>
        <w:pStyle w:val="PL"/>
      </w:pPr>
      <w:r>
        <w:t xml:space="preserve">            EP_F1C:</w:t>
      </w:r>
    </w:p>
    <w:p w14:paraId="226BEBE8" w14:textId="77777777" w:rsidR="00E72367" w:rsidRDefault="00E72367" w:rsidP="00E72367">
      <w:pPr>
        <w:pStyle w:val="PL"/>
      </w:pPr>
      <w:r>
        <w:t xml:space="preserve">              $ref: '#/components/schemas/EP_F1C-Multiple'</w:t>
      </w:r>
    </w:p>
    <w:p w14:paraId="2145DCAE" w14:textId="77777777" w:rsidR="00E72367" w:rsidRDefault="00E72367" w:rsidP="00E72367">
      <w:pPr>
        <w:pStyle w:val="PL"/>
      </w:pPr>
      <w:r>
        <w:t xml:space="preserve">            EP_NgC:</w:t>
      </w:r>
    </w:p>
    <w:p w14:paraId="102FB7EF" w14:textId="77777777" w:rsidR="00E72367" w:rsidRDefault="00E72367" w:rsidP="00E72367">
      <w:pPr>
        <w:pStyle w:val="PL"/>
      </w:pPr>
      <w:r>
        <w:t xml:space="preserve">              $ref: '#/components/schemas/EP_NgC-Multiple'</w:t>
      </w:r>
    </w:p>
    <w:p w14:paraId="11B0128F" w14:textId="77777777" w:rsidR="00E72367" w:rsidRDefault="00E72367" w:rsidP="00E72367">
      <w:pPr>
        <w:pStyle w:val="PL"/>
      </w:pPr>
      <w:r>
        <w:t xml:space="preserve">            EP_X2C:</w:t>
      </w:r>
    </w:p>
    <w:p w14:paraId="2AC4BD69" w14:textId="77777777" w:rsidR="00E72367" w:rsidRDefault="00E72367" w:rsidP="00E72367">
      <w:pPr>
        <w:pStyle w:val="PL"/>
      </w:pPr>
      <w:r>
        <w:t xml:space="preserve">              $ref: '#/components/schemas/EP_X2C-Multiple'</w:t>
      </w:r>
    </w:p>
    <w:p w14:paraId="58A3273B" w14:textId="77777777" w:rsidR="00E72367" w:rsidRDefault="00E72367" w:rsidP="00E72367">
      <w:pPr>
        <w:pStyle w:val="PL"/>
      </w:pPr>
      <w:r>
        <w:t xml:space="preserve">            DANRManagementFunction:</w:t>
      </w:r>
    </w:p>
    <w:p w14:paraId="0624E438" w14:textId="77777777" w:rsidR="00E72367" w:rsidRDefault="00E72367" w:rsidP="00E72367">
      <w:pPr>
        <w:pStyle w:val="PL"/>
      </w:pPr>
      <w:r>
        <w:t xml:space="preserve">              $ref: '#/components/schemas/DANRManagementFunction-Single'</w:t>
      </w:r>
    </w:p>
    <w:p w14:paraId="5053ED64" w14:textId="77777777" w:rsidR="00E72367" w:rsidRDefault="00E72367" w:rsidP="00E72367">
      <w:pPr>
        <w:pStyle w:val="PL"/>
      </w:pPr>
      <w:r>
        <w:t xml:space="preserve">            DESManagementFunction:</w:t>
      </w:r>
    </w:p>
    <w:p w14:paraId="3EC7063F" w14:textId="77777777" w:rsidR="00E72367" w:rsidRDefault="00E72367" w:rsidP="00E72367">
      <w:pPr>
        <w:pStyle w:val="PL"/>
      </w:pPr>
      <w:r>
        <w:t xml:space="preserve">              $ref: '#/components/schemas/DESManagementFunction-Single'</w:t>
      </w:r>
    </w:p>
    <w:p w14:paraId="74476E75" w14:textId="77777777" w:rsidR="00E72367" w:rsidRDefault="00E72367" w:rsidP="00E72367">
      <w:pPr>
        <w:pStyle w:val="PL"/>
      </w:pPr>
      <w:r>
        <w:t xml:space="preserve">            DMROFunction:</w:t>
      </w:r>
    </w:p>
    <w:p w14:paraId="73657AF5" w14:textId="77777777" w:rsidR="00E72367" w:rsidRDefault="00E72367" w:rsidP="00E72367">
      <w:pPr>
        <w:pStyle w:val="PL"/>
      </w:pPr>
      <w:r>
        <w:t xml:space="preserve">              $ref: '#/components/schemas/DMROFunction-Single'</w:t>
      </w:r>
    </w:p>
    <w:p w14:paraId="172AFDF8" w14:textId="77777777" w:rsidR="00E72367" w:rsidRDefault="00E72367" w:rsidP="00E72367">
      <w:pPr>
        <w:pStyle w:val="PL"/>
      </w:pPr>
      <w:r>
        <w:t xml:space="preserve">            DLBOFunction:</w:t>
      </w:r>
    </w:p>
    <w:p w14:paraId="675DDB66" w14:textId="77777777" w:rsidR="00E72367" w:rsidRDefault="00E72367" w:rsidP="00E72367">
      <w:pPr>
        <w:pStyle w:val="PL"/>
      </w:pPr>
      <w:r>
        <w:t xml:space="preserve">              $ref: '#/components/schemas/DLBOFunction-Single'</w:t>
      </w:r>
    </w:p>
    <w:p w14:paraId="16B6BCC3" w14:textId="77777777" w:rsidR="00E72367" w:rsidRDefault="00E72367" w:rsidP="00E72367">
      <w:pPr>
        <w:pStyle w:val="PL"/>
      </w:pPr>
    </w:p>
    <w:p w14:paraId="7B743D1C" w14:textId="77777777" w:rsidR="00E72367" w:rsidRDefault="00E72367" w:rsidP="00E72367">
      <w:pPr>
        <w:pStyle w:val="PL"/>
      </w:pPr>
      <w:r>
        <w:t xml:space="preserve">    NrCellCu-Single:</w:t>
      </w:r>
    </w:p>
    <w:p w14:paraId="355944D2" w14:textId="77777777" w:rsidR="00E72367" w:rsidRDefault="00E72367" w:rsidP="00E72367">
      <w:pPr>
        <w:pStyle w:val="PL"/>
      </w:pPr>
      <w:r>
        <w:t xml:space="preserve">      allOf:</w:t>
      </w:r>
    </w:p>
    <w:p w14:paraId="3CB20AA0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154E69E7" w14:textId="77777777" w:rsidR="00E72367" w:rsidRDefault="00E72367" w:rsidP="00E72367">
      <w:pPr>
        <w:pStyle w:val="PL"/>
      </w:pPr>
      <w:r>
        <w:t xml:space="preserve">        - type: object</w:t>
      </w:r>
    </w:p>
    <w:p w14:paraId="7C418B38" w14:textId="77777777" w:rsidR="00E72367" w:rsidRDefault="00E72367" w:rsidP="00E72367">
      <w:pPr>
        <w:pStyle w:val="PL"/>
      </w:pPr>
      <w:r>
        <w:t xml:space="preserve">          properties:</w:t>
      </w:r>
    </w:p>
    <w:p w14:paraId="7986EE68" w14:textId="77777777" w:rsidR="00E72367" w:rsidRDefault="00E72367" w:rsidP="00E72367">
      <w:pPr>
        <w:pStyle w:val="PL"/>
      </w:pPr>
      <w:r>
        <w:t xml:space="preserve">            attributes:</w:t>
      </w:r>
    </w:p>
    <w:p w14:paraId="487510C7" w14:textId="77777777" w:rsidR="00E72367" w:rsidRDefault="00E72367" w:rsidP="00E72367">
      <w:pPr>
        <w:pStyle w:val="PL"/>
      </w:pPr>
      <w:r>
        <w:t xml:space="preserve">              allOf:</w:t>
      </w:r>
    </w:p>
    <w:p w14:paraId="4E118C04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12355A9C" w14:textId="77777777" w:rsidR="00E72367" w:rsidRDefault="00E72367" w:rsidP="00E72367">
      <w:pPr>
        <w:pStyle w:val="PL"/>
      </w:pPr>
      <w:r>
        <w:t xml:space="preserve">                - type: object</w:t>
      </w:r>
    </w:p>
    <w:p w14:paraId="23E1CE64" w14:textId="77777777" w:rsidR="00E72367" w:rsidRDefault="00E72367" w:rsidP="00E72367">
      <w:pPr>
        <w:pStyle w:val="PL"/>
      </w:pPr>
      <w:r>
        <w:t xml:space="preserve">                  properties:</w:t>
      </w:r>
    </w:p>
    <w:p w14:paraId="28B7A341" w14:textId="77777777" w:rsidR="00E72367" w:rsidRDefault="00E72367" w:rsidP="00E72367">
      <w:pPr>
        <w:pStyle w:val="PL"/>
      </w:pPr>
      <w:r>
        <w:t xml:space="preserve">                    cellLocalId:</w:t>
      </w:r>
    </w:p>
    <w:p w14:paraId="27FEAEAF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08040A5" w14:textId="77777777" w:rsidR="00E72367" w:rsidRDefault="00E72367" w:rsidP="00E72367">
      <w:pPr>
        <w:pStyle w:val="PL"/>
      </w:pPr>
      <w:r>
        <w:t xml:space="preserve">                    plmnInfoList:</w:t>
      </w:r>
    </w:p>
    <w:p w14:paraId="033CE851" w14:textId="77777777" w:rsidR="00E72367" w:rsidRDefault="00E72367" w:rsidP="00E72367">
      <w:pPr>
        <w:pStyle w:val="PL"/>
      </w:pPr>
      <w:r>
        <w:t xml:space="preserve">                      $ref: '#/components/schemas/PlmnInfoList'</w:t>
      </w:r>
    </w:p>
    <w:p w14:paraId="52A90DF8" w14:textId="77777777" w:rsidR="00E72367" w:rsidRDefault="00E72367" w:rsidP="00E72367">
      <w:pPr>
        <w:pStyle w:val="PL"/>
      </w:pPr>
      <w:r>
        <w:t xml:space="preserve">                    nRFrequencyRef:</w:t>
      </w:r>
    </w:p>
    <w:p w14:paraId="3A89B2D2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4F9DF6F5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7A17F895" w14:textId="77777777" w:rsidR="00E72367" w:rsidRDefault="00E72367" w:rsidP="00E72367">
      <w:pPr>
        <w:pStyle w:val="PL"/>
      </w:pPr>
      <w:r>
        <w:t xml:space="preserve">        - type: object</w:t>
      </w:r>
    </w:p>
    <w:p w14:paraId="04A85555" w14:textId="77777777" w:rsidR="00E72367" w:rsidRDefault="00E72367" w:rsidP="00E72367">
      <w:pPr>
        <w:pStyle w:val="PL"/>
      </w:pPr>
      <w:r>
        <w:t xml:space="preserve">          properties:</w:t>
      </w:r>
    </w:p>
    <w:p w14:paraId="48DE5241" w14:textId="77777777" w:rsidR="00E72367" w:rsidRDefault="00E72367" w:rsidP="00E72367">
      <w:pPr>
        <w:pStyle w:val="PL"/>
      </w:pPr>
      <w:r>
        <w:t xml:space="preserve">            RRMPolicyRatio:</w:t>
      </w:r>
    </w:p>
    <w:p w14:paraId="1406602E" w14:textId="77777777" w:rsidR="00E72367" w:rsidRDefault="00E72367" w:rsidP="00E72367">
      <w:pPr>
        <w:pStyle w:val="PL"/>
      </w:pPr>
      <w:r>
        <w:t xml:space="preserve">              $ref: '#/components/schemas/RRMPolicyRatio-Multiple'</w:t>
      </w:r>
    </w:p>
    <w:p w14:paraId="53A49303" w14:textId="77777777" w:rsidR="00E72367" w:rsidRDefault="00E72367" w:rsidP="00E72367">
      <w:pPr>
        <w:pStyle w:val="PL"/>
      </w:pPr>
      <w:r>
        <w:t xml:space="preserve">            NRCellRelation:</w:t>
      </w:r>
    </w:p>
    <w:p w14:paraId="6BA8ACCF" w14:textId="77777777" w:rsidR="00E72367" w:rsidRDefault="00E72367" w:rsidP="00E72367">
      <w:pPr>
        <w:pStyle w:val="PL"/>
      </w:pPr>
      <w:r>
        <w:t xml:space="preserve">              $ref: '#/components/schemas/NRCellRelation-Multiple'</w:t>
      </w:r>
    </w:p>
    <w:p w14:paraId="40FA6F6B" w14:textId="77777777" w:rsidR="00E72367" w:rsidRDefault="00E72367" w:rsidP="00E72367">
      <w:pPr>
        <w:pStyle w:val="PL"/>
      </w:pPr>
      <w:r>
        <w:t xml:space="preserve">            EUtranCellRelation:</w:t>
      </w:r>
    </w:p>
    <w:p w14:paraId="62913D33" w14:textId="77777777" w:rsidR="00E72367" w:rsidRDefault="00E72367" w:rsidP="00E72367">
      <w:pPr>
        <w:pStyle w:val="PL"/>
      </w:pPr>
      <w:r>
        <w:t xml:space="preserve">              $ref: '#/components/schemas/EUtranCellRelation-Multiple'</w:t>
      </w:r>
    </w:p>
    <w:p w14:paraId="78E5CBDA" w14:textId="77777777" w:rsidR="00E72367" w:rsidRDefault="00E72367" w:rsidP="00E72367">
      <w:pPr>
        <w:pStyle w:val="PL"/>
      </w:pPr>
      <w:r>
        <w:t xml:space="preserve">            NRFreqRelation:</w:t>
      </w:r>
    </w:p>
    <w:p w14:paraId="22CA73D7" w14:textId="77777777" w:rsidR="00E72367" w:rsidRDefault="00E72367" w:rsidP="00E72367">
      <w:pPr>
        <w:pStyle w:val="PL"/>
      </w:pPr>
      <w:r>
        <w:t xml:space="preserve">              $ref: '#/components/schemas/NRFreqRelation-Multiple'</w:t>
      </w:r>
    </w:p>
    <w:p w14:paraId="4BCACC82" w14:textId="77777777" w:rsidR="00E72367" w:rsidRDefault="00E72367" w:rsidP="00E72367">
      <w:pPr>
        <w:pStyle w:val="PL"/>
      </w:pPr>
      <w:r>
        <w:t xml:space="preserve">            EUtranFreqRelation:</w:t>
      </w:r>
    </w:p>
    <w:p w14:paraId="3E14630E" w14:textId="77777777" w:rsidR="00E72367" w:rsidRDefault="00E72367" w:rsidP="00E72367">
      <w:pPr>
        <w:pStyle w:val="PL"/>
      </w:pPr>
      <w:r>
        <w:t xml:space="preserve">              $ref: '#/components/schemas/EUtranFreqRelation-Multiple'</w:t>
      </w:r>
    </w:p>
    <w:p w14:paraId="2F28E308" w14:textId="77777777" w:rsidR="00E72367" w:rsidRDefault="00E72367" w:rsidP="00E72367">
      <w:pPr>
        <w:pStyle w:val="PL"/>
      </w:pPr>
      <w:r>
        <w:t xml:space="preserve">            DESManagementFunction:</w:t>
      </w:r>
    </w:p>
    <w:p w14:paraId="4E9A86AB" w14:textId="77777777" w:rsidR="00E72367" w:rsidRDefault="00E72367" w:rsidP="00E72367">
      <w:pPr>
        <w:pStyle w:val="PL"/>
      </w:pPr>
      <w:r>
        <w:t xml:space="preserve">              $ref: '#/components/schemas/DESManagementFunction-Single'</w:t>
      </w:r>
    </w:p>
    <w:p w14:paraId="192D2304" w14:textId="77777777" w:rsidR="00E72367" w:rsidRDefault="00E72367" w:rsidP="00E72367">
      <w:pPr>
        <w:pStyle w:val="PL"/>
      </w:pPr>
      <w:r>
        <w:t xml:space="preserve">            DMROFunction:</w:t>
      </w:r>
    </w:p>
    <w:p w14:paraId="73A52292" w14:textId="77777777" w:rsidR="00E72367" w:rsidRDefault="00E72367" w:rsidP="00E72367">
      <w:pPr>
        <w:pStyle w:val="PL"/>
      </w:pPr>
      <w:r>
        <w:t xml:space="preserve">              $ref: '#/components/schemas/DMROFunction-Single'</w:t>
      </w:r>
    </w:p>
    <w:p w14:paraId="212C3E3E" w14:textId="77777777" w:rsidR="00E72367" w:rsidRDefault="00E72367" w:rsidP="00E72367">
      <w:pPr>
        <w:pStyle w:val="PL"/>
      </w:pPr>
      <w:r>
        <w:t xml:space="preserve">            DLBOFunction:</w:t>
      </w:r>
    </w:p>
    <w:p w14:paraId="395C8619" w14:textId="77777777" w:rsidR="00E72367" w:rsidRDefault="00E72367" w:rsidP="00E72367">
      <w:pPr>
        <w:pStyle w:val="PL"/>
      </w:pPr>
      <w:r>
        <w:t xml:space="preserve">              $ref: '#/components/schemas/DLBOFunction-Single'</w:t>
      </w:r>
    </w:p>
    <w:p w14:paraId="2D91420D" w14:textId="77777777" w:rsidR="00E72367" w:rsidRDefault="00E72367" w:rsidP="00E72367">
      <w:pPr>
        <w:pStyle w:val="PL"/>
      </w:pPr>
      <w:r>
        <w:t xml:space="preserve">            CESManagementFunction:</w:t>
      </w:r>
    </w:p>
    <w:p w14:paraId="389FC5D0" w14:textId="77777777" w:rsidR="00E72367" w:rsidRDefault="00E72367" w:rsidP="00E72367">
      <w:pPr>
        <w:pStyle w:val="PL"/>
      </w:pPr>
      <w:r>
        <w:t xml:space="preserve">              $ref: '#/components/schemas/CESManagementFunction-Single'</w:t>
      </w:r>
    </w:p>
    <w:p w14:paraId="64749547" w14:textId="77777777" w:rsidR="00E72367" w:rsidRDefault="00E72367" w:rsidP="00E72367">
      <w:pPr>
        <w:pStyle w:val="PL"/>
      </w:pPr>
      <w:r>
        <w:t xml:space="preserve">            DPCIConfigurationFunction:</w:t>
      </w:r>
    </w:p>
    <w:p w14:paraId="678FA107" w14:textId="77777777" w:rsidR="00E72367" w:rsidRDefault="00E72367" w:rsidP="00E72367">
      <w:pPr>
        <w:pStyle w:val="PL"/>
      </w:pPr>
      <w:r>
        <w:t xml:space="preserve">              $ref: '#/components/schemas/DPCIConfigurationFunction-Single'</w:t>
      </w:r>
    </w:p>
    <w:p w14:paraId="0C217A63" w14:textId="77777777" w:rsidR="00E72367" w:rsidRDefault="00E72367" w:rsidP="00E72367">
      <w:pPr>
        <w:pStyle w:val="PL"/>
      </w:pPr>
    </w:p>
    <w:p w14:paraId="7B60F091" w14:textId="77777777" w:rsidR="00E72367" w:rsidRDefault="00E72367" w:rsidP="00E72367">
      <w:pPr>
        <w:pStyle w:val="PL"/>
      </w:pPr>
      <w:r>
        <w:t xml:space="preserve">    NrCellDu-Single:</w:t>
      </w:r>
    </w:p>
    <w:p w14:paraId="50F9EB41" w14:textId="77777777" w:rsidR="00E72367" w:rsidRDefault="00E72367" w:rsidP="00E72367">
      <w:pPr>
        <w:pStyle w:val="PL"/>
      </w:pPr>
      <w:r>
        <w:t xml:space="preserve">      allOf:</w:t>
      </w:r>
    </w:p>
    <w:p w14:paraId="1EC2EAC4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6B525FD" w14:textId="77777777" w:rsidR="00E72367" w:rsidRDefault="00E72367" w:rsidP="00E72367">
      <w:pPr>
        <w:pStyle w:val="PL"/>
      </w:pPr>
      <w:r>
        <w:t xml:space="preserve">        - type: object</w:t>
      </w:r>
    </w:p>
    <w:p w14:paraId="5E7F2B02" w14:textId="77777777" w:rsidR="00E72367" w:rsidRDefault="00E72367" w:rsidP="00E72367">
      <w:pPr>
        <w:pStyle w:val="PL"/>
      </w:pPr>
      <w:r>
        <w:t xml:space="preserve">          properties:</w:t>
      </w:r>
    </w:p>
    <w:p w14:paraId="4FA1CC3C" w14:textId="77777777" w:rsidR="00E72367" w:rsidRDefault="00E72367" w:rsidP="00E72367">
      <w:pPr>
        <w:pStyle w:val="PL"/>
      </w:pPr>
      <w:r>
        <w:t xml:space="preserve">            attributes:</w:t>
      </w:r>
    </w:p>
    <w:p w14:paraId="0D24F1D7" w14:textId="77777777" w:rsidR="00E72367" w:rsidRDefault="00E72367" w:rsidP="00E72367">
      <w:pPr>
        <w:pStyle w:val="PL"/>
      </w:pPr>
      <w:r>
        <w:t xml:space="preserve">              allOf:</w:t>
      </w:r>
    </w:p>
    <w:p w14:paraId="5D5E88FD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0EBA417B" w14:textId="77777777" w:rsidR="00E72367" w:rsidRDefault="00E72367" w:rsidP="00E72367">
      <w:pPr>
        <w:pStyle w:val="PL"/>
      </w:pPr>
      <w:r>
        <w:t xml:space="preserve">                - type: object</w:t>
      </w:r>
    </w:p>
    <w:p w14:paraId="1A6ED0EC" w14:textId="77777777" w:rsidR="00E72367" w:rsidRDefault="00E72367" w:rsidP="00E72367">
      <w:pPr>
        <w:pStyle w:val="PL"/>
      </w:pPr>
      <w:r>
        <w:t xml:space="preserve">                  properties:</w:t>
      </w:r>
    </w:p>
    <w:p w14:paraId="28519AEB" w14:textId="77777777" w:rsidR="00E72367" w:rsidRDefault="00E72367" w:rsidP="00E72367">
      <w:pPr>
        <w:pStyle w:val="PL"/>
      </w:pPr>
      <w:r>
        <w:t xml:space="preserve">                    administrativeState:</w:t>
      </w:r>
    </w:p>
    <w:p w14:paraId="5DB0F127" w14:textId="77777777" w:rsidR="00E72367" w:rsidRDefault="00E72367" w:rsidP="00E72367">
      <w:pPr>
        <w:pStyle w:val="PL"/>
      </w:pPr>
      <w:r>
        <w:t xml:space="preserve">                      $ref: 'TS28623_ComDefs.yaml#/components/schemas/AdministrativeState'</w:t>
      </w:r>
    </w:p>
    <w:p w14:paraId="68203F74" w14:textId="77777777" w:rsidR="00E72367" w:rsidRDefault="00E72367" w:rsidP="00E72367">
      <w:pPr>
        <w:pStyle w:val="PL"/>
      </w:pPr>
      <w:r>
        <w:lastRenderedPageBreak/>
        <w:t xml:space="preserve">                    operationalState:</w:t>
      </w:r>
    </w:p>
    <w:p w14:paraId="382F40A0" w14:textId="77777777" w:rsidR="00E72367" w:rsidRDefault="00E72367" w:rsidP="00E72367">
      <w:pPr>
        <w:pStyle w:val="PL"/>
      </w:pPr>
      <w:r>
        <w:t xml:space="preserve">                      $ref: 'TS28623_ComDefs.yaml#/components/schemas/OperationalState'</w:t>
      </w:r>
    </w:p>
    <w:p w14:paraId="07CEFACB" w14:textId="77777777" w:rsidR="00E72367" w:rsidRDefault="00E72367" w:rsidP="00E72367">
      <w:pPr>
        <w:pStyle w:val="PL"/>
      </w:pPr>
      <w:r>
        <w:t xml:space="preserve">                    cellLocalId:</w:t>
      </w:r>
    </w:p>
    <w:p w14:paraId="2A77E7DC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506998B" w14:textId="77777777" w:rsidR="00E72367" w:rsidRDefault="00E72367" w:rsidP="00E72367">
      <w:pPr>
        <w:pStyle w:val="PL"/>
      </w:pPr>
      <w:r>
        <w:t xml:space="preserve">                    cellState:</w:t>
      </w:r>
    </w:p>
    <w:p w14:paraId="793D534B" w14:textId="77777777" w:rsidR="00E72367" w:rsidRDefault="00E72367" w:rsidP="00E72367">
      <w:pPr>
        <w:pStyle w:val="PL"/>
      </w:pPr>
      <w:r>
        <w:t xml:space="preserve">                      $ref: '#/components/schemas/CellState'</w:t>
      </w:r>
    </w:p>
    <w:p w14:paraId="40B1505E" w14:textId="77777777" w:rsidR="00E72367" w:rsidRDefault="00E72367" w:rsidP="00E72367">
      <w:pPr>
        <w:pStyle w:val="PL"/>
      </w:pPr>
      <w:r>
        <w:t xml:space="preserve">                    plmnInfoList:</w:t>
      </w:r>
    </w:p>
    <w:p w14:paraId="6D65042E" w14:textId="77777777" w:rsidR="00E72367" w:rsidRDefault="00E72367" w:rsidP="00E72367">
      <w:pPr>
        <w:pStyle w:val="PL"/>
      </w:pPr>
      <w:r>
        <w:t xml:space="preserve">                      $ref: '#/components/schemas/PlmnInfoList'</w:t>
      </w:r>
    </w:p>
    <w:p w14:paraId="575E5757" w14:textId="77777777" w:rsidR="00E72367" w:rsidRDefault="00E72367" w:rsidP="00E72367">
      <w:pPr>
        <w:pStyle w:val="PL"/>
      </w:pPr>
      <w:r>
        <w:t xml:space="preserve">                    npnIdentityList:</w:t>
      </w:r>
    </w:p>
    <w:p w14:paraId="59497D8B" w14:textId="77777777" w:rsidR="00E72367" w:rsidRDefault="00E72367" w:rsidP="00E72367">
      <w:pPr>
        <w:pStyle w:val="PL"/>
      </w:pPr>
      <w:r>
        <w:t xml:space="preserve">                      $ref: '#/components/schemas/NpnIdentityList'</w:t>
      </w:r>
    </w:p>
    <w:p w14:paraId="73622EA3" w14:textId="77777777" w:rsidR="00E72367" w:rsidRDefault="00E72367" w:rsidP="00E72367">
      <w:pPr>
        <w:pStyle w:val="PL"/>
      </w:pPr>
      <w:r>
        <w:t xml:space="preserve">                    nrPci:</w:t>
      </w:r>
    </w:p>
    <w:p w14:paraId="18A407B2" w14:textId="77777777" w:rsidR="00E72367" w:rsidRDefault="00E72367" w:rsidP="00E72367">
      <w:pPr>
        <w:pStyle w:val="PL"/>
      </w:pPr>
      <w:r>
        <w:t xml:space="preserve">                      $ref: '#/components/schemas/NrPci'</w:t>
      </w:r>
    </w:p>
    <w:p w14:paraId="67C80177" w14:textId="77777777" w:rsidR="00E72367" w:rsidRDefault="00E72367" w:rsidP="00E72367">
      <w:pPr>
        <w:pStyle w:val="PL"/>
      </w:pPr>
      <w:r>
        <w:t xml:space="preserve">                    nrTac:</w:t>
      </w:r>
    </w:p>
    <w:p w14:paraId="7EED2F35" w14:textId="77777777" w:rsidR="00E72367" w:rsidRDefault="00E72367" w:rsidP="00E72367">
      <w:pPr>
        <w:pStyle w:val="PL"/>
      </w:pPr>
      <w:r>
        <w:t xml:space="preserve">                      $ref: '#/components/schemas/NrTac'</w:t>
      </w:r>
    </w:p>
    <w:p w14:paraId="6C39038E" w14:textId="77777777" w:rsidR="00E72367" w:rsidRDefault="00E72367" w:rsidP="00E72367">
      <w:pPr>
        <w:pStyle w:val="PL"/>
      </w:pPr>
      <w:r>
        <w:t xml:space="preserve">                    arfcnDL:</w:t>
      </w:r>
    </w:p>
    <w:p w14:paraId="624A4FCD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7E456FE" w14:textId="77777777" w:rsidR="00E72367" w:rsidRDefault="00E72367" w:rsidP="00E72367">
      <w:pPr>
        <w:pStyle w:val="PL"/>
      </w:pPr>
      <w:r>
        <w:t xml:space="preserve">                    arfcnUL:</w:t>
      </w:r>
    </w:p>
    <w:p w14:paraId="6DEA4136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4ED4A6E2" w14:textId="77777777" w:rsidR="00E72367" w:rsidRDefault="00E72367" w:rsidP="00E72367">
      <w:pPr>
        <w:pStyle w:val="PL"/>
      </w:pPr>
      <w:r>
        <w:t xml:space="preserve">                    arfcnSUL:</w:t>
      </w:r>
    </w:p>
    <w:p w14:paraId="4F130617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27DD7FF7" w14:textId="77777777" w:rsidR="00E72367" w:rsidRDefault="00E72367" w:rsidP="00E72367">
      <w:pPr>
        <w:pStyle w:val="PL"/>
      </w:pPr>
      <w:r>
        <w:t xml:space="preserve">                    bSChannelBwDL:</w:t>
      </w:r>
    </w:p>
    <w:p w14:paraId="7782F7E0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66C41B6" w14:textId="77777777" w:rsidR="00E72367" w:rsidRDefault="00E72367" w:rsidP="00E72367">
      <w:pPr>
        <w:pStyle w:val="PL"/>
      </w:pPr>
      <w:r>
        <w:t xml:space="preserve">                    bSChannelBwUL:</w:t>
      </w:r>
    </w:p>
    <w:p w14:paraId="3221CE57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5F5B6BF" w14:textId="77777777" w:rsidR="00E72367" w:rsidRDefault="00E72367" w:rsidP="00E72367">
      <w:pPr>
        <w:pStyle w:val="PL"/>
      </w:pPr>
      <w:r>
        <w:t xml:space="preserve">                    bSChannelBwSUL:</w:t>
      </w:r>
    </w:p>
    <w:p w14:paraId="4E70A0BE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1D36D51" w14:textId="77777777" w:rsidR="00E72367" w:rsidRDefault="00E72367" w:rsidP="00E72367">
      <w:pPr>
        <w:pStyle w:val="PL"/>
      </w:pPr>
      <w:r>
        <w:t xml:space="preserve">                    ssbFrequency:</w:t>
      </w:r>
    </w:p>
    <w:p w14:paraId="3715A387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42F497C" w14:textId="77777777" w:rsidR="00E72367" w:rsidRDefault="00E72367" w:rsidP="00E72367">
      <w:pPr>
        <w:pStyle w:val="PL"/>
      </w:pPr>
      <w:r>
        <w:t xml:space="preserve">                      minimum: 0</w:t>
      </w:r>
    </w:p>
    <w:p w14:paraId="3522F2EA" w14:textId="77777777" w:rsidR="00E72367" w:rsidRDefault="00E72367" w:rsidP="00E72367">
      <w:pPr>
        <w:pStyle w:val="PL"/>
      </w:pPr>
      <w:r>
        <w:t xml:space="preserve">                      maximum: 3279165</w:t>
      </w:r>
    </w:p>
    <w:p w14:paraId="18CDBED2" w14:textId="77777777" w:rsidR="00E72367" w:rsidRDefault="00E72367" w:rsidP="00E72367">
      <w:pPr>
        <w:pStyle w:val="PL"/>
      </w:pPr>
      <w:r>
        <w:t xml:space="preserve">                    ssbPeriodicity:</w:t>
      </w:r>
    </w:p>
    <w:p w14:paraId="281E4087" w14:textId="77777777" w:rsidR="00E72367" w:rsidRDefault="00E72367" w:rsidP="00E72367">
      <w:pPr>
        <w:pStyle w:val="PL"/>
      </w:pPr>
      <w:r>
        <w:t xml:space="preserve">                      $ref: '#/components/schemas/SsbPeriodicity'</w:t>
      </w:r>
    </w:p>
    <w:p w14:paraId="2B9E4466" w14:textId="77777777" w:rsidR="00E72367" w:rsidRDefault="00E72367" w:rsidP="00E72367">
      <w:pPr>
        <w:pStyle w:val="PL"/>
      </w:pPr>
      <w:r>
        <w:t xml:space="preserve">                    ssbSubCarrierSpacing:</w:t>
      </w:r>
    </w:p>
    <w:p w14:paraId="71B2D039" w14:textId="77777777" w:rsidR="00E72367" w:rsidRDefault="00E72367" w:rsidP="00E72367">
      <w:pPr>
        <w:pStyle w:val="PL"/>
      </w:pPr>
      <w:r>
        <w:t xml:space="preserve">                      $ref: '#/components/schemas/SsbSubCarrierSpacing'</w:t>
      </w:r>
    </w:p>
    <w:p w14:paraId="73EB0C5F" w14:textId="77777777" w:rsidR="00E72367" w:rsidRDefault="00E72367" w:rsidP="00E72367">
      <w:pPr>
        <w:pStyle w:val="PL"/>
      </w:pPr>
      <w:r>
        <w:t xml:space="preserve">                    ssbOffset:</w:t>
      </w:r>
    </w:p>
    <w:p w14:paraId="1B46877C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BC853F8" w14:textId="77777777" w:rsidR="00E72367" w:rsidRDefault="00E72367" w:rsidP="00E72367">
      <w:pPr>
        <w:pStyle w:val="PL"/>
      </w:pPr>
      <w:r>
        <w:t xml:space="preserve">                      minimum: 0</w:t>
      </w:r>
    </w:p>
    <w:p w14:paraId="4F4A4C93" w14:textId="77777777" w:rsidR="00E72367" w:rsidRDefault="00E72367" w:rsidP="00E72367">
      <w:pPr>
        <w:pStyle w:val="PL"/>
      </w:pPr>
      <w:r>
        <w:t xml:space="preserve">                      maximum: 159</w:t>
      </w:r>
    </w:p>
    <w:p w14:paraId="70688A6D" w14:textId="77777777" w:rsidR="00E72367" w:rsidRDefault="00E72367" w:rsidP="00E72367">
      <w:pPr>
        <w:pStyle w:val="PL"/>
      </w:pPr>
      <w:r>
        <w:t xml:space="preserve">                    ssbDuration:</w:t>
      </w:r>
    </w:p>
    <w:p w14:paraId="75936E6E" w14:textId="77777777" w:rsidR="00E72367" w:rsidRDefault="00E72367" w:rsidP="00E72367">
      <w:pPr>
        <w:pStyle w:val="PL"/>
      </w:pPr>
      <w:r>
        <w:t xml:space="preserve">                      $ref: '#/components/schemas/SsbDuration'</w:t>
      </w:r>
    </w:p>
    <w:p w14:paraId="34007576" w14:textId="77777777" w:rsidR="00E72367" w:rsidRDefault="00E72367" w:rsidP="00E72367">
      <w:pPr>
        <w:pStyle w:val="PL"/>
      </w:pPr>
      <w:r>
        <w:t xml:space="preserve">                    nrSectorCarrierRef:</w:t>
      </w:r>
    </w:p>
    <w:p w14:paraId="10A70151" w14:textId="77777777" w:rsidR="00E72367" w:rsidRDefault="00E72367" w:rsidP="00E72367">
      <w:pPr>
        <w:pStyle w:val="PL"/>
      </w:pPr>
      <w:r>
        <w:t xml:space="preserve">                      type: array</w:t>
      </w:r>
    </w:p>
    <w:p w14:paraId="71EA44E8" w14:textId="77777777" w:rsidR="00E72367" w:rsidRDefault="00E72367" w:rsidP="00E72367">
      <w:pPr>
        <w:pStyle w:val="PL"/>
      </w:pPr>
      <w:r>
        <w:t xml:space="preserve">                      items:</w:t>
      </w:r>
    </w:p>
    <w:p w14:paraId="4362793C" w14:textId="77777777" w:rsidR="00E72367" w:rsidRDefault="00E72367" w:rsidP="00E72367">
      <w:pPr>
        <w:pStyle w:val="PL"/>
      </w:pPr>
      <w:r>
        <w:t xml:space="preserve">                        $ref: 'TS28623_ComDefs.yaml#/components/schemas/Dn'</w:t>
      </w:r>
    </w:p>
    <w:p w14:paraId="33D1BD80" w14:textId="77777777" w:rsidR="00E72367" w:rsidRDefault="00E72367" w:rsidP="00E72367">
      <w:pPr>
        <w:pStyle w:val="PL"/>
      </w:pPr>
      <w:r>
        <w:t xml:space="preserve">                    bwpRef:</w:t>
      </w:r>
    </w:p>
    <w:p w14:paraId="105FB504" w14:textId="77777777" w:rsidR="00E72367" w:rsidRDefault="00E72367" w:rsidP="00E72367">
      <w:pPr>
        <w:pStyle w:val="PL"/>
      </w:pPr>
      <w:r>
        <w:t xml:space="preserve">                      type: array</w:t>
      </w:r>
    </w:p>
    <w:p w14:paraId="42B001F1" w14:textId="77777777" w:rsidR="00E72367" w:rsidRDefault="00E72367" w:rsidP="00E72367">
      <w:pPr>
        <w:pStyle w:val="PL"/>
      </w:pPr>
      <w:r>
        <w:t xml:space="preserve">                      items:</w:t>
      </w:r>
    </w:p>
    <w:p w14:paraId="754749D2" w14:textId="77777777" w:rsidR="00E72367" w:rsidRDefault="00E72367" w:rsidP="00E72367">
      <w:pPr>
        <w:pStyle w:val="PL"/>
      </w:pPr>
      <w:r>
        <w:t xml:space="preserve">                        $ref: 'TS28623_ComDefs.yaml#/components/schemas/Dn'</w:t>
      </w:r>
    </w:p>
    <w:p w14:paraId="4AE8043C" w14:textId="77777777" w:rsidR="00E72367" w:rsidRDefault="00E72367" w:rsidP="00E72367">
      <w:pPr>
        <w:pStyle w:val="PL"/>
      </w:pPr>
      <w:r>
        <w:t xml:space="preserve">                    rimRSMonitoringStartTime:</w:t>
      </w:r>
    </w:p>
    <w:p w14:paraId="41F750E2" w14:textId="77777777" w:rsidR="00E72367" w:rsidRDefault="00E72367" w:rsidP="00E72367">
      <w:pPr>
        <w:pStyle w:val="PL"/>
      </w:pPr>
      <w:r>
        <w:t xml:space="preserve">                      type: string</w:t>
      </w:r>
    </w:p>
    <w:p w14:paraId="47E6B4D5" w14:textId="77777777" w:rsidR="00E72367" w:rsidRDefault="00E72367" w:rsidP="00E72367">
      <w:pPr>
        <w:pStyle w:val="PL"/>
      </w:pPr>
      <w:r>
        <w:t xml:space="preserve">                    rimRSMonitoringStopTime:</w:t>
      </w:r>
    </w:p>
    <w:p w14:paraId="78B43B33" w14:textId="77777777" w:rsidR="00E72367" w:rsidRDefault="00E72367" w:rsidP="00E72367">
      <w:pPr>
        <w:pStyle w:val="PL"/>
      </w:pPr>
      <w:r>
        <w:t xml:space="preserve">                      type: string</w:t>
      </w:r>
    </w:p>
    <w:p w14:paraId="354FFBFA" w14:textId="77777777" w:rsidR="00E72367" w:rsidRDefault="00E72367" w:rsidP="00E72367">
      <w:pPr>
        <w:pStyle w:val="PL"/>
      </w:pPr>
      <w:r>
        <w:t xml:space="preserve">                    rimRSMonitoringWindowDuration:</w:t>
      </w:r>
    </w:p>
    <w:p w14:paraId="588287C0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229EBA1A" w14:textId="77777777" w:rsidR="00E72367" w:rsidRDefault="00E72367" w:rsidP="00E72367">
      <w:pPr>
        <w:pStyle w:val="PL"/>
      </w:pPr>
      <w:r>
        <w:t xml:space="preserve">                    rimRSMonitoringWindowStartingOffset:</w:t>
      </w:r>
    </w:p>
    <w:p w14:paraId="3E5639C2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0CF297CE" w14:textId="77777777" w:rsidR="00E72367" w:rsidRDefault="00E72367" w:rsidP="00E72367">
      <w:pPr>
        <w:pStyle w:val="PL"/>
      </w:pPr>
      <w:r>
        <w:t xml:space="preserve">                    rimRSMonitoringWindowPeriodicity:</w:t>
      </w:r>
    </w:p>
    <w:p w14:paraId="51B66285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CEE7A5B" w14:textId="77777777" w:rsidR="00E72367" w:rsidRDefault="00E72367" w:rsidP="00E72367">
      <w:pPr>
        <w:pStyle w:val="PL"/>
      </w:pPr>
      <w:r>
        <w:t xml:space="preserve">                    rimRSMonitoringOccasionInterval:</w:t>
      </w:r>
    </w:p>
    <w:p w14:paraId="43D8E06E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226C0F6" w14:textId="77777777" w:rsidR="00E72367" w:rsidRDefault="00E72367" w:rsidP="00E72367">
      <w:pPr>
        <w:pStyle w:val="PL"/>
      </w:pPr>
      <w:r>
        <w:t xml:space="preserve">                    rimRSMonitoringOccasionStartingOffset:</w:t>
      </w:r>
    </w:p>
    <w:p w14:paraId="53C597E0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E60459D" w14:textId="77777777" w:rsidR="00E72367" w:rsidRDefault="00E72367" w:rsidP="00E72367">
      <w:pPr>
        <w:pStyle w:val="PL"/>
      </w:pPr>
      <w:r>
        <w:t xml:space="preserve">                    nRFrequencyRef:</w:t>
      </w:r>
    </w:p>
    <w:p w14:paraId="2E5B7EB0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0717F9F0" w14:textId="77777777" w:rsidR="00E72367" w:rsidRDefault="00E72367" w:rsidP="00E72367">
      <w:pPr>
        <w:pStyle w:val="PL"/>
      </w:pPr>
      <w:r>
        <w:t xml:space="preserve">                    victimSetRef:</w:t>
      </w:r>
    </w:p>
    <w:p w14:paraId="3DDC110D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3E8707A6" w14:textId="77777777" w:rsidR="00E72367" w:rsidRDefault="00E72367" w:rsidP="00E72367">
      <w:pPr>
        <w:pStyle w:val="PL"/>
      </w:pPr>
      <w:r>
        <w:t xml:space="preserve">                    aggressorSetRef:</w:t>
      </w:r>
    </w:p>
    <w:p w14:paraId="5D3D42AB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12339262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5F838188" w14:textId="77777777" w:rsidR="00E72367" w:rsidRDefault="00E72367" w:rsidP="00E72367">
      <w:pPr>
        <w:pStyle w:val="PL"/>
      </w:pPr>
      <w:r>
        <w:t xml:space="preserve">        - type: object</w:t>
      </w:r>
    </w:p>
    <w:p w14:paraId="530D26A1" w14:textId="77777777" w:rsidR="00E72367" w:rsidRDefault="00E72367" w:rsidP="00E72367">
      <w:pPr>
        <w:pStyle w:val="PL"/>
      </w:pPr>
      <w:r>
        <w:t xml:space="preserve">          properties:</w:t>
      </w:r>
    </w:p>
    <w:p w14:paraId="3A8FE1BB" w14:textId="77777777" w:rsidR="00E72367" w:rsidRDefault="00E72367" w:rsidP="00E72367">
      <w:pPr>
        <w:pStyle w:val="PL"/>
      </w:pPr>
      <w:r>
        <w:t xml:space="preserve">            RRMPolicyRatio:</w:t>
      </w:r>
    </w:p>
    <w:p w14:paraId="3CD38459" w14:textId="77777777" w:rsidR="00E72367" w:rsidRDefault="00E72367" w:rsidP="00E72367">
      <w:pPr>
        <w:pStyle w:val="PL"/>
      </w:pPr>
      <w:r>
        <w:t xml:space="preserve">              $ref: '#/components/schemas/RRMPolicyRatio-Multiple'</w:t>
      </w:r>
    </w:p>
    <w:p w14:paraId="198913C4" w14:textId="77777777" w:rsidR="00E72367" w:rsidRDefault="00E72367" w:rsidP="00E72367">
      <w:pPr>
        <w:pStyle w:val="PL"/>
      </w:pPr>
      <w:r>
        <w:t xml:space="preserve">            CPCIConfigurationFunction:</w:t>
      </w:r>
    </w:p>
    <w:p w14:paraId="3AC7F9FB" w14:textId="77777777" w:rsidR="00E72367" w:rsidRDefault="00E72367" w:rsidP="00E72367">
      <w:pPr>
        <w:pStyle w:val="PL"/>
      </w:pPr>
      <w:r>
        <w:t xml:space="preserve">              $ref: '#/components/schemas/CPCIConfigurationFunction-Single'</w:t>
      </w:r>
    </w:p>
    <w:p w14:paraId="24CDD95E" w14:textId="77777777" w:rsidR="00E72367" w:rsidRDefault="00E72367" w:rsidP="00E72367">
      <w:pPr>
        <w:pStyle w:val="PL"/>
      </w:pPr>
      <w:r>
        <w:t xml:space="preserve">            DRACHOptimizationFunction:</w:t>
      </w:r>
    </w:p>
    <w:p w14:paraId="0818B40F" w14:textId="77777777" w:rsidR="00E72367" w:rsidRDefault="00E72367" w:rsidP="00E72367">
      <w:pPr>
        <w:pStyle w:val="PL"/>
      </w:pPr>
      <w:r>
        <w:t xml:space="preserve">              $ref: '#/components/schemas/DRACHOptimizationFunction-Single'</w:t>
      </w:r>
    </w:p>
    <w:p w14:paraId="36C04CCF" w14:textId="77777777" w:rsidR="00E72367" w:rsidRDefault="00E72367" w:rsidP="00E72367">
      <w:pPr>
        <w:pStyle w:val="PL"/>
      </w:pPr>
      <w:r>
        <w:t xml:space="preserve">            NrOperatorCellDu:</w:t>
      </w:r>
    </w:p>
    <w:p w14:paraId="0A4F853B" w14:textId="77777777" w:rsidR="00E72367" w:rsidRDefault="00E72367" w:rsidP="00E72367">
      <w:pPr>
        <w:pStyle w:val="PL"/>
      </w:pPr>
      <w:r>
        <w:lastRenderedPageBreak/>
        <w:t xml:space="preserve">              $ref: '#/components/schemas/NrOperatorCellDu-Multiple'</w:t>
      </w:r>
    </w:p>
    <w:p w14:paraId="27B6EEB8" w14:textId="77777777" w:rsidR="00E72367" w:rsidRDefault="00E72367" w:rsidP="00E72367">
      <w:pPr>
        <w:pStyle w:val="PL"/>
      </w:pPr>
    </w:p>
    <w:p w14:paraId="2FF0CADB" w14:textId="77777777" w:rsidR="00E72367" w:rsidRDefault="00E72367" w:rsidP="00E72367">
      <w:pPr>
        <w:pStyle w:val="PL"/>
      </w:pPr>
      <w:r>
        <w:t xml:space="preserve">    NrOperatorCellDu-Single:</w:t>
      </w:r>
    </w:p>
    <w:p w14:paraId="43A30E5F" w14:textId="77777777" w:rsidR="00E72367" w:rsidRDefault="00E72367" w:rsidP="00E72367">
      <w:pPr>
        <w:pStyle w:val="PL"/>
      </w:pPr>
      <w:r>
        <w:t xml:space="preserve">      allOf:</w:t>
      </w:r>
    </w:p>
    <w:p w14:paraId="616B320B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686BC089" w14:textId="77777777" w:rsidR="00E72367" w:rsidRDefault="00E72367" w:rsidP="00E72367">
      <w:pPr>
        <w:pStyle w:val="PL"/>
      </w:pPr>
      <w:r>
        <w:t xml:space="preserve">        - type: object</w:t>
      </w:r>
    </w:p>
    <w:p w14:paraId="08C6413B" w14:textId="77777777" w:rsidR="00E72367" w:rsidRDefault="00E72367" w:rsidP="00E72367">
      <w:pPr>
        <w:pStyle w:val="PL"/>
      </w:pPr>
      <w:r>
        <w:t xml:space="preserve">          properties:</w:t>
      </w:r>
    </w:p>
    <w:p w14:paraId="38C138C5" w14:textId="77777777" w:rsidR="00E72367" w:rsidRDefault="00E72367" w:rsidP="00E72367">
      <w:pPr>
        <w:pStyle w:val="PL"/>
      </w:pPr>
      <w:r>
        <w:t xml:space="preserve">            cellLocalId:</w:t>
      </w:r>
    </w:p>
    <w:p w14:paraId="67ABAA37" w14:textId="77777777" w:rsidR="00E72367" w:rsidRDefault="00E72367" w:rsidP="00E72367">
      <w:pPr>
        <w:pStyle w:val="PL"/>
      </w:pPr>
      <w:r>
        <w:t xml:space="preserve">              type: integer</w:t>
      </w:r>
    </w:p>
    <w:p w14:paraId="3FADF937" w14:textId="77777777" w:rsidR="00E72367" w:rsidRDefault="00E72367" w:rsidP="00E72367">
      <w:pPr>
        <w:pStyle w:val="PL"/>
      </w:pPr>
      <w:r>
        <w:t xml:space="preserve">            administrativeState:</w:t>
      </w:r>
    </w:p>
    <w:p w14:paraId="103E88C7" w14:textId="77777777" w:rsidR="00E72367" w:rsidRDefault="00E72367" w:rsidP="00E72367">
      <w:pPr>
        <w:pStyle w:val="PL"/>
      </w:pPr>
      <w:r>
        <w:t xml:space="preserve">              $ref: 'TS28623_ComDefs.yaml#/components/schemas/AdministrativeState'</w:t>
      </w:r>
    </w:p>
    <w:p w14:paraId="4A11ECF2" w14:textId="77777777" w:rsidR="00E72367" w:rsidRDefault="00E72367" w:rsidP="00E72367">
      <w:pPr>
        <w:pStyle w:val="PL"/>
      </w:pPr>
      <w:r>
        <w:t xml:space="preserve">            plmnInfoList:</w:t>
      </w:r>
    </w:p>
    <w:p w14:paraId="2CBBD1AA" w14:textId="77777777" w:rsidR="00E72367" w:rsidRDefault="00E72367" w:rsidP="00E72367">
      <w:pPr>
        <w:pStyle w:val="PL"/>
      </w:pPr>
      <w:r>
        <w:t xml:space="preserve">              $ref: '#/components/schemas/PlmnInfoList'</w:t>
      </w:r>
    </w:p>
    <w:p w14:paraId="3C6720C1" w14:textId="77777777" w:rsidR="00E72367" w:rsidRDefault="00E72367" w:rsidP="00E72367">
      <w:pPr>
        <w:pStyle w:val="PL"/>
      </w:pPr>
      <w:r>
        <w:t xml:space="preserve">            nrTac:</w:t>
      </w:r>
    </w:p>
    <w:p w14:paraId="5B605637" w14:textId="77777777" w:rsidR="00E72367" w:rsidRDefault="00E72367" w:rsidP="00E72367">
      <w:pPr>
        <w:pStyle w:val="PL"/>
      </w:pPr>
      <w:r>
        <w:t xml:space="preserve">              $ref: '#/components/schemas/NrTac'</w:t>
      </w:r>
    </w:p>
    <w:p w14:paraId="19D86E79" w14:textId="77777777" w:rsidR="00E72367" w:rsidRDefault="00E72367" w:rsidP="00E72367">
      <w:pPr>
        <w:pStyle w:val="PL"/>
      </w:pPr>
    </w:p>
    <w:p w14:paraId="1F12E06A" w14:textId="77777777" w:rsidR="00E72367" w:rsidRDefault="00E72367" w:rsidP="00E72367">
      <w:pPr>
        <w:pStyle w:val="PL"/>
      </w:pPr>
      <w:r>
        <w:t xml:space="preserve">    NRFrequency-Single:</w:t>
      </w:r>
    </w:p>
    <w:p w14:paraId="32380EC9" w14:textId="77777777" w:rsidR="00E72367" w:rsidRDefault="00E72367" w:rsidP="00E72367">
      <w:pPr>
        <w:pStyle w:val="PL"/>
      </w:pPr>
      <w:r>
        <w:t xml:space="preserve">      allOf:</w:t>
      </w:r>
    </w:p>
    <w:p w14:paraId="2B9C0B6A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1C6EA58C" w14:textId="77777777" w:rsidR="00E72367" w:rsidRDefault="00E72367" w:rsidP="00E72367">
      <w:pPr>
        <w:pStyle w:val="PL"/>
      </w:pPr>
      <w:r>
        <w:t xml:space="preserve">        - type: object</w:t>
      </w:r>
    </w:p>
    <w:p w14:paraId="5BD19CA3" w14:textId="77777777" w:rsidR="00E72367" w:rsidRDefault="00E72367" w:rsidP="00E72367">
      <w:pPr>
        <w:pStyle w:val="PL"/>
      </w:pPr>
      <w:r>
        <w:t xml:space="preserve">          properties:</w:t>
      </w:r>
    </w:p>
    <w:p w14:paraId="1372FC93" w14:textId="77777777" w:rsidR="00E72367" w:rsidRDefault="00E72367" w:rsidP="00E72367">
      <w:pPr>
        <w:pStyle w:val="PL"/>
      </w:pPr>
      <w:r>
        <w:t xml:space="preserve">            attributes:</w:t>
      </w:r>
    </w:p>
    <w:p w14:paraId="3D504155" w14:textId="77777777" w:rsidR="00E72367" w:rsidRDefault="00E72367" w:rsidP="00E72367">
      <w:pPr>
        <w:pStyle w:val="PL"/>
      </w:pPr>
      <w:r>
        <w:t xml:space="preserve">                type: object</w:t>
      </w:r>
    </w:p>
    <w:p w14:paraId="4AE740FB" w14:textId="77777777" w:rsidR="00E72367" w:rsidRDefault="00E72367" w:rsidP="00E72367">
      <w:pPr>
        <w:pStyle w:val="PL"/>
      </w:pPr>
      <w:r>
        <w:t xml:space="preserve">                properties:</w:t>
      </w:r>
    </w:p>
    <w:p w14:paraId="24B4B4A0" w14:textId="77777777" w:rsidR="00E72367" w:rsidRDefault="00E72367" w:rsidP="00E72367">
      <w:pPr>
        <w:pStyle w:val="PL"/>
      </w:pPr>
      <w:r>
        <w:t xml:space="preserve">                  absoluteFrequencySSB:</w:t>
      </w:r>
    </w:p>
    <w:p w14:paraId="438236FD" w14:textId="77777777" w:rsidR="00E72367" w:rsidRDefault="00E72367" w:rsidP="00E72367">
      <w:pPr>
        <w:pStyle w:val="PL"/>
      </w:pPr>
      <w:r>
        <w:t xml:space="preserve">                    type: integer</w:t>
      </w:r>
    </w:p>
    <w:p w14:paraId="75847215" w14:textId="77777777" w:rsidR="00E72367" w:rsidRDefault="00E72367" w:rsidP="00E72367">
      <w:pPr>
        <w:pStyle w:val="PL"/>
      </w:pPr>
      <w:r>
        <w:t xml:space="preserve">                    minimum: 0</w:t>
      </w:r>
    </w:p>
    <w:p w14:paraId="7519783A" w14:textId="77777777" w:rsidR="00E72367" w:rsidRDefault="00E72367" w:rsidP="00E72367">
      <w:pPr>
        <w:pStyle w:val="PL"/>
      </w:pPr>
      <w:r>
        <w:t xml:space="preserve">                    maximum: 3279165</w:t>
      </w:r>
    </w:p>
    <w:p w14:paraId="6D2638C9" w14:textId="77777777" w:rsidR="00E72367" w:rsidRDefault="00E72367" w:rsidP="00E72367">
      <w:pPr>
        <w:pStyle w:val="PL"/>
      </w:pPr>
      <w:r>
        <w:t xml:space="preserve">                  ssbSubCarrierSpacing:</w:t>
      </w:r>
    </w:p>
    <w:p w14:paraId="6E5D70A0" w14:textId="77777777" w:rsidR="00E72367" w:rsidRDefault="00E72367" w:rsidP="00E72367">
      <w:pPr>
        <w:pStyle w:val="PL"/>
      </w:pPr>
      <w:r>
        <w:t xml:space="preserve">                    $ref: '#/components/schemas/SsbSubCarrierSpacing'</w:t>
      </w:r>
    </w:p>
    <w:p w14:paraId="11B6A2D6" w14:textId="77777777" w:rsidR="00E72367" w:rsidRDefault="00E72367" w:rsidP="00E72367">
      <w:pPr>
        <w:pStyle w:val="PL"/>
      </w:pPr>
      <w:r>
        <w:t xml:space="preserve">                  multiFrequencyBandListNR:</w:t>
      </w:r>
    </w:p>
    <w:p w14:paraId="2691B732" w14:textId="77777777" w:rsidR="00E72367" w:rsidRDefault="00E72367" w:rsidP="00E72367">
      <w:pPr>
        <w:pStyle w:val="PL"/>
      </w:pPr>
      <w:r>
        <w:t xml:space="preserve">                    type: integer</w:t>
      </w:r>
    </w:p>
    <w:p w14:paraId="3F2DCFA2" w14:textId="77777777" w:rsidR="00E72367" w:rsidRDefault="00E72367" w:rsidP="00E72367">
      <w:pPr>
        <w:pStyle w:val="PL"/>
      </w:pPr>
      <w:r>
        <w:t xml:space="preserve">                    minimum: 1</w:t>
      </w:r>
    </w:p>
    <w:p w14:paraId="5B8344DA" w14:textId="77777777" w:rsidR="00E72367" w:rsidRDefault="00E72367" w:rsidP="00E72367">
      <w:pPr>
        <w:pStyle w:val="PL"/>
      </w:pPr>
      <w:r>
        <w:t xml:space="preserve">                    maximum: 256</w:t>
      </w:r>
    </w:p>
    <w:p w14:paraId="55F55894" w14:textId="77777777" w:rsidR="00E72367" w:rsidRDefault="00E72367" w:rsidP="00E72367">
      <w:pPr>
        <w:pStyle w:val="PL"/>
      </w:pPr>
      <w:r>
        <w:t xml:space="preserve">    EUtranFrequency-Single:</w:t>
      </w:r>
    </w:p>
    <w:p w14:paraId="4054097F" w14:textId="77777777" w:rsidR="00E72367" w:rsidRDefault="00E72367" w:rsidP="00E72367">
      <w:pPr>
        <w:pStyle w:val="PL"/>
      </w:pPr>
      <w:r>
        <w:t xml:space="preserve">      allOf:</w:t>
      </w:r>
    </w:p>
    <w:p w14:paraId="72FD1DE8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73714623" w14:textId="77777777" w:rsidR="00E72367" w:rsidRDefault="00E72367" w:rsidP="00E72367">
      <w:pPr>
        <w:pStyle w:val="PL"/>
      </w:pPr>
      <w:r>
        <w:t xml:space="preserve">        - type: object</w:t>
      </w:r>
    </w:p>
    <w:p w14:paraId="5B9CAC77" w14:textId="77777777" w:rsidR="00E72367" w:rsidRDefault="00E72367" w:rsidP="00E72367">
      <w:pPr>
        <w:pStyle w:val="PL"/>
      </w:pPr>
      <w:r>
        <w:t xml:space="preserve">          properties:</w:t>
      </w:r>
    </w:p>
    <w:p w14:paraId="249145E5" w14:textId="77777777" w:rsidR="00E72367" w:rsidRDefault="00E72367" w:rsidP="00E72367">
      <w:pPr>
        <w:pStyle w:val="PL"/>
      </w:pPr>
      <w:r>
        <w:t xml:space="preserve">            attributes:</w:t>
      </w:r>
    </w:p>
    <w:p w14:paraId="743334E9" w14:textId="77777777" w:rsidR="00E72367" w:rsidRDefault="00E72367" w:rsidP="00E72367">
      <w:pPr>
        <w:pStyle w:val="PL"/>
      </w:pPr>
      <w:r>
        <w:t xml:space="preserve">              type: object</w:t>
      </w:r>
    </w:p>
    <w:p w14:paraId="6B81BCDD" w14:textId="77777777" w:rsidR="00E72367" w:rsidRDefault="00E72367" w:rsidP="00E72367">
      <w:pPr>
        <w:pStyle w:val="PL"/>
      </w:pPr>
      <w:r>
        <w:t xml:space="preserve">              properties:</w:t>
      </w:r>
    </w:p>
    <w:p w14:paraId="6B374B9D" w14:textId="77777777" w:rsidR="00E72367" w:rsidRDefault="00E72367" w:rsidP="00E72367">
      <w:pPr>
        <w:pStyle w:val="PL"/>
      </w:pPr>
      <w:r>
        <w:t xml:space="preserve">                earfcnDL:</w:t>
      </w:r>
    </w:p>
    <w:p w14:paraId="435CC470" w14:textId="77777777" w:rsidR="00E72367" w:rsidRDefault="00E72367" w:rsidP="00E72367">
      <w:pPr>
        <w:pStyle w:val="PL"/>
      </w:pPr>
      <w:r>
        <w:t xml:space="preserve">                  type: integer</w:t>
      </w:r>
    </w:p>
    <w:p w14:paraId="58E8E702" w14:textId="77777777" w:rsidR="00E72367" w:rsidRDefault="00E72367" w:rsidP="00E72367">
      <w:pPr>
        <w:pStyle w:val="PL"/>
      </w:pPr>
      <w:r>
        <w:t xml:space="preserve">                  minimum: 0</w:t>
      </w:r>
    </w:p>
    <w:p w14:paraId="79F32E43" w14:textId="77777777" w:rsidR="00E72367" w:rsidRDefault="00E72367" w:rsidP="00E72367">
      <w:pPr>
        <w:pStyle w:val="PL"/>
      </w:pPr>
      <w:r>
        <w:t xml:space="preserve">                  maximum: 262143</w:t>
      </w:r>
    </w:p>
    <w:p w14:paraId="0142A7D2" w14:textId="77777777" w:rsidR="00E72367" w:rsidRDefault="00E72367" w:rsidP="00E72367">
      <w:pPr>
        <w:pStyle w:val="PL"/>
      </w:pPr>
      <w:r>
        <w:t xml:space="preserve">                multiBandInfoListEutra:</w:t>
      </w:r>
    </w:p>
    <w:p w14:paraId="752CD0EB" w14:textId="77777777" w:rsidR="00E72367" w:rsidRDefault="00E72367" w:rsidP="00E72367">
      <w:pPr>
        <w:pStyle w:val="PL"/>
      </w:pPr>
      <w:r>
        <w:t xml:space="preserve">                  type: integer</w:t>
      </w:r>
    </w:p>
    <w:p w14:paraId="5357B8F6" w14:textId="77777777" w:rsidR="00E72367" w:rsidRDefault="00E72367" w:rsidP="00E72367">
      <w:pPr>
        <w:pStyle w:val="PL"/>
      </w:pPr>
      <w:r>
        <w:t xml:space="preserve">                  minimum: 1</w:t>
      </w:r>
    </w:p>
    <w:p w14:paraId="675FA8D4" w14:textId="77777777" w:rsidR="00E72367" w:rsidRDefault="00E72367" w:rsidP="00E72367">
      <w:pPr>
        <w:pStyle w:val="PL"/>
      </w:pPr>
      <w:r>
        <w:t xml:space="preserve">                  maximum: 256</w:t>
      </w:r>
    </w:p>
    <w:p w14:paraId="5BDCC9B2" w14:textId="77777777" w:rsidR="00E72367" w:rsidRDefault="00E72367" w:rsidP="00E72367">
      <w:pPr>
        <w:pStyle w:val="PL"/>
      </w:pPr>
    </w:p>
    <w:p w14:paraId="40329518" w14:textId="77777777" w:rsidR="00E72367" w:rsidRDefault="00E72367" w:rsidP="00E72367">
      <w:pPr>
        <w:pStyle w:val="PL"/>
      </w:pPr>
      <w:r>
        <w:t xml:space="preserve">    NrSectorCarrier-Single:</w:t>
      </w:r>
    </w:p>
    <w:p w14:paraId="6F8E94FB" w14:textId="77777777" w:rsidR="00E72367" w:rsidRDefault="00E72367" w:rsidP="00E72367">
      <w:pPr>
        <w:pStyle w:val="PL"/>
      </w:pPr>
      <w:r>
        <w:t xml:space="preserve">      allOf:</w:t>
      </w:r>
    </w:p>
    <w:p w14:paraId="4BF6442A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41A1D726" w14:textId="77777777" w:rsidR="00E72367" w:rsidRDefault="00E72367" w:rsidP="00E72367">
      <w:pPr>
        <w:pStyle w:val="PL"/>
      </w:pPr>
      <w:r>
        <w:t xml:space="preserve">        - type: object</w:t>
      </w:r>
    </w:p>
    <w:p w14:paraId="78C7A91D" w14:textId="77777777" w:rsidR="00E72367" w:rsidRDefault="00E72367" w:rsidP="00E72367">
      <w:pPr>
        <w:pStyle w:val="PL"/>
      </w:pPr>
      <w:r>
        <w:t xml:space="preserve">          properties:</w:t>
      </w:r>
    </w:p>
    <w:p w14:paraId="1EAFB559" w14:textId="77777777" w:rsidR="00E72367" w:rsidRDefault="00E72367" w:rsidP="00E72367">
      <w:pPr>
        <w:pStyle w:val="PL"/>
      </w:pPr>
      <w:r>
        <w:t xml:space="preserve">            attributes:</w:t>
      </w:r>
    </w:p>
    <w:p w14:paraId="55CCDBE4" w14:textId="77777777" w:rsidR="00E72367" w:rsidRDefault="00E72367" w:rsidP="00E72367">
      <w:pPr>
        <w:pStyle w:val="PL"/>
      </w:pPr>
      <w:r>
        <w:t xml:space="preserve">              allOf:</w:t>
      </w:r>
    </w:p>
    <w:p w14:paraId="2F1C9B63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7781EB78" w14:textId="77777777" w:rsidR="00E72367" w:rsidRDefault="00E72367" w:rsidP="00E72367">
      <w:pPr>
        <w:pStyle w:val="PL"/>
      </w:pPr>
      <w:r>
        <w:t xml:space="preserve">                - type: object</w:t>
      </w:r>
    </w:p>
    <w:p w14:paraId="4E3357E0" w14:textId="77777777" w:rsidR="00E72367" w:rsidRDefault="00E72367" w:rsidP="00E72367">
      <w:pPr>
        <w:pStyle w:val="PL"/>
      </w:pPr>
      <w:r>
        <w:t xml:space="preserve">                  properties:</w:t>
      </w:r>
    </w:p>
    <w:p w14:paraId="22BEFAD4" w14:textId="77777777" w:rsidR="00E72367" w:rsidRDefault="00E72367" w:rsidP="00E72367">
      <w:pPr>
        <w:pStyle w:val="PL"/>
      </w:pPr>
      <w:r>
        <w:t xml:space="preserve">                    txDirection:</w:t>
      </w:r>
    </w:p>
    <w:p w14:paraId="13A95150" w14:textId="77777777" w:rsidR="00E72367" w:rsidRDefault="00E72367" w:rsidP="00E72367">
      <w:pPr>
        <w:pStyle w:val="PL"/>
      </w:pPr>
      <w:r>
        <w:t xml:space="preserve">                      $ref: '#/components/schemas/TxDirection'</w:t>
      </w:r>
    </w:p>
    <w:p w14:paraId="61A129AD" w14:textId="77777777" w:rsidR="00E72367" w:rsidRDefault="00E72367" w:rsidP="00E72367">
      <w:pPr>
        <w:pStyle w:val="PL"/>
      </w:pPr>
      <w:r>
        <w:t xml:space="preserve">                    configuredMaxTxPower:</w:t>
      </w:r>
    </w:p>
    <w:p w14:paraId="7EC8B3DA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4A8A283" w14:textId="77777777" w:rsidR="00E72367" w:rsidRDefault="00E72367" w:rsidP="00E72367">
      <w:pPr>
        <w:pStyle w:val="PL"/>
      </w:pPr>
      <w:r>
        <w:t xml:space="preserve">                    arfcnDL:</w:t>
      </w:r>
    </w:p>
    <w:p w14:paraId="046F6039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3FCB1C16" w14:textId="77777777" w:rsidR="00E72367" w:rsidRDefault="00E72367" w:rsidP="00E72367">
      <w:pPr>
        <w:pStyle w:val="PL"/>
      </w:pPr>
      <w:r>
        <w:t xml:space="preserve">                    arfcnUL:</w:t>
      </w:r>
    </w:p>
    <w:p w14:paraId="6E01465D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41F55DD6" w14:textId="77777777" w:rsidR="00E72367" w:rsidRDefault="00E72367" w:rsidP="00E72367">
      <w:pPr>
        <w:pStyle w:val="PL"/>
      </w:pPr>
      <w:r>
        <w:t xml:space="preserve">                    bSChannelBwDL:</w:t>
      </w:r>
    </w:p>
    <w:p w14:paraId="7D1DC4EA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A182D9B" w14:textId="77777777" w:rsidR="00E72367" w:rsidRDefault="00E72367" w:rsidP="00E72367">
      <w:pPr>
        <w:pStyle w:val="PL"/>
      </w:pPr>
      <w:r>
        <w:t xml:space="preserve">                    bSChannelBwUL:</w:t>
      </w:r>
    </w:p>
    <w:p w14:paraId="0C9A8308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1EA176CA" w14:textId="77777777" w:rsidR="00E72367" w:rsidRDefault="00E72367" w:rsidP="00E72367">
      <w:pPr>
        <w:pStyle w:val="PL"/>
      </w:pPr>
      <w:r>
        <w:t xml:space="preserve">                    sectorEquipmentFunctionRef:</w:t>
      </w:r>
    </w:p>
    <w:p w14:paraId="3356F5A8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2A1AF271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66D3ACAB" w14:textId="77777777" w:rsidR="00E72367" w:rsidRDefault="00E72367" w:rsidP="00E72367">
      <w:pPr>
        <w:pStyle w:val="PL"/>
      </w:pPr>
      <w:r>
        <w:t xml:space="preserve">        - type: object</w:t>
      </w:r>
    </w:p>
    <w:p w14:paraId="6194113B" w14:textId="77777777" w:rsidR="00E72367" w:rsidRDefault="00E72367" w:rsidP="00E72367">
      <w:pPr>
        <w:pStyle w:val="PL"/>
      </w:pPr>
      <w:r>
        <w:t xml:space="preserve">          properties:</w:t>
      </w:r>
    </w:p>
    <w:p w14:paraId="086600F8" w14:textId="77777777" w:rsidR="00E72367" w:rsidRDefault="00E72367" w:rsidP="00E72367">
      <w:pPr>
        <w:pStyle w:val="PL"/>
      </w:pPr>
      <w:r>
        <w:lastRenderedPageBreak/>
        <w:t xml:space="preserve">            CommonBeamformingFunction:</w:t>
      </w:r>
    </w:p>
    <w:p w14:paraId="4C3FD939" w14:textId="77777777" w:rsidR="00E72367" w:rsidRDefault="00E72367" w:rsidP="00E72367">
      <w:pPr>
        <w:pStyle w:val="PL"/>
      </w:pPr>
      <w:r>
        <w:t xml:space="preserve">              $ref: '#/components/schemas/CommonBeamformingFunction-Single'</w:t>
      </w:r>
    </w:p>
    <w:p w14:paraId="487D4336" w14:textId="77777777" w:rsidR="00E72367" w:rsidRDefault="00E72367" w:rsidP="00E72367">
      <w:pPr>
        <w:pStyle w:val="PL"/>
      </w:pPr>
      <w:r>
        <w:t xml:space="preserve">    Bwp-Single:</w:t>
      </w:r>
    </w:p>
    <w:p w14:paraId="088850DA" w14:textId="77777777" w:rsidR="00E72367" w:rsidRDefault="00E72367" w:rsidP="00E72367">
      <w:pPr>
        <w:pStyle w:val="PL"/>
      </w:pPr>
      <w:r>
        <w:t xml:space="preserve">      allOf:</w:t>
      </w:r>
    </w:p>
    <w:p w14:paraId="709273B0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D6D257E" w14:textId="77777777" w:rsidR="00E72367" w:rsidRDefault="00E72367" w:rsidP="00E72367">
      <w:pPr>
        <w:pStyle w:val="PL"/>
      </w:pPr>
      <w:r>
        <w:t xml:space="preserve">        - type: object</w:t>
      </w:r>
    </w:p>
    <w:p w14:paraId="1F4424AC" w14:textId="77777777" w:rsidR="00E72367" w:rsidRDefault="00E72367" w:rsidP="00E72367">
      <w:pPr>
        <w:pStyle w:val="PL"/>
      </w:pPr>
      <w:r>
        <w:t xml:space="preserve">          properties:</w:t>
      </w:r>
    </w:p>
    <w:p w14:paraId="143FA26B" w14:textId="77777777" w:rsidR="00E72367" w:rsidRDefault="00E72367" w:rsidP="00E72367">
      <w:pPr>
        <w:pStyle w:val="PL"/>
      </w:pPr>
      <w:r>
        <w:t xml:space="preserve">            attributes:</w:t>
      </w:r>
    </w:p>
    <w:p w14:paraId="6846A4BB" w14:textId="77777777" w:rsidR="00E72367" w:rsidRDefault="00E72367" w:rsidP="00E72367">
      <w:pPr>
        <w:pStyle w:val="PL"/>
      </w:pPr>
      <w:r>
        <w:t xml:space="preserve">              allOf:</w:t>
      </w:r>
    </w:p>
    <w:p w14:paraId="792A8D2C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7076B8C2" w14:textId="77777777" w:rsidR="00E72367" w:rsidRDefault="00E72367" w:rsidP="00E72367">
      <w:pPr>
        <w:pStyle w:val="PL"/>
      </w:pPr>
      <w:r>
        <w:t xml:space="preserve">                - type: object</w:t>
      </w:r>
    </w:p>
    <w:p w14:paraId="159ADA59" w14:textId="77777777" w:rsidR="00E72367" w:rsidRDefault="00E72367" w:rsidP="00E72367">
      <w:pPr>
        <w:pStyle w:val="PL"/>
      </w:pPr>
      <w:r>
        <w:t xml:space="preserve">                  properties:</w:t>
      </w:r>
    </w:p>
    <w:p w14:paraId="70B74326" w14:textId="77777777" w:rsidR="00E72367" w:rsidRDefault="00E72367" w:rsidP="00E72367">
      <w:pPr>
        <w:pStyle w:val="PL"/>
      </w:pPr>
      <w:r>
        <w:t xml:space="preserve">                    bwpContext:</w:t>
      </w:r>
    </w:p>
    <w:p w14:paraId="4197F933" w14:textId="77777777" w:rsidR="00E72367" w:rsidRDefault="00E72367" w:rsidP="00E72367">
      <w:pPr>
        <w:pStyle w:val="PL"/>
      </w:pPr>
      <w:r>
        <w:t xml:space="preserve">                      $ref: '#/components/schemas/BwpContext'</w:t>
      </w:r>
    </w:p>
    <w:p w14:paraId="7E3FDEAF" w14:textId="77777777" w:rsidR="00E72367" w:rsidRDefault="00E72367" w:rsidP="00E72367">
      <w:pPr>
        <w:pStyle w:val="PL"/>
      </w:pPr>
      <w:r>
        <w:t xml:space="preserve">                    isInitialBwp:</w:t>
      </w:r>
    </w:p>
    <w:p w14:paraId="734ED283" w14:textId="77777777" w:rsidR="00E72367" w:rsidRDefault="00E72367" w:rsidP="00E72367">
      <w:pPr>
        <w:pStyle w:val="PL"/>
      </w:pPr>
      <w:r>
        <w:t xml:space="preserve">                      $ref: '#/components/schemas/IsInitialBwp'</w:t>
      </w:r>
    </w:p>
    <w:p w14:paraId="31EEDE02" w14:textId="77777777" w:rsidR="00E72367" w:rsidRDefault="00E72367" w:rsidP="00E72367">
      <w:pPr>
        <w:pStyle w:val="PL"/>
      </w:pPr>
      <w:r>
        <w:t xml:space="preserve">                    subCarrierSpacing:</w:t>
      </w:r>
    </w:p>
    <w:p w14:paraId="33C7B44A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0F5C5241" w14:textId="77777777" w:rsidR="00E72367" w:rsidRDefault="00E72367" w:rsidP="00E72367">
      <w:pPr>
        <w:pStyle w:val="PL"/>
      </w:pPr>
      <w:r>
        <w:t xml:space="preserve">                    cyclicPrefix:</w:t>
      </w:r>
    </w:p>
    <w:p w14:paraId="63CC3325" w14:textId="77777777" w:rsidR="00E72367" w:rsidRDefault="00E72367" w:rsidP="00E72367">
      <w:pPr>
        <w:pStyle w:val="PL"/>
      </w:pPr>
      <w:r>
        <w:t xml:space="preserve">                      $ref: '#/components/schemas/CyclicPrefix'</w:t>
      </w:r>
    </w:p>
    <w:p w14:paraId="2BD300BD" w14:textId="77777777" w:rsidR="00E72367" w:rsidRDefault="00E72367" w:rsidP="00E72367">
      <w:pPr>
        <w:pStyle w:val="PL"/>
      </w:pPr>
      <w:r>
        <w:t xml:space="preserve">                    startRB:</w:t>
      </w:r>
    </w:p>
    <w:p w14:paraId="58D01485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41B0258E" w14:textId="77777777" w:rsidR="00E72367" w:rsidRDefault="00E72367" w:rsidP="00E72367">
      <w:pPr>
        <w:pStyle w:val="PL"/>
      </w:pPr>
      <w:r>
        <w:t xml:space="preserve">                    numberOfRBs:</w:t>
      </w:r>
    </w:p>
    <w:p w14:paraId="1D9DA05D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431DD937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6B22ED1E" w14:textId="77777777" w:rsidR="00E72367" w:rsidRDefault="00E72367" w:rsidP="00E72367">
      <w:pPr>
        <w:pStyle w:val="PL"/>
      </w:pPr>
      <w:r>
        <w:t xml:space="preserve">    CommonBeamformingFunction-Single:</w:t>
      </w:r>
    </w:p>
    <w:p w14:paraId="35EF8572" w14:textId="77777777" w:rsidR="00E72367" w:rsidRDefault="00E72367" w:rsidP="00E72367">
      <w:pPr>
        <w:pStyle w:val="PL"/>
      </w:pPr>
      <w:r>
        <w:t xml:space="preserve">      allOf:</w:t>
      </w:r>
    </w:p>
    <w:p w14:paraId="40DF2F78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4D2CEC41" w14:textId="77777777" w:rsidR="00E72367" w:rsidRDefault="00E72367" w:rsidP="00E72367">
      <w:pPr>
        <w:pStyle w:val="PL"/>
      </w:pPr>
      <w:r>
        <w:t xml:space="preserve">        - type: object</w:t>
      </w:r>
    </w:p>
    <w:p w14:paraId="4F705566" w14:textId="77777777" w:rsidR="00E72367" w:rsidRDefault="00E72367" w:rsidP="00E72367">
      <w:pPr>
        <w:pStyle w:val="PL"/>
      </w:pPr>
      <w:r>
        <w:t xml:space="preserve">          properties:</w:t>
      </w:r>
    </w:p>
    <w:p w14:paraId="23891774" w14:textId="77777777" w:rsidR="00E72367" w:rsidRDefault="00E72367" w:rsidP="00E72367">
      <w:pPr>
        <w:pStyle w:val="PL"/>
      </w:pPr>
      <w:r>
        <w:t xml:space="preserve">            attributes:</w:t>
      </w:r>
    </w:p>
    <w:p w14:paraId="5D55781C" w14:textId="77777777" w:rsidR="00E72367" w:rsidRDefault="00E72367" w:rsidP="00E72367">
      <w:pPr>
        <w:pStyle w:val="PL"/>
      </w:pPr>
      <w:r>
        <w:t xml:space="preserve">              allOf:</w:t>
      </w:r>
    </w:p>
    <w:p w14:paraId="32EDA224" w14:textId="77777777" w:rsidR="00E72367" w:rsidRDefault="00E72367" w:rsidP="00E72367">
      <w:pPr>
        <w:pStyle w:val="PL"/>
      </w:pPr>
      <w:r>
        <w:t xml:space="preserve">                - type: object</w:t>
      </w:r>
    </w:p>
    <w:p w14:paraId="6171FBFE" w14:textId="77777777" w:rsidR="00E72367" w:rsidRDefault="00E72367" w:rsidP="00E72367">
      <w:pPr>
        <w:pStyle w:val="PL"/>
      </w:pPr>
      <w:r>
        <w:t xml:space="preserve">                  properties:</w:t>
      </w:r>
    </w:p>
    <w:p w14:paraId="6CDD32F6" w14:textId="77777777" w:rsidR="00E72367" w:rsidRDefault="00E72367" w:rsidP="00E72367">
      <w:pPr>
        <w:pStyle w:val="PL"/>
      </w:pPr>
      <w:r>
        <w:t xml:space="preserve">                    coverageShape:</w:t>
      </w:r>
    </w:p>
    <w:p w14:paraId="7CF8F296" w14:textId="77777777" w:rsidR="00E72367" w:rsidRDefault="00E72367" w:rsidP="00E72367">
      <w:pPr>
        <w:pStyle w:val="PL"/>
      </w:pPr>
      <w:r>
        <w:t xml:space="preserve">                      $ref: '#/components/schemas/CoverageShape'</w:t>
      </w:r>
    </w:p>
    <w:p w14:paraId="757F61FF" w14:textId="77777777" w:rsidR="00E72367" w:rsidRDefault="00E72367" w:rsidP="00E72367">
      <w:pPr>
        <w:pStyle w:val="PL"/>
      </w:pPr>
      <w:r>
        <w:t xml:space="preserve">                    digitalAzimuth:</w:t>
      </w:r>
    </w:p>
    <w:p w14:paraId="32DF5711" w14:textId="77777777" w:rsidR="00E72367" w:rsidRDefault="00E72367" w:rsidP="00E72367">
      <w:pPr>
        <w:pStyle w:val="PL"/>
      </w:pPr>
      <w:r>
        <w:t xml:space="preserve">                      $ref: '#/components/schemas/DigitalAzimuth'</w:t>
      </w:r>
    </w:p>
    <w:p w14:paraId="3D1C0284" w14:textId="77777777" w:rsidR="00E72367" w:rsidRDefault="00E72367" w:rsidP="00E72367">
      <w:pPr>
        <w:pStyle w:val="PL"/>
      </w:pPr>
      <w:r>
        <w:t xml:space="preserve">                    digitalTilt:</w:t>
      </w:r>
    </w:p>
    <w:p w14:paraId="76994589" w14:textId="77777777" w:rsidR="00E72367" w:rsidRDefault="00E72367" w:rsidP="00E72367">
      <w:pPr>
        <w:pStyle w:val="PL"/>
      </w:pPr>
      <w:r>
        <w:t xml:space="preserve">                      $ref: '#/components/schemas/DigitalTilt'</w:t>
      </w:r>
    </w:p>
    <w:p w14:paraId="710D92D3" w14:textId="77777777" w:rsidR="00E72367" w:rsidRDefault="00E72367" w:rsidP="00E72367">
      <w:pPr>
        <w:pStyle w:val="PL"/>
      </w:pPr>
      <w:r>
        <w:t xml:space="preserve">        - type: object</w:t>
      </w:r>
    </w:p>
    <w:p w14:paraId="30C6A4CF" w14:textId="77777777" w:rsidR="00E72367" w:rsidRDefault="00E72367" w:rsidP="00E72367">
      <w:pPr>
        <w:pStyle w:val="PL"/>
      </w:pPr>
      <w:r>
        <w:t xml:space="preserve">          properties:</w:t>
      </w:r>
    </w:p>
    <w:p w14:paraId="4FAD724A" w14:textId="77777777" w:rsidR="00E72367" w:rsidRDefault="00E72367" w:rsidP="00E72367">
      <w:pPr>
        <w:pStyle w:val="PL"/>
      </w:pPr>
      <w:r>
        <w:t xml:space="preserve">            Beam:</w:t>
      </w:r>
    </w:p>
    <w:p w14:paraId="4C065999" w14:textId="77777777" w:rsidR="00E72367" w:rsidRDefault="00E72367" w:rsidP="00E72367">
      <w:pPr>
        <w:pStyle w:val="PL"/>
      </w:pPr>
      <w:r>
        <w:t xml:space="preserve">              $ref: '#/components/schemas/Beam-Multiple'</w:t>
      </w:r>
    </w:p>
    <w:p w14:paraId="2AA81ED2" w14:textId="77777777" w:rsidR="00E72367" w:rsidRDefault="00E72367" w:rsidP="00E72367">
      <w:pPr>
        <w:pStyle w:val="PL"/>
      </w:pPr>
      <w:r>
        <w:t xml:space="preserve">    Beam-Single:</w:t>
      </w:r>
    </w:p>
    <w:p w14:paraId="0EB328C5" w14:textId="77777777" w:rsidR="00E72367" w:rsidRDefault="00E72367" w:rsidP="00E72367">
      <w:pPr>
        <w:pStyle w:val="PL"/>
      </w:pPr>
      <w:r>
        <w:t xml:space="preserve">      allOf:</w:t>
      </w:r>
    </w:p>
    <w:p w14:paraId="0A2FD62D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68383032" w14:textId="77777777" w:rsidR="00E72367" w:rsidRDefault="00E72367" w:rsidP="00E72367">
      <w:pPr>
        <w:pStyle w:val="PL"/>
      </w:pPr>
      <w:r>
        <w:t xml:space="preserve">        - type: object</w:t>
      </w:r>
    </w:p>
    <w:p w14:paraId="4E9DE2AD" w14:textId="77777777" w:rsidR="00E72367" w:rsidRDefault="00E72367" w:rsidP="00E72367">
      <w:pPr>
        <w:pStyle w:val="PL"/>
      </w:pPr>
      <w:r>
        <w:t xml:space="preserve">          properties:</w:t>
      </w:r>
    </w:p>
    <w:p w14:paraId="1A0DF1FF" w14:textId="77777777" w:rsidR="00E72367" w:rsidRDefault="00E72367" w:rsidP="00E72367">
      <w:pPr>
        <w:pStyle w:val="PL"/>
      </w:pPr>
      <w:r>
        <w:t xml:space="preserve">            attributes:</w:t>
      </w:r>
    </w:p>
    <w:p w14:paraId="240993BD" w14:textId="77777777" w:rsidR="00E72367" w:rsidRDefault="00E72367" w:rsidP="00E72367">
      <w:pPr>
        <w:pStyle w:val="PL"/>
      </w:pPr>
      <w:r>
        <w:t xml:space="preserve">              allOf:</w:t>
      </w:r>
    </w:p>
    <w:p w14:paraId="1E7573CF" w14:textId="77777777" w:rsidR="00E72367" w:rsidRDefault="00E72367" w:rsidP="00E72367">
      <w:pPr>
        <w:pStyle w:val="PL"/>
      </w:pPr>
      <w:r>
        <w:t xml:space="preserve">                - type: object</w:t>
      </w:r>
    </w:p>
    <w:p w14:paraId="1AE87DE1" w14:textId="77777777" w:rsidR="00E72367" w:rsidRDefault="00E72367" w:rsidP="00E72367">
      <w:pPr>
        <w:pStyle w:val="PL"/>
      </w:pPr>
      <w:r>
        <w:t xml:space="preserve">                  properties:</w:t>
      </w:r>
    </w:p>
    <w:p w14:paraId="6431E49F" w14:textId="77777777" w:rsidR="00E72367" w:rsidRDefault="00E72367" w:rsidP="00E72367">
      <w:pPr>
        <w:pStyle w:val="PL"/>
      </w:pPr>
      <w:r>
        <w:t xml:space="preserve">                    beamIndex:</w:t>
      </w:r>
    </w:p>
    <w:p w14:paraId="691C9754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08E65D1E" w14:textId="77777777" w:rsidR="00E72367" w:rsidRDefault="00E72367" w:rsidP="00E72367">
      <w:pPr>
        <w:pStyle w:val="PL"/>
      </w:pPr>
      <w:r>
        <w:t xml:space="preserve">                    beamType:</w:t>
      </w:r>
    </w:p>
    <w:p w14:paraId="088EF515" w14:textId="77777777" w:rsidR="00E72367" w:rsidRDefault="00E72367" w:rsidP="00E72367">
      <w:pPr>
        <w:pStyle w:val="PL"/>
      </w:pPr>
      <w:r>
        <w:t xml:space="preserve">                      type: string</w:t>
      </w:r>
    </w:p>
    <w:p w14:paraId="6F5CEE68" w14:textId="77777777" w:rsidR="00E72367" w:rsidRDefault="00E72367" w:rsidP="00E72367">
      <w:pPr>
        <w:pStyle w:val="PL"/>
      </w:pPr>
      <w:r>
        <w:t xml:space="preserve">                      enum:</w:t>
      </w:r>
    </w:p>
    <w:p w14:paraId="5B330C6F" w14:textId="77777777" w:rsidR="00E72367" w:rsidRDefault="00E72367" w:rsidP="00E72367">
      <w:pPr>
        <w:pStyle w:val="PL"/>
      </w:pPr>
      <w:r>
        <w:t xml:space="preserve">                        - SSB-BEAM</w:t>
      </w:r>
    </w:p>
    <w:p w14:paraId="5070D384" w14:textId="77777777" w:rsidR="00E72367" w:rsidRDefault="00E72367" w:rsidP="00E72367">
      <w:pPr>
        <w:pStyle w:val="PL"/>
      </w:pPr>
      <w:r>
        <w:t xml:space="preserve">                    beamAzimuth:</w:t>
      </w:r>
    </w:p>
    <w:p w14:paraId="136F5CF3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324DA2A1" w14:textId="77777777" w:rsidR="00E72367" w:rsidRDefault="00E72367" w:rsidP="00E72367">
      <w:pPr>
        <w:pStyle w:val="PL"/>
      </w:pPr>
      <w:r>
        <w:t xml:space="preserve">                      minimum: -1800</w:t>
      </w:r>
    </w:p>
    <w:p w14:paraId="6764D7D9" w14:textId="77777777" w:rsidR="00E72367" w:rsidRDefault="00E72367" w:rsidP="00E72367">
      <w:pPr>
        <w:pStyle w:val="PL"/>
      </w:pPr>
      <w:r>
        <w:t xml:space="preserve">                      maximum: 1800</w:t>
      </w:r>
    </w:p>
    <w:p w14:paraId="22B9861C" w14:textId="77777777" w:rsidR="00E72367" w:rsidRDefault="00E72367" w:rsidP="00E72367">
      <w:pPr>
        <w:pStyle w:val="PL"/>
      </w:pPr>
      <w:r>
        <w:t xml:space="preserve">                    beamTilt:</w:t>
      </w:r>
    </w:p>
    <w:p w14:paraId="425AB7B0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2D45BAC6" w14:textId="77777777" w:rsidR="00E72367" w:rsidRDefault="00E72367" w:rsidP="00E72367">
      <w:pPr>
        <w:pStyle w:val="PL"/>
      </w:pPr>
      <w:r>
        <w:t xml:space="preserve">                      minimum: -900</w:t>
      </w:r>
    </w:p>
    <w:p w14:paraId="671AFD9E" w14:textId="77777777" w:rsidR="00E72367" w:rsidRDefault="00E72367" w:rsidP="00E72367">
      <w:pPr>
        <w:pStyle w:val="PL"/>
      </w:pPr>
      <w:r>
        <w:t xml:space="preserve">                      maximum: 900</w:t>
      </w:r>
    </w:p>
    <w:p w14:paraId="11807F60" w14:textId="77777777" w:rsidR="00E72367" w:rsidRDefault="00E72367" w:rsidP="00E72367">
      <w:pPr>
        <w:pStyle w:val="PL"/>
      </w:pPr>
      <w:r>
        <w:t xml:space="preserve">                    beamHorizWidth:</w:t>
      </w:r>
    </w:p>
    <w:p w14:paraId="09A34BB6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89C43AE" w14:textId="77777777" w:rsidR="00E72367" w:rsidRDefault="00E72367" w:rsidP="00E72367">
      <w:pPr>
        <w:pStyle w:val="PL"/>
      </w:pPr>
      <w:r>
        <w:t xml:space="preserve">                      minimum: 0</w:t>
      </w:r>
    </w:p>
    <w:p w14:paraId="7DDD5DBF" w14:textId="77777777" w:rsidR="00E72367" w:rsidRDefault="00E72367" w:rsidP="00E72367">
      <w:pPr>
        <w:pStyle w:val="PL"/>
      </w:pPr>
      <w:r>
        <w:t xml:space="preserve">                      maximum: 3599</w:t>
      </w:r>
    </w:p>
    <w:p w14:paraId="30626C09" w14:textId="77777777" w:rsidR="00E72367" w:rsidRDefault="00E72367" w:rsidP="00E72367">
      <w:pPr>
        <w:pStyle w:val="PL"/>
      </w:pPr>
      <w:r>
        <w:t xml:space="preserve">                    beamVertWidth:</w:t>
      </w:r>
    </w:p>
    <w:p w14:paraId="4AD774A7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46A30D46" w14:textId="77777777" w:rsidR="00E72367" w:rsidRDefault="00E72367" w:rsidP="00E72367">
      <w:pPr>
        <w:pStyle w:val="PL"/>
      </w:pPr>
      <w:r>
        <w:t xml:space="preserve">                      minimum: 0</w:t>
      </w:r>
    </w:p>
    <w:p w14:paraId="784111C4" w14:textId="77777777" w:rsidR="00E72367" w:rsidRDefault="00E72367" w:rsidP="00E72367">
      <w:pPr>
        <w:pStyle w:val="PL"/>
      </w:pPr>
      <w:r>
        <w:t xml:space="preserve">                      maximum: 1800</w:t>
      </w:r>
    </w:p>
    <w:p w14:paraId="73537626" w14:textId="77777777" w:rsidR="00E72367" w:rsidRDefault="00E72367" w:rsidP="00E72367">
      <w:pPr>
        <w:pStyle w:val="PL"/>
      </w:pPr>
      <w:r>
        <w:t xml:space="preserve">    RRMPolicyRatio-Single:</w:t>
      </w:r>
    </w:p>
    <w:p w14:paraId="63E88A03" w14:textId="77777777" w:rsidR="00E72367" w:rsidRDefault="00E72367" w:rsidP="00E72367">
      <w:pPr>
        <w:pStyle w:val="PL"/>
      </w:pPr>
      <w:r>
        <w:t xml:space="preserve">      allOf:</w:t>
      </w:r>
    </w:p>
    <w:p w14:paraId="6B0378D1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7F3EE10F" w14:textId="77777777" w:rsidR="00E72367" w:rsidRDefault="00E72367" w:rsidP="00E72367">
      <w:pPr>
        <w:pStyle w:val="PL"/>
      </w:pPr>
      <w:r>
        <w:lastRenderedPageBreak/>
        <w:t xml:space="preserve">        - type: object</w:t>
      </w:r>
    </w:p>
    <w:p w14:paraId="2A4CF576" w14:textId="77777777" w:rsidR="00E72367" w:rsidRDefault="00E72367" w:rsidP="00E72367">
      <w:pPr>
        <w:pStyle w:val="PL"/>
      </w:pPr>
      <w:r>
        <w:t xml:space="preserve">          properties:</w:t>
      </w:r>
    </w:p>
    <w:p w14:paraId="657170D4" w14:textId="77777777" w:rsidR="00E72367" w:rsidRDefault="00E72367" w:rsidP="00E72367">
      <w:pPr>
        <w:pStyle w:val="PL"/>
      </w:pPr>
      <w:r>
        <w:t xml:space="preserve">            attributes:</w:t>
      </w:r>
    </w:p>
    <w:p w14:paraId="4C02615D" w14:textId="77777777" w:rsidR="00E72367" w:rsidRDefault="00E72367" w:rsidP="00E72367">
      <w:pPr>
        <w:pStyle w:val="PL"/>
      </w:pPr>
      <w:r>
        <w:t xml:space="preserve">              allOf:</w:t>
      </w:r>
    </w:p>
    <w:p w14:paraId="125DF94A" w14:textId="77777777" w:rsidR="00E72367" w:rsidRDefault="00E72367" w:rsidP="00E72367">
      <w:pPr>
        <w:pStyle w:val="PL"/>
      </w:pPr>
      <w:r>
        <w:t xml:space="preserve">                - $ref: '#/components/schemas/RrmPolicy_-Attr'</w:t>
      </w:r>
    </w:p>
    <w:p w14:paraId="3A3150D1" w14:textId="77777777" w:rsidR="00E72367" w:rsidRDefault="00E72367" w:rsidP="00E72367">
      <w:pPr>
        <w:pStyle w:val="PL"/>
      </w:pPr>
      <w:r>
        <w:t xml:space="preserve">                - type: object</w:t>
      </w:r>
    </w:p>
    <w:p w14:paraId="10F63FF7" w14:textId="77777777" w:rsidR="00E72367" w:rsidRDefault="00E72367" w:rsidP="00E72367">
      <w:pPr>
        <w:pStyle w:val="PL"/>
      </w:pPr>
      <w:r>
        <w:t xml:space="preserve">                  properties:</w:t>
      </w:r>
    </w:p>
    <w:p w14:paraId="520098A2" w14:textId="77777777" w:rsidR="00E72367" w:rsidRDefault="00E72367" w:rsidP="00E72367">
      <w:pPr>
        <w:pStyle w:val="PL"/>
      </w:pPr>
      <w:r>
        <w:t xml:space="preserve">                    rRMPolicyMaxRatio:</w:t>
      </w:r>
    </w:p>
    <w:p w14:paraId="7BEC57A3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34EB11C9" w14:textId="77777777" w:rsidR="00E72367" w:rsidRDefault="00E72367" w:rsidP="00E72367">
      <w:pPr>
        <w:pStyle w:val="PL"/>
      </w:pPr>
      <w:r>
        <w:t xml:space="preserve">                    rRMPolicyMinRatio:</w:t>
      </w:r>
    </w:p>
    <w:p w14:paraId="39161261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1ECBDC39" w14:textId="77777777" w:rsidR="00E72367" w:rsidRDefault="00E72367" w:rsidP="00E72367">
      <w:pPr>
        <w:pStyle w:val="PL"/>
      </w:pPr>
      <w:r>
        <w:t xml:space="preserve">                    rRMPolicyDedicatedRatio:</w:t>
      </w:r>
    </w:p>
    <w:p w14:paraId="0DCC270A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6C02642D" w14:textId="77777777" w:rsidR="00E72367" w:rsidRDefault="00E72367" w:rsidP="00E72367">
      <w:pPr>
        <w:pStyle w:val="PL"/>
      </w:pPr>
    </w:p>
    <w:p w14:paraId="32C9FF5F" w14:textId="77777777" w:rsidR="00E72367" w:rsidRDefault="00E72367" w:rsidP="00E72367">
      <w:pPr>
        <w:pStyle w:val="PL"/>
      </w:pPr>
      <w:r>
        <w:t xml:space="preserve">    NRCellRelation-Single:</w:t>
      </w:r>
    </w:p>
    <w:p w14:paraId="0A569E15" w14:textId="77777777" w:rsidR="00E72367" w:rsidRDefault="00E72367" w:rsidP="00E72367">
      <w:pPr>
        <w:pStyle w:val="PL"/>
      </w:pPr>
      <w:r>
        <w:t xml:space="preserve">      allOf:</w:t>
      </w:r>
    </w:p>
    <w:p w14:paraId="37FB3271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ACAF656" w14:textId="77777777" w:rsidR="00E72367" w:rsidRDefault="00E72367" w:rsidP="00E72367">
      <w:pPr>
        <w:pStyle w:val="PL"/>
      </w:pPr>
      <w:r>
        <w:t xml:space="preserve">        - type: object</w:t>
      </w:r>
    </w:p>
    <w:p w14:paraId="1759208E" w14:textId="77777777" w:rsidR="00E72367" w:rsidRDefault="00E72367" w:rsidP="00E72367">
      <w:pPr>
        <w:pStyle w:val="PL"/>
      </w:pPr>
      <w:r>
        <w:t xml:space="preserve">          properties:</w:t>
      </w:r>
    </w:p>
    <w:p w14:paraId="51429CDC" w14:textId="77777777" w:rsidR="00E72367" w:rsidRDefault="00E72367" w:rsidP="00E72367">
      <w:pPr>
        <w:pStyle w:val="PL"/>
      </w:pPr>
      <w:r>
        <w:t xml:space="preserve">            attributes:</w:t>
      </w:r>
    </w:p>
    <w:p w14:paraId="03888362" w14:textId="77777777" w:rsidR="00E72367" w:rsidRDefault="00E72367" w:rsidP="00E72367">
      <w:pPr>
        <w:pStyle w:val="PL"/>
      </w:pPr>
      <w:r>
        <w:t xml:space="preserve">                  type: object</w:t>
      </w:r>
    </w:p>
    <w:p w14:paraId="272509D0" w14:textId="77777777" w:rsidR="00E72367" w:rsidRDefault="00E72367" w:rsidP="00E72367">
      <w:pPr>
        <w:pStyle w:val="PL"/>
      </w:pPr>
      <w:r>
        <w:t xml:space="preserve">                  properties:</w:t>
      </w:r>
    </w:p>
    <w:p w14:paraId="52F647C7" w14:textId="77777777" w:rsidR="00E72367" w:rsidRDefault="00E72367" w:rsidP="00E72367">
      <w:pPr>
        <w:pStyle w:val="PL"/>
      </w:pPr>
      <w:r>
        <w:t xml:space="preserve">                    nRTCI:</w:t>
      </w:r>
    </w:p>
    <w:p w14:paraId="4D2C879E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405B8892" w14:textId="77777777" w:rsidR="00E72367" w:rsidRDefault="00E72367" w:rsidP="00E72367">
      <w:pPr>
        <w:pStyle w:val="PL"/>
      </w:pPr>
      <w:r>
        <w:t xml:space="preserve">                    cellIndividualOffset:</w:t>
      </w:r>
    </w:p>
    <w:p w14:paraId="12933085" w14:textId="77777777" w:rsidR="00E72367" w:rsidRDefault="00E72367" w:rsidP="00E72367">
      <w:pPr>
        <w:pStyle w:val="PL"/>
      </w:pPr>
      <w:r>
        <w:t xml:space="preserve">                      $ref: '#/components/schemas/CellIndividualOffset'</w:t>
      </w:r>
    </w:p>
    <w:p w14:paraId="33B90BE0" w14:textId="77777777" w:rsidR="00E72367" w:rsidRDefault="00E72367" w:rsidP="00E72367">
      <w:pPr>
        <w:pStyle w:val="PL"/>
      </w:pPr>
      <w:r>
        <w:t xml:space="preserve">                    adjacentNRCellRef:</w:t>
      </w:r>
    </w:p>
    <w:p w14:paraId="5D0954A2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4A00B6E6" w14:textId="77777777" w:rsidR="00E72367" w:rsidRDefault="00E72367" w:rsidP="00E72367">
      <w:pPr>
        <w:pStyle w:val="PL"/>
      </w:pPr>
      <w:r>
        <w:t xml:space="preserve">                    nRFreqRelationRef:</w:t>
      </w:r>
    </w:p>
    <w:p w14:paraId="18756C8D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6BD20C46" w14:textId="77777777" w:rsidR="00E72367" w:rsidRDefault="00E72367" w:rsidP="00E72367">
      <w:pPr>
        <w:pStyle w:val="PL"/>
      </w:pPr>
      <w:r>
        <w:t xml:space="preserve">                    isRemoveAllowed:</w:t>
      </w:r>
    </w:p>
    <w:p w14:paraId="742DDC54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1E6A68F2" w14:textId="77777777" w:rsidR="00E72367" w:rsidRDefault="00E72367" w:rsidP="00E72367">
      <w:pPr>
        <w:pStyle w:val="PL"/>
      </w:pPr>
      <w:r>
        <w:t xml:space="preserve">                    isHOAllowed:</w:t>
      </w:r>
    </w:p>
    <w:p w14:paraId="7348CB13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4AA39CD3" w14:textId="77777777" w:rsidR="00E72367" w:rsidRDefault="00E72367" w:rsidP="00E72367">
      <w:pPr>
        <w:pStyle w:val="PL"/>
      </w:pPr>
      <w:r>
        <w:t xml:space="preserve">                    isESCoveredBy:</w:t>
      </w:r>
    </w:p>
    <w:p w14:paraId="01C42D7D" w14:textId="77777777" w:rsidR="00E72367" w:rsidRDefault="00E72367" w:rsidP="00E72367">
      <w:pPr>
        <w:pStyle w:val="PL"/>
      </w:pPr>
      <w:r>
        <w:t xml:space="preserve">                      $ref: '#/components/schemas/IsESCoveredBy'</w:t>
      </w:r>
    </w:p>
    <w:p w14:paraId="5E11B7ED" w14:textId="77777777" w:rsidR="00E72367" w:rsidRDefault="00E72367" w:rsidP="00E72367">
      <w:pPr>
        <w:pStyle w:val="PL"/>
      </w:pPr>
      <w:r>
        <w:t xml:space="preserve">                    isENDCAllowed:</w:t>
      </w:r>
    </w:p>
    <w:p w14:paraId="68C9DCAF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23241166" w14:textId="77777777" w:rsidR="00E72367" w:rsidRDefault="00E72367" w:rsidP="00E72367">
      <w:pPr>
        <w:pStyle w:val="PL"/>
      </w:pPr>
      <w:r>
        <w:t xml:space="preserve">                    isMLBAllowed:</w:t>
      </w:r>
    </w:p>
    <w:p w14:paraId="39BC3824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04C29EDD" w14:textId="77777777" w:rsidR="00E72367" w:rsidRDefault="00E72367" w:rsidP="00E72367">
      <w:pPr>
        <w:pStyle w:val="PL"/>
      </w:pPr>
      <w:r>
        <w:t xml:space="preserve">    EUtranCellRelation-Single:</w:t>
      </w:r>
    </w:p>
    <w:p w14:paraId="39553956" w14:textId="77777777" w:rsidR="00E72367" w:rsidRDefault="00E72367" w:rsidP="00E72367">
      <w:pPr>
        <w:pStyle w:val="PL"/>
      </w:pPr>
      <w:r>
        <w:t xml:space="preserve">      allOf:</w:t>
      </w:r>
    </w:p>
    <w:p w14:paraId="158562CC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92BFBAF" w14:textId="77777777" w:rsidR="00E72367" w:rsidRDefault="00E72367" w:rsidP="00E72367">
      <w:pPr>
        <w:pStyle w:val="PL"/>
      </w:pPr>
      <w:r>
        <w:t xml:space="preserve">        - type: object</w:t>
      </w:r>
    </w:p>
    <w:p w14:paraId="67633EAA" w14:textId="77777777" w:rsidR="00E72367" w:rsidRDefault="00E72367" w:rsidP="00E72367">
      <w:pPr>
        <w:pStyle w:val="PL"/>
      </w:pPr>
      <w:r>
        <w:t xml:space="preserve">          properties:</w:t>
      </w:r>
    </w:p>
    <w:p w14:paraId="6567F4A5" w14:textId="77777777" w:rsidR="00E72367" w:rsidRDefault="00E72367" w:rsidP="00E72367">
      <w:pPr>
        <w:pStyle w:val="PL"/>
      </w:pPr>
      <w:r>
        <w:t xml:space="preserve">            attributes:</w:t>
      </w:r>
    </w:p>
    <w:p w14:paraId="60214591" w14:textId="77777777" w:rsidR="00E72367" w:rsidRDefault="00E72367" w:rsidP="00E72367">
      <w:pPr>
        <w:pStyle w:val="PL"/>
      </w:pPr>
      <w:r>
        <w:t xml:space="preserve">              allOf:</w:t>
      </w:r>
    </w:p>
    <w:p w14:paraId="7776AD87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1EEC1CCA" w14:textId="77777777" w:rsidR="00E72367" w:rsidRDefault="00E72367" w:rsidP="00E72367">
      <w:pPr>
        <w:pStyle w:val="PL"/>
      </w:pPr>
      <w:r>
        <w:t xml:space="preserve">                - type: object</w:t>
      </w:r>
    </w:p>
    <w:p w14:paraId="631937E3" w14:textId="77777777" w:rsidR="00E72367" w:rsidRDefault="00E72367" w:rsidP="00E72367">
      <w:pPr>
        <w:pStyle w:val="PL"/>
      </w:pPr>
      <w:r>
        <w:t xml:space="preserve">                  properties:</w:t>
      </w:r>
    </w:p>
    <w:p w14:paraId="5981FCBE" w14:textId="77777777" w:rsidR="00E72367" w:rsidRDefault="00E72367" w:rsidP="00E72367">
      <w:pPr>
        <w:pStyle w:val="PL"/>
      </w:pPr>
      <w:r>
        <w:t xml:space="preserve">                    adjacentEUtranCellRef:</w:t>
      </w:r>
    </w:p>
    <w:p w14:paraId="6AC9F9D6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61826766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62C59A2E" w14:textId="77777777" w:rsidR="00E72367" w:rsidRDefault="00E72367" w:rsidP="00E72367">
      <w:pPr>
        <w:pStyle w:val="PL"/>
      </w:pPr>
      <w:r>
        <w:t xml:space="preserve">    NRFreqRelation-Single:</w:t>
      </w:r>
    </w:p>
    <w:p w14:paraId="51B8C6A7" w14:textId="77777777" w:rsidR="00E72367" w:rsidRDefault="00E72367" w:rsidP="00E72367">
      <w:pPr>
        <w:pStyle w:val="PL"/>
      </w:pPr>
      <w:r>
        <w:t xml:space="preserve">      allOf:</w:t>
      </w:r>
    </w:p>
    <w:p w14:paraId="38A9DCBE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67864A53" w14:textId="77777777" w:rsidR="00E72367" w:rsidRDefault="00E72367" w:rsidP="00E72367">
      <w:pPr>
        <w:pStyle w:val="PL"/>
      </w:pPr>
      <w:r>
        <w:t xml:space="preserve">        - type: object</w:t>
      </w:r>
    </w:p>
    <w:p w14:paraId="25DE422C" w14:textId="77777777" w:rsidR="00E72367" w:rsidRDefault="00E72367" w:rsidP="00E72367">
      <w:pPr>
        <w:pStyle w:val="PL"/>
      </w:pPr>
      <w:r>
        <w:t xml:space="preserve">          properties:</w:t>
      </w:r>
    </w:p>
    <w:p w14:paraId="5A9D5AAA" w14:textId="77777777" w:rsidR="00E72367" w:rsidRDefault="00E72367" w:rsidP="00E72367">
      <w:pPr>
        <w:pStyle w:val="PL"/>
      </w:pPr>
      <w:r>
        <w:t xml:space="preserve">            attributes:</w:t>
      </w:r>
    </w:p>
    <w:p w14:paraId="61AC0CF0" w14:textId="77777777" w:rsidR="00E72367" w:rsidRDefault="00E72367" w:rsidP="00E72367">
      <w:pPr>
        <w:pStyle w:val="PL"/>
      </w:pPr>
      <w:r>
        <w:t xml:space="preserve">                  type: object</w:t>
      </w:r>
    </w:p>
    <w:p w14:paraId="20794395" w14:textId="77777777" w:rsidR="00E72367" w:rsidRDefault="00E72367" w:rsidP="00E72367">
      <w:pPr>
        <w:pStyle w:val="PL"/>
      </w:pPr>
      <w:r>
        <w:t xml:space="preserve">                  properties:</w:t>
      </w:r>
    </w:p>
    <w:p w14:paraId="67227049" w14:textId="77777777" w:rsidR="00E72367" w:rsidRDefault="00E72367" w:rsidP="00E72367">
      <w:pPr>
        <w:pStyle w:val="PL"/>
      </w:pPr>
      <w:r>
        <w:t xml:space="preserve">                    offsetMO:</w:t>
      </w:r>
    </w:p>
    <w:p w14:paraId="2F3A9376" w14:textId="77777777" w:rsidR="00E72367" w:rsidRDefault="00E72367" w:rsidP="00E72367">
      <w:pPr>
        <w:pStyle w:val="PL"/>
      </w:pPr>
      <w:r>
        <w:t xml:space="preserve">                      $ref: '#/components/schemas/QOffsetRangeList'</w:t>
      </w:r>
    </w:p>
    <w:p w14:paraId="7537E1C4" w14:textId="77777777" w:rsidR="00E72367" w:rsidRDefault="00E72367" w:rsidP="00E72367">
      <w:pPr>
        <w:pStyle w:val="PL"/>
      </w:pPr>
      <w:r>
        <w:t xml:space="preserve">                    blockListEntry:</w:t>
      </w:r>
    </w:p>
    <w:p w14:paraId="7BDD1C7A" w14:textId="77777777" w:rsidR="00E72367" w:rsidRDefault="00E72367" w:rsidP="00E72367">
      <w:pPr>
        <w:pStyle w:val="PL"/>
      </w:pPr>
      <w:r>
        <w:t xml:space="preserve">                      type: array</w:t>
      </w:r>
    </w:p>
    <w:p w14:paraId="6C9A7352" w14:textId="77777777" w:rsidR="00E72367" w:rsidRDefault="00E72367" w:rsidP="00E72367">
      <w:pPr>
        <w:pStyle w:val="PL"/>
      </w:pPr>
      <w:r>
        <w:t xml:space="preserve">                      items:</w:t>
      </w:r>
    </w:p>
    <w:p w14:paraId="7C470C7E" w14:textId="77777777" w:rsidR="00E72367" w:rsidRDefault="00E72367" w:rsidP="00E72367">
      <w:pPr>
        <w:pStyle w:val="PL"/>
      </w:pPr>
      <w:r>
        <w:t xml:space="preserve">                        type: integer</w:t>
      </w:r>
    </w:p>
    <w:p w14:paraId="4CB739C8" w14:textId="77777777" w:rsidR="00E72367" w:rsidRDefault="00E72367" w:rsidP="00E72367">
      <w:pPr>
        <w:pStyle w:val="PL"/>
      </w:pPr>
      <w:r>
        <w:t xml:space="preserve">                        minimum: 0</w:t>
      </w:r>
    </w:p>
    <w:p w14:paraId="2C3078D0" w14:textId="77777777" w:rsidR="00E72367" w:rsidRDefault="00E72367" w:rsidP="00E72367">
      <w:pPr>
        <w:pStyle w:val="PL"/>
      </w:pPr>
      <w:r>
        <w:t xml:space="preserve">                        maximum: 1007</w:t>
      </w:r>
    </w:p>
    <w:p w14:paraId="5A977E28" w14:textId="77777777" w:rsidR="00E72367" w:rsidRDefault="00E72367" w:rsidP="00E72367">
      <w:pPr>
        <w:pStyle w:val="PL"/>
      </w:pPr>
      <w:r>
        <w:t xml:space="preserve">                    blockListEntryIdleMode:</w:t>
      </w:r>
    </w:p>
    <w:p w14:paraId="00CFA006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383AB157" w14:textId="77777777" w:rsidR="00E72367" w:rsidRDefault="00E72367" w:rsidP="00E72367">
      <w:pPr>
        <w:pStyle w:val="PL"/>
      </w:pPr>
      <w:r>
        <w:t xml:space="preserve">                    cellReselectionPriority:</w:t>
      </w:r>
    </w:p>
    <w:p w14:paraId="3EB2220F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2D17B61" w14:textId="77777777" w:rsidR="00E72367" w:rsidRDefault="00E72367" w:rsidP="00E72367">
      <w:pPr>
        <w:pStyle w:val="PL"/>
      </w:pPr>
      <w:r>
        <w:t xml:space="preserve">                    cellReselectionSubPriority:</w:t>
      </w:r>
    </w:p>
    <w:p w14:paraId="49772196" w14:textId="77777777" w:rsidR="00E72367" w:rsidRDefault="00E72367" w:rsidP="00E72367">
      <w:pPr>
        <w:pStyle w:val="PL"/>
      </w:pPr>
      <w:r>
        <w:t xml:space="preserve">                      type: number</w:t>
      </w:r>
    </w:p>
    <w:p w14:paraId="7A50602A" w14:textId="77777777" w:rsidR="00E72367" w:rsidRDefault="00E72367" w:rsidP="00E72367">
      <w:pPr>
        <w:pStyle w:val="PL"/>
      </w:pPr>
      <w:r>
        <w:t xml:space="preserve">                      minimum: 0.2</w:t>
      </w:r>
    </w:p>
    <w:p w14:paraId="788621F1" w14:textId="77777777" w:rsidR="00E72367" w:rsidRDefault="00E72367" w:rsidP="00E72367">
      <w:pPr>
        <w:pStyle w:val="PL"/>
      </w:pPr>
      <w:r>
        <w:t xml:space="preserve">                      maximum: 0.8</w:t>
      </w:r>
    </w:p>
    <w:p w14:paraId="4CD10FF7" w14:textId="77777777" w:rsidR="00E72367" w:rsidRDefault="00E72367" w:rsidP="00E72367">
      <w:pPr>
        <w:pStyle w:val="PL"/>
      </w:pPr>
      <w:r>
        <w:t xml:space="preserve">                      multipleOf: 0.2</w:t>
      </w:r>
    </w:p>
    <w:p w14:paraId="0B5E427D" w14:textId="77777777" w:rsidR="00E72367" w:rsidRDefault="00E72367" w:rsidP="00E72367">
      <w:pPr>
        <w:pStyle w:val="PL"/>
      </w:pPr>
      <w:r>
        <w:lastRenderedPageBreak/>
        <w:t xml:space="preserve">                    pMax:</w:t>
      </w:r>
    </w:p>
    <w:p w14:paraId="3A295B06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F95D60F" w14:textId="77777777" w:rsidR="00E72367" w:rsidRDefault="00E72367" w:rsidP="00E72367">
      <w:pPr>
        <w:pStyle w:val="PL"/>
      </w:pPr>
      <w:r>
        <w:t xml:space="preserve">                      minimum: -30</w:t>
      </w:r>
    </w:p>
    <w:p w14:paraId="1241F856" w14:textId="77777777" w:rsidR="00E72367" w:rsidRDefault="00E72367" w:rsidP="00E72367">
      <w:pPr>
        <w:pStyle w:val="PL"/>
      </w:pPr>
      <w:r>
        <w:t xml:space="preserve">                      maximum: 33</w:t>
      </w:r>
    </w:p>
    <w:p w14:paraId="07E0AA87" w14:textId="77777777" w:rsidR="00E72367" w:rsidRDefault="00E72367" w:rsidP="00E72367">
      <w:pPr>
        <w:pStyle w:val="PL"/>
      </w:pPr>
      <w:r>
        <w:t xml:space="preserve">                    qOffsetFreq:</w:t>
      </w:r>
    </w:p>
    <w:p w14:paraId="50FAA1C2" w14:textId="77777777" w:rsidR="00E72367" w:rsidRDefault="00E72367" w:rsidP="00E72367">
      <w:pPr>
        <w:pStyle w:val="PL"/>
      </w:pPr>
      <w:r>
        <w:t xml:space="preserve">                      $ref: '#/components/schemas/QOffsetFreq'</w:t>
      </w:r>
    </w:p>
    <w:p w14:paraId="3A1C6977" w14:textId="77777777" w:rsidR="00E72367" w:rsidRDefault="00E72367" w:rsidP="00E72367">
      <w:pPr>
        <w:pStyle w:val="PL"/>
      </w:pPr>
      <w:r>
        <w:t xml:space="preserve">                    qQualMin:</w:t>
      </w:r>
    </w:p>
    <w:p w14:paraId="6F06D9D6" w14:textId="77777777" w:rsidR="00E72367" w:rsidRDefault="00E72367" w:rsidP="00E72367">
      <w:pPr>
        <w:pStyle w:val="PL"/>
      </w:pPr>
      <w:r>
        <w:t xml:space="preserve">                      type: number</w:t>
      </w:r>
    </w:p>
    <w:p w14:paraId="74DFDE40" w14:textId="77777777" w:rsidR="00E72367" w:rsidRDefault="00E72367" w:rsidP="00E72367">
      <w:pPr>
        <w:pStyle w:val="PL"/>
      </w:pPr>
      <w:r>
        <w:t xml:space="preserve">                    qRxLevMin:</w:t>
      </w:r>
    </w:p>
    <w:p w14:paraId="4B5E32AA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7CA6F82" w14:textId="77777777" w:rsidR="00E72367" w:rsidRDefault="00E72367" w:rsidP="00E72367">
      <w:pPr>
        <w:pStyle w:val="PL"/>
      </w:pPr>
      <w:r>
        <w:t xml:space="preserve">                      minimum: -140</w:t>
      </w:r>
    </w:p>
    <w:p w14:paraId="2C24C092" w14:textId="77777777" w:rsidR="00E72367" w:rsidRDefault="00E72367" w:rsidP="00E72367">
      <w:pPr>
        <w:pStyle w:val="PL"/>
      </w:pPr>
      <w:r>
        <w:t xml:space="preserve">                      maximum: -44</w:t>
      </w:r>
    </w:p>
    <w:p w14:paraId="18FC5BB6" w14:textId="77777777" w:rsidR="00E72367" w:rsidRDefault="00E72367" w:rsidP="00E72367">
      <w:pPr>
        <w:pStyle w:val="PL"/>
      </w:pPr>
      <w:r>
        <w:t xml:space="preserve">                    threshXHighP:</w:t>
      </w:r>
    </w:p>
    <w:p w14:paraId="24571136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3B3C1205" w14:textId="77777777" w:rsidR="00E72367" w:rsidRDefault="00E72367" w:rsidP="00E72367">
      <w:pPr>
        <w:pStyle w:val="PL"/>
      </w:pPr>
      <w:r>
        <w:t xml:space="preserve">                      minimum: 0</w:t>
      </w:r>
    </w:p>
    <w:p w14:paraId="0A8C15A6" w14:textId="77777777" w:rsidR="00E72367" w:rsidRDefault="00E72367" w:rsidP="00E72367">
      <w:pPr>
        <w:pStyle w:val="PL"/>
      </w:pPr>
      <w:r>
        <w:t xml:space="preserve">                      maximum: 62</w:t>
      </w:r>
    </w:p>
    <w:p w14:paraId="3B272DE3" w14:textId="77777777" w:rsidR="00E72367" w:rsidRDefault="00E72367" w:rsidP="00E72367">
      <w:pPr>
        <w:pStyle w:val="PL"/>
      </w:pPr>
      <w:r>
        <w:t xml:space="preserve">                    threshXHighQ:</w:t>
      </w:r>
    </w:p>
    <w:p w14:paraId="69183A39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617E97F6" w14:textId="77777777" w:rsidR="00E72367" w:rsidRDefault="00E72367" w:rsidP="00E72367">
      <w:pPr>
        <w:pStyle w:val="PL"/>
      </w:pPr>
      <w:r>
        <w:t xml:space="preserve">                      minimum: 0</w:t>
      </w:r>
    </w:p>
    <w:p w14:paraId="5098B0DA" w14:textId="77777777" w:rsidR="00E72367" w:rsidRDefault="00E72367" w:rsidP="00E72367">
      <w:pPr>
        <w:pStyle w:val="PL"/>
      </w:pPr>
      <w:r>
        <w:t xml:space="preserve">                      maximum: 31</w:t>
      </w:r>
    </w:p>
    <w:p w14:paraId="0CC57809" w14:textId="77777777" w:rsidR="00E72367" w:rsidRDefault="00E72367" w:rsidP="00E72367">
      <w:pPr>
        <w:pStyle w:val="PL"/>
      </w:pPr>
      <w:r>
        <w:t xml:space="preserve">                    threshXLowP:</w:t>
      </w:r>
    </w:p>
    <w:p w14:paraId="0E9AA6C6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DFCA191" w14:textId="77777777" w:rsidR="00E72367" w:rsidRDefault="00E72367" w:rsidP="00E72367">
      <w:pPr>
        <w:pStyle w:val="PL"/>
      </w:pPr>
      <w:r>
        <w:t xml:space="preserve">                      minimum: 0</w:t>
      </w:r>
    </w:p>
    <w:p w14:paraId="3FCF14E3" w14:textId="77777777" w:rsidR="00E72367" w:rsidRDefault="00E72367" w:rsidP="00E72367">
      <w:pPr>
        <w:pStyle w:val="PL"/>
      </w:pPr>
      <w:r>
        <w:t xml:space="preserve">                      maximum: 62</w:t>
      </w:r>
    </w:p>
    <w:p w14:paraId="066120CF" w14:textId="77777777" w:rsidR="00E72367" w:rsidRDefault="00E72367" w:rsidP="00E72367">
      <w:pPr>
        <w:pStyle w:val="PL"/>
      </w:pPr>
      <w:r>
        <w:t xml:space="preserve">                    threshXLowQ:</w:t>
      </w:r>
    </w:p>
    <w:p w14:paraId="57345E98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0F1DCC4E" w14:textId="77777777" w:rsidR="00E72367" w:rsidRDefault="00E72367" w:rsidP="00E72367">
      <w:pPr>
        <w:pStyle w:val="PL"/>
      </w:pPr>
      <w:r>
        <w:t xml:space="preserve">                      minimum: 0</w:t>
      </w:r>
    </w:p>
    <w:p w14:paraId="05339312" w14:textId="77777777" w:rsidR="00E72367" w:rsidRDefault="00E72367" w:rsidP="00E72367">
      <w:pPr>
        <w:pStyle w:val="PL"/>
      </w:pPr>
      <w:r>
        <w:t xml:space="preserve">                      maximum: 31</w:t>
      </w:r>
    </w:p>
    <w:p w14:paraId="269DDF00" w14:textId="77777777" w:rsidR="00E72367" w:rsidRDefault="00E72367" w:rsidP="00E72367">
      <w:pPr>
        <w:pStyle w:val="PL"/>
      </w:pPr>
      <w:r>
        <w:t xml:space="preserve">                    tReselectionNr:</w:t>
      </w:r>
    </w:p>
    <w:p w14:paraId="1180C517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1415BEC7" w14:textId="77777777" w:rsidR="00E72367" w:rsidRDefault="00E72367" w:rsidP="00E72367">
      <w:pPr>
        <w:pStyle w:val="PL"/>
      </w:pPr>
      <w:r>
        <w:t xml:space="preserve">                      minimum: 0</w:t>
      </w:r>
    </w:p>
    <w:p w14:paraId="21448D58" w14:textId="77777777" w:rsidR="00E72367" w:rsidRDefault="00E72367" w:rsidP="00E72367">
      <w:pPr>
        <w:pStyle w:val="PL"/>
      </w:pPr>
      <w:r>
        <w:t xml:space="preserve">                      maximum: 7</w:t>
      </w:r>
    </w:p>
    <w:p w14:paraId="5DEF3385" w14:textId="77777777" w:rsidR="00E72367" w:rsidRDefault="00E72367" w:rsidP="00E72367">
      <w:pPr>
        <w:pStyle w:val="PL"/>
      </w:pPr>
      <w:r>
        <w:t xml:space="preserve">                    tReselectionNRSfHigh:</w:t>
      </w:r>
    </w:p>
    <w:p w14:paraId="3C986B41" w14:textId="77777777" w:rsidR="00E72367" w:rsidRDefault="00E72367" w:rsidP="00E72367">
      <w:pPr>
        <w:pStyle w:val="PL"/>
      </w:pPr>
      <w:r>
        <w:t xml:space="preserve">                      $ref: '#/components/schemas/TReselectionNRSf'</w:t>
      </w:r>
    </w:p>
    <w:p w14:paraId="3E5772B5" w14:textId="77777777" w:rsidR="00E72367" w:rsidRDefault="00E72367" w:rsidP="00E72367">
      <w:pPr>
        <w:pStyle w:val="PL"/>
      </w:pPr>
      <w:r>
        <w:t xml:space="preserve">                    tReselectionNRSfMedium:</w:t>
      </w:r>
    </w:p>
    <w:p w14:paraId="3BD85848" w14:textId="77777777" w:rsidR="00E72367" w:rsidRDefault="00E72367" w:rsidP="00E72367">
      <w:pPr>
        <w:pStyle w:val="PL"/>
      </w:pPr>
      <w:r>
        <w:t xml:space="preserve">                      $ref: '#/components/schemas/TReselectionNRSf'</w:t>
      </w:r>
    </w:p>
    <w:p w14:paraId="75BF836A" w14:textId="77777777" w:rsidR="00E72367" w:rsidRDefault="00E72367" w:rsidP="00E72367">
      <w:pPr>
        <w:pStyle w:val="PL"/>
      </w:pPr>
      <w:r>
        <w:t xml:space="preserve">                    nRFrequencyRef:</w:t>
      </w:r>
    </w:p>
    <w:p w14:paraId="4F2181BA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537A9F1A" w14:textId="77777777" w:rsidR="00E72367" w:rsidRDefault="00E72367" w:rsidP="00E72367">
      <w:pPr>
        <w:pStyle w:val="PL"/>
      </w:pPr>
      <w:r>
        <w:t xml:space="preserve">    EUtranFreqRelation-Single:</w:t>
      </w:r>
    </w:p>
    <w:p w14:paraId="22367CD1" w14:textId="77777777" w:rsidR="00E72367" w:rsidRDefault="00E72367" w:rsidP="00E72367">
      <w:pPr>
        <w:pStyle w:val="PL"/>
      </w:pPr>
      <w:r>
        <w:t xml:space="preserve">      allOf:</w:t>
      </w:r>
    </w:p>
    <w:p w14:paraId="1F5F25A2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20338B2D" w14:textId="77777777" w:rsidR="00E72367" w:rsidRDefault="00E72367" w:rsidP="00E72367">
      <w:pPr>
        <w:pStyle w:val="PL"/>
      </w:pPr>
      <w:r>
        <w:t xml:space="preserve">        - type: object</w:t>
      </w:r>
    </w:p>
    <w:p w14:paraId="746EF039" w14:textId="77777777" w:rsidR="00E72367" w:rsidRDefault="00E72367" w:rsidP="00E72367">
      <w:pPr>
        <w:pStyle w:val="PL"/>
      </w:pPr>
      <w:r>
        <w:t xml:space="preserve">          properties:</w:t>
      </w:r>
    </w:p>
    <w:p w14:paraId="5F02A15B" w14:textId="77777777" w:rsidR="00E72367" w:rsidRDefault="00E72367" w:rsidP="00E72367">
      <w:pPr>
        <w:pStyle w:val="PL"/>
      </w:pPr>
      <w:r>
        <w:t xml:space="preserve">            attributes:</w:t>
      </w:r>
    </w:p>
    <w:p w14:paraId="02F51A92" w14:textId="77777777" w:rsidR="00E72367" w:rsidRDefault="00E72367" w:rsidP="00E72367">
      <w:pPr>
        <w:pStyle w:val="PL"/>
      </w:pPr>
      <w:r>
        <w:t xml:space="preserve">              type: object</w:t>
      </w:r>
    </w:p>
    <w:p w14:paraId="100905D8" w14:textId="77777777" w:rsidR="00E72367" w:rsidRDefault="00E72367" w:rsidP="00E72367">
      <w:pPr>
        <w:pStyle w:val="PL"/>
      </w:pPr>
      <w:r>
        <w:t xml:space="preserve">              properties:</w:t>
      </w:r>
    </w:p>
    <w:p w14:paraId="4531E8CB" w14:textId="77777777" w:rsidR="00E72367" w:rsidRDefault="00E72367" w:rsidP="00E72367">
      <w:pPr>
        <w:pStyle w:val="PL"/>
      </w:pPr>
      <w:r>
        <w:t xml:space="preserve">                    cellIndividualOffset:</w:t>
      </w:r>
    </w:p>
    <w:p w14:paraId="26BC7C81" w14:textId="77777777" w:rsidR="00E72367" w:rsidRDefault="00E72367" w:rsidP="00E72367">
      <w:pPr>
        <w:pStyle w:val="PL"/>
      </w:pPr>
      <w:r>
        <w:t xml:space="preserve">                      $ref: '#/components/schemas/CellIndividualOffset'</w:t>
      </w:r>
    </w:p>
    <w:p w14:paraId="280122A7" w14:textId="77777777" w:rsidR="00E72367" w:rsidRDefault="00E72367" w:rsidP="00E72367">
      <w:pPr>
        <w:pStyle w:val="PL"/>
      </w:pPr>
      <w:r>
        <w:t xml:space="preserve">                    blackListEntry:</w:t>
      </w:r>
    </w:p>
    <w:p w14:paraId="4E9B2693" w14:textId="77777777" w:rsidR="00E72367" w:rsidRDefault="00E72367" w:rsidP="00E72367">
      <w:pPr>
        <w:pStyle w:val="PL"/>
      </w:pPr>
      <w:r>
        <w:t xml:space="preserve">                      type: array</w:t>
      </w:r>
    </w:p>
    <w:p w14:paraId="3123C14D" w14:textId="77777777" w:rsidR="00E72367" w:rsidRDefault="00E72367" w:rsidP="00E72367">
      <w:pPr>
        <w:pStyle w:val="PL"/>
      </w:pPr>
      <w:r>
        <w:t xml:space="preserve">                      items:</w:t>
      </w:r>
    </w:p>
    <w:p w14:paraId="43BB7007" w14:textId="77777777" w:rsidR="00E72367" w:rsidRDefault="00E72367" w:rsidP="00E72367">
      <w:pPr>
        <w:pStyle w:val="PL"/>
      </w:pPr>
      <w:r>
        <w:t xml:space="preserve">                        type: integer</w:t>
      </w:r>
    </w:p>
    <w:p w14:paraId="08C59A35" w14:textId="77777777" w:rsidR="00E72367" w:rsidRDefault="00E72367" w:rsidP="00E72367">
      <w:pPr>
        <w:pStyle w:val="PL"/>
      </w:pPr>
      <w:r>
        <w:t xml:space="preserve">                        minimum: 0</w:t>
      </w:r>
    </w:p>
    <w:p w14:paraId="1FB998AE" w14:textId="77777777" w:rsidR="00E72367" w:rsidRDefault="00E72367" w:rsidP="00E72367">
      <w:pPr>
        <w:pStyle w:val="PL"/>
      </w:pPr>
      <w:r>
        <w:t xml:space="preserve">                        maximum: 1007</w:t>
      </w:r>
    </w:p>
    <w:p w14:paraId="2E23123F" w14:textId="77777777" w:rsidR="00E72367" w:rsidRDefault="00E72367" w:rsidP="00E72367">
      <w:pPr>
        <w:pStyle w:val="PL"/>
      </w:pPr>
      <w:r>
        <w:t xml:space="preserve">                    blackListEntryIdleMode:</w:t>
      </w:r>
    </w:p>
    <w:p w14:paraId="127FB5DC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48706A86" w14:textId="77777777" w:rsidR="00E72367" w:rsidRDefault="00E72367" w:rsidP="00E72367">
      <w:pPr>
        <w:pStyle w:val="PL"/>
      </w:pPr>
      <w:r>
        <w:t xml:space="preserve">                    cellReselectionPriority:</w:t>
      </w:r>
    </w:p>
    <w:p w14:paraId="1BB379F6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4F5A9FB1" w14:textId="77777777" w:rsidR="00E72367" w:rsidRDefault="00E72367" w:rsidP="00E72367">
      <w:pPr>
        <w:pStyle w:val="PL"/>
      </w:pPr>
      <w:r>
        <w:t xml:space="preserve">                    cellReselectionSubPriority:</w:t>
      </w:r>
    </w:p>
    <w:p w14:paraId="62AD3485" w14:textId="77777777" w:rsidR="00E72367" w:rsidRDefault="00E72367" w:rsidP="00E72367">
      <w:pPr>
        <w:pStyle w:val="PL"/>
      </w:pPr>
      <w:r>
        <w:t xml:space="preserve">                      type: number</w:t>
      </w:r>
    </w:p>
    <w:p w14:paraId="29C4CFBF" w14:textId="77777777" w:rsidR="00E72367" w:rsidRDefault="00E72367" w:rsidP="00E72367">
      <w:pPr>
        <w:pStyle w:val="PL"/>
      </w:pPr>
      <w:r>
        <w:t xml:space="preserve">                      minimum: 0.2</w:t>
      </w:r>
    </w:p>
    <w:p w14:paraId="7E62AEC5" w14:textId="77777777" w:rsidR="00E72367" w:rsidRDefault="00E72367" w:rsidP="00E72367">
      <w:pPr>
        <w:pStyle w:val="PL"/>
      </w:pPr>
      <w:r>
        <w:t xml:space="preserve">                      maximum: 0.8</w:t>
      </w:r>
    </w:p>
    <w:p w14:paraId="2AD7BA59" w14:textId="77777777" w:rsidR="00E72367" w:rsidRDefault="00E72367" w:rsidP="00E72367">
      <w:pPr>
        <w:pStyle w:val="PL"/>
      </w:pPr>
      <w:r>
        <w:t xml:space="preserve">                      multipleOf: 0.2</w:t>
      </w:r>
    </w:p>
    <w:p w14:paraId="3114A8B2" w14:textId="77777777" w:rsidR="00E72367" w:rsidRDefault="00E72367" w:rsidP="00E72367">
      <w:pPr>
        <w:pStyle w:val="PL"/>
      </w:pPr>
      <w:r>
        <w:t xml:space="preserve">                    pMax:</w:t>
      </w:r>
    </w:p>
    <w:p w14:paraId="00988FA2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7CADA98" w14:textId="77777777" w:rsidR="00E72367" w:rsidRDefault="00E72367" w:rsidP="00E72367">
      <w:pPr>
        <w:pStyle w:val="PL"/>
      </w:pPr>
      <w:r>
        <w:t xml:space="preserve">                      minimum: -30</w:t>
      </w:r>
    </w:p>
    <w:p w14:paraId="3C30E185" w14:textId="77777777" w:rsidR="00E72367" w:rsidRDefault="00E72367" w:rsidP="00E72367">
      <w:pPr>
        <w:pStyle w:val="PL"/>
      </w:pPr>
      <w:r>
        <w:t xml:space="preserve">                      maximum: 33</w:t>
      </w:r>
    </w:p>
    <w:p w14:paraId="3A488AB3" w14:textId="77777777" w:rsidR="00E72367" w:rsidRDefault="00E72367" w:rsidP="00E72367">
      <w:pPr>
        <w:pStyle w:val="PL"/>
      </w:pPr>
      <w:r>
        <w:t xml:space="preserve">                    qOffsetFreq:</w:t>
      </w:r>
    </w:p>
    <w:p w14:paraId="0BFDD7A3" w14:textId="77777777" w:rsidR="00E72367" w:rsidRDefault="00E72367" w:rsidP="00E72367">
      <w:pPr>
        <w:pStyle w:val="PL"/>
      </w:pPr>
      <w:r>
        <w:t xml:space="preserve">                      $ref: '#/components/schemas/QOffsetFreq'</w:t>
      </w:r>
    </w:p>
    <w:p w14:paraId="24463D31" w14:textId="77777777" w:rsidR="00E72367" w:rsidRDefault="00E72367" w:rsidP="00E72367">
      <w:pPr>
        <w:pStyle w:val="PL"/>
      </w:pPr>
      <w:r>
        <w:t xml:space="preserve">                    qQualMin:</w:t>
      </w:r>
    </w:p>
    <w:p w14:paraId="35A64463" w14:textId="77777777" w:rsidR="00E72367" w:rsidRDefault="00E72367" w:rsidP="00E72367">
      <w:pPr>
        <w:pStyle w:val="PL"/>
      </w:pPr>
      <w:r>
        <w:t xml:space="preserve">                      type: number</w:t>
      </w:r>
    </w:p>
    <w:p w14:paraId="469A5DA9" w14:textId="77777777" w:rsidR="00E72367" w:rsidRDefault="00E72367" w:rsidP="00E72367">
      <w:pPr>
        <w:pStyle w:val="PL"/>
      </w:pPr>
      <w:r>
        <w:t xml:space="preserve">                    qRxLevMin:</w:t>
      </w:r>
    </w:p>
    <w:p w14:paraId="2B07F21D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6AE01494" w14:textId="77777777" w:rsidR="00E72367" w:rsidRDefault="00E72367" w:rsidP="00E72367">
      <w:pPr>
        <w:pStyle w:val="PL"/>
      </w:pPr>
      <w:r>
        <w:t xml:space="preserve">                      minimum: -140</w:t>
      </w:r>
    </w:p>
    <w:p w14:paraId="31826DFF" w14:textId="77777777" w:rsidR="00E72367" w:rsidRDefault="00E72367" w:rsidP="00E72367">
      <w:pPr>
        <w:pStyle w:val="PL"/>
      </w:pPr>
      <w:r>
        <w:t xml:space="preserve">                      maximum: -44</w:t>
      </w:r>
    </w:p>
    <w:p w14:paraId="73C2AFC4" w14:textId="77777777" w:rsidR="00E72367" w:rsidRDefault="00E72367" w:rsidP="00E72367">
      <w:pPr>
        <w:pStyle w:val="PL"/>
      </w:pPr>
      <w:r>
        <w:t xml:space="preserve">                    threshXHighP:</w:t>
      </w:r>
    </w:p>
    <w:p w14:paraId="0EDDF422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3EB6EA0" w14:textId="77777777" w:rsidR="00E72367" w:rsidRDefault="00E72367" w:rsidP="00E72367">
      <w:pPr>
        <w:pStyle w:val="PL"/>
      </w:pPr>
      <w:r>
        <w:t xml:space="preserve">                      minimum: 0</w:t>
      </w:r>
    </w:p>
    <w:p w14:paraId="29FFEBC2" w14:textId="77777777" w:rsidR="00E72367" w:rsidRDefault="00E72367" w:rsidP="00E72367">
      <w:pPr>
        <w:pStyle w:val="PL"/>
      </w:pPr>
      <w:r>
        <w:lastRenderedPageBreak/>
        <w:t xml:space="preserve">                      maximum: 62</w:t>
      </w:r>
    </w:p>
    <w:p w14:paraId="5A04403A" w14:textId="77777777" w:rsidR="00E72367" w:rsidRDefault="00E72367" w:rsidP="00E72367">
      <w:pPr>
        <w:pStyle w:val="PL"/>
      </w:pPr>
      <w:r>
        <w:t xml:space="preserve">                    threshXHighQ:</w:t>
      </w:r>
    </w:p>
    <w:p w14:paraId="7020C73C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348844A8" w14:textId="77777777" w:rsidR="00E72367" w:rsidRDefault="00E72367" w:rsidP="00E72367">
      <w:pPr>
        <w:pStyle w:val="PL"/>
      </w:pPr>
      <w:r>
        <w:t xml:space="preserve">                      minimum: 0</w:t>
      </w:r>
    </w:p>
    <w:p w14:paraId="6ABE9E3F" w14:textId="77777777" w:rsidR="00E72367" w:rsidRDefault="00E72367" w:rsidP="00E72367">
      <w:pPr>
        <w:pStyle w:val="PL"/>
      </w:pPr>
      <w:r>
        <w:t xml:space="preserve">                      maximum: 31</w:t>
      </w:r>
    </w:p>
    <w:p w14:paraId="2DC9C016" w14:textId="77777777" w:rsidR="00E72367" w:rsidRDefault="00E72367" w:rsidP="00E72367">
      <w:pPr>
        <w:pStyle w:val="PL"/>
      </w:pPr>
      <w:r>
        <w:t xml:space="preserve">                    threshXLowP:</w:t>
      </w:r>
    </w:p>
    <w:p w14:paraId="2FDAE6BB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7BD26C7F" w14:textId="77777777" w:rsidR="00E72367" w:rsidRDefault="00E72367" w:rsidP="00E72367">
      <w:pPr>
        <w:pStyle w:val="PL"/>
      </w:pPr>
      <w:r>
        <w:t xml:space="preserve">                      minimum: 0</w:t>
      </w:r>
    </w:p>
    <w:p w14:paraId="529938CD" w14:textId="77777777" w:rsidR="00E72367" w:rsidRDefault="00E72367" w:rsidP="00E72367">
      <w:pPr>
        <w:pStyle w:val="PL"/>
      </w:pPr>
      <w:r>
        <w:t xml:space="preserve">                      maximum: 62</w:t>
      </w:r>
    </w:p>
    <w:p w14:paraId="5B24E344" w14:textId="77777777" w:rsidR="00E72367" w:rsidRDefault="00E72367" w:rsidP="00E72367">
      <w:pPr>
        <w:pStyle w:val="PL"/>
      </w:pPr>
      <w:r>
        <w:t xml:space="preserve">                    threshXLowQ:</w:t>
      </w:r>
    </w:p>
    <w:p w14:paraId="312F9CE4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0AA2B3F8" w14:textId="77777777" w:rsidR="00E72367" w:rsidRDefault="00E72367" w:rsidP="00E72367">
      <w:pPr>
        <w:pStyle w:val="PL"/>
      </w:pPr>
      <w:r>
        <w:t xml:space="preserve">                      minimum: 0</w:t>
      </w:r>
    </w:p>
    <w:p w14:paraId="1EDEDC1B" w14:textId="77777777" w:rsidR="00E72367" w:rsidRDefault="00E72367" w:rsidP="00E72367">
      <w:pPr>
        <w:pStyle w:val="PL"/>
      </w:pPr>
      <w:r>
        <w:t xml:space="preserve">                      maximum: 31</w:t>
      </w:r>
    </w:p>
    <w:p w14:paraId="66AEB553" w14:textId="77777777" w:rsidR="00E72367" w:rsidRDefault="00E72367" w:rsidP="00E72367">
      <w:pPr>
        <w:pStyle w:val="PL"/>
      </w:pPr>
      <w:r>
        <w:t xml:space="preserve">                    tReselectionEutran:</w:t>
      </w:r>
    </w:p>
    <w:p w14:paraId="576F0FDC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AC05B8A" w14:textId="77777777" w:rsidR="00E72367" w:rsidRDefault="00E72367" w:rsidP="00E72367">
      <w:pPr>
        <w:pStyle w:val="PL"/>
      </w:pPr>
      <w:r>
        <w:t xml:space="preserve">                      minimum: 0</w:t>
      </w:r>
    </w:p>
    <w:p w14:paraId="20849733" w14:textId="77777777" w:rsidR="00E72367" w:rsidRDefault="00E72367" w:rsidP="00E72367">
      <w:pPr>
        <w:pStyle w:val="PL"/>
      </w:pPr>
      <w:r>
        <w:t xml:space="preserve">                      maximum: 7</w:t>
      </w:r>
    </w:p>
    <w:p w14:paraId="19A93FBE" w14:textId="77777777" w:rsidR="00E72367" w:rsidRDefault="00E72367" w:rsidP="00E72367">
      <w:pPr>
        <w:pStyle w:val="PL"/>
      </w:pPr>
      <w:r>
        <w:t xml:space="preserve">                    tReselectionNRSfHigh:</w:t>
      </w:r>
    </w:p>
    <w:p w14:paraId="0CFF290E" w14:textId="77777777" w:rsidR="00E72367" w:rsidRDefault="00E72367" w:rsidP="00E72367">
      <w:pPr>
        <w:pStyle w:val="PL"/>
      </w:pPr>
      <w:r>
        <w:t xml:space="preserve">                      $ref: '#/components/schemas/TReselectionNRSf'</w:t>
      </w:r>
    </w:p>
    <w:p w14:paraId="33D6A713" w14:textId="77777777" w:rsidR="00E72367" w:rsidRDefault="00E72367" w:rsidP="00E72367">
      <w:pPr>
        <w:pStyle w:val="PL"/>
      </w:pPr>
      <w:r>
        <w:t xml:space="preserve">                    tReselectionNRSfMedium:</w:t>
      </w:r>
    </w:p>
    <w:p w14:paraId="4CD44517" w14:textId="77777777" w:rsidR="00E72367" w:rsidRDefault="00E72367" w:rsidP="00E72367">
      <w:pPr>
        <w:pStyle w:val="PL"/>
      </w:pPr>
      <w:r>
        <w:t xml:space="preserve">                      $ref: '#/components/schemas/TReselectionNRSf'</w:t>
      </w:r>
    </w:p>
    <w:p w14:paraId="066B5E3F" w14:textId="77777777" w:rsidR="00E72367" w:rsidRDefault="00E72367" w:rsidP="00E72367">
      <w:pPr>
        <w:pStyle w:val="PL"/>
      </w:pPr>
      <w:r>
        <w:t xml:space="preserve">                    eUTranFrequencyRef:</w:t>
      </w:r>
    </w:p>
    <w:p w14:paraId="600B5706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2E166D9A" w14:textId="77777777" w:rsidR="00E72367" w:rsidRDefault="00E72367" w:rsidP="00E72367">
      <w:pPr>
        <w:pStyle w:val="PL"/>
      </w:pPr>
      <w:r>
        <w:t xml:space="preserve">    DANRManagementFunction-Single:</w:t>
      </w:r>
    </w:p>
    <w:p w14:paraId="2D77806B" w14:textId="77777777" w:rsidR="00E72367" w:rsidRDefault="00E72367" w:rsidP="00E72367">
      <w:pPr>
        <w:pStyle w:val="PL"/>
      </w:pPr>
      <w:r>
        <w:t xml:space="preserve">      allOf:</w:t>
      </w:r>
    </w:p>
    <w:p w14:paraId="5C8649AF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26C59CFC" w14:textId="77777777" w:rsidR="00E72367" w:rsidRDefault="00E72367" w:rsidP="00E72367">
      <w:pPr>
        <w:pStyle w:val="PL"/>
      </w:pPr>
      <w:r>
        <w:t xml:space="preserve">        - type: object</w:t>
      </w:r>
    </w:p>
    <w:p w14:paraId="0624444B" w14:textId="77777777" w:rsidR="00E72367" w:rsidRDefault="00E72367" w:rsidP="00E72367">
      <w:pPr>
        <w:pStyle w:val="PL"/>
      </w:pPr>
      <w:r>
        <w:t xml:space="preserve">          properties:</w:t>
      </w:r>
    </w:p>
    <w:p w14:paraId="385CB56E" w14:textId="77777777" w:rsidR="00E72367" w:rsidRDefault="00E72367" w:rsidP="00E72367">
      <w:pPr>
        <w:pStyle w:val="PL"/>
      </w:pPr>
      <w:r>
        <w:t xml:space="preserve">            attributes:</w:t>
      </w:r>
    </w:p>
    <w:p w14:paraId="57A9220A" w14:textId="77777777" w:rsidR="00E72367" w:rsidRDefault="00E72367" w:rsidP="00E72367">
      <w:pPr>
        <w:pStyle w:val="PL"/>
      </w:pPr>
      <w:r>
        <w:t xml:space="preserve">                  type: object</w:t>
      </w:r>
    </w:p>
    <w:p w14:paraId="0E8BB4C0" w14:textId="77777777" w:rsidR="00E72367" w:rsidRDefault="00E72367" w:rsidP="00E72367">
      <w:pPr>
        <w:pStyle w:val="PL"/>
      </w:pPr>
      <w:r>
        <w:t xml:space="preserve">                  properties:</w:t>
      </w:r>
    </w:p>
    <w:p w14:paraId="20A1D86F" w14:textId="77777777" w:rsidR="00E72367" w:rsidRDefault="00E72367" w:rsidP="00E72367">
      <w:pPr>
        <w:pStyle w:val="PL"/>
      </w:pPr>
      <w:r>
        <w:t xml:space="preserve">                    intrasystemANRManagementSwitch:</w:t>
      </w:r>
    </w:p>
    <w:p w14:paraId="7BF8D404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13EA986A" w14:textId="77777777" w:rsidR="00E72367" w:rsidRDefault="00E72367" w:rsidP="00E72367">
      <w:pPr>
        <w:pStyle w:val="PL"/>
      </w:pPr>
      <w:r>
        <w:t xml:space="preserve">                    intersystemANRManagementSwitch:</w:t>
      </w:r>
    </w:p>
    <w:p w14:paraId="29E5D0D5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7089494D" w14:textId="77777777" w:rsidR="00E72367" w:rsidRDefault="00E72367" w:rsidP="00E72367">
      <w:pPr>
        <w:pStyle w:val="PL"/>
      </w:pPr>
    </w:p>
    <w:p w14:paraId="5DCE0B94" w14:textId="77777777" w:rsidR="00E72367" w:rsidRDefault="00E72367" w:rsidP="00E72367">
      <w:pPr>
        <w:pStyle w:val="PL"/>
      </w:pPr>
      <w:r>
        <w:t xml:space="preserve">    DESManagementFunction-Single:</w:t>
      </w:r>
    </w:p>
    <w:p w14:paraId="449F094D" w14:textId="77777777" w:rsidR="00E72367" w:rsidRDefault="00E72367" w:rsidP="00E72367">
      <w:pPr>
        <w:pStyle w:val="PL"/>
      </w:pPr>
      <w:r>
        <w:t xml:space="preserve">      allOf:</w:t>
      </w:r>
    </w:p>
    <w:p w14:paraId="2434B554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151D0FA4" w14:textId="77777777" w:rsidR="00E72367" w:rsidRDefault="00E72367" w:rsidP="00E72367">
      <w:pPr>
        <w:pStyle w:val="PL"/>
      </w:pPr>
      <w:r>
        <w:t xml:space="preserve">        - type: object</w:t>
      </w:r>
    </w:p>
    <w:p w14:paraId="16EDBBEE" w14:textId="77777777" w:rsidR="00E72367" w:rsidRDefault="00E72367" w:rsidP="00E72367">
      <w:pPr>
        <w:pStyle w:val="PL"/>
      </w:pPr>
      <w:r>
        <w:t xml:space="preserve">          properties:</w:t>
      </w:r>
    </w:p>
    <w:p w14:paraId="394F5986" w14:textId="77777777" w:rsidR="00E72367" w:rsidRDefault="00E72367" w:rsidP="00E72367">
      <w:pPr>
        <w:pStyle w:val="PL"/>
      </w:pPr>
      <w:r>
        <w:t xml:space="preserve">            attributes:</w:t>
      </w:r>
    </w:p>
    <w:p w14:paraId="342A4F22" w14:textId="77777777" w:rsidR="00E72367" w:rsidRDefault="00E72367" w:rsidP="00E72367">
      <w:pPr>
        <w:pStyle w:val="PL"/>
      </w:pPr>
      <w:r>
        <w:t xml:space="preserve">                  type: object</w:t>
      </w:r>
    </w:p>
    <w:p w14:paraId="562AA2F1" w14:textId="77777777" w:rsidR="00E72367" w:rsidRDefault="00E72367" w:rsidP="00E72367">
      <w:pPr>
        <w:pStyle w:val="PL"/>
      </w:pPr>
      <w:r>
        <w:t xml:space="preserve">                  properties:</w:t>
      </w:r>
    </w:p>
    <w:p w14:paraId="3CB9DE5A" w14:textId="77777777" w:rsidR="00E72367" w:rsidRDefault="00E72367" w:rsidP="00E72367">
      <w:pPr>
        <w:pStyle w:val="PL"/>
      </w:pPr>
      <w:r>
        <w:t xml:space="preserve">                    desSwitch:</w:t>
      </w:r>
    </w:p>
    <w:p w14:paraId="419404A0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66825779" w14:textId="77777777" w:rsidR="00E72367" w:rsidRDefault="00E72367" w:rsidP="00E72367">
      <w:pPr>
        <w:pStyle w:val="PL"/>
      </w:pPr>
      <w:r>
        <w:t xml:space="preserve">                    intraRatEsActivationOriginalCellLoadParameters:</w:t>
      </w:r>
    </w:p>
    <w:p w14:paraId="3162A5A2" w14:textId="77777777" w:rsidR="00E72367" w:rsidRDefault="00E72367" w:rsidP="00E72367">
      <w:pPr>
        <w:pStyle w:val="PL"/>
      </w:pPr>
      <w:r>
        <w:t xml:space="preserve">                      $ref: "#/components/schemas/IntraRatEsActivationOriginalCellLoadParameters"</w:t>
      </w:r>
    </w:p>
    <w:p w14:paraId="3079082D" w14:textId="77777777" w:rsidR="00E72367" w:rsidRDefault="00E72367" w:rsidP="00E72367">
      <w:pPr>
        <w:pStyle w:val="PL"/>
      </w:pPr>
      <w:r>
        <w:t xml:space="preserve">                    intraRatEsActivationCandidateCellsLoadParameters:</w:t>
      </w:r>
    </w:p>
    <w:p w14:paraId="2E3B7566" w14:textId="77777777" w:rsidR="00E72367" w:rsidRDefault="00E72367" w:rsidP="00E72367">
      <w:pPr>
        <w:pStyle w:val="PL"/>
      </w:pPr>
      <w:r>
        <w:t xml:space="preserve">                      $ref: "#/components/schemas/IntraRatEsActivationCandidateCellsLoadParameters"</w:t>
      </w:r>
    </w:p>
    <w:p w14:paraId="3A1395BC" w14:textId="77777777" w:rsidR="00E72367" w:rsidRDefault="00E72367" w:rsidP="00E72367">
      <w:pPr>
        <w:pStyle w:val="PL"/>
      </w:pPr>
      <w:r>
        <w:t xml:space="preserve">                    intraRatEsDeactivationCandidateCellsLoadParameters:</w:t>
      </w:r>
    </w:p>
    <w:p w14:paraId="1C64124F" w14:textId="77777777" w:rsidR="00E72367" w:rsidRDefault="00E72367" w:rsidP="00E72367">
      <w:pPr>
        <w:pStyle w:val="PL"/>
      </w:pPr>
      <w:r>
        <w:t xml:space="preserve">                      $ref: "#/components/schemas/IntraRatEsDeactivationCandidateCellsLoadParameters"</w:t>
      </w:r>
    </w:p>
    <w:p w14:paraId="461F1F57" w14:textId="77777777" w:rsidR="00E72367" w:rsidRDefault="00E72367" w:rsidP="00E72367">
      <w:pPr>
        <w:pStyle w:val="PL"/>
      </w:pPr>
      <w:r>
        <w:t xml:space="preserve">                    esNotAllowedTimePeriod:</w:t>
      </w:r>
    </w:p>
    <w:p w14:paraId="330220C0" w14:textId="77777777" w:rsidR="00E72367" w:rsidRDefault="00E72367" w:rsidP="00E72367">
      <w:pPr>
        <w:pStyle w:val="PL"/>
      </w:pPr>
      <w:r>
        <w:t xml:space="preserve">                      $ref: "#/components/schemas/EsNotAllowedTimePeriod"</w:t>
      </w:r>
    </w:p>
    <w:p w14:paraId="73AF3EE9" w14:textId="77777777" w:rsidR="00E72367" w:rsidRDefault="00E72367" w:rsidP="00E72367">
      <w:pPr>
        <w:pStyle w:val="PL"/>
      </w:pPr>
      <w:r>
        <w:t xml:space="preserve">                    interRatEsActivationOriginalCellParameters:</w:t>
      </w:r>
    </w:p>
    <w:p w14:paraId="250D76B1" w14:textId="77777777" w:rsidR="00E72367" w:rsidRDefault="00E72367" w:rsidP="00E72367">
      <w:pPr>
        <w:pStyle w:val="PL"/>
      </w:pPr>
      <w:r>
        <w:t xml:space="preserve">                      $ref: "#/components/schemas/InterRatEsActivationOriginalCellParameters"</w:t>
      </w:r>
    </w:p>
    <w:p w14:paraId="108F3C7F" w14:textId="77777777" w:rsidR="00E72367" w:rsidRDefault="00E72367" w:rsidP="00E72367">
      <w:pPr>
        <w:pStyle w:val="PL"/>
      </w:pPr>
      <w:r>
        <w:t xml:space="preserve">                    interRatEsActivationCandidateCellParameters:</w:t>
      </w:r>
    </w:p>
    <w:p w14:paraId="62107F98" w14:textId="77777777" w:rsidR="00E72367" w:rsidRDefault="00E72367" w:rsidP="00E72367">
      <w:pPr>
        <w:pStyle w:val="PL"/>
      </w:pPr>
      <w:r>
        <w:t xml:space="preserve">                      $ref: "#/components/schemas/InterRatEsActivationCandidateCellParameters"</w:t>
      </w:r>
    </w:p>
    <w:p w14:paraId="2DFBD18C" w14:textId="77777777" w:rsidR="00E72367" w:rsidRDefault="00E72367" w:rsidP="00E72367">
      <w:pPr>
        <w:pStyle w:val="PL"/>
      </w:pPr>
      <w:r>
        <w:t xml:space="preserve">                    interRatEsDeactivationCandidateCellParameters:</w:t>
      </w:r>
    </w:p>
    <w:p w14:paraId="30A2ADD8" w14:textId="77777777" w:rsidR="00E72367" w:rsidRDefault="00E72367" w:rsidP="00E72367">
      <w:pPr>
        <w:pStyle w:val="PL"/>
      </w:pPr>
      <w:r>
        <w:t xml:space="preserve">                      $ref: "#/components/schemas/InterRatEsDeactivationCandidateCellParameters"</w:t>
      </w:r>
    </w:p>
    <w:p w14:paraId="6BF403F8" w14:textId="77777777" w:rsidR="00E72367" w:rsidRDefault="00E72367" w:rsidP="00E72367">
      <w:pPr>
        <w:pStyle w:val="PL"/>
      </w:pPr>
      <w:r>
        <w:t xml:space="preserve">                    isProbingCapable:</w:t>
      </w:r>
    </w:p>
    <w:p w14:paraId="0B492C65" w14:textId="77777777" w:rsidR="00E72367" w:rsidRDefault="00E72367" w:rsidP="00E72367">
      <w:pPr>
        <w:pStyle w:val="PL"/>
      </w:pPr>
      <w:r>
        <w:t xml:space="preserve">                      type: string</w:t>
      </w:r>
    </w:p>
    <w:p w14:paraId="1138D65E" w14:textId="77777777" w:rsidR="00E72367" w:rsidRDefault="00E72367" w:rsidP="00E72367">
      <w:pPr>
        <w:pStyle w:val="PL"/>
      </w:pPr>
      <w:r>
        <w:t xml:space="preserve">                      enum:</w:t>
      </w:r>
    </w:p>
    <w:p w14:paraId="4C84860D" w14:textId="77777777" w:rsidR="00E72367" w:rsidRDefault="00E72367" w:rsidP="00E72367">
      <w:pPr>
        <w:pStyle w:val="PL"/>
      </w:pPr>
      <w:r>
        <w:t xml:space="preserve">                         - yes</w:t>
      </w:r>
    </w:p>
    <w:p w14:paraId="13177984" w14:textId="77777777" w:rsidR="00E72367" w:rsidRDefault="00E72367" w:rsidP="00E72367">
      <w:pPr>
        <w:pStyle w:val="PL"/>
      </w:pPr>
      <w:r>
        <w:t xml:space="preserve">                         - no</w:t>
      </w:r>
    </w:p>
    <w:p w14:paraId="069D79CC" w14:textId="77777777" w:rsidR="00E72367" w:rsidRDefault="00E72367" w:rsidP="00E72367">
      <w:pPr>
        <w:pStyle w:val="PL"/>
      </w:pPr>
      <w:r>
        <w:t xml:space="preserve">                    energySavingState:</w:t>
      </w:r>
    </w:p>
    <w:p w14:paraId="62564D77" w14:textId="77777777" w:rsidR="00E72367" w:rsidRDefault="00E72367" w:rsidP="00E72367">
      <w:pPr>
        <w:pStyle w:val="PL"/>
      </w:pPr>
      <w:r>
        <w:t xml:space="preserve">                      type: string</w:t>
      </w:r>
    </w:p>
    <w:p w14:paraId="23E6BD93" w14:textId="77777777" w:rsidR="00E72367" w:rsidRDefault="00E72367" w:rsidP="00E72367">
      <w:pPr>
        <w:pStyle w:val="PL"/>
      </w:pPr>
      <w:r>
        <w:t xml:space="preserve">                      enum:</w:t>
      </w:r>
    </w:p>
    <w:p w14:paraId="66038718" w14:textId="77777777" w:rsidR="00E72367" w:rsidRDefault="00E72367" w:rsidP="00E72367">
      <w:pPr>
        <w:pStyle w:val="PL"/>
      </w:pPr>
      <w:r>
        <w:t xml:space="preserve">                         - isNotEnergySaving</w:t>
      </w:r>
    </w:p>
    <w:p w14:paraId="306283A1" w14:textId="77777777" w:rsidR="00E72367" w:rsidRDefault="00E72367" w:rsidP="00E72367">
      <w:pPr>
        <w:pStyle w:val="PL"/>
      </w:pPr>
      <w:r>
        <w:t xml:space="preserve">                         - isEnergySaving</w:t>
      </w:r>
    </w:p>
    <w:p w14:paraId="4E607E25" w14:textId="77777777" w:rsidR="00E72367" w:rsidRDefault="00E72367" w:rsidP="00E72367">
      <w:pPr>
        <w:pStyle w:val="PL"/>
      </w:pPr>
    </w:p>
    <w:p w14:paraId="66D4364B" w14:textId="77777777" w:rsidR="00E72367" w:rsidRDefault="00E72367" w:rsidP="00E72367">
      <w:pPr>
        <w:pStyle w:val="PL"/>
      </w:pPr>
      <w:r>
        <w:t xml:space="preserve">    DRACHOptimizationFunction-Single:</w:t>
      </w:r>
    </w:p>
    <w:p w14:paraId="7633C7D0" w14:textId="77777777" w:rsidR="00E72367" w:rsidRDefault="00E72367" w:rsidP="00E72367">
      <w:pPr>
        <w:pStyle w:val="PL"/>
      </w:pPr>
      <w:r>
        <w:t xml:space="preserve">      allOf:</w:t>
      </w:r>
    </w:p>
    <w:p w14:paraId="3B857E55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0B4C61D1" w14:textId="77777777" w:rsidR="00E72367" w:rsidRDefault="00E72367" w:rsidP="00E72367">
      <w:pPr>
        <w:pStyle w:val="PL"/>
      </w:pPr>
      <w:r>
        <w:t xml:space="preserve">        - type: object</w:t>
      </w:r>
    </w:p>
    <w:p w14:paraId="0C5147BA" w14:textId="77777777" w:rsidR="00E72367" w:rsidRDefault="00E72367" w:rsidP="00E72367">
      <w:pPr>
        <w:pStyle w:val="PL"/>
      </w:pPr>
      <w:r>
        <w:t xml:space="preserve">          properties:</w:t>
      </w:r>
    </w:p>
    <w:p w14:paraId="253951E9" w14:textId="77777777" w:rsidR="00E72367" w:rsidRDefault="00E72367" w:rsidP="00E72367">
      <w:pPr>
        <w:pStyle w:val="PL"/>
      </w:pPr>
      <w:r>
        <w:t xml:space="preserve">            attributes:</w:t>
      </w:r>
    </w:p>
    <w:p w14:paraId="230818FC" w14:textId="77777777" w:rsidR="00E72367" w:rsidRDefault="00E72367" w:rsidP="00E72367">
      <w:pPr>
        <w:pStyle w:val="PL"/>
      </w:pPr>
      <w:r>
        <w:lastRenderedPageBreak/>
        <w:t xml:space="preserve">                  type: object</w:t>
      </w:r>
    </w:p>
    <w:p w14:paraId="08B33E03" w14:textId="77777777" w:rsidR="00E72367" w:rsidRDefault="00E72367" w:rsidP="00E72367">
      <w:pPr>
        <w:pStyle w:val="PL"/>
      </w:pPr>
      <w:r>
        <w:t xml:space="preserve">                  properties:</w:t>
      </w:r>
    </w:p>
    <w:p w14:paraId="5F5EB0FC" w14:textId="77777777" w:rsidR="00E72367" w:rsidRDefault="00E72367" w:rsidP="00E72367">
      <w:pPr>
        <w:pStyle w:val="PL"/>
      </w:pPr>
      <w:r>
        <w:t xml:space="preserve">                    drachOptimizationControl:</w:t>
      </w:r>
    </w:p>
    <w:p w14:paraId="4EB8A0B8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1BFA7F46" w14:textId="77777777" w:rsidR="00E72367" w:rsidRDefault="00E72367" w:rsidP="00E72367">
      <w:pPr>
        <w:pStyle w:val="PL"/>
      </w:pPr>
      <w:r>
        <w:t xml:space="preserve">                    ueAccProbilityDist:</w:t>
      </w:r>
    </w:p>
    <w:p w14:paraId="73F15E64" w14:textId="77777777" w:rsidR="00E72367" w:rsidRDefault="00E72367" w:rsidP="00E72367">
      <w:pPr>
        <w:pStyle w:val="PL"/>
      </w:pPr>
      <w:r>
        <w:t xml:space="preserve">                      $ref: "#/components/schemas/UeAccProbilityDist"</w:t>
      </w:r>
    </w:p>
    <w:p w14:paraId="0DBF2ADA" w14:textId="77777777" w:rsidR="00E72367" w:rsidRDefault="00E72367" w:rsidP="00E72367">
      <w:pPr>
        <w:pStyle w:val="PL"/>
      </w:pPr>
      <w:r>
        <w:t xml:space="preserve">                    ueAccDelayProbilityDist:</w:t>
      </w:r>
    </w:p>
    <w:p w14:paraId="79DB9EDF" w14:textId="77777777" w:rsidR="00E72367" w:rsidRDefault="00E72367" w:rsidP="00E72367">
      <w:pPr>
        <w:pStyle w:val="PL"/>
      </w:pPr>
      <w:r>
        <w:t xml:space="preserve">                      $ref: "#/components/schemas/UeAccDelayProbilityDist"</w:t>
      </w:r>
    </w:p>
    <w:p w14:paraId="796ABB42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0E9EC2B3" w14:textId="77777777" w:rsidR="00E72367" w:rsidRDefault="00E72367" w:rsidP="00E72367">
      <w:pPr>
        <w:pStyle w:val="PL"/>
      </w:pPr>
    </w:p>
    <w:p w14:paraId="7B9FF9E8" w14:textId="77777777" w:rsidR="00E72367" w:rsidRDefault="00E72367" w:rsidP="00E72367">
      <w:pPr>
        <w:pStyle w:val="PL"/>
      </w:pPr>
      <w:r>
        <w:t xml:space="preserve">    DMROFunction-Single:</w:t>
      </w:r>
    </w:p>
    <w:p w14:paraId="434331EA" w14:textId="77777777" w:rsidR="00E72367" w:rsidRDefault="00E72367" w:rsidP="00E72367">
      <w:pPr>
        <w:pStyle w:val="PL"/>
      </w:pPr>
      <w:r>
        <w:t xml:space="preserve">      allOf:</w:t>
      </w:r>
    </w:p>
    <w:p w14:paraId="03DEC8EF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14CF3405" w14:textId="77777777" w:rsidR="00E72367" w:rsidRDefault="00E72367" w:rsidP="00E72367">
      <w:pPr>
        <w:pStyle w:val="PL"/>
      </w:pPr>
      <w:r>
        <w:t xml:space="preserve">        - type: object</w:t>
      </w:r>
    </w:p>
    <w:p w14:paraId="6C0B6A52" w14:textId="77777777" w:rsidR="00E72367" w:rsidRDefault="00E72367" w:rsidP="00E72367">
      <w:pPr>
        <w:pStyle w:val="PL"/>
      </w:pPr>
      <w:r>
        <w:t xml:space="preserve">          properties:</w:t>
      </w:r>
    </w:p>
    <w:p w14:paraId="0CFAC913" w14:textId="77777777" w:rsidR="00E72367" w:rsidRDefault="00E72367" w:rsidP="00E72367">
      <w:pPr>
        <w:pStyle w:val="PL"/>
      </w:pPr>
      <w:r>
        <w:t xml:space="preserve">            attributes: </w:t>
      </w:r>
    </w:p>
    <w:p w14:paraId="0C0085FE" w14:textId="77777777" w:rsidR="00E72367" w:rsidRDefault="00E72367" w:rsidP="00E72367">
      <w:pPr>
        <w:pStyle w:val="PL"/>
      </w:pPr>
      <w:r>
        <w:t xml:space="preserve">                  type: object</w:t>
      </w:r>
    </w:p>
    <w:p w14:paraId="0B211B92" w14:textId="77777777" w:rsidR="00E72367" w:rsidRDefault="00E72367" w:rsidP="00E72367">
      <w:pPr>
        <w:pStyle w:val="PL"/>
      </w:pPr>
      <w:r>
        <w:t xml:space="preserve">                  properties:</w:t>
      </w:r>
    </w:p>
    <w:p w14:paraId="102B6FA8" w14:textId="77777777" w:rsidR="00E72367" w:rsidRDefault="00E72367" w:rsidP="00E72367">
      <w:pPr>
        <w:pStyle w:val="PL"/>
      </w:pPr>
      <w:r>
        <w:t xml:space="preserve">                    dmroControl:</w:t>
      </w:r>
    </w:p>
    <w:p w14:paraId="6D673BAC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2C6925CE" w14:textId="77777777" w:rsidR="00E72367" w:rsidRDefault="00E72367" w:rsidP="00E72367">
      <w:pPr>
        <w:pStyle w:val="PL"/>
      </w:pPr>
      <w:r>
        <w:t xml:space="preserve">                    maximumDeviationHoTriggerLow:</w:t>
      </w:r>
    </w:p>
    <w:p w14:paraId="58DC0E1A" w14:textId="77777777" w:rsidR="00E72367" w:rsidRDefault="00E72367" w:rsidP="00E72367">
      <w:pPr>
        <w:pStyle w:val="PL"/>
      </w:pPr>
      <w:r>
        <w:t xml:space="preserve">                      $ref: '#/components/schemas/MaximumDeviationHoTriggerLow'</w:t>
      </w:r>
    </w:p>
    <w:p w14:paraId="0D15D31D" w14:textId="77777777" w:rsidR="00E72367" w:rsidRDefault="00E72367" w:rsidP="00E72367">
      <w:pPr>
        <w:pStyle w:val="PL"/>
      </w:pPr>
      <w:r>
        <w:t xml:space="preserve">                    maximumDeviationHoTriggerHigh:</w:t>
      </w:r>
    </w:p>
    <w:p w14:paraId="1950C6F2" w14:textId="77777777" w:rsidR="00E72367" w:rsidRDefault="00E72367" w:rsidP="00E72367">
      <w:pPr>
        <w:pStyle w:val="PL"/>
      </w:pPr>
      <w:r>
        <w:t xml:space="preserve">                      $ref: '#/components/schemas/MaximumDeviationHoTriggerHigh'</w:t>
      </w:r>
    </w:p>
    <w:p w14:paraId="4AECE95C" w14:textId="77777777" w:rsidR="00E72367" w:rsidRDefault="00E72367" w:rsidP="00E72367">
      <w:pPr>
        <w:pStyle w:val="PL"/>
      </w:pPr>
      <w:r>
        <w:t xml:space="preserve">                    minimumTimeBetweenHoTriggerChange:</w:t>
      </w:r>
    </w:p>
    <w:p w14:paraId="7DC15824" w14:textId="77777777" w:rsidR="00E72367" w:rsidRDefault="00E72367" w:rsidP="00E72367">
      <w:pPr>
        <w:pStyle w:val="PL"/>
      </w:pPr>
      <w:r>
        <w:t xml:space="preserve">                      $ref: '#/components/schemas/MinimumTimeBetweenHoTriggerChange'</w:t>
      </w:r>
    </w:p>
    <w:p w14:paraId="7D5F6897" w14:textId="77777777" w:rsidR="00E72367" w:rsidRDefault="00E72367" w:rsidP="00E72367">
      <w:pPr>
        <w:pStyle w:val="PL"/>
      </w:pPr>
      <w:r>
        <w:t xml:space="preserve">                    tstoreUEcntxt:</w:t>
      </w:r>
    </w:p>
    <w:p w14:paraId="503C7173" w14:textId="77777777" w:rsidR="00E72367" w:rsidRDefault="00E72367" w:rsidP="00E72367">
      <w:pPr>
        <w:pStyle w:val="PL"/>
      </w:pPr>
      <w:r>
        <w:t xml:space="preserve">                      $ref: '#/components/schemas/TstoreUEcntxt'</w:t>
      </w:r>
    </w:p>
    <w:p w14:paraId="39D927B6" w14:textId="77777777" w:rsidR="00E72367" w:rsidRDefault="00E72367" w:rsidP="00E72367">
      <w:pPr>
        <w:pStyle w:val="PL"/>
      </w:pPr>
      <w:r>
        <w:t xml:space="preserve">    DLBOFunction-Single:</w:t>
      </w:r>
    </w:p>
    <w:p w14:paraId="5AD55046" w14:textId="77777777" w:rsidR="00E72367" w:rsidRDefault="00E72367" w:rsidP="00E72367">
      <w:pPr>
        <w:pStyle w:val="PL"/>
      </w:pPr>
      <w:r>
        <w:t xml:space="preserve">      allOf:</w:t>
      </w:r>
    </w:p>
    <w:p w14:paraId="4475817E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6AF5A679" w14:textId="77777777" w:rsidR="00E72367" w:rsidRDefault="00E72367" w:rsidP="00E72367">
      <w:pPr>
        <w:pStyle w:val="PL"/>
      </w:pPr>
      <w:r>
        <w:t xml:space="preserve">        - type: object</w:t>
      </w:r>
    </w:p>
    <w:p w14:paraId="6D0058C7" w14:textId="77777777" w:rsidR="00E72367" w:rsidRDefault="00E72367" w:rsidP="00E72367">
      <w:pPr>
        <w:pStyle w:val="PL"/>
      </w:pPr>
      <w:r>
        <w:t xml:space="preserve">          properties:</w:t>
      </w:r>
    </w:p>
    <w:p w14:paraId="415ACEFE" w14:textId="77777777" w:rsidR="00E72367" w:rsidRDefault="00E72367" w:rsidP="00E72367">
      <w:pPr>
        <w:pStyle w:val="PL"/>
      </w:pPr>
      <w:r>
        <w:t xml:space="preserve">            attributes: </w:t>
      </w:r>
    </w:p>
    <w:p w14:paraId="53C3B420" w14:textId="77777777" w:rsidR="00E72367" w:rsidRDefault="00E72367" w:rsidP="00E72367">
      <w:pPr>
        <w:pStyle w:val="PL"/>
      </w:pPr>
      <w:r>
        <w:t xml:space="preserve">                  type: object</w:t>
      </w:r>
    </w:p>
    <w:p w14:paraId="15E1FEE7" w14:textId="77777777" w:rsidR="00E72367" w:rsidRDefault="00E72367" w:rsidP="00E72367">
      <w:pPr>
        <w:pStyle w:val="PL"/>
      </w:pPr>
      <w:r>
        <w:t xml:space="preserve">                  properties:</w:t>
      </w:r>
    </w:p>
    <w:p w14:paraId="19FC9E24" w14:textId="77777777" w:rsidR="00E72367" w:rsidRDefault="00E72367" w:rsidP="00E72367">
      <w:pPr>
        <w:pStyle w:val="PL"/>
      </w:pPr>
      <w:r>
        <w:t xml:space="preserve">                    dlboControl:</w:t>
      </w:r>
    </w:p>
    <w:p w14:paraId="0B4B83BA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6B093655" w14:textId="77777777" w:rsidR="00E72367" w:rsidRDefault="00E72367" w:rsidP="00E72367">
      <w:pPr>
        <w:pStyle w:val="PL"/>
      </w:pPr>
      <w:r>
        <w:t xml:space="preserve">                    maximumDeviationHoTrigger:</w:t>
      </w:r>
    </w:p>
    <w:p w14:paraId="5B764AD2" w14:textId="77777777" w:rsidR="00E72367" w:rsidRDefault="00E72367" w:rsidP="00E72367">
      <w:pPr>
        <w:pStyle w:val="PL"/>
      </w:pPr>
      <w:r>
        <w:t xml:space="preserve">                          $ref: '#/components/schemas/MaximumDeviationHoTrigger'</w:t>
      </w:r>
    </w:p>
    <w:p w14:paraId="64214283" w14:textId="77777777" w:rsidR="00E72367" w:rsidRDefault="00E72367" w:rsidP="00E72367">
      <w:pPr>
        <w:pStyle w:val="PL"/>
      </w:pPr>
      <w:r>
        <w:t xml:space="preserve">                    minimumTimeBetweenHoTriggerChange:</w:t>
      </w:r>
    </w:p>
    <w:p w14:paraId="6B018ED4" w14:textId="77777777" w:rsidR="00E72367" w:rsidRDefault="00E72367" w:rsidP="00E72367">
      <w:pPr>
        <w:pStyle w:val="PL"/>
      </w:pPr>
      <w:r>
        <w:t xml:space="preserve">                          $ref: '#/components/schemas/MinimumTimeBetweenHoTriggerChange'</w:t>
      </w:r>
    </w:p>
    <w:p w14:paraId="35D142CB" w14:textId="77777777" w:rsidR="00E72367" w:rsidRDefault="00E72367" w:rsidP="00E72367">
      <w:pPr>
        <w:pStyle w:val="PL"/>
      </w:pPr>
    </w:p>
    <w:p w14:paraId="37FC2F40" w14:textId="77777777" w:rsidR="00E72367" w:rsidRDefault="00E72367" w:rsidP="00E72367">
      <w:pPr>
        <w:pStyle w:val="PL"/>
      </w:pPr>
      <w:r>
        <w:t xml:space="preserve">    DPCIConfigurationFunction-Single:</w:t>
      </w:r>
    </w:p>
    <w:p w14:paraId="60AD8B5B" w14:textId="77777777" w:rsidR="00E72367" w:rsidRDefault="00E72367" w:rsidP="00E72367">
      <w:pPr>
        <w:pStyle w:val="PL"/>
      </w:pPr>
      <w:r>
        <w:t xml:space="preserve">      allOf:</w:t>
      </w:r>
    </w:p>
    <w:p w14:paraId="7CC80B7B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216D5D54" w14:textId="77777777" w:rsidR="00E72367" w:rsidRDefault="00E72367" w:rsidP="00E72367">
      <w:pPr>
        <w:pStyle w:val="PL"/>
      </w:pPr>
      <w:r>
        <w:t xml:space="preserve">        - type: object</w:t>
      </w:r>
    </w:p>
    <w:p w14:paraId="7BA22BDD" w14:textId="77777777" w:rsidR="00E72367" w:rsidRDefault="00E72367" w:rsidP="00E72367">
      <w:pPr>
        <w:pStyle w:val="PL"/>
      </w:pPr>
      <w:r>
        <w:t xml:space="preserve">          properties:</w:t>
      </w:r>
    </w:p>
    <w:p w14:paraId="1779C103" w14:textId="77777777" w:rsidR="00E72367" w:rsidRDefault="00E72367" w:rsidP="00E72367">
      <w:pPr>
        <w:pStyle w:val="PL"/>
      </w:pPr>
      <w:r>
        <w:t xml:space="preserve">            attributes:</w:t>
      </w:r>
    </w:p>
    <w:p w14:paraId="34EE5028" w14:textId="77777777" w:rsidR="00E72367" w:rsidRDefault="00E72367" w:rsidP="00E72367">
      <w:pPr>
        <w:pStyle w:val="PL"/>
      </w:pPr>
      <w:r>
        <w:t xml:space="preserve">                  type: object</w:t>
      </w:r>
    </w:p>
    <w:p w14:paraId="3585CD9F" w14:textId="77777777" w:rsidR="00E72367" w:rsidRDefault="00E72367" w:rsidP="00E72367">
      <w:pPr>
        <w:pStyle w:val="PL"/>
      </w:pPr>
      <w:r>
        <w:t xml:space="preserve">                  properties:</w:t>
      </w:r>
    </w:p>
    <w:p w14:paraId="692E245A" w14:textId="77777777" w:rsidR="00E72367" w:rsidRDefault="00E72367" w:rsidP="00E72367">
      <w:pPr>
        <w:pStyle w:val="PL"/>
      </w:pPr>
      <w:r>
        <w:t xml:space="preserve">                    dPciConfigurationControl:</w:t>
      </w:r>
    </w:p>
    <w:p w14:paraId="2A357780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60362511" w14:textId="77777777" w:rsidR="00E72367" w:rsidRDefault="00E72367" w:rsidP="00E72367">
      <w:pPr>
        <w:pStyle w:val="PL"/>
      </w:pPr>
      <w:r>
        <w:t xml:space="preserve">                    nRPciList:</w:t>
      </w:r>
    </w:p>
    <w:p w14:paraId="1838E687" w14:textId="77777777" w:rsidR="00E72367" w:rsidRDefault="00E72367" w:rsidP="00E72367">
      <w:pPr>
        <w:pStyle w:val="PL"/>
      </w:pPr>
      <w:r>
        <w:t xml:space="preserve">                      $ref: "#/components/schemas/NRPciList"</w:t>
      </w:r>
    </w:p>
    <w:p w14:paraId="59F08B5A" w14:textId="77777777" w:rsidR="00E72367" w:rsidRDefault="00E72367" w:rsidP="00E72367">
      <w:pPr>
        <w:pStyle w:val="PL"/>
      </w:pPr>
    </w:p>
    <w:p w14:paraId="7C1EF261" w14:textId="77777777" w:rsidR="00E72367" w:rsidRDefault="00E72367" w:rsidP="00E72367">
      <w:pPr>
        <w:pStyle w:val="PL"/>
      </w:pPr>
      <w:r>
        <w:t xml:space="preserve">    CPCIConfigurationFunction-Single:</w:t>
      </w:r>
    </w:p>
    <w:p w14:paraId="4A4568A7" w14:textId="77777777" w:rsidR="00E72367" w:rsidRDefault="00E72367" w:rsidP="00E72367">
      <w:pPr>
        <w:pStyle w:val="PL"/>
      </w:pPr>
      <w:r>
        <w:t xml:space="preserve">      allOf:</w:t>
      </w:r>
    </w:p>
    <w:p w14:paraId="63CC9A6B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B4CED36" w14:textId="77777777" w:rsidR="00E72367" w:rsidRDefault="00E72367" w:rsidP="00E72367">
      <w:pPr>
        <w:pStyle w:val="PL"/>
      </w:pPr>
      <w:r>
        <w:t xml:space="preserve">        - type: object</w:t>
      </w:r>
    </w:p>
    <w:p w14:paraId="11351181" w14:textId="77777777" w:rsidR="00E72367" w:rsidRDefault="00E72367" w:rsidP="00E72367">
      <w:pPr>
        <w:pStyle w:val="PL"/>
      </w:pPr>
      <w:r>
        <w:t xml:space="preserve">          properties:</w:t>
      </w:r>
    </w:p>
    <w:p w14:paraId="3BED3005" w14:textId="77777777" w:rsidR="00E72367" w:rsidRDefault="00E72367" w:rsidP="00E72367">
      <w:pPr>
        <w:pStyle w:val="PL"/>
      </w:pPr>
      <w:r>
        <w:t xml:space="preserve">            attributes:</w:t>
      </w:r>
    </w:p>
    <w:p w14:paraId="15580576" w14:textId="77777777" w:rsidR="00E72367" w:rsidRDefault="00E72367" w:rsidP="00E72367">
      <w:pPr>
        <w:pStyle w:val="PL"/>
      </w:pPr>
      <w:r>
        <w:t xml:space="preserve">                  type: object</w:t>
      </w:r>
    </w:p>
    <w:p w14:paraId="6CD64AF1" w14:textId="77777777" w:rsidR="00E72367" w:rsidRDefault="00E72367" w:rsidP="00E72367">
      <w:pPr>
        <w:pStyle w:val="PL"/>
      </w:pPr>
      <w:r>
        <w:t xml:space="preserve">                  properties:</w:t>
      </w:r>
    </w:p>
    <w:p w14:paraId="7405FFE6" w14:textId="77777777" w:rsidR="00E72367" w:rsidRDefault="00E72367" w:rsidP="00E72367">
      <w:pPr>
        <w:pStyle w:val="PL"/>
      </w:pPr>
      <w:r>
        <w:t xml:space="preserve">                    cPciConfigurationControl:</w:t>
      </w:r>
    </w:p>
    <w:p w14:paraId="2537209A" w14:textId="77777777" w:rsidR="00E72367" w:rsidRDefault="00E72367" w:rsidP="00E72367">
      <w:pPr>
        <w:pStyle w:val="PL"/>
      </w:pPr>
      <w:r>
        <w:t xml:space="preserve">                      type: boolean</w:t>
      </w:r>
    </w:p>
    <w:p w14:paraId="4EEA8C23" w14:textId="77777777" w:rsidR="00E72367" w:rsidRDefault="00E72367" w:rsidP="00E72367">
      <w:pPr>
        <w:pStyle w:val="PL"/>
      </w:pPr>
      <w:r>
        <w:t xml:space="preserve">                    cSonPciList:</w:t>
      </w:r>
    </w:p>
    <w:p w14:paraId="170EEC8A" w14:textId="77777777" w:rsidR="00E72367" w:rsidRDefault="00E72367" w:rsidP="00E72367">
      <w:pPr>
        <w:pStyle w:val="PL"/>
      </w:pPr>
      <w:r>
        <w:t xml:space="preserve">                      $ref: "#/components/schemas/CSonPciList"</w:t>
      </w:r>
    </w:p>
    <w:p w14:paraId="32952B19" w14:textId="77777777" w:rsidR="00E72367" w:rsidRDefault="00E72367" w:rsidP="00E72367">
      <w:pPr>
        <w:pStyle w:val="PL"/>
      </w:pPr>
    </w:p>
    <w:p w14:paraId="1FA32411" w14:textId="77777777" w:rsidR="00E72367" w:rsidRDefault="00E72367" w:rsidP="00E72367">
      <w:pPr>
        <w:pStyle w:val="PL"/>
      </w:pPr>
      <w:r>
        <w:t xml:space="preserve">    CESManagementFunction-Single:</w:t>
      </w:r>
    </w:p>
    <w:p w14:paraId="50AB6CAD" w14:textId="77777777" w:rsidR="00E72367" w:rsidRDefault="00E72367" w:rsidP="00E72367">
      <w:pPr>
        <w:pStyle w:val="PL"/>
      </w:pPr>
      <w:r>
        <w:t xml:space="preserve">      allOf:</w:t>
      </w:r>
    </w:p>
    <w:p w14:paraId="5B751425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592AD7A" w14:textId="77777777" w:rsidR="00E72367" w:rsidRDefault="00E72367" w:rsidP="00E72367">
      <w:pPr>
        <w:pStyle w:val="PL"/>
      </w:pPr>
      <w:r>
        <w:t xml:space="preserve">        - type: object</w:t>
      </w:r>
    </w:p>
    <w:p w14:paraId="5715F996" w14:textId="77777777" w:rsidR="00E72367" w:rsidRDefault="00E72367" w:rsidP="00E72367">
      <w:pPr>
        <w:pStyle w:val="PL"/>
      </w:pPr>
      <w:r>
        <w:t xml:space="preserve">          properties:</w:t>
      </w:r>
    </w:p>
    <w:p w14:paraId="0114C849" w14:textId="77777777" w:rsidR="00E72367" w:rsidRDefault="00E72367" w:rsidP="00E72367">
      <w:pPr>
        <w:pStyle w:val="PL"/>
      </w:pPr>
      <w:r>
        <w:t xml:space="preserve">            attributes:</w:t>
      </w:r>
    </w:p>
    <w:p w14:paraId="1554555D" w14:textId="77777777" w:rsidR="00E72367" w:rsidRDefault="00E72367" w:rsidP="00E72367">
      <w:pPr>
        <w:pStyle w:val="PL"/>
      </w:pPr>
      <w:r>
        <w:t xml:space="preserve">                  type: object</w:t>
      </w:r>
    </w:p>
    <w:p w14:paraId="5F5B9724" w14:textId="77777777" w:rsidR="00E72367" w:rsidRDefault="00E72367" w:rsidP="00E72367">
      <w:pPr>
        <w:pStyle w:val="PL"/>
      </w:pPr>
      <w:r>
        <w:t xml:space="preserve">                  properties:</w:t>
      </w:r>
    </w:p>
    <w:p w14:paraId="57C23AEC" w14:textId="77777777" w:rsidR="00E72367" w:rsidRDefault="00E72367" w:rsidP="00E72367">
      <w:pPr>
        <w:pStyle w:val="PL"/>
      </w:pPr>
      <w:r>
        <w:t xml:space="preserve">                    cesSwitch:</w:t>
      </w:r>
    </w:p>
    <w:p w14:paraId="515B5509" w14:textId="77777777" w:rsidR="00E72367" w:rsidRDefault="00E72367" w:rsidP="00E72367">
      <w:pPr>
        <w:pStyle w:val="PL"/>
      </w:pPr>
      <w:r>
        <w:lastRenderedPageBreak/>
        <w:t xml:space="preserve">                      type: boolean</w:t>
      </w:r>
    </w:p>
    <w:p w14:paraId="37DA2A4A" w14:textId="77777777" w:rsidR="00E72367" w:rsidRDefault="00E72367" w:rsidP="00E72367">
      <w:pPr>
        <w:pStyle w:val="PL"/>
      </w:pPr>
      <w:r>
        <w:t xml:space="preserve">                    intraRatEsActivationOriginalCellLoadParameters:</w:t>
      </w:r>
    </w:p>
    <w:p w14:paraId="47952190" w14:textId="77777777" w:rsidR="00E72367" w:rsidRDefault="00E72367" w:rsidP="00E72367">
      <w:pPr>
        <w:pStyle w:val="PL"/>
      </w:pPr>
      <w:r>
        <w:t xml:space="preserve">                      $ref: "#/components/schemas/IntraRatEsActivationOriginalCellLoadParameters"</w:t>
      </w:r>
    </w:p>
    <w:p w14:paraId="3F35727F" w14:textId="77777777" w:rsidR="00E72367" w:rsidRDefault="00E72367" w:rsidP="00E72367">
      <w:pPr>
        <w:pStyle w:val="PL"/>
      </w:pPr>
      <w:r>
        <w:t xml:space="preserve">                    intraRatEsActivationCandidateCellsLoadParameters:</w:t>
      </w:r>
    </w:p>
    <w:p w14:paraId="00763C2C" w14:textId="77777777" w:rsidR="00E72367" w:rsidRDefault="00E72367" w:rsidP="00E72367">
      <w:pPr>
        <w:pStyle w:val="PL"/>
      </w:pPr>
      <w:r>
        <w:t xml:space="preserve">                      $ref: "#/components/schemas/IntraRatEsActivationCandidateCellsLoadParameters"</w:t>
      </w:r>
    </w:p>
    <w:p w14:paraId="52EF02C7" w14:textId="77777777" w:rsidR="00E72367" w:rsidRDefault="00E72367" w:rsidP="00E72367">
      <w:pPr>
        <w:pStyle w:val="PL"/>
      </w:pPr>
      <w:r>
        <w:t xml:space="preserve">                    intraRatEsDeactivationCandidateCellsLoadParameters:</w:t>
      </w:r>
    </w:p>
    <w:p w14:paraId="364A7F3C" w14:textId="77777777" w:rsidR="00E72367" w:rsidRDefault="00E72367" w:rsidP="00E72367">
      <w:pPr>
        <w:pStyle w:val="PL"/>
      </w:pPr>
      <w:r>
        <w:t xml:space="preserve">                      $ref: "#/components/schemas/IntraRatEsDeactivationCandidateCellsLoadParameters"</w:t>
      </w:r>
    </w:p>
    <w:p w14:paraId="62FFF829" w14:textId="77777777" w:rsidR="00E72367" w:rsidRDefault="00E72367" w:rsidP="00E72367">
      <w:pPr>
        <w:pStyle w:val="PL"/>
      </w:pPr>
      <w:r>
        <w:t xml:space="preserve">                    esNotAllowedTimePeriod:</w:t>
      </w:r>
    </w:p>
    <w:p w14:paraId="10E03528" w14:textId="77777777" w:rsidR="00E72367" w:rsidRDefault="00E72367" w:rsidP="00E72367">
      <w:pPr>
        <w:pStyle w:val="PL"/>
      </w:pPr>
      <w:r>
        <w:t xml:space="preserve">                      $ref: "#/components/schemas/EsNotAllowedTimePeriod"</w:t>
      </w:r>
    </w:p>
    <w:p w14:paraId="04640777" w14:textId="77777777" w:rsidR="00E72367" w:rsidRDefault="00E72367" w:rsidP="00E72367">
      <w:pPr>
        <w:pStyle w:val="PL"/>
      </w:pPr>
      <w:r>
        <w:t xml:space="preserve">                    interRatEsActivationOriginalCellParameters:</w:t>
      </w:r>
    </w:p>
    <w:p w14:paraId="0C7F2219" w14:textId="77777777" w:rsidR="00E72367" w:rsidRDefault="00E72367" w:rsidP="00E72367">
      <w:pPr>
        <w:pStyle w:val="PL"/>
      </w:pPr>
      <w:r>
        <w:t xml:space="preserve">                      $ref: "#/components/schemas/IntraRatEsActivationOriginalCellLoadParameters"</w:t>
      </w:r>
    </w:p>
    <w:p w14:paraId="044BBF99" w14:textId="77777777" w:rsidR="00E72367" w:rsidRDefault="00E72367" w:rsidP="00E72367">
      <w:pPr>
        <w:pStyle w:val="PL"/>
      </w:pPr>
      <w:r>
        <w:t xml:space="preserve">                    interRatEsActivationCandidateCellParameters:</w:t>
      </w:r>
    </w:p>
    <w:p w14:paraId="690211FE" w14:textId="77777777" w:rsidR="00E72367" w:rsidRDefault="00E72367" w:rsidP="00E72367">
      <w:pPr>
        <w:pStyle w:val="PL"/>
      </w:pPr>
      <w:r>
        <w:t xml:space="preserve">                      $ref: "#/components/schemas/IntraRatEsActivationOriginalCellLoadParameters"</w:t>
      </w:r>
    </w:p>
    <w:p w14:paraId="0F792D12" w14:textId="77777777" w:rsidR="00E72367" w:rsidRDefault="00E72367" w:rsidP="00E72367">
      <w:pPr>
        <w:pStyle w:val="PL"/>
      </w:pPr>
      <w:r>
        <w:t xml:space="preserve">                    interRatEsDeactivationCandidateCellParameters:</w:t>
      </w:r>
    </w:p>
    <w:p w14:paraId="36C2BF51" w14:textId="77777777" w:rsidR="00E72367" w:rsidRDefault="00E72367" w:rsidP="00E72367">
      <w:pPr>
        <w:pStyle w:val="PL"/>
      </w:pPr>
      <w:r>
        <w:t xml:space="preserve">                      $ref: "#/components/schemas/IntraRatEsActivationOriginalCellLoadParameters"</w:t>
      </w:r>
    </w:p>
    <w:p w14:paraId="68324D9B" w14:textId="77777777" w:rsidR="00E72367" w:rsidRDefault="00E72367" w:rsidP="00E72367">
      <w:pPr>
        <w:pStyle w:val="PL"/>
      </w:pPr>
      <w:r>
        <w:t xml:space="preserve">                    energySavingControl:</w:t>
      </w:r>
    </w:p>
    <w:p w14:paraId="6CD82293" w14:textId="77777777" w:rsidR="00E72367" w:rsidRDefault="00E72367" w:rsidP="00E72367">
      <w:pPr>
        <w:pStyle w:val="PL"/>
      </w:pPr>
      <w:r>
        <w:t xml:space="preserve">                      type: string</w:t>
      </w:r>
    </w:p>
    <w:p w14:paraId="3AB3577D" w14:textId="77777777" w:rsidR="00E72367" w:rsidRDefault="00E72367" w:rsidP="00E72367">
      <w:pPr>
        <w:pStyle w:val="PL"/>
      </w:pPr>
      <w:r>
        <w:t xml:space="preserve">                      enum:</w:t>
      </w:r>
    </w:p>
    <w:p w14:paraId="0D303A71" w14:textId="77777777" w:rsidR="00E72367" w:rsidRDefault="00E72367" w:rsidP="00E72367">
      <w:pPr>
        <w:pStyle w:val="PL"/>
      </w:pPr>
      <w:r>
        <w:t xml:space="preserve">                         - toBeEnergySaving</w:t>
      </w:r>
    </w:p>
    <w:p w14:paraId="0E3EC756" w14:textId="77777777" w:rsidR="00E72367" w:rsidRDefault="00E72367" w:rsidP="00E72367">
      <w:pPr>
        <w:pStyle w:val="PL"/>
      </w:pPr>
      <w:r>
        <w:t xml:space="preserve">                         - toBeNotEnergySaving</w:t>
      </w:r>
    </w:p>
    <w:p w14:paraId="1971F042" w14:textId="77777777" w:rsidR="00E72367" w:rsidRDefault="00E72367" w:rsidP="00E72367">
      <w:pPr>
        <w:pStyle w:val="PL"/>
      </w:pPr>
      <w:r>
        <w:t xml:space="preserve">                    energySavingState:</w:t>
      </w:r>
    </w:p>
    <w:p w14:paraId="431AC86D" w14:textId="77777777" w:rsidR="00E72367" w:rsidRDefault="00E72367" w:rsidP="00E72367">
      <w:pPr>
        <w:pStyle w:val="PL"/>
      </w:pPr>
      <w:r>
        <w:t xml:space="preserve">                      type: string</w:t>
      </w:r>
    </w:p>
    <w:p w14:paraId="7587DD21" w14:textId="77777777" w:rsidR="00E72367" w:rsidRDefault="00E72367" w:rsidP="00E72367">
      <w:pPr>
        <w:pStyle w:val="PL"/>
      </w:pPr>
      <w:r>
        <w:t xml:space="preserve">                      enum:</w:t>
      </w:r>
    </w:p>
    <w:p w14:paraId="783B2B87" w14:textId="77777777" w:rsidR="00E72367" w:rsidRDefault="00E72367" w:rsidP="00E72367">
      <w:pPr>
        <w:pStyle w:val="PL"/>
      </w:pPr>
      <w:r>
        <w:t xml:space="preserve">                         - isNotEnergySaving</w:t>
      </w:r>
    </w:p>
    <w:p w14:paraId="1101D3A8" w14:textId="77777777" w:rsidR="00E72367" w:rsidRDefault="00E72367" w:rsidP="00E72367">
      <w:pPr>
        <w:pStyle w:val="PL"/>
      </w:pPr>
      <w:r>
        <w:t xml:space="preserve">                         - isEnergySaving</w:t>
      </w:r>
    </w:p>
    <w:p w14:paraId="0E218004" w14:textId="77777777" w:rsidR="00E72367" w:rsidRDefault="00E72367" w:rsidP="00E72367">
      <w:pPr>
        <w:pStyle w:val="PL"/>
      </w:pPr>
    </w:p>
    <w:p w14:paraId="3638E4D5" w14:textId="77777777" w:rsidR="00E72367" w:rsidRDefault="00E72367" w:rsidP="00E72367">
      <w:pPr>
        <w:pStyle w:val="PL"/>
      </w:pPr>
      <w:r>
        <w:t xml:space="preserve">    RimRSGlobal-Single:</w:t>
      </w:r>
    </w:p>
    <w:p w14:paraId="3FAF8EE1" w14:textId="77777777" w:rsidR="00E72367" w:rsidRDefault="00E72367" w:rsidP="00E72367">
      <w:pPr>
        <w:pStyle w:val="PL"/>
      </w:pPr>
      <w:r>
        <w:t xml:space="preserve">      allOf:</w:t>
      </w:r>
    </w:p>
    <w:p w14:paraId="4D091CDD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71A51CEE" w14:textId="77777777" w:rsidR="00E72367" w:rsidRDefault="00E72367" w:rsidP="00E72367">
      <w:pPr>
        <w:pStyle w:val="PL"/>
      </w:pPr>
      <w:r>
        <w:t xml:space="preserve">        - type: object</w:t>
      </w:r>
    </w:p>
    <w:p w14:paraId="6653BDB6" w14:textId="77777777" w:rsidR="00E72367" w:rsidRDefault="00E72367" w:rsidP="00E72367">
      <w:pPr>
        <w:pStyle w:val="PL"/>
      </w:pPr>
      <w:r>
        <w:t xml:space="preserve">          properties:</w:t>
      </w:r>
    </w:p>
    <w:p w14:paraId="35A1D4A5" w14:textId="77777777" w:rsidR="00E72367" w:rsidRDefault="00E72367" w:rsidP="00E72367">
      <w:pPr>
        <w:pStyle w:val="PL"/>
      </w:pPr>
      <w:r>
        <w:t xml:space="preserve">            attributes:</w:t>
      </w:r>
    </w:p>
    <w:p w14:paraId="1C679C81" w14:textId="77777777" w:rsidR="00E72367" w:rsidRDefault="00E72367" w:rsidP="00E72367">
      <w:pPr>
        <w:pStyle w:val="PL"/>
      </w:pPr>
      <w:r>
        <w:t xml:space="preserve">              type: object</w:t>
      </w:r>
    </w:p>
    <w:p w14:paraId="4DEBBD2E" w14:textId="77777777" w:rsidR="00E72367" w:rsidRDefault="00E72367" w:rsidP="00E72367">
      <w:pPr>
        <w:pStyle w:val="PL"/>
      </w:pPr>
      <w:r>
        <w:t xml:space="preserve">              properties:</w:t>
      </w:r>
    </w:p>
    <w:p w14:paraId="67C57004" w14:textId="77777777" w:rsidR="00E72367" w:rsidRDefault="00E72367" w:rsidP="00E72367">
      <w:pPr>
        <w:pStyle w:val="PL"/>
      </w:pPr>
      <w:r>
        <w:t xml:space="preserve">                frequencyDomainPara:</w:t>
      </w:r>
    </w:p>
    <w:p w14:paraId="1C672F48" w14:textId="77777777" w:rsidR="00E72367" w:rsidRDefault="00E72367" w:rsidP="00E72367">
      <w:pPr>
        <w:pStyle w:val="PL"/>
      </w:pPr>
      <w:r>
        <w:t xml:space="preserve">                  $ref: '#/components/schemas/FrequencyDomainPara'</w:t>
      </w:r>
    </w:p>
    <w:p w14:paraId="3D8DB13A" w14:textId="77777777" w:rsidR="00E72367" w:rsidRDefault="00E72367" w:rsidP="00E72367">
      <w:pPr>
        <w:pStyle w:val="PL"/>
      </w:pPr>
      <w:r>
        <w:t xml:space="preserve">                sequenceDomainPara:</w:t>
      </w:r>
    </w:p>
    <w:p w14:paraId="7FD4D043" w14:textId="77777777" w:rsidR="00E72367" w:rsidRDefault="00E72367" w:rsidP="00E72367">
      <w:pPr>
        <w:pStyle w:val="PL"/>
      </w:pPr>
      <w:r>
        <w:t xml:space="preserve">                  $ref: '#/components/schemas/SequenceDomainPara'</w:t>
      </w:r>
    </w:p>
    <w:p w14:paraId="2246A482" w14:textId="77777777" w:rsidR="00E72367" w:rsidRDefault="00E72367" w:rsidP="00E72367">
      <w:pPr>
        <w:pStyle w:val="PL"/>
      </w:pPr>
      <w:r>
        <w:t xml:space="preserve">                timeDomainPara:</w:t>
      </w:r>
    </w:p>
    <w:p w14:paraId="0B21E6F9" w14:textId="77777777" w:rsidR="00E72367" w:rsidRDefault="00E72367" w:rsidP="00E72367">
      <w:pPr>
        <w:pStyle w:val="PL"/>
      </w:pPr>
      <w:r>
        <w:t xml:space="preserve">                  $ref: '#/components/schemas/TimeDomainPara'</w:t>
      </w:r>
    </w:p>
    <w:p w14:paraId="2EA68678" w14:textId="77777777" w:rsidR="00E72367" w:rsidRDefault="00E72367" w:rsidP="00E72367">
      <w:pPr>
        <w:pStyle w:val="PL"/>
      </w:pPr>
      <w:r>
        <w:t xml:space="preserve">            RimRSSet:</w:t>
      </w:r>
    </w:p>
    <w:p w14:paraId="45818348" w14:textId="77777777" w:rsidR="00E72367" w:rsidRDefault="00E72367" w:rsidP="00E72367">
      <w:pPr>
        <w:pStyle w:val="PL"/>
      </w:pPr>
      <w:r>
        <w:t xml:space="preserve">              $ref: '#/components/schemas/RimRSSet-Multiple'</w:t>
      </w:r>
    </w:p>
    <w:p w14:paraId="14964B42" w14:textId="77777777" w:rsidR="00E72367" w:rsidRDefault="00E72367" w:rsidP="00E72367">
      <w:pPr>
        <w:pStyle w:val="PL"/>
      </w:pPr>
    </w:p>
    <w:p w14:paraId="64D1DE3E" w14:textId="77777777" w:rsidR="00E72367" w:rsidRDefault="00E72367" w:rsidP="00E72367">
      <w:pPr>
        <w:pStyle w:val="PL"/>
      </w:pPr>
      <w:r>
        <w:t xml:space="preserve">    RimRSSet-Single:</w:t>
      </w:r>
    </w:p>
    <w:p w14:paraId="6247E45C" w14:textId="77777777" w:rsidR="00E72367" w:rsidRDefault="00E72367" w:rsidP="00E72367">
      <w:pPr>
        <w:pStyle w:val="PL"/>
      </w:pPr>
      <w:r>
        <w:t xml:space="preserve">      allOf:</w:t>
      </w:r>
    </w:p>
    <w:p w14:paraId="7B109694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466DA0F4" w14:textId="77777777" w:rsidR="00E72367" w:rsidRDefault="00E72367" w:rsidP="00E72367">
      <w:pPr>
        <w:pStyle w:val="PL"/>
      </w:pPr>
      <w:r>
        <w:t xml:space="preserve">        - type: object</w:t>
      </w:r>
    </w:p>
    <w:p w14:paraId="76C48DC6" w14:textId="77777777" w:rsidR="00E72367" w:rsidRDefault="00E72367" w:rsidP="00E72367">
      <w:pPr>
        <w:pStyle w:val="PL"/>
      </w:pPr>
      <w:r>
        <w:t xml:space="preserve">          properties:</w:t>
      </w:r>
    </w:p>
    <w:p w14:paraId="6D7FDCAA" w14:textId="77777777" w:rsidR="00E72367" w:rsidRDefault="00E72367" w:rsidP="00E72367">
      <w:pPr>
        <w:pStyle w:val="PL"/>
      </w:pPr>
      <w:r>
        <w:t xml:space="preserve">            attributes:</w:t>
      </w:r>
    </w:p>
    <w:p w14:paraId="5D4149C9" w14:textId="77777777" w:rsidR="00E72367" w:rsidRDefault="00E72367" w:rsidP="00E72367">
      <w:pPr>
        <w:pStyle w:val="PL"/>
      </w:pPr>
      <w:r>
        <w:t xml:space="preserve">              type: object</w:t>
      </w:r>
    </w:p>
    <w:p w14:paraId="2CB890BE" w14:textId="77777777" w:rsidR="00E72367" w:rsidRDefault="00E72367" w:rsidP="00E72367">
      <w:pPr>
        <w:pStyle w:val="PL"/>
      </w:pPr>
      <w:r>
        <w:t xml:space="preserve">              properties:</w:t>
      </w:r>
    </w:p>
    <w:p w14:paraId="3F959201" w14:textId="77777777" w:rsidR="00E72367" w:rsidRDefault="00E72367" w:rsidP="00E72367">
      <w:pPr>
        <w:pStyle w:val="PL"/>
      </w:pPr>
      <w:r>
        <w:t xml:space="preserve">                setId:</w:t>
      </w:r>
    </w:p>
    <w:p w14:paraId="680F070E" w14:textId="77777777" w:rsidR="00E72367" w:rsidRDefault="00E72367" w:rsidP="00E72367">
      <w:pPr>
        <w:pStyle w:val="PL"/>
      </w:pPr>
      <w:r>
        <w:t xml:space="preserve">                  $ref: '#/components/schemas/RSSetId'</w:t>
      </w:r>
    </w:p>
    <w:p w14:paraId="238E83FF" w14:textId="77777777" w:rsidR="00E72367" w:rsidRDefault="00E72367" w:rsidP="00E72367">
      <w:pPr>
        <w:pStyle w:val="PL"/>
      </w:pPr>
      <w:r>
        <w:t xml:space="preserve">                setType:</w:t>
      </w:r>
    </w:p>
    <w:p w14:paraId="2D6A944C" w14:textId="77777777" w:rsidR="00E72367" w:rsidRDefault="00E72367" w:rsidP="00E72367">
      <w:pPr>
        <w:pStyle w:val="PL"/>
      </w:pPr>
      <w:r>
        <w:t xml:space="preserve">                  $ref: '#/components/schemas/RSSetType'</w:t>
      </w:r>
    </w:p>
    <w:p w14:paraId="6CC7E619" w14:textId="77777777" w:rsidR="00E72367" w:rsidRDefault="00E72367" w:rsidP="00E72367">
      <w:pPr>
        <w:pStyle w:val="PL"/>
      </w:pPr>
      <w:r>
        <w:t xml:space="preserve">                nRCellDURefs:</w:t>
      </w:r>
    </w:p>
    <w:p w14:paraId="4BD339A7" w14:textId="77777777" w:rsidR="00E72367" w:rsidRDefault="00E72367" w:rsidP="00E72367">
      <w:pPr>
        <w:pStyle w:val="PL"/>
      </w:pPr>
      <w:r>
        <w:t xml:space="preserve">                  $ref: 'TS28623_ComDefs.yaml#/components/schemas/DnList'</w:t>
      </w:r>
    </w:p>
    <w:p w14:paraId="01579D27" w14:textId="77777777" w:rsidR="00E72367" w:rsidRDefault="00E72367" w:rsidP="00E72367">
      <w:pPr>
        <w:pStyle w:val="PL"/>
      </w:pPr>
    </w:p>
    <w:p w14:paraId="1934A0B6" w14:textId="77777777" w:rsidR="00E72367" w:rsidRDefault="00E72367" w:rsidP="00E72367">
      <w:pPr>
        <w:pStyle w:val="PL"/>
      </w:pPr>
      <w:r>
        <w:t xml:space="preserve">    ExternalGnbDuFunction-Single:</w:t>
      </w:r>
    </w:p>
    <w:p w14:paraId="13061ACC" w14:textId="77777777" w:rsidR="00E72367" w:rsidRDefault="00E72367" w:rsidP="00E72367">
      <w:pPr>
        <w:pStyle w:val="PL"/>
      </w:pPr>
      <w:r>
        <w:t xml:space="preserve">      allOf:</w:t>
      </w:r>
    </w:p>
    <w:p w14:paraId="6C3EB752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D0BB79E" w14:textId="77777777" w:rsidR="00E72367" w:rsidRDefault="00E72367" w:rsidP="00E72367">
      <w:pPr>
        <w:pStyle w:val="PL"/>
      </w:pPr>
      <w:r>
        <w:t xml:space="preserve">        - type: object</w:t>
      </w:r>
    </w:p>
    <w:p w14:paraId="058FFD25" w14:textId="77777777" w:rsidR="00E72367" w:rsidRDefault="00E72367" w:rsidP="00E72367">
      <w:pPr>
        <w:pStyle w:val="PL"/>
      </w:pPr>
      <w:r>
        <w:t xml:space="preserve">          properties:</w:t>
      </w:r>
    </w:p>
    <w:p w14:paraId="7FEF389F" w14:textId="77777777" w:rsidR="00E72367" w:rsidRDefault="00E72367" w:rsidP="00E72367">
      <w:pPr>
        <w:pStyle w:val="PL"/>
      </w:pPr>
      <w:r>
        <w:t xml:space="preserve">            attributes:</w:t>
      </w:r>
    </w:p>
    <w:p w14:paraId="175C3735" w14:textId="77777777" w:rsidR="00E72367" w:rsidRDefault="00E72367" w:rsidP="00E72367">
      <w:pPr>
        <w:pStyle w:val="PL"/>
      </w:pPr>
      <w:r>
        <w:t xml:space="preserve">              allOf:</w:t>
      </w:r>
    </w:p>
    <w:p w14:paraId="47BEA114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77365846" w14:textId="77777777" w:rsidR="00E72367" w:rsidRDefault="00E72367" w:rsidP="00E72367">
      <w:pPr>
        <w:pStyle w:val="PL"/>
      </w:pPr>
      <w:r>
        <w:t xml:space="preserve">                - type: object</w:t>
      </w:r>
    </w:p>
    <w:p w14:paraId="7AE577BA" w14:textId="77777777" w:rsidR="00E72367" w:rsidRDefault="00E72367" w:rsidP="00E72367">
      <w:pPr>
        <w:pStyle w:val="PL"/>
      </w:pPr>
      <w:r>
        <w:t xml:space="preserve">                  properties:</w:t>
      </w:r>
    </w:p>
    <w:p w14:paraId="502F15FA" w14:textId="77777777" w:rsidR="00E72367" w:rsidRDefault="00E72367" w:rsidP="00E72367">
      <w:pPr>
        <w:pStyle w:val="PL"/>
      </w:pPr>
      <w:r>
        <w:t xml:space="preserve">                    gnbId:</w:t>
      </w:r>
    </w:p>
    <w:p w14:paraId="396AF7F4" w14:textId="77777777" w:rsidR="00E72367" w:rsidRDefault="00E72367" w:rsidP="00E72367">
      <w:pPr>
        <w:pStyle w:val="PL"/>
      </w:pPr>
      <w:r>
        <w:t xml:space="preserve">                      $ref: '#/components/schemas/GnbId'</w:t>
      </w:r>
    </w:p>
    <w:p w14:paraId="57B72734" w14:textId="77777777" w:rsidR="00E72367" w:rsidRDefault="00E72367" w:rsidP="00E72367">
      <w:pPr>
        <w:pStyle w:val="PL"/>
      </w:pPr>
      <w:r>
        <w:t xml:space="preserve">                    gnbIdLength:</w:t>
      </w:r>
    </w:p>
    <w:p w14:paraId="2867CE62" w14:textId="77777777" w:rsidR="00E72367" w:rsidRDefault="00E72367" w:rsidP="00E72367">
      <w:pPr>
        <w:pStyle w:val="PL"/>
      </w:pPr>
      <w:r>
        <w:t xml:space="preserve">                      $ref: '#/components/schemas/GnbIdLength'</w:t>
      </w:r>
    </w:p>
    <w:p w14:paraId="31654CEF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164543AB" w14:textId="77777777" w:rsidR="00E72367" w:rsidRDefault="00E72367" w:rsidP="00E72367">
      <w:pPr>
        <w:pStyle w:val="PL"/>
      </w:pPr>
      <w:r>
        <w:t xml:space="preserve">        - type: object</w:t>
      </w:r>
    </w:p>
    <w:p w14:paraId="7A41BE99" w14:textId="77777777" w:rsidR="00E72367" w:rsidRDefault="00E72367" w:rsidP="00E72367">
      <w:pPr>
        <w:pStyle w:val="PL"/>
      </w:pPr>
      <w:r>
        <w:t xml:space="preserve">          properties:</w:t>
      </w:r>
    </w:p>
    <w:p w14:paraId="4739FEB9" w14:textId="77777777" w:rsidR="00E72367" w:rsidRDefault="00E72367" w:rsidP="00E72367">
      <w:pPr>
        <w:pStyle w:val="PL"/>
      </w:pPr>
      <w:r>
        <w:t xml:space="preserve">            EP_F1C:</w:t>
      </w:r>
    </w:p>
    <w:p w14:paraId="16EDE4E3" w14:textId="77777777" w:rsidR="00E72367" w:rsidRDefault="00E72367" w:rsidP="00E72367">
      <w:pPr>
        <w:pStyle w:val="PL"/>
      </w:pPr>
      <w:r>
        <w:t xml:space="preserve">              $ref: '#/components/schemas/EP_F1C-Multiple'</w:t>
      </w:r>
    </w:p>
    <w:p w14:paraId="3F729E99" w14:textId="77777777" w:rsidR="00E72367" w:rsidRDefault="00E72367" w:rsidP="00E72367">
      <w:pPr>
        <w:pStyle w:val="PL"/>
      </w:pPr>
      <w:r>
        <w:lastRenderedPageBreak/>
        <w:t xml:space="preserve">            EP_F1U:</w:t>
      </w:r>
    </w:p>
    <w:p w14:paraId="2B3B2E06" w14:textId="77777777" w:rsidR="00E72367" w:rsidRDefault="00E72367" w:rsidP="00E72367">
      <w:pPr>
        <w:pStyle w:val="PL"/>
      </w:pPr>
      <w:r>
        <w:t xml:space="preserve">              $ref: '#/components/schemas/EP_F1U-Multiple'</w:t>
      </w:r>
    </w:p>
    <w:p w14:paraId="186158E0" w14:textId="77777777" w:rsidR="00E72367" w:rsidRDefault="00E72367" w:rsidP="00E72367">
      <w:pPr>
        <w:pStyle w:val="PL"/>
      </w:pPr>
      <w:r>
        <w:t xml:space="preserve">    ExternalGnbCuUpFunction-Single:</w:t>
      </w:r>
    </w:p>
    <w:p w14:paraId="699B41CB" w14:textId="77777777" w:rsidR="00E72367" w:rsidRDefault="00E72367" w:rsidP="00E72367">
      <w:pPr>
        <w:pStyle w:val="PL"/>
      </w:pPr>
      <w:r>
        <w:t xml:space="preserve">      allOf:</w:t>
      </w:r>
    </w:p>
    <w:p w14:paraId="04380056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737192D2" w14:textId="77777777" w:rsidR="00E72367" w:rsidRDefault="00E72367" w:rsidP="00E72367">
      <w:pPr>
        <w:pStyle w:val="PL"/>
      </w:pPr>
      <w:r>
        <w:t xml:space="preserve">        - type: object</w:t>
      </w:r>
    </w:p>
    <w:p w14:paraId="671A693D" w14:textId="77777777" w:rsidR="00E72367" w:rsidRDefault="00E72367" w:rsidP="00E72367">
      <w:pPr>
        <w:pStyle w:val="PL"/>
      </w:pPr>
      <w:r>
        <w:t xml:space="preserve">          properties:</w:t>
      </w:r>
    </w:p>
    <w:p w14:paraId="7B44392D" w14:textId="77777777" w:rsidR="00E72367" w:rsidRDefault="00E72367" w:rsidP="00E72367">
      <w:pPr>
        <w:pStyle w:val="PL"/>
      </w:pPr>
      <w:r>
        <w:t xml:space="preserve">            attributes:</w:t>
      </w:r>
    </w:p>
    <w:p w14:paraId="03526265" w14:textId="77777777" w:rsidR="00E72367" w:rsidRDefault="00E72367" w:rsidP="00E72367">
      <w:pPr>
        <w:pStyle w:val="PL"/>
      </w:pPr>
      <w:r>
        <w:t xml:space="preserve">              allOf:</w:t>
      </w:r>
    </w:p>
    <w:p w14:paraId="0A9577AA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231C665D" w14:textId="77777777" w:rsidR="00E72367" w:rsidRDefault="00E72367" w:rsidP="00E72367">
      <w:pPr>
        <w:pStyle w:val="PL"/>
      </w:pPr>
      <w:r>
        <w:t xml:space="preserve">                - type: object</w:t>
      </w:r>
    </w:p>
    <w:p w14:paraId="138FD1B3" w14:textId="77777777" w:rsidR="00E72367" w:rsidRDefault="00E72367" w:rsidP="00E72367">
      <w:pPr>
        <w:pStyle w:val="PL"/>
      </w:pPr>
      <w:r>
        <w:t xml:space="preserve">                  properties:</w:t>
      </w:r>
    </w:p>
    <w:p w14:paraId="0F6C750B" w14:textId="77777777" w:rsidR="00E72367" w:rsidRDefault="00E72367" w:rsidP="00E72367">
      <w:pPr>
        <w:pStyle w:val="PL"/>
      </w:pPr>
      <w:r>
        <w:t xml:space="preserve">                    gnbId:</w:t>
      </w:r>
    </w:p>
    <w:p w14:paraId="4ED2DAE2" w14:textId="77777777" w:rsidR="00E72367" w:rsidRDefault="00E72367" w:rsidP="00E72367">
      <w:pPr>
        <w:pStyle w:val="PL"/>
      </w:pPr>
      <w:r>
        <w:t xml:space="preserve">                      $ref: '#/components/schemas/GnbId'</w:t>
      </w:r>
    </w:p>
    <w:p w14:paraId="0A23F4EC" w14:textId="77777777" w:rsidR="00E72367" w:rsidRDefault="00E72367" w:rsidP="00E72367">
      <w:pPr>
        <w:pStyle w:val="PL"/>
      </w:pPr>
      <w:r>
        <w:t xml:space="preserve">                    gnbIdLength:</w:t>
      </w:r>
    </w:p>
    <w:p w14:paraId="2077B13E" w14:textId="77777777" w:rsidR="00E72367" w:rsidRDefault="00E72367" w:rsidP="00E72367">
      <w:pPr>
        <w:pStyle w:val="PL"/>
      </w:pPr>
      <w:r>
        <w:t xml:space="preserve">                      $ref: '#/components/schemas/GnbIdLength'</w:t>
      </w:r>
    </w:p>
    <w:p w14:paraId="2AD75125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2150C612" w14:textId="77777777" w:rsidR="00E72367" w:rsidRDefault="00E72367" w:rsidP="00E72367">
      <w:pPr>
        <w:pStyle w:val="PL"/>
      </w:pPr>
      <w:r>
        <w:t xml:space="preserve">        - type: object</w:t>
      </w:r>
    </w:p>
    <w:p w14:paraId="32CB5AE9" w14:textId="77777777" w:rsidR="00E72367" w:rsidRDefault="00E72367" w:rsidP="00E72367">
      <w:pPr>
        <w:pStyle w:val="PL"/>
      </w:pPr>
      <w:r>
        <w:t xml:space="preserve">          properties:</w:t>
      </w:r>
    </w:p>
    <w:p w14:paraId="3E6B633A" w14:textId="77777777" w:rsidR="00E72367" w:rsidRDefault="00E72367" w:rsidP="00E72367">
      <w:pPr>
        <w:pStyle w:val="PL"/>
      </w:pPr>
      <w:r>
        <w:t xml:space="preserve">            EP_E1:</w:t>
      </w:r>
    </w:p>
    <w:p w14:paraId="38CA85F5" w14:textId="77777777" w:rsidR="00E72367" w:rsidRDefault="00E72367" w:rsidP="00E72367">
      <w:pPr>
        <w:pStyle w:val="PL"/>
      </w:pPr>
      <w:r>
        <w:t xml:space="preserve">              $ref: '#/components/schemas/EP_E1-Multiple'</w:t>
      </w:r>
    </w:p>
    <w:p w14:paraId="4C81D255" w14:textId="77777777" w:rsidR="00E72367" w:rsidRDefault="00E72367" w:rsidP="00E72367">
      <w:pPr>
        <w:pStyle w:val="PL"/>
      </w:pPr>
      <w:r>
        <w:t xml:space="preserve">            EP_F1U:</w:t>
      </w:r>
    </w:p>
    <w:p w14:paraId="2B6EE7EA" w14:textId="77777777" w:rsidR="00E72367" w:rsidRDefault="00E72367" w:rsidP="00E72367">
      <w:pPr>
        <w:pStyle w:val="PL"/>
      </w:pPr>
      <w:r>
        <w:t xml:space="preserve">              $ref: '#/components/schemas/EP_F1U-Multiple'</w:t>
      </w:r>
    </w:p>
    <w:p w14:paraId="58C3B819" w14:textId="77777777" w:rsidR="00E72367" w:rsidRDefault="00E72367" w:rsidP="00E72367">
      <w:pPr>
        <w:pStyle w:val="PL"/>
      </w:pPr>
      <w:r>
        <w:t xml:space="preserve">            EP_XnU:</w:t>
      </w:r>
    </w:p>
    <w:p w14:paraId="677A8AD8" w14:textId="77777777" w:rsidR="00E72367" w:rsidRDefault="00E72367" w:rsidP="00E72367">
      <w:pPr>
        <w:pStyle w:val="PL"/>
      </w:pPr>
      <w:r>
        <w:t xml:space="preserve">              $ref: '#/components/schemas/EP_XnU-Multiple'</w:t>
      </w:r>
    </w:p>
    <w:p w14:paraId="632D72A8" w14:textId="77777777" w:rsidR="00E72367" w:rsidRDefault="00E72367" w:rsidP="00E72367">
      <w:pPr>
        <w:pStyle w:val="PL"/>
      </w:pPr>
      <w:r>
        <w:t xml:space="preserve">    ExternalGnbCuCpFunction-Single:</w:t>
      </w:r>
    </w:p>
    <w:p w14:paraId="61949057" w14:textId="77777777" w:rsidR="00E72367" w:rsidRDefault="00E72367" w:rsidP="00E72367">
      <w:pPr>
        <w:pStyle w:val="PL"/>
      </w:pPr>
      <w:r>
        <w:t xml:space="preserve">      allOf:</w:t>
      </w:r>
    </w:p>
    <w:p w14:paraId="1B72365F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079C890C" w14:textId="77777777" w:rsidR="00E72367" w:rsidRDefault="00E72367" w:rsidP="00E72367">
      <w:pPr>
        <w:pStyle w:val="PL"/>
      </w:pPr>
      <w:r>
        <w:t xml:space="preserve">        - type: object</w:t>
      </w:r>
    </w:p>
    <w:p w14:paraId="1B423D1F" w14:textId="77777777" w:rsidR="00E72367" w:rsidRDefault="00E72367" w:rsidP="00E72367">
      <w:pPr>
        <w:pStyle w:val="PL"/>
      </w:pPr>
      <w:r>
        <w:t xml:space="preserve">          properties:</w:t>
      </w:r>
    </w:p>
    <w:p w14:paraId="572F84BC" w14:textId="77777777" w:rsidR="00E72367" w:rsidRDefault="00E72367" w:rsidP="00E72367">
      <w:pPr>
        <w:pStyle w:val="PL"/>
      </w:pPr>
      <w:r>
        <w:t xml:space="preserve">            attributes:</w:t>
      </w:r>
    </w:p>
    <w:p w14:paraId="5503FC28" w14:textId="77777777" w:rsidR="00E72367" w:rsidRDefault="00E72367" w:rsidP="00E72367">
      <w:pPr>
        <w:pStyle w:val="PL"/>
      </w:pPr>
      <w:r>
        <w:t xml:space="preserve">              allOf:</w:t>
      </w:r>
    </w:p>
    <w:p w14:paraId="14ED7EE6" w14:textId="77777777" w:rsidR="00E72367" w:rsidRDefault="00E72367" w:rsidP="00E72367">
      <w:pPr>
        <w:pStyle w:val="PL"/>
      </w:pPr>
      <w:r>
        <w:t xml:space="preserve">                - $ref: &gt;-</w:t>
      </w:r>
    </w:p>
    <w:p w14:paraId="7629F466" w14:textId="77777777" w:rsidR="00E72367" w:rsidRDefault="00E72367" w:rsidP="00E72367">
      <w:pPr>
        <w:pStyle w:val="PL"/>
      </w:pPr>
      <w:r>
        <w:t xml:space="preserve">                    TS28623_GenericNrm.yaml#/components/schemas/ManagedFunction-Attr</w:t>
      </w:r>
    </w:p>
    <w:p w14:paraId="4291EBC2" w14:textId="77777777" w:rsidR="00E72367" w:rsidRDefault="00E72367" w:rsidP="00E72367">
      <w:pPr>
        <w:pStyle w:val="PL"/>
      </w:pPr>
      <w:r>
        <w:t xml:space="preserve">                - type: object</w:t>
      </w:r>
    </w:p>
    <w:p w14:paraId="730E514F" w14:textId="77777777" w:rsidR="00E72367" w:rsidRDefault="00E72367" w:rsidP="00E72367">
      <w:pPr>
        <w:pStyle w:val="PL"/>
      </w:pPr>
      <w:r>
        <w:t xml:space="preserve">                  properties:</w:t>
      </w:r>
    </w:p>
    <w:p w14:paraId="075229C1" w14:textId="77777777" w:rsidR="00E72367" w:rsidRDefault="00E72367" w:rsidP="00E72367">
      <w:pPr>
        <w:pStyle w:val="PL"/>
      </w:pPr>
      <w:r>
        <w:t xml:space="preserve">                    gnbId:</w:t>
      </w:r>
    </w:p>
    <w:p w14:paraId="761893DF" w14:textId="77777777" w:rsidR="00E72367" w:rsidRDefault="00E72367" w:rsidP="00E72367">
      <w:pPr>
        <w:pStyle w:val="PL"/>
      </w:pPr>
      <w:r>
        <w:t xml:space="preserve">                      $ref: '#/components/schemas/GnbId'</w:t>
      </w:r>
    </w:p>
    <w:p w14:paraId="27EDCC26" w14:textId="77777777" w:rsidR="00E72367" w:rsidRDefault="00E72367" w:rsidP="00E72367">
      <w:pPr>
        <w:pStyle w:val="PL"/>
      </w:pPr>
      <w:r>
        <w:t xml:space="preserve">                    gnbIdLength:</w:t>
      </w:r>
    </w:p>
    <w:p w14:paraId="68BD8447" w14:textId="77777777" w:rsidR="00E72367" w:rsidRDefault="00E72367" w:rsidP="00E72367">
      <w:pPr>
        <w:pStyle w:val="PL"/>
      </w:pPr>
      <w:r>
        <w:t xml:space="preserve">                      $ref: '#/components/schemas/GnbIdLength'</w:t>
      </w:r>
    </w:p>
    <w:p w14:paraId="498873A8" w14:textId="77777777" w:rsidR="00E72367" w:rsidRDefault="00E72367" w:rsidP="00E72367">
      <w:pPr>
        <w:pStyle w:val="PL"/>
      </w:pPr>
      <w:r>
        <w:t xml:space="preserve">                    plmnId:</w:t>
      </w:r>
    </w:p>
    <w:p w14:paraId="12C9C209" w14:textId="77777777" w:rsidR="00E72367" w:rsidRDefault="00E72367" w:rsidP="00E72367">
      <w:pPr>
        <w:pStyle w:val="PL"/>
      </w:pPr>
      <w:r>
        <w:t xml:space="preserve">                      $ref: '#/components/schemas/PlmnId'</w:t>
      </w:r>
    </w:p>
    <w:p w14:paraId="61258A1E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7830793C" w14:textId="77777777" w:rsidR="00E72367" w:rsidRDefault="00E72367" w:rsidP="00E72367">
      <w:pPr>
        <w:pStyle w:val="PL"/>
      </w:pPr>
      <w:r>
        <w:t xml:space="preserve">        - type: object</w:t>
      </w:r>
    </w:p>
    <w:p w14:paraId="76A7F8EA" w14:textId="77777777" w:rsidR="00E72367" w:rsidRDefault="00E72367" w:rsidP="00E72367">
      <w:pPr>
        <w:pStyle w:val="PL"/>
      </w:pPr>
      <w:r>
        <w:t xml:space="preserve">          properties:</w:t>
      </w:r>
    </w:p>
    <w:p w14:paraId="25052E9B" w14:textId="77777777" w:rsidR="00E72367" w:rsidRDefault="00E72367" w:rsidP="00E72367">
      <w:pPr>
        <w:pStyle w:val="PL"/>
      </w:pPr>
      <w:r>
        <w:t xml:space="preserve">            ExternalNrCellCu:</w:t>
      </w:r>
    </w:p>
    <w:p w14:paraId="52D9C50D" w14:textId="77777777" w:rsidR="00E72367" w:rsidRDefault="00E72367" w:rsidP="00E72367">
      <w:pPr>
        <w:pStyle w:val="PL"/>
      </w:pPr>
      <w:r>
        <w:t xml:space="preserve">              $ref: '#/components/schemas/ExternalNrCellCu-Multiple'</w:t>
      </w:r>
    </w:p>
    <w:p w14:paraId="07696E46" w14:textId="77777777" w:rsidR="00E72367" w:rsidRDefault="00E72367" w:rsidP="00E72367">
      <w:pPr>
        <w:pStyle w:val="PL"/>
      </w:pPr>
      <w:r>
        <w:t xml:space="preserve">            EP_XnC:</w:t>
      </w:r>
    </w:p>
    <w:p w14:paraId="72B83224" w14:textId="77777777" w:rsidR="00E72367" w:rsidRDefault="00E72367" w:rsidP="00E72367">
      <w:pPr>
        <w:pStyle w:val="PL"/>
      </w:pPr>
      <w:r>
        <w:t xml:space="preserve">              $ref: '#/components/schemas/EP_XnC-Multiple'</w:t>
      </w:r>
    </w:p>
    <w:p w14:paraId="1F68908E" w14:textId="77777777" w:rsidR="00E72367" w:rsidRDefault="00E72367" w:rsidP="00E72367">
      <w:pPr>
        <w:pStyle w:val="PL"/>
      </w:pPr>
      <w:r>
        <w:t xml:space="preserve">            EP_E1:</w:t>
      </w:r>
    </w:p>
    <w:p w14:paraId="097E6CA2" w14:textId="77777777" w:rsidR="00E72367" w:rsidRDefault="00E72367" w:rsidP="00E72367">
      <w:pPr>
        <w:pStyle w:val="PL"/>
      </w:pPr>
      <w:r>
        <w:t xml:space="preserve">              $ref: '#/components/schemas/EP_E1-Multiple'</w:t>
      </w:r>
    </w:p>
    <w:p w14:paraId="521A3C8C" w14:textId="77777777" w:rsidR="00E72367" w:rsidRDefault="00E72367" w:rsidP="00E72367">
      <w:pPr>
        <w:pStyle w:val="PL"/>
      </w:pPr>
      <w:r>
        <w:t xml:space="preserve">            EP_F1C:</w:t>
      </w:r>
    </w:p>
    <w:p w14:paraId="53919B74" w14:textId="77777777" w:rsidR="00E72367" w:rsidRDefault="00E72367" w:rsidP="00E72367">
      <w:pPr>
        <w:pStyle w:val="PL"/>
      </w:pPr>
      <w:r>
        <w:t xml:space="preserve">              $ref: '#/components/schemas/EP_F1C-Multiple'</w:t>
      </w:r>
    </w:p>
    <w:p w14:paraId="14058DC1" w14:textId="77777777" w:rsidR="00E72367" w:rsidRDefault="00E72367" w:rsidP="00E72367">
      <w:pPr>
        <w:pStyle w:val="PL"/>
      </w:pPr>
      <w:r>
        <w:t xml:space="preserve">    ExternalNrCellCu-Single:</w:t>
      </w:r>
    </w:p>
    <w:p w14:paraId="341BEC12" w14:textId="77777777" w:rsidR="00E72367" w:rsidRDefault="00E72367" w:rsidP="00E72367">
      <w:pPr>
        <w:pStyle w:val="PL"/>
      </w:pPr>
      <w:r>
        <w:t xml:space="preserve">      allOf:</w:t>
      </w:r>
    </w:p>
    <w:p w14:paraId="2E3C48E7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59C5A201" w14:textId="77777777" w:rsidR="00E72367" w:rsidRDefault="00E72367" w:rsidP="00E72367">
      <w:pPr>
        <w:pStyle w:val="PL"/>
      </w:pPr>
      <w:r>
        <w:t xml:space="preserve">        - type: object</w:t>
      </w:r>
    </w:p>
    <w:p w14:paraId="0DE4E346" w14:textId="77777777" w:rsidR="00E72367" w:rsidRDefault="00E72367" w:rsidP="00E72367">
      <w:pPr>
        <w:pStyle w:val="PL"/>
      </w:pPr>
      <w:r>
        <w:t xml:space="preserve">          properties:</w:t>
      </w:r>
    </w:p>
    <w:p w14:paraId="20EF9EEB" w14:textId="77777777" w:rsidR="00E72367" w:rsidRDefault="00E72367" w:rsidP="00E72367">
      <w:pPr>
        <w:pStyle w:val="PL"/>
      </w:pPr>
      <w:r>
        <w:t xml:space="preserve">            attributes:</w:t>
      </w:r>
    </w:p>
    <w:p w14:paraId="23B05079" w14:textId="77777777" w:rsidR="00E72367" w:rsidRDefault="00E72367" w:rsidP="00E72367">
      <w:pPr>
        <w:pStyle w:val="PL"/>
      </w:pPr>
      <w:r>
        <w:t xml:space="preserve">              allOf:</w:t>
      </w:r>
    </w:p>
    <w:p w14:paraId="3E0C0727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6E7B2ACC" w14:textId="77777777" w:rsidR="00E72367" w:rsidRDefault="00E72367" w:rsidP="00E72367">
      <w:pPr>
        <w:pStyle w:val="PL"/>
      </w:pPr>
      <w:r>
        <w:t xml:space="preserve">                - type: object</w:t>
      </w:r>
    </w:p>
    <w:p w14:paraId="0625C6D4" w14:textId="77777777" w:rsidR="00E72367" w:rsidRDefault="00E72367" w:rsidP="00E72367">
      <w:pPr>
        <w:pStyle w:val="PL"/>
      </w:pPr>
      <w:r>
        <w:t xml:space="preserve">                  properties:</w:t>
      </w:r>
    </w:p>
    <w:p w14:paraId="72496A16" w14:textId="77777777" w:rsidR="00E72367" w:rsidRDefault="00E72367" w:rsidP="00E72367">
      <w:pPr>
        <w:pStyle w:val="PL"/>
      </w:pPr>
      <w:r>
        <w:t xml:space="preserve">                    cellLocalId:</w:t>
      </w:r>
    </w:p>
    <w:p w14:paraId="0577BB3E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D56E6B4" w14:textId="77777777" w:rsidR="00E72367" w:rsidRDefault="00E72367" w:rsidP="00E72367">
      <w:pPr>
        <w:pStyle w:val="PL"/>
      </w:pPr>
      <w:r>
        <w:t xml:space="preserve">                    nrPci:</w:t>
      </w:r>
    </w:p>
    <w:p w14:paraId="69DD7588" w14:textId="77777777" w:rsidR="00E72367" w:rsidRDefault="00E72367" w:rsidP="00E72367">
      <w:pPr>
        <w:pStyle w:val="PL"/>
      </w:pPr>
      <w:r>
        <w:t xml:space="preserve">                      $ref: '#/components/schemas/NrPci'</w:t>
      </w:r>
    </w:p>
    <w:p w14:paraId="6FF2E30E" w14:textId="77777777" w:rsidR="00E72367" w:rsidRDefault="00E72367" w:rsidP="00E72367">
      <w:pPr>
        <w:pStyle w:val="PL"/>
      </w:pPr>
      <w:r>
        <w:t xml:space="preserve">                    plmnIdList:</w:t>
      </w:r>
    </w:p>
    <w:p w14:paraId="53FD8B91" w14:textId="77777777" w:rsidR="00E72367" w:rsidRDefault="00E72367" w:rsidP="00E72367">
      <w:pPr>
        <w:pStyle w:val="PL"/>
      </w:pPr>
      <w:r>
        <w:t xml:space="preserve">                      $ref: '#/components/schemas/PlmnIdList'</w:t>
      </w:r>
    </w:p>
    <w:p w14:paraId="40E020B4" w14:textId="77777777" w:rsidR="00E72367" w:rsidRDefault="00E72367" w:rsidP="00E72367">
      <w:pPr>
        <w:pStyle w:val="PL"/>
      </w:pPr>
      <w:r>
        <w:t xml:space="preserve">                    nRFrequencyRef:</w:t>
      </w:r>
    </w:p>
    <w:p w14:paraId="715369DC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28112046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340FE0F1" w14:textId="77777777" w:rsidR="00E72367" w:rsidRDefault="00E72367" w:rsidP="00E72367">
      <w:pPr>
        <w:pStyle w:val="PL"/>
      </w:pPr>
      <w:r>
        <w:t xml:space="preserve">    ExternalENBFunction-Single:</w:t>
      </w:r>
    </w:p>
    <w:p w14:paraId="60354A47" w14:textId="77777777" w:rsidR="00E72367" w:rsidRDefault="00E72367" w:rsidP="00E72367">
      <w:pPr>
        <w:pStyle w:val="PL"/>
      </w:pPr>
      <w:r>
        <w:t xml:space="preserve">      allOf:</w:t>
      </w:r>
    </w:p>
    <w:p w14:paraId="776F5FA1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06B49B87" w14:textId="77777777" w:rsidR="00E72367" w:rsidRDefault="00E72367" w:rsidP="00E72367">
      <w:pPr>
        <w:pStyle w:val="PL"/>
      </w:pPr>
      <w:r>
        <w:t xml:space="preserve">        - type: object</w:t>
      </w:r>
    </w:p>
    <w:p w14:paraId="59BF3D38" w14:textId="77777777" w:rsidR="00E72367" w:rsidRDefault="00E72367" w:rsidP="00E72367">
      <w:pPr>
        <w:pStyle w:val="PL"/>
      </w:pPr>
      <w:r>
        <w:t xml:space="preserve">          properties:</w:t>
      </w:r>
    </w:p>
    <w:p w14:paraId="189C6982" w14:textId="77777777" w:rsidR="00E72367" w:rsidRDefault="00E72367" w:rsidP="00E72367">
      <w:pPr>
        <w:pStyle w:val="PL"/>
      </w:pPr>
      <w:r>
        <w:t xml:space="preserve">            attributes:</w:t>
      </w:r>
    </w:p>
    <w:p w14:paraId="438863BD" w14:textId="77777777" w:rsidR="00E72367" w:rsidRDefault="00E72367" w:rsidP="00E72367">
      <w:pPr>
        <w:pStyle w:val="PL"/>
      </w:pPr>
      <w:r>
        <w:lastRenderedPageBreak/>
        <w:t xml:space="preserve">              allOf:</w:t>
      </w:r>
    </w:p>
    <w:p w14:paraId="62671663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27D2ADCE" w14:textId="77777777" w:rsidR="00E72367" w:rsidRDefault="00E72367" w:rsidP="00E72367">
      <w:pPr>
        <w:pStyle w:val="PL"/>
      </w:pPr>
      <w:r>
        <w:t xml:space="preserve">                - type: object</w:t>
      </w:r>
    </w:p>
    <w:p w14:paraId="58628982" w14:textId="77777777" w:rsidR="00E72367" w:rsidRDefault="00E72367" w:rsidP="00E72367">
      <w:pPr>
        <w:pStyle w:val="PL"/>
      </w:pPr>
      <w:r>
        <w:t xml:space="preserve">                  properties:</w:t>
      </w:r>
    </w:p>
    <w:p w14:paraId="5742199D" w14:textId="77777777" w:rsidR="00E72367" w:rsidRDefault="00E72367" w:rsidP="00E72367">
      <w:pPr>
        <w:pStyle w:val="PL"/>
      </w:pPr>
      <w:r>
        <w:t xml:space="preserve">                    eNBId:</w:t>
      </w:r>
    </w:p>
    <w:p w14:paraId="1DDD90A0" w14:textId="77777777" w:rsidR="00E72367" w:rsidRDefault="00E72367" w:rsidP="00E72367">
      <w:pPr>
        <w:pStyle w:val="PL"/>
      </w:pPr>
      <w:r>
        <w:t xml:space="preserve">                      type: integer</w:t>
      </w:r>
    </w:p>
    <w:p w14:paraId="580215E0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630E24B7" w14:textId="77777777" w:rsidR="00E72367" w:rsidRDefault="00E72367" w:rsidP="00E72367">
      <w:pPr>
        <w:pStyle w:val="PL"/>
      </w:pPr>
      <w:r>
        <w:t xml:space="preserve">        - type: object</w:t>
      </w:r>
    </w:p>
    <w:p w14:paraId="30A3615D" w14:textId="77777777" w:rsidR="00E72367" w:rsidRDefault="00E72367" w:rsidP="00E72367">
      <w:pPr>
        <w:pStyle w:val="PL"/>
      </w:pPr>
      <w:r>
        <w:t xml:space="preserve">          properties:</w:t>
      </w:r>
    </w:p>
    <w:p w14:paraId="06DB014F" w14:textId="77777777" w:rsidR="00E72367" w:rsidRDefault="00E72367" w:rsidP="00E72367">
      <w:pPr>
        <w:pStyle w:val="PL"/>
      </w:pPr>
      <w:r>
        <w:t xml:space="preserve">            ExternalEUTranCell:</w:t>
      </w:r>
    </w:p>
    <w:p w14:paraId="1ACDE2FB" w14:textId="77777777" w:rsidR="00E72367" w:rsidRDefault="00E72367" w:rsidP="00E72367">
      <w:pPr>
        <w:pStyle w:val="PL"/>
      </w:pPr>
      <w:r>
        <w:t xml:space="preserve">              $ref: '#/components/schemas/ExternalEUTranCell-Multiple'</w:t>
      </w:r>
    </w:p>
    <w:p w14:paraId="67898242" w14:textId="77777777" w:rsidR="00E72367" w:rsidRDefault="00E72367" w:rsidP="00E72367">
      <w:pPr>
        <w:pStyle w:val="PL"/>
      </w:pPr>
      <w:r>
        <w:t xml:space="preserve">    ExternalEUTranCell-Single:</w:t>
      </w:r>
    </w:p>
    <w:p w14:paraId="21571E55" w14:textId="77777777" w:rsidR="00E72367" w:rsidRDefault="00E72367" w:rsidP="00E72367">
      <w:pPr>
        <w:pStyle w:val="PL"/>
      </w:pPr>
      <w:r>
        <w:t xml:space="preserve">      allOf:</w:t>
      </w:r>
    </w:p>
    <w:p w14:paraId="26335C20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1B6208C6" w14:textId="77777777" w:rsidR="00E72367" w:rsidRDefault="00E72367" w:rsidP="00E72367">
      <w:pPr>
        <w:pStyle w:val="PL"/>
      </w:pPr>
      <w:r>
        <w:t xml:space="preserve">        - type: object</w:t>
      </w:r>
    </w:p>
    <w:p w14:paraId="1AF762E8" w14:textId="77777777" w:rsidR="00E72367" w:rsidRDefault="00E72367" w:rsidP="00E72367">
      <w:pPr>
        <w:pStyle w:val="PL"/>
      </w:pPr>
      <w:r>
        <w:t xml:space="preserve">          properties:</w:t>
      </w:r>
    </w:p>
    <w:p w14:paraId="1F9A22FE" w14:textId="77777777" w:rsidR="00E72367" w:rsidRDefault="00E72367" w:rsidP="00E72367">
      <w:pPr>
        <w:pStyle w:val="PL"/>
      </w:pPr>
      <w:r>
        <w:t xml:space="preserve">            attributes:</w:t>
      </w:r>
    </w:p>
    <w:p w14:paraId="773D3367" w14:textId="77777777" w:rsidR="00E72367" w:rsidRDefault="00E72367" w:rsidP="00E72367">
      <w:pPr>
        <w:pStyle w:val="PL"/>
      </w:pPr>
      <w:r>
        <w:t xml:space="preserve">              allOf:</w:t>
      </w:r>
    </w:p>
    <w:p w14:paraId="01E9DB0D" w14:textId="77777777" w:rsidR="00E72367" w:rsidRDefault="00E72367" w:rsidP="00E72367">
      <w:pPr>
        <w:pStyle w:val="PL"/>
      </w:pPr>
      <w:r>
        <w:t xml:space="preserve">                - $ref: 'TS28623_GenericNrm.yaml#/components/schemas/ManagedFunction-Attr'</w:t>
      </w:r>
    </w:p>
    <w:p w14:paraId="0385331B" w14:textId="77777777" w:rsidR="00E72367" w:rsidRDefault="00E72367" w:rsidP="00E72367">
      <w:pPr>
        <w:pStyle w:val="PL"/>
      </w:pPr>
      <w:r>
        <w:t xml:space="preserve">                - type: object</w:t>
      </w:r>
    </w:p>
    <w:p w14:paraId="28063AD3" w14:textId="77777777" w:rsidR="00E72367" w:rsidRDefault="00E72367" w:rsidP="00E72367">
      <w:pPr>
        <w:pStyle w:val="PL"/>
      </w:pPr>
      <w:r>
        <w:t xml:space="preserve">                  properties:</w:t>
      </w:r>
    </w:p>
    <w:p w14:paraId="120B7AFA" w14:textId="77777777" w:rsidR="00E72367" w:rsidRDefault="00E72367" w:rsidP="00E72367">
      <w:pPr>
        <w:pStyle w:val="PL"/>
      </w:pPr>
      <w:r>
        <w:t xml:space="preserve">                    EUtranFrequencyRef:</w:t>
      </w:r>
    </w:p>
    <w:p w14:paraId="5D79743D" w14:textId="77777777" w:rsidR="00E72367" w:rsidRDefault="00E72367" w:rsidP="00E72367">
      <w:pPr>
        <w:pStyle w:val="PL"/>
      </w:pPr>
      <w:r>
        <w:t xml:space="preserve">                      $ref: 'TS28623_ComDefs.yaml#/components/schemas/Dn'</w:t>
      </w:r>
    </w:p>
    <w:p w14:paraId="176D3F30" w14:textId="77777777" w:rsidR="00E72367" w:rsidRDefault="00E72367" w:rsidP="00E72367">
      <w:pPr>
        <w:pStyle w:val="PL"/>
      </w:pPr>
      <w:r>
        <w:t xml:space="preserve">        - $ref: 'TS28623_GenericNrm.yaml#/components/schemas/ManagedFunction-ncO'</w:t>
      </w:r>
    </w:p>
    <w:p w14:paraId="551DC956" w14:textId="77777777" w:rsidR="00E72367" w:rsidRDefault="00E72367" w:rsidP="00E72367">
      <w:pPr>
        <w:pStyle w:val="PL"/>
      </w:pPr>
    </w:p>
    <w:p w14:paraId="72C1CB38" w14:textId="77777777" w:rsidR="00E72367" w:rsidRDefault="00E72367" w:rsidP="00E72367">
      <w:pPr>
        <w:pStyle w:val="PL"/>
      </w:pPr>
      <w:r>
        <w:t xml:space="preserve">    EP_XnC-Single:</w:t>
      </w:r>
    </w:p>
    <w:p w14:paraId="0F9E2187" w14:textId="77777777" w:rsidR="00E72367" w:rsidRDefault="00E72367" w:rsidP="00E72367">
      <w:pPr>
        <w:pStyle w:val="PL"/>
      </w:pPr>
      <w:r>
        <w:t xml:space="preserve">      allOf:</w:t>
      </w:r>
    </w:p>
    <w:p w14:paraId="4078E706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7943A6BF" w14:textId="77777777" w:rsidR="00E72367" w:rsidRDefault="00E72367" w:rsidP="00E72367">
      <w:pPr>
        <w:pStyle w:val="PL"/>
      </w:pPr>
      <w:r>
        <w:t xml:space="preserve">        - type: object</w:t>
      </w:r>
    </w:p>
    <w:p w14:paraId="3360D7DC" w14:textId="77777777" w:rsidR="00E72367" w:rsidRDefault="00E72367" w:rsidP="00E72367">
      <w:pPr>
        <w:pStyle w:val="PL"/>
      </w:pPr>
      <w:r>
        <w:t xml:space="preserve">          properties:</w:t>
      </w:r>
    </w:p>
    <w:p w14:paraId="2545F11C" w14:textId="77777777" w:rsidR="00E72367" w:rsidRDefault="00E72367" w:rsidP="00E72367">
      <w:pPr>
        <w:pStyle w:val="PL"/>
      </w:pPr>
      <w:r>
        <w:t xml:space="preserve">            attributes:</w:t>
      </w:r>
    </w:p>
    <w:p w14:paraId="073F7F04" w14:textId="77777777" w:rsidR="00E72367" w:rsidRDefault="00E72367" w:rsidP="00E72367">
      <w:pPr>
        <w:pStyle w:val="PL"/>
      </w:pPr>
      <w:r>
        <w:t xml:space="preserve">              allOf:</w:t>
      </w:r>
    </w:p>
    <w:p w14:paraId="29F866A4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39865F2B" w14:textId="77777777" w:rsidR="00E72367" w:rsidRDefault="00E72367" w:rsidP="00E72367">
      <w:pPr>
        <w:pStyle w:val="PL"/>
      </w:pPr>
      <w:r>
        <w:t xml:space="preserve">                - type: object</w:t>
      </w:r>
    </w:p>
    <w:p w14:paraId="72FDDA4C" w14:textId="77777777" w:rsidR="00E72367" w:rsidRDefault="00E72367" w:rsidP="00E72367">
      <w:pPr>
        <w:pStyle w:val="PL"/>
      </w:pPr>
      <w:r>
        <w:t xml:space="preserve">                  properties:</w:t>
      </w:r>
    </w:p>
    <w:p w14:paraId="0FAC821C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6808203F" w14:textId="77777777" w:rsidR="00E72367" w:rsidRDefault="00E72367" w:rsidP="00E72367">
      <w:pPr>
        <w:pStyle w:val="PL"/>
      </w:pPr>
      <w:r>
        <w:t xml:space="preserve">                      $ref: '#/components/schemas/LocalAddress'</w:t>
      </w:r>
    </w:p>
    <w:p w14:paraId="1AC9F3F2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50A04356" w14:textId="77777777" w:rsidR="00E72367" w:rsidRDefault="00E72367" w:rsidP="00E72367">
      <w:pPr>
        <w:pStyle w:val="PL"/>
      </w:pPr>
      <w:r>
        <w:t xml:space="preserve">                      $ref: '#/components/schemas/RemoteAddress'</w:t>
      </w:r>
    </w:p>
    <w:p w14:paraId="2F440B77" w14:textId="77777777" w:rsidR="00E72367" w:rsidRDefault="00E72367" w:rsidP="00E72367">
      <w:pPr>
        <w:pStyle w:val="PL"/>
      </w:pPr>
      <w:r>
        <w:t xml:space="preserve">    EP_E1-Single:</w:t>
      </w:r>
    </w:p>
    <w:p w14:paraId="6078AA2C" w14:textId="77777777" w:rsidR="00E72367" w:rsidRDefault="00E72367" w:rsidP="00E72367">
      <w:pPr>
        <w:pStyle w:val="PL"/>
      </w:pPr>
      <w:r>
        <w:t xml:space="preserve">      allOf:</w:t>
      </w:r>
    </w:p>
    <w:p w14:paraId="102540F0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003900B2" w14:textId="77777777" w:rsidR="00E72367" w:rsidRDefault="00E72367" w:rsidP="00E72367">
      <w:pPr>
        <w:pStyle w:val="PL"/>
      </w:pPr>
      <w:r>
        <w:t xml:space="preserve">        - type: object</w:t>
      </w:r>
    </w:p>
    <w:p w14:paraId="25DC6769" w14:textId="77777777" w:rsidR="00E72367" w:rsidRDefault="00E72367" w:rsidP="00E72367">
      <w:pPr>
        <w:pStyle w:val="PL"/>
      </w:pPr>
      <w:r>
        <w:t xml:space="preserve">          properties:</w:t>
      </w:r>
    </w:p>
    <w:p w14:paraId="1377EA36" w14:textId="77777777" w:rsidR="00E72367" w:rsidRDefault="00E72367" w:rsidP="00E72367">
      <w:pPr>
        <w:pStyle w:val="PL"/>
      </w:pPr>
      <w:r>
        <w:t xml:space="preserve">            attributes:</w:t>
      </w:r>
    </w:p>
    <w:p w14:paraId="7A60CAEB" w14:textId="77777777" w:rsidR="00E72367" w:rsidRDefault="00E72367" w:rsidP="00E72367">
      <w:pPr>
        <w:pStyle w:val="PL"/>
      </w:pPr>
      <w:r>
        <w:t xml:space="preserve">              allOf:</w:t>
      </w:r>
    </w:p>
    <w:p w14:paraId="6E558723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622E4DF6" w14:textId="77777777" w:rsidR="00E72367" w:rsidRDefault="00E72367" w:rsidP="00E72367">
      <w:pPr>
        <w:pStyle w:val="PL"/>
      </w:pPr>
      <w:r>
        <w:t xml:space="preserve">                - type: object</w:t>
      </w:r>
    </w:p>
    <w:p w14:paraId="2571C723" w14:textId="77777777" w:rsidR="00E72367" w:rsidRDefault="00E72367" w:rsidP="00E72367">
      <w:pPr>
        <w:pStyle w:val="PL"/>
      </w:pPr>
      <w:r>
        <w:t xml:space="preserve">                  properties:</w:t>
      </w:r>
    </w:p>
    <w:p w14:paraId="18F14B5B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7BE49A07" w14:textId="77777777" w:rsidR="00E72367" w:rsidRDefault="00E72367" w:rsidP="00E72367">
      <w:pPr>
        <w:pStyle w:val="PL"/>
      </w:pPr>
      <w:r>
        <w:t xml:space="preserve">                      $ref: '#/components/schemas/LocalAddress'</w:t>
      </w:r>
    </w:p>
    <w:p w14:paraId="0BF5F2AF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756BEC07" w14:textId="77777777" w:rsidR="00E72367" w:rsidRDefault="00E72367" w:rsidP="00E72367">
      <w:pPr>
        <w:pStyle w:val="PL"/>
      </w:pPr>
      <w:r>
        <w:t xml:space="preserve">                      $ref: '#/components/schemas/RemoteAddress'</w:t>
      </w:r>
    </w:p>
    <w:p w14:paraId="484ABB2F" w14:textId="77777777" w:rsidR="00E72367" w:rsidRDefault="00E72367" w:rsidP="00E72367">
      <w:pPr>
        <w:pStyle w:val="PL"/>
      </w:pPr>
      <w:r>
        <w:t xml:space="preserve">    EP_F1C-Single:</w:t>
      </w:r>
    </w:p>
    <w:p w14:paraId="75FBD09D" w14:textId="77777777" w:rsidR="00E72367" w:rsidRDefault="00E72367" w:rsidP="00E72367">
      <w:pPr>
        <w:pStyle w:val="PL"/>
      </w:pPr>
      <w:r>
        <w:t xml:space="preserve">      allOf:</w:t>
      </w:r>
    </w:p>
    <w:p w14:paraId="587F0F5E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1D7D7E90" w14:textId="77777777" w:rsidR="00E72367" w:rsidRDefault="00E72367" w:rsidP="00E72367">
      <w:pPr>
        <w:pStyle w:val="PL"/>
      </w:pPr>
      <w:r>
        <w:t xml:space="preserve">        - type: object</w:t>
      </w:r>
    </w:p>
    <w:p w14:paraId="726D25FD" w14:textId="77777777" w:rsidR="00E72367" w:rsidRDefault="00E72367" w:rsidP="00E72367">
      <w:pPr>
        <w:pStyle w:val="PL"/>
      </w:pPr>
      <w:r>
        <w:t xml:space="preserve">          properties:</w:t>
      </w:r>
    </w:p>
    <w:p w14:paraId="60574648" w14:textId="77777777" w:rsidR="00E72367" w:rsidRDefault="00E72367" w:rsidP="00E72367">
      <w:pPr>
        <w:pStyle w:val="PL"/>
      </w:pPr>
      <w:r>
        <w:t xml:space="preserve">            attributes:</w:t>
      </w:r>
    </w:p>
    <w:p w14:paraId="0F301D3D" w14:textId="77777777" w:rsidR="00E72367" w:rsidRDefault="00E72367" w:rsidP="00E72367">
      <w:pPr>
        <w:pStyle w:val="PL"/>
      </w:pPr>
      <w:r>
        <w:t xml:space="preserve">              allOf:</w:t>
      </w:r>
    </w:p>
    <w:p w14:paraId="43DE61E9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455EFCB0" w14:textId="77777777" w:rsidR="00E72367" w:rsidRDefault="00E72367" w:rsidP="00E72367">
      <w:pPr>
        <w:pStyle w:val="PL"/>
      </w:pPr>
      <w:r>
        <w:t xml:space="preserve">                - type: object</w:t>
      </w:r>
    </w:p>
    <w:p w14:paraId="6810CBFE" w14:textId="77777777" w:rsidR="00E72367" w:rsidRDefault="00E72367" w:rsidP="00E72367">
      <w:pPr>
        <w:pStyle w:val="PL"/>
      </w:pPr>
      <w:r>
        <w:t xml:space="preserve">                  properties:</w:t>
      </w:r>
    </w:p>
    <w:p w14:paraId="676ECA3B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2051160C" w14:textId="77777777" w:rsidR="00E72367" w:rsidRDefault="00E72367" w:rsidP="00E72367">
      <w:pPr>
        <w:pStyle w:val="PL"/>
      </w:pPr>
      <w:r>
        <w:t xml:space="preserve">                      $ref: '#/components/schemas/LocalAddress'</w:t>
      </w:r>
    </w:p>
    <w:p w14:paraId="61C79151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401EAACA" w14:textId="77777777" w:rsidR="00E72367" w:rsidRDefault="00E72367" w:rsidP="00E72367">
      <w:pPr>
        <w:pStyle w:val="PL"/>
      </w:pPr>
      <w:r>
        <w:t xml:space="preserve">                      $ref: '#/components/schemas/RemoteAddress'</w:t>
      </w:r>
    </w:p>
    <w:p w14:paraId="738AE378" w14:textId="77777777" w:rsidR="00E72367" w:rsidRDefault="00E72367" w:rsidP="00E72367">
      <w:pPr>
        <w:pStyle w:val="PL"/>
      </w:pPr>
      <w:r>
        <w:t xml:space="preserve">    EP_NgC-Single:</w:t>
      </w:r>
    </w:p>
    <w:p w14:paraId="32455580" w14:textId="77777777" w:rsidR="00E72367" w:rsidRDefault="00E72367" w:rsidP="00E72367">
      <w:pPr>
        <w:pStyle w:val="PL"/>
      </w:pPr>
      <w:r>
        <w:t xml:space="preserve">      allOf:</w:t>
      </w:r>
    </w:p>
    <w:p w14:paraId="28EDE059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48C48FCC" w14:textId="77777777" w:rsidR="00E72367" w:rsidRDefault="00E72367" w:rsidP="00E72367">
      <w:pPr>
        <w:pStyle w:val="PL"/>
      </w:pPr>
      <w:r>
        <w:t xml:space="preserve">        - type: object</w:t>
      </w:r>
    </w:p>
    <w:p w14:paraId="37CD5A4E" w14:textId="77777777" w:rsidR="00E72367" w:rsidRDefault="00E72367" w:rsidP="00E72367">
      <w:pPr>
        <w:pStyle w:val="PL"/>
      </w:pPr>
      <w:r>
        <w:t xml:space="preserve">          properties:</w:t>
      </w:r>
    </w:p>
    <w:p w14:paraId="5C0E29F7" w14:textId="77777777" w:rsidR="00E72367" w:rsidRDefault="00E72367" w:rsidP="00E72367">
      <w:pPr>
        <w:pStyle w:val="PL"/>
      </w:pPr>
      <w:r>
        <w:t xml:space="preserve">            attributes:</w:t>
      </w:r>
    </w:p>
    <w:p w14:paraId="266CDB73" w14:textId="77777777" w:rsidR="00E72367" w:rsidRDefault="00E72367" w:rsidP="00E72367">
      <w:pPr>
        <w:pStyle w:val="PL"/>
      </w:pPr>
      <w:r>
        <w:t xml:space="preserve">              allOf:</w:t>
      </w:r>
    </w:p>
    <w:p w14:paraId="392B81C7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551E6F35" w14:textId="77777777" w:rsidR="00E72367" w:rsidRDefault="00E72367" w:rsidP="00E72367">
      <w:pPr>
        <w:pStyle w:val="PL"/>
      </w:pPr>
      <w:r>
        <w:t xml:space="preserve">                - type: object</w:t>
      </w:r>
    </w:p>
    <w:p w14:paraId="0B9D1BC6" w14:textId="77777777" w:rsidR="00E72367" w:rsidRDefault="00E72367" w:rsidP="00E72367">
      <w:pPr>
        <w:pStyle w:val="PL"/>
      </w:pPr>
      <w:r>
        <w:t xml:space="preserve">                  properties:</w:t>
      </w:r>
    </w:p>
    <w:p w14:paraId="253F3467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04CA131C" w14:textId="77777777" w:rsidR="00E72367" w:rsidRDefault="00E72367" w:rsidP="00E72367">
      <w:pPr>
        <w:pStyle w:val="PL"/>
      </w:pPr>
      <w:r>
        <w:lastRenderedPageBreak/>
        <w:t xml:space="preserve">                      $ref: '#/components/schemas/LocalAddress'</w:t>
      </w:r>
    </w:p>
    <w:p w14:paraId="574BDBC8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143B73DB" w14:textId="77777777" w:rsidR="00E72367" w:rsidRDefault="00E72367" w:rsidP="00E72367">
      <w:pPr>
        <w:pStyle w:val="PL"/>
      </w:pPr>
      <w:r>
        <w:t xml:space="preserve">                      $ref: '#/components/schemas/RemoteAddress'</w:t>
      </w:r>
    </w:p>
    <w:p w14:paraId="47D85720" w14:textId="77777777" w:rsidR="00E72367" w:rsidRDefault="00E72367" w:rsidP="00E72367">
      <w:pPr>
        <w:pStyle w:val="PL"/>
      </w:pPr>
      <w:r>
        <w:t xml:space="preserve">    EP_X2C-Single:</w:t>
      </w:r>
    </w:p>
    <w:p w14:paraId="519333CD" w14:textId="77777777" w:rsidR="00E72367" w:rsidRDefault="00E72367" w:rsidP="00E72367">
      <w:pPr>
        <w:pStyle w:val="PL"/>
      </w:pPr>
      <w:r>
        <w:t xml:space="preserve">      allOf:</w:t>
      </w:r>
    </w:p>
    <w:p w14:paraId="17371CC3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8571DC9" w14:textId="77777777" w:rsidR="00E72367" w:rsidRDefault="00E72367" w:rsidP="00E72367">
      <w:pPr>
        <w:pStyle w:val="PL"/>
      </w:pPr>
      <w:r>
        <w:t xml:space="preserve">        - type: object</w:t>
      </w:r>
    </w:p>
    <w:p w14:paraId="011E83A9" w14:textId="77777777" w:rsidR="00E72367" w:rsidRDefault="00E72367" w:rsidP="00E72367">
      <w:pPr>
        <w:pStyle w:val="PL"/>
      </w:pPr>
      <w:r>
        <w:t xml:space="preserve">          properties:</w:t>
      </w:r>
    </w:p>
    <w:p w14:paraId="0AADA37E" w14:textId="77777777" w:rsidR="00E72367" w:rsidRDefault="00E72367" w:rsidP="00E72367">
      <w:pPr>
        <w:pStyle w:val="PL"/>
      </w:pPr>
      <w:r>
        <w:t xml:space="preserve">            attributes:</w:t>
      </w:r>
    </w:p>
    <w:p w14:paraId="4265DBFC" w14:textId="77777777" w:rsidR="00E72367" w:rsidRDefault="00E72367" w:rsidP="00E72367">
      <w:pPr>
        <w:pStyle w:val="PL"/>
      </w:pPr>
      <w:r>
        <w:t xml:space="preserve">              allOf:</w:t>
      </w:r>
    </w:p>
    <w:p w14:paraId="58B53544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3AC94446" w14:textId="77777777" w:rsidR="00E72367" w:rsidRDefault="00E72367" w:rsidP="00E72367">
      <w:pPr>
        <w:pStyle w:val="PL"/>
      </w:pPr>
      <w:r>
        <w:t xml:space="preserve">                - type: object</w:t>
      </w:r>
    </w:p>
    <w:p w14:paraId="564D11B6" w14:textId="77777777" w:rsidR="00E72367" w:rsidRDefault="00E72367" w:rsidP="00E72367">
      <w:pPr>
        <w:pStyle w:val="PL"/>
      </w:pPr>
      <w:r>
        <w:t xml:space="preserve">                  properties:</w:t>
      </w:r>
    </w:p>
    <w:p w14:paraId="65AD5C9D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46C6E9A6" w14:textId="77777777" w:rsidR="00E72367" w:rsidRDefault="00E72367" w:rsidP="00E72367">
      <w:pPr>
        <w:pStyle w:val="PL"/>
      </w:pPr>
      <w:r>
        <w:t xml:space="preserve">                      $ref: '#/components/schemas/LocalAddress'</w:t>
      </w:r>
    </w:p>
    <w:p w14:paraId="57FE4D62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51EB9EC3" w14:textId="77777777" w:rsidR="00E72367" w:rsidRDefault="00E72367" w:rsidP="00E72367">
      <w:pPr>
        <w:pStyle w:val="PL"/>
      </w:pPr>
      <w:r>
        <w:t xml:space="preserve">                      $ref: '#/components/schemas/RemoteAddress'</w:t>
      </w:r>
    </w:p>
    <w:p w14:paraId="573689D6" w14:textId="77777777" w:rsidR="00E72367" w:rsidRDefault="00E72367" w:rsidP="00E72367">
      <w:pPr>
        <w:pStyle w:val="PL"/>
      </w:pPr>
      <w:r>
        <w:t xml:space="preserve">    EP_XnU-Single:</w:t>
      </w:r>
    </w:p>
    <w:p w14:paraId="6252BF44" w14:textId="77777777" w:rsidR="00E72367" w:rsidRDefault="00E72367" w:rsidP="00E72367">
      <w:pPr>
        <w:pStyle w:val="PL"/>
      </w:pPr>
      <w:r>
        <w:t xml:space="preserve">      allOf:</w:t>
      </w:r>
    </w:p>
    <w:p w14:paraId="1B807C75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2B33456F" w14:textId="77777777" w:rsidR="00E72367" w:rsidRDefault="00E72367" w:rsidP="00E72367">
      <w:pPr>
        <w:pStyle w:val="PL"/>
      </w:pPr>
      <w:r>
        <w:t xml:space="preserve">        - type: object</w:t>
      </w:r>
    </w:p>
    <w:p w14:paraId="68FB7E40" w14:textId="77777777" w:rsidR="00E72367" w:rsidRDefault="00E72367" w:rsidP="00E72367">
      <w:pPr>
        <w:pStyle w:val="PL"/>
      </w:pPr>
      <w:r>
        <w:t xml:space="preserve">          properties:</w:t>
      </w:r>
    </w:p>
    <w:p w14:paraId="13274FAB" w14:textId="77777777" w:rsidR="00E72367" w:rsidRDefault="00E72367" w:rsidP="00E72367">
      <w:pPr>
        <w:pStyle w:val="PL"/>
      </w:pPr>
      <w:r>
        <w:t xml:space="preserve">            attributes:</w:t>
      </w:r>
    </w:p>
    <w:p w14:paraId="6628149B" w14:textId="77777777" w:rsidR="00E72367" w:rsidRDefault="00E72367" w:rsidP="00E72367">
      <w:pPr>
        <w:pStyle w:val="PL"/>
      </w:pPr>
      <w:r>
        <w:t xml:space="preserve">              allOf:</w:t>
      </w:r>
    </w:p>
    <w:p w14:paraId="2AAB7512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0EB7098F" w14:textId="77777777" w:rsidR="00E72367" w:rsidRDefault="00E72367" w:rsidP="00E72367">
      <w:pPr>
        <w:pStyle w:val="PL"/>
      </w:pPr>
      <w:r>
        <w:t xml:space="preserve">                - type: object</w:t>
      </w:r>
    </w:p>
    <w:p w14:paraId="1EF67A82" w14:textId="77777777" w:rsidR="00E72367" w:rsidRDefault="00E72367" w:rsidP="00E72367">
      <w:pPr>
        <w:pStyle w:val="PL"/>
      </w:pPr>
      <w:r>
        <w:t xml:space="preserve">                  properties:</w:t>
      </w:r>
    </w:p>
    <w:p w14:paraId="70C6929C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0CF34C28" w14:textId="77777777" w:rsidR="00E72367" w:rsidRDefault="00E72367" w:rsidP="00E72367">
      <w:pPr>
        <w:pStyle w:val="PL"/>
      </w:pPr>
      <w:r>
        <w:t xml:space="preserve">                      $ref: '#/components/schemas/LocalAddress'</w:t>
      </w:r>
    </w:p>
    <w:p w14:paraId="6CBD5A25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37381F73" w14:textId="77777777" w:rsidR="00E72367" w:rsidRDefault="00E72367" w:rsidP="00E72367">
      <w:pPr>
        <w:pStyle w:val="PL"/>
      </w:pPr>
      <w:r>
        <w:t xml:space="preserve">                      $ref: '#/components/schemas/RemoteAddress'</w:t>
      </w:r>
    </w:p>
    <w:p w14:paraId="7F1B48BA" w14:textId="77777777" w:rsidR="00E72367" w:rsidRDefault="00E72367" w:rsidP="00E72367">
      <w:pPr>
        <w:pStyle w:val="PL"/>
      </w:pPr>
      <w:r>
        <w:t xml:space="preserve">    EP_F1U-Single:</w:t>
      </w:r>
    </w:p>
    <w:p w14:paraId="54C2127D" w14:textId="77777777" w:rsidR="00E72367" w:rsidRDefault="00E72367" w:rsidP="00E72367">
      <w:pPr>
        <w:pStyle w:val="PL"/>
      </w:pPr>
      <w:r>
        <w:t xml:space="preserve">      allOf:</w:t>
      </w:r>
    </w:p>
    <w:p w14:paraId="344C1642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65FEBB70" w14:textId="77777777" w:rsidR="00E72367" w:rsidRDefault="00E72367" w:rsidP="00E72367">
      <w:pPr>
        <w:pStyle w:val="PL"/>
      </w:pPr>
      <w:r>
        <w:t xml:space="preserve">        - type: object</w:t>
      </w:r>
    </w:p>
    <w:p w14:paraId="7869B33E" w14:textId="77777777" w:rsidR="00E72367" w:rsidRDefault="00E72367" w:rsidP="00E72367">
      <w:pPr>
        <w:pStyle w:val="PL"/>
      </w:pPr>
      <w:r>
        <w:t xml:space="preserve">          properties:</w:t>
      </w:r>
    </w:p>
    <w:p w14:paraId="0A0E3F86" w14:textId="77777777" w:rsidR="00E72367" w:rsidRDefault="00E72367" w:rsidP="00E72367">
      <w:pPr>
        <w:pStyle w:val="PL"/>
      </w:pPr>
      <w:r>
        <w:t xml:space="preserve">            attributes:</w:t>
      </w:r>
    </w:p>
    <w:p w14:paraId="5FA79DAB" w14:textId="77777777" w:rsidR="00E72367" w:rsidRDefault="00E72367" w:rsidP="00E72367">
      <w:pPr>
        <w:pStyle w:val="PL"/>
      </w:pPr>
      <w:r>
        <w:t xml:space="preserve">              allOf:</w:t>
      </w:r>
    </w:p>
    <w:p w14:paraId="3C58867B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2B2C02F6" w14:textId="77777777" w:rsidR="00E72367" w:rsidRDefault="00E72367" w:rsidP="00E72367">
      <w:pPr>
        <w:pStyle w:val="PL"/>
      </w:pPr>
      <w:r>
        <w:t xml:space="preserve">                - type: object</w:t>
      </w:r>
    </w:p>
    <w:p w14:paraId="527A6EE2" w14:textId="77777777" w:rsidR="00E72367" w:rsidRDefault="00E72367" w:rsidP="00E72367">
      <w:pPr>
        <w:pStyle w:val="PL"/>
      </w:pPr>
      <w:r>
        <w:t xml:space="preserve">                  properties:</w:t>
      </w:r>
    </w:p>
    <w:p w14:paraId="3DFCB3EF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228FBDE1" w14:textId="77777777" w:rsidR="00E72367" w:rsidRDefault="00E72367" w:rsidP="00E72367">
      <w:pPr>
        <w:pStyle w:val="PL"/>
      </w:pPr>
      <w:r>
        <w:t xml:space="preserve">                      $ref: '#/components/schemas/LocalAddress'</w:t>
      </w:r>
    </w:p>
    <w:p w14:paraId="7F742359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257CF988" w14:textId="77777777" w:rsidR="00E72367" w:rsidRDefault="00E72367" w:rsidP="00E72367">
      <w:pPr>
        <w:pStyle w:val="PL"/>
      </w:pPr>
      <w:r>
        <w:t xml:space="preserve">                      $ref: '#/components/schemas/RemoteAddress'</w:t>
      </w:r>
    </w:p>
    <w:p w14:paraId="467D94F9" w14:textId="77777777" w:rsidR="00E72367" w:rsidRDefault="00E72367" w:rsidP="00E72367">
      <w:pPr>
        <w:pStyle w:val="PL"/>
      </w:pPr>
      <w:r>
        <w:t xml:space="preserve">                    epTransportRefs:</w:t>
      </w:r>
    </w:p>
    <w:p w14:paraId="5AC8E1A2" w14:textId="77777777" w:rsidR="00E72367" w:rsidRDefault="00E72367" w:rsidP="00E72367">
      <w:pPr>
        <w:pStyle w:val="PL"/>
      </w:pPr>
      <w:r>
        <w:t xml:space="preserve">                      $ref: 'TS28623_ComDefs.yaml#/components/schemas/DnList'</w:t>
      </w:r>
    </w:p>
    <w:p w14:paraId="6784E123" w14:textId="77777777" w:rsidR="00E72367" w:rsidRDefault="00E72367" w:rsidP="00E72367">
      <w:pPr>
        <w:pStyle w:val="PL"/>
      </w:pPr>
    </w:p>
    <w:p w14:paraId="6FBDDB05" w14:textId="77777777" w:rsidR="00E72367" w:rsidRDefault="00E72367" w:rsidP="00E72367">
      <w:pPr>
        <w:pStyle w:val="PL"/>
      </w:pPr>
      <w:r>
        <w:t xml:space="preserve">    EP_NgU-Single:</w:t>
      </w:r>
    </w:p>
    <w:p w14:paraId="618850D1" w14:textId="77777777" w:rsidR="00E72367" w:rsidRDefault="00E72367" w:rsidP="00E72367">
      <w:pPr>
        <w:pStyle w:val="PL"/>
      </w:pPr>
      <w:r>
        <w:t xml:space="preserve">      allOf:</w:t>
      </w:r>
    </w:p>
    <w:p w14:paraId="45914176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7089160B" w14:textId="77777777" w:rsidR="00E72367" w:rsidRDefault="00E72367" w:rsidP="00E72367">
      <w:pPr>
        <w:pStyle w:val="PL"/>
      </w:pPr>
      <w:r>
        <w:t xml:space="preserve">        - type: object</w:t>
      </w:r>
    </w:p>
    <w:p w14:paraId="561F9D74" w14:textId="77777777" w:rsidR="00E72367" w:rsidRDefault="00E72367" w:rsidP="00E72367">
      <w:pPr>
        <w:pStyle w:val="PL"/>
      </w:pPr>
      <w:r>
        <w:t xml:space="preserve">          properties:</w:t>
      </w:r>
    </w:p>
    <w:p w14:paraId="15E855EB" w14:textId="77777777" w:rsidR="00E72367" w:rsidRDefault="00E72367" w:rsidP="00E72367">
      <w:pPr>
        <w:pStyle w:val="PL"/>
      </w:pPr>
      <w:r>
        <w:t xml:space="preserve">            attributes:</w:t>
      </w:r>
    </w:p>
    <w:p w14:paraId="0D34C5A2" w14:textId="77777777" w:rsidR="00E72367" w:rsidRDefault="00E72367" w:rsidP="00E72367">
      <w:pPr>
        <w:pStyle w:val="PL"/>
      </w:pPr>
      <w:r>
        <w:t xml:space="preserve">              allOf:</w:t>
      </w:r>
    </w:p>
    <w:p w14:paraId="3C8E803D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41DA7A54" w14:textId="77777777" w:rsidR="00E72367" w:rsidRDefault="00E72367" w:rsidP="00E72367">
      <w:pPr>
        <w:pStyle w:val="PL"/>
      </w:pPr>
      <w:r>
        <w:t xml:space="preserve">                - type: object</w:t>
      </w:r>
    </w:p>
    <w:p w14:paraId="7593BE02" w14:textId="77777777" w:rsidR="00E72367" w:rsidRDefault="00E72367" w:rsidP="00E72367">
      <w:pPr>
        <w:pStyle w:val="PL"/>
      </w:pPr>
      <w:r>
        <w:t xml:space="preserve">                  properties:</w:t>
      </w:r>
    </w:p>
    <w:p w14:paraId="3FED363B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0A4657AB" w14:textId="77777777" w:rsidR="00E72367" w:rsidRDefault="00E72367" w:rsidP="00E72367">
      <w:pPr>
        <w:pStyle w:val="PL"/>
      </w:pPr>
      <w:r>
        <w:t xml:space="preserve">                      $ref: '#/components/schemas/LocalAddress'</w:t>
      </w:r>
    </w:p>
    <w:p w14:paraId="479DF39E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1197CC98" w14:textId="77777777" w:rsidR="00E72367" w:rsidRDefault="00E72367" w:rsidP="00E72367">
      <w:pPr>
        <w:pStyle w:val="PL"/>
      </w:pPr>
      <w:r>
        <w:t xml:space="preserve">                      $ref: '#/components/schemas/RemoteAddress'</w:t>
      </w:r>
    </w:p>
    <w:p w14:paraId="07908EAE" w14:textId="77777777" w:rsidR="00E72367" w:rsidRDefault="00E72367" w:rsidP="00E72367">
      <w:pPr>
        <w:pStyle w:val="PL"/>
      </w:pPr>
      <w:r>
        <w:t xml:space="preserve">                    epTransportRefs:</w:t>
      </w:r>
    </w:p>
    <w:p w14:paraId="4FBE6A2C" w14:textId="77777777" w:rsidR="00E72367" w:rsidRDefault="00E72367" w:rsidP="00E72367">
      <w:pPr>
        <w:pStyle w:val="PL"/>
      </w:pPr>
      <w:r>
        <w:t xml:space="preserve">                      $ref: 'TS28623_ComDefs.yaml#/components/schemas/DnList'</w:t>
      </w:r>
    </w:p>
    <w:p w14:paraId="56FC0654" w14:textId="77777777" w:rsidR="00E72367" w:rsidRDefault="00E72367" w:rsidP="00E72367">
      <w:pPr>
        <w:pStyle w:val="PL"/>
      </w:pPr>
    </w:p>
    <w:p w14:paraId="1D8BB762" w14:textId="77777777" w:rsidR="00E72367" w:rsidRDefault="00E72367" w:rsidP="00E72367">
      <w:pPr>
        <w:pStyle w:val="PL"/>
      </w:pPr>
      <w:r>
        <w:t xml:space="preserve">    EP_X2U-Single:</w:t>
      </w:r>
    </w:p>
    <w:p w14:paraId="1406EF8A" w14:textId="77777777" w:rsidR="00E72367" w:rsidRDefault="00E72367" w:rsidP="00E72367">
      <w:pPr>
        <w:pStyle w:val="PL"/>
      </w:pPr>
      <w:r>
        <w:t xml:space="preserve">      allOf:</w:t>
      </w:r>
    </w:p>
    <w:p w14:paraId="692038CD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14300F1B" w14:textId="77777777" w:rsidR="00E72367" w:rsidRDefault="00E72367" w:rsidP="00E72367">
      <w:pPr>
        <w:pStyle w:val="PL"/>
      </w:pPr>
      <w:r>
        <w:t xml:space="preserve">        - type: object</w:t>
      </w:r>
    </w:p>
    <w:p w14:paraId="12C0313D" w14:textId="77777777" w:rsidR="00E72367" w:rsidRDefault="00E72367" w:rsidP="00E72367">
      <w:pPr>
        <w:pStyle w:val="PL"/>
      </w:pPr>
      <w:r>
        <w:t xml:space="preserve">          properties:</w:t>
      </w:r>
    </w:p>
    <w:p w14:paraId="722DAE00" w14:textId="77777777" w:rsidR="00E72367" w:rsidRDefault="00E72367" w:rsidP="00E72367">
      <w:pPr>
        <w:pStyle w:val="PL"/>
      </w:pPr>
      <w:r>
        <w:t xml:space="preserve">            attributes:</w:t>
      </w:r>
    </w:p>
    <w:p w14:paraId="5D7922B8" w14:textId="77777777" w:rsidR="00E72367" w:rsidRDefault="00E72367" w:rsidP="00E72367">
      <w:pPr>
        <w:pStyle w:val="PL"/>
      </w:pPr>
      <w:r>
        <w:t xml:space="preserve">              allOf:</w:t>
      </w:r>
    </w:p>
    <w:p w14:paraId="0B35DC44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2C4FD400" w14:textId="77777777" w:rsidR="00E72367" w:rsidRDefault="00E72367" w:rsidP="00E72367">
      <w:pPr>
        <w:pStyle w:val="PL"/>
      </w:pPr>
      <w:r>
        <w:t xml:space="preserve">                - type: object</w:t>
      </w:r>
    </w:p>
    <w:p w14:paraId="0D84DFCA" w14:textId="77777777" w:rsidR="00E72367" w:rsidRDefault="00E72367" w:rsidP="00E72367">
      <w:pPr>
        <w:pStyle w:val="PL"/>
      </w:pPr>
      <w:r>
        <w:t xml:space="preserve">                  properties:</w:t>
      </w:r>
    </w:p>
    <w:p w14:paraId="3D8A0F6A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747E36D6" w14:textId="77777777" w:rsidR="00E72367" w:rsidRDefault="00E72367" w:rsidP="00E72367">
      <w:pPr>
        <w:pStyle w:val="PL"/>
      </w:pPr>
      <w:r>
        <w:t xml:space="preserve">                      $ref: '#/components/schemas/LocalAddress'</w:t>
      </w:r>
    </w:p>
    <w:p w14:paraId="290AAE13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19C4CBF9" w14:textId="77777777" w:rsidR="00E72367" w:rsidRDefault="00E72367" w:rsidP="00E72367">
      <w:pPr>
        <w:pStyle w:val="PL"/>
      </w:pPr>
      <w:r>
        <w:lastRenderedPageBreak/>
        <w:t xml:space="preserve">                      $ref: '#/components/schemas/RemoteAddress'</w:t>
      </w:r>
    </w:p>
    <w:p w14:paraId="2DD1C45C" w14:textId="77777777" w:rsidR="00E72367" w:rsidRDefault="00E72367" w:rsidP="00E72367">
      <w:pPr>
        <w:pStyle w:val="PL"/>
      </w:pPr>
      <w:r>
        <w:t xml:space="preserve">    EP_S1U-Single:</w:t>
      </w:r>
    </w:p>
    <w:p w14:paraId="6366BA09" w14:textId="77777777" w:rsidR="00E72367" w:rsidRDefault="00E72367" w:rsidP="00E72367">
      <w:pPr>
        <w:pStyle w:val="PL"/>
      </w:pPr>
      <w:r>
        <w:t xml:space="preserve">      allOf:</w:t>
      </w:r>
    </w:p>
    <w:p w14:paraId="76FBE972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937B61F" w14:textId="77777777" w:rsidR="00E72367" w:rsidRDefault="00E72367" w:rsidP="00E72367">
      <w:pPr>
        <w:pStyle w:val="PL"/>
      </w:pPr>
      <w:r>
        <w:t xml:space="preserve">        - type: object</w:t>
      </w:r>
    </w:p>
    <w:p w14:paraId="295298E8" w14:textId="77777777" w:rsidR="00E72367" w:rsidRDefault="00E72367" w:rsidP="00E72367">
      <w:pPr>
        <w:pStyle w:val="PL"/>
      </w:pPr>
      <w:r>
        <w:t xml:space="preserve">          properties:</w:t>
      </w:r>
    </w:p>
    <w:p w14:paraId="60C0C75C" w14:textId="77777777" w:rsidR="00E72367" w:rsidRDefault="00E72367" w:rsidP="00E72367">
      <w:pPr>
        <w:pStyle w:val="PL"/>
      </w:pPr>
      <w:r>
        <w:t xml:space="preserve">            attributes:</w:t>
      </w:r>
    </w:p>
    <w:p w14:paraId="5EACEE69" w14:textId="77777777" w:rsidR="00E72367" w:rsidRDefault="00E72367" w:rsidP="00E72367">
      <w:pPr>
        <w:pStyle w:val="PL"/>
      </w:pPr>
      <w:r>
        <w:t xml:space="preserve">              allOf:</w:t>
      </w:r>
    </w:p>
    <w:p w14:paraId="2B4311C1" w14:textId="77777777" w:rsidR="00E72367" w:rsidRDefault="00E72367" w:rsidP="00E72367">
      <w:pPr>
        <w:pStyle w:val="PL"/>
      </w:pPr>
      <w:r>
        <w:t xml:space="preserve">                - $ref: 'TS28623_GenericNrm.yaml#/components/schemas/EP_RP-Attr'</w:t>
      </w:r>
    </w:p>
    <w:p w14:paraId="470CEA43" w14:textId="77777777" w:rsidR="00E72367" w:rsidRDefault="00E72367" w:rsidP="00E72367">
      <w:pPr>
        <w:pStyle w:val="PL"/>
      </w:pPr>
      <w:r>
        <w:t xml:space="preserve">                - type: object</w:t>
      </w:r>
    </w:p>
    <w:p w14:paraId="5583DB50" w14:textId="77777777" w:rsidR="00E72367" w:rsidRDefault="00E72367" w:rsidP="00E72367">
      <w:pPr>
        <w:pStyle w:val="PL"/>
      </w:pPr>
      <w:r>
        <w:t xml:space="preserve">                  properties:</w:t>
      </w:r>
    </w:p>
    <w:p w14:paraId="3E817723" w14:textId="77777777" w:rsidR="00E72367" w:rsidRDefault="00E72367" w:rsidP="00E72367">
      <w:pPr>
        <w:pStyle w:val="PL"/>
      </w:pPr>
      <w:r>
        <w:t xml:space="preserve">                    localAddress:</w:t>
      </w:r>
    </w:p>
    <w:p w14:paraId="07C442D9" w14:textId="77777777" w:rsidR="00E72367" w:rsidRDefault="00E72367" w:rsidP="00E72367">
      <w:pPr>
        <w:pStyle w:val="PL"/>
      </w:pPr>
      <w:r>
        <w:t xml:space="preserve">                      $ref: '#/components/schemas/LocalAddress'</w:t>
      </w:r>
    </w:p>
    <w:p w14:paraId="0F453D1A" w14:textId="77777777" w:rsidR="00E72367" w:rsidRDefault="00E72367" w:rsidP="00E72367">
      <w:pPr>
        <w:pStyle w:val="PL"/>
      </w:pPr>
      <w:r>
        <w:t xml:space="preserve">                    remoteAddress:</w:t>
      </w:r>
    </w:p>
    <w:p w14:paraId="6E45BFBF" w14:textId="77777777" w:rsidR="00E72367" w:rsidRDefault="00E72367" w:rsidP="00E72367">
      <w:pPr>
        <w:pStyle w:val="PL"/>
      </w:pPr>
      <w:r>
        <w:t xml:space="preserve">                      $ref: '#/components/schemas/RemoteAddress'</w:t>
      </w:r>
    </w:p>
    <w:p w14:paraId="04D9F029" w14:textId="77777777" w:rsidR="00E72367" w:rsidRDefault="00E72367" w:rsidP="00E72367">
      <w:pPr>
        <w:pStyle w:val="PL"/>
      </w:pPr>
      <w:r>
        <w:t xml:space="preserve">    CCOFunction-Single:</w:t>
      </w:r>
    </w:p>
    <w:p w14:paraId="37DF0C6B" w14:textId="77777777" w:rsidR="00E72367" w:rsidRDefault="00E72367" w:rsidP="00E72367">
      <w:pPr>
        <w:pStyle w:val="PL"/>
      </w:pPr>
      <w:r>
        <w:t xml:space="preserve">      allOf:</w:t>
      </w:r>
    </w:p>
    <w:p w14:paraId="02EC2F34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39DB988F" w14:textId="77777777" w:rsidR="00E72367" w:rsidRDefault="00E72367" w:rsidP="00E72367">
      <w:pPr>
        <w:pStyle w:val="PL"/>
      </w:pPr>
      <w:r>
        <w:t xml:space="preserve">        - type: object</w:t>
      </w:r>
    </w:p>
    <w:p w14:paraId="38788868" w14:textId="77777777" w:rsidR="00E72367" w:rsidRDefault="00E72367" w:rsidP="00E72367">
      <w:pPr>
        <w:pStyle w:val="PL"/>
      </w:pPr>
      <w:r>
        <w:t xml:space="preserve">          properties:</w:t>
      </w:r>
    </w:p>
    <w:p w14:paraId="0315E230" w14:textId="77777777" w:rsidR="00E72367" w:rsidRDefault="00E72367" w:rsidP="00E72367">
      <w:pPr>
        <w:pStyle w:val="PL"/>
      </w:pPr>
      <w:r>
        <w:t xml:space="preserve">            attributes:</w:t>
      </w:r>
    </w:p>
    <w:p w14:paraId="79930E32" w14:textId="77777777" w:rsidR="00E72367" w:rsidRDefault="00E72367" w:rsidP="00E72367">
      <w:pPr>
        <w:pStyle w:val="PL"/>
      </w:pPr>
      <w:r>
        <w:t xml:space="preserve">              type: object</w:t>
      </w:r>
    </w:p>
    <w:p w14:paraId="19948E4D" w14:textId="77777777" w:rsidR="00E72367" w:rsidRDefault="00E72367" w:rsidP="00E72367">
      <w:pPr>
        <w:pStyle w:val="PL"/>
      </w:pPr>
      <w:r>
        <w:t xml:space="preserve">              properties:</w:t>
      </w:r>
    </w:p>
    <w:p w14:paraId="7323ED5F" w14:textId="77777777" w:rsidR="00E72367" w:rsidRDefault="00E72367" w:rsidP="00E72367">
      <w:pPr>
        <w:pStyle w:val="PL"/>
      </w:pPr>
      <w:r>
        <w:t xml:space="preserve">                cCOControl:</w:t>
      </w:r>
    </w:p>
    <w:p w14:paraId="445647B4" w14:textId="77777777" w:rsidR="00E72367" w:rsidRDefault="00E72367" w:rsidP="00E72367">
      <w:pPr>
        <w:pStyle w:val="PL"/>
      </w:pPr>
      <w:r>
        <w:t xml:space="preserve">                  type: boolean</w:t>
      </w:r>
    </w:p>
    <w:p w14:paraId="3D099756" w14:textId="77777777" w:rsidR="00E72367" w:rsidRDefault="00E72367" w:rsidP="00E72367">
      <w:pPr>
        <w:pStyle w:val="PL"/>
      </w:pPr>
      <w:r>
        <w:t xml:space="preserve">                cCOWeakCoverageParameters:</w:t>
      </w:r>
    </w:p>
    <w:p w14:paraId="33FF9B01" w14:textId="77777777" w:rsidR="00E72367" w:rsidRDefault="00E72367" w:rsidP="00E72367">
      <w:pPr>
        <w:pStyle w:val="PL"/>
      </w:pPr>
      <w:r>
        <w:t xml:space="preserve">                  $ref: '#/components/schemas/CCOWeakCoverageParameters-Single'</w:t>
      </w:r>
    </w:p>
    <w:p w14:paraId="6FEA4A41" w14:textId="77777777" w:rsidR="00E72367" w:rsidRDefault="00E72367" w:rsidP="00E72367">
      <w:pPr>
        <w:pStyle w:val="PL"/>
      </w:pPr>
      <w:r>
        <w:t xml:space="preserve">                cCOPilotPollutionParameters:</w:t>
      </w:r>
    </w:p>
    <w:p w14:paraId="0A2F981A" w14:textId="77777777" w:rsidR="00E72367" w:rsidRDefault="00E72367" w:rsidP="00E72367">
      <w:pPr>
        <w:pStyle w:val="PL"/>
      </w:pPr>
      <w:r>
        <w:t xml:space="preserve">                  $ref: '#/components/schemas/CCOPilotPollutionParameters-Single'  </w:t>
      </w:r>
    </w:p>
    <w:p w14:paraId="5EEAD3EB" w14:textId="77777777" w:rsidR="00E72367" w:rsidRDefault="00E72367" w:rsidP="00E72367">
      <w:pPr>
        <w:pStyle w:val="PL"/>
      </w:pPr>
      <w:r>
        <w:t xml:space="preserve">                cCOOvershootCoverageParameters-Single:</w:t>
      </w:r>
    </w:p>
    <w:p w14:paraId="71D0BA3B" w14:textId="77777777" w:rsidR="00E72367" w:rsidRDefault="00E72367" w:rsidP="00E72367">
      <w:pPr>
        <w:pStyle w:val="PL"/>
      </w:pPr>
      <w:r>
        <w:t xml:space="preserve">                  $ref: '#/components/schemas/CCOOvershootCoverageParameters-Single'  </w:t>
      </w:r>
    </w:p>
    <w:p w14:paraId="6F855DCB" w14:textId="77777777" w:rsidR="00E72367" w:rsidRDefault="00E72367" w:rsidP="00E72367">
      <w:pPr>
        <w:pStyle w:val="PL"/>
      </w:pPr>
      <w:r>
        <w:t xml:space="preserve">    CCOParameters-Attr:</w:t>
      </w:r>
    </w:p>
    <w:p w14:paraId="6A6C3865" w14:textId="77777777" w:rsidR="00E72367" w:rsidRDefault="00E72367" w:rsidP="00E72367">
      <w:pPr>
        <w:pStyle w:val="PL"/>
      </w:pPr>
      <w:r>
        <w:t xml:space="preserve">      allOf:</w:t>
      </w:r>
    </w:p>
    <w:p w14:paraId="54BC5A13" w14:textId="77777777" w:rsidR="00E72367" w:rsidRDefault="00E72367" w:rsidP="00E72367">
      <w:pPr>
        <w:pStyle w:val="PL"/>
      </w:pPr>
      <w:r>
        <w:t xml:space="preserve">        - $ref: 'TS28623_GenericNrm.yaml#/components/schemas/Top'</w:t>
      </w:r>
    </w:p>
    <w:p w14:paraId="58D86D82" w14:textId="77777777" w:rsidR="00E72367" w:rsidRDefault="00E72367" w:rsidP="00E72367">
      <w:pPr>
        <w:pStyle w:val="PL"/>
      </w:pPr>
      <w:r>
        <w:t xml:space="preserve">        - type: object</w:t>
      </w:r>
    </w:p>
    <w:p w14:paraId="01EDEF91" w14:textId="77777777" w:rsidR="00E72367" w:rsidRDefault="00E72367" w:rsidP="00E72367">
      <w:pPr>
        <w:pStyle w:val="PL"/>
      </w:pPr>
      <w:r>
        <w:t xml:space="preserve">          properties:</w:t>
      </w:r>
    </w:p>
    <w:p w14:paraId="200C5143" w14:textId="77777777" w:rsidR="00E72367" w:rsidRDefault="00E72367" w:rsidP="00E72367">
      <w:pPr>
        <w:pStyle w:val="PL"/>
      </w:pPr>
      <w:r>
        <w:t xml:space="preserve">            attributes:</w:t>
      </w:r>
    </w:p>
    <w:p w14:paraId="13964B0A" w14:textId="77777777" w:rsidR="00E72367" w:rsidRDefault="00E72367" w:rsidP="00E72367">
      <w:pPr>
        <w:pStyle w:val="PL"/>
      </w:pPr>
      <w:r>
        <w:t xml:space="preserve">              type: object</w:t>
      </w:r>
    </w:p>
    <w:p w14:paraId="07C984FF" w14:textId="77777777" w:rsidR="00E72367" w:rsidRDefault="00E72367" w:rsidP="00E72367">
      <w:pPr>
        <w:pStyle w:val="PL"/>
      </w:pPr>
      <w:r>
        <w:t xml:space="preserve">              properties:</w:t>
      </w:r>
    </w:p>
    <w:p w14:paraId="58FFCD41" w14:textId="77777777" w:rsidR="00E72367" w:rsidRDefault="00E72367" w:rsidP="00E72367">
      <w:pPr>
        <w:pStyle w:val="PL"/>
      </w:pPr>
      <w:r>
        <w:t xml:space="preserve">                coverageShapeList:</w:t>
      </w:r>
    </w:p>
    <w:p w14:paraId="68720D4E" w14:textId="77777777" w:rsidR="00E72367" w:rsidRDefault="00E72367" w:rsidP="00E72367">
      <w:pPr>
        <w:pStyle w:val="PL"/>
      </w:pPr>
      <w:r>
        <w:t xml:space="preserve">                  type: integer</w:t>
      </w:r>
    </w:p>
    <w:p w14:paraId="7A75493E" w14:textId="77777777" w:rsidR="00E72367" w:rsidRDefault="00E72367" w:rsidP="00E72367">
      <w:pPr>
        <w:pStyle w:val="PL"/>
      </w:pPr>
      <w:r>
        <w:t xml:space="preserve">                downlinkTransmitPowerRange:</w:t>
      </w:r>
    </w:p>
    <w:p w14:paraId="0087BC8C" w14:textId="77777777" w:rsidR="00E72367" w:rsidRDefault="00E72367" w:rsidP="00E72367">
      <w:pPr>
        <w:pStyle w:val="PL"/>
      </w:pPr>
      <w:r>
        <w:t xml:space="preserve">                  $ref: '#/components/schemas/ParameterRange'</w:t>
      </w:r>
    </w:p>
    <w:p w14:paraId="7259056C" w14:textId="77777777" w:rsidR="00E72367" w:rsidRDefault="00E72367" w:rsidP="00E72367">
      <w:pPr>
        <w:pStyle w:val="PL"/>
      </w:pPr>
      <w:r>
        <w:t xml:space="preserve">                antennaTiltRange:</w:t>
      </w:r>
    </w:p>
    <w:p w14:paraId="5C31F3C6" w14:textId="77777777" w:rsidR="00E72367" w:rsidRDefault="00E72367" w:rsidP="00E72367">
      <w:pPr>
        <w:pStyle w:val="PL"/>
      </w:pPr>
      <w:r>
        <w:t xml:space="preserve">                  $ref: '#/components/schemas/ParameterRange'</w:t>
      </w:r>
    </w:p>
    <w:p w14:paraId="0361DBC2" w14:textId="77777777" w:rsidR="00E72367" w:rsidRDefault="00E72367" w:rsidP="00E72367">
      <w:pPr>
        <w:pStyle w:val="PL"/>
      </w:pPr>
      <w:r>
        <w:t xml:space="preserve">                antennaAzimuthRange:</w:t>
      </w:r>
    </w:p>
    <w:p w14:paraId="5C38595F" w14:textId="77777777" w:rsidR="00E72367" w:rsidRDefault="00E72367" w:rsidP="00E72367">
      <w:pPr>
        <w:pStyle w:val="PL"/>
      </w:pPr>
      <w:r>
        <w:t xml:space="preserve">                  $ref: '#/components/schemas/ParameterRange'</w:t>
      </w:r>
    </w:p>
    <w:p w14:paraId="78C97EAE" w14:textId="77777777" w:rsidR="00E72367" w:rsidRDefault="00E72367" w:rsidP="00E72367">
      <w:pPr>
        <w:pStyle w:val="PL"/>
      </w:pPr>
      <w:r>
        <w:t xml:space="preserve">                digitalTiltRange:</w:t>
      </w:r>
    </w:p>
    <w:p w14:paraId="650DCC00" w14:textId="77777777" w:rsidR="00E72367" w:rsidRDefault="00E72367" w:rsidP="00E72367">
      <w:pPr>
        <w:pStyle w:val="PL"/>
      </w:pPr>
      <w:r>
        <w:t xml:space="preserve">                  $ref: '#/components/schemas/ParameterRange'</w:t>
      </w:r>
    </w:p>
    <w:p w14:paraId="5D580054" w14:textId="77777777" w:rsidR="00E72367" w:rsidRDefault="00E72367" w:rsidP="00E72367">
      <w:pPr>
        <w:pStyle w:val="PL"/>
      </w:pPr>
      <w:r>
        <w:t xml:space="preserve">                digitalAzimuthRange:</w:t>
      </w:r>
    </w:p>
    <w:p w14:paraId="141178AD" w14:textId="77777777" w:rsidR="00E72367" w:rsidRDefault="00E72367" w:rsidP="00E72367">
      <w:pPr>
        <w:pStyle w:val="PL"/>
      </w:pPr>
      <w:r>
        <w:t xml:space="preserve">                  $ref: '#/components/schemas/ParameterRange'</w:t>
      </w:r>
    </w:p>
    <w:p w14:paraId="7D4F365F" w14:textId="77777777" w:rsidR="00E72367" w:rsidRDefault="00E72367" w:rsidP="00E72367">
      <w:pPr>
        <w:pStyle w:val="PL"/>
      </w:pPr>
    </w:p>
    <w:p w14:paraId="62E5DD2F" w14:textId="77777777" w:rsidR="00E72367" w:rsidRDefault="00E72367" w:rsidP="00E72367">
      <w:pPr>
        <w:pStyle w:val="PL"/>
      </w:pPr>
      <w:r>
        <w:t xml:space="preserve">    CCOWeakCoverageParameters-Single:</w:t>
      </w:r>
    </w:p>
    <w:p w14:paraId="27634BE3" w14:textId="77777777" w:rsidR="00E72367" w:rsidRDefault="00E72367" w:rsidP="00E72367">
      <w:pPr>
        <w:pStyle w:val="PL"/>
      </w:pPr>
      <w:r>
        <w:t xml:space="preserve">      allOf:</w:t>
      </w:r>
    </w:p>
    <w:p w14:paraId="276307F3" w14:textId="77777777" w:rsidR="00E72367" w:rsidRDefault="00E72367" w:rsidP="00E72367">
      <w:pPr>
        <w:pStyle w:val="PL"/>
      </w:pPr>
      <w:r>
        <w:t xml:space="preserve">        - $ref: '#/components/schemas/CCOParameters-Attr'</w:t>
      </w:r>
    </w:p>
    <w:p w14:paraId="1D34CFDE" w14:textId="77777777" w:rsidR="00E72367" w:rsidRDefault="00E72367" w:rsidP="00E72367">
      <w:pPr>
        <w:pStyle w:val="PL"/>
      </w:pPr>
      <w:r>
        <w:t xml:space="preserve">        - type: object</w:t>
      </w:r>
    </w:p>
    <w:p w14:paraId="0E174248" w14:textId="77777777" w:rsidR="00E72367" w:rsidRDefault="00E72367" w:rsidP="00E72367">
      <w:pPr>
        <w:pStyle w:val="PL"/>
      </w:pPr>
    </w:p>
    <w:p w14:paraId="2D567456" w14:textId="77777777" w:rsidR="00E72367" w:rsidRDefault="00E72367" w:rsidP="00E72367">
      <w:pPr>
        <w:pStyle w:val="PL"/>
      </w:pPr>
      <w:r>
        <w:t xml:space="preserve">    CCOPilotPollutionParameters-Single:</w:t>
      </w:r>
    </w:p>
    <w:p w14:paraId="68B9D936" w14:textId="77777777" w:rsidR="00E72367" w:rsidRDefault="00E72367" w:rsidP="00E72367">
      <w:pPr>
        <w:pStyle w:val="PL"/>
      </w:pPr>
      <w:r>
        <w:t xml:space="preserve">      allOf:</w:t>
      </w:r>
    </w:p>
    <w:p w14:paraId="3CCEE1E1" w14:textId="77777777" w:rsidR="00E72367" w:rsidRDefault="00E72367" w:rsidP="00E72367">
      <w:pPr>
        <w:pStyle w:val="PL"/>
      </w:pPr>
      <w:r>
        <w:t xml:space="preserve">        - $ref: '#/components/schemas/CCOParameters-Attr'</w:t>
      </w:r>
    </w:p>
    <w:p w14:paraId="67BC58D7" w14:textId="77777777" w:rsidR="00E72367" w:rsidRDefault="00E72367" w:rsidP="00E72367">
      <w:pPr>
        <w:pStyle w:val="PL"/>
      </w:pPr>
      <w:r>
        <w:t xml:space="preserve">        - type: object</w:t>
      </w:r>
    </w:p>
    <w:p w14:paraId="3FA923B8" w14:textId="77777777" w:rsidR="00E72367" w:rsidRDefault="00E72367" w:rsidP="00E72367">
      <w:pPr>
        <w:pStyle w:val="PL"/>
      </w:pPr>
      <w:r>
        <w:t xml:space="preserve">    </w:t>
      </w:r>
    </w:p>
    <w:p w14:paraId="56CC2E19" w14:textId="77777777" w:rsidR="00E72367" w:rsidRDefault="00E72367" w:rsidP="00E72367">
      <w:pPr>
        <w:pStyle w:val="PL"/>
      </w:pPr>
      <w:r>
        <w:t xml:space="preserve">    CCOOvershootCoverageParameters-Single:</w:t>
      </w:r>
    </w:p>
    <w:p w14:paraId="72115044" w14:textId="77777777" w:rsidR="00E72367" w:rsidRDefault="00E72367" w:rsidP="00E72367">
      <w:pPr>
        <w:pStyle w:val="PL"/>
      </w:pPr>
      <w:r>
        <w:t xml:space="preserve">      allOf:</w:t>
      </w:r>
    </w:p>
    <w:p w14:paraId="1D414315" w14:textId="77777777" w:rsidR="00E72367" w:rsidRDefault="00E72367" w:rsidP="00E72367">
      <w:pPr>
        <w:pStyle w:val="PL"/>
      </w:pPr>
      <w:r>
        <w:t xml:space="preserve">        - $ref: '#/components/schemas/CCOParameters-Attr'</w:t>
      </w:r>
    </w:p>
    <w:p w14:paraId="6BB73233" w14:textId="77777777" w:rsidR="00E72367" w:rsidRDefault="00E72367" w:rsidP="00E72367">
      <w:pPr>
        <w:pStyle w:val="PL"/>
      </w:pPr>
      <w:r>
        <w:t xml:space="preserve">        - type: object</w:t>
      </w:r>
    </w:p>
    <w:p w14:paraId="6E0DC9DB" w14:textId="77777777" w:rsidR="00E72367" w:rsidRDefault="00E72367" w:rsidP="00E72367">
      <w:pPr>
        <w:pStyle w:val="PL"/>
      </w:pPr>
    </w:p>
    <w:p w14:paraId="2205D62A" w14:textId="77777777" w:rsidR="00E72367" w:rsidRDefault="00E72367" w:rsidP="00E72367">
      <w:pPr>
        <w:pStyle w:val="PL"/>
      </w:pPr>
      <w:r>
        <w:t>#-------- Definition of JSON arrays for name-contained IOCs ----------------------</w:t>
      </w:r>
    </w:p>
    <w:p w14:paraId="54F5C99F" w14:textId="77777777" w:rsidR="00E72367" w:rsidRDefault="00E72367" w:rsidP="00E72367">
      <w:pPr>
        <w:pStyle w:val="PL"/>
      </w:pPr>
    </w:p>
    <w:p w14:paraId="7444B3B9" w14:textId="77777777" w:rsidR="00E72367" w:rsidRDefault="00E72367" w:rsidP="00E72367">
      <w:pPr>
        <w:pStyle w:val="PL"/>
      </w:pPr>
      <w:r>
        <w:t xml:space="preserve">    SubNetwork-Multiple:</w:t>
      </w:r>
    </w:p>
    <w:p w14:paraId="0AAFADAE" w14:textId="77777777" w:rsidR="00E72367" w:rsidRDefault="00E72367" w:rsidP="00E72367">
      <w:pPr>
        <w:pStyle w:val="PL"/>
      </w:pPr>
      <w:r>
        <w:t xml:space="preserve">      type: array</w:t>
      </w:r>
    </w:p>
    <w:p w14:paraId="10A6AE3A" w14:textId="77777777" w:rsidR="00E72367" w:rsidRDefault="00E72367" w:rsidP="00E72367">
      <w:pPr>
        <w:pStyle w:val="PL"/>
      </w:pPr>
      <w:r>
        <w:t xml:space="preserve">      items:</w:t>
      </w:r>
    </w:p>
    <w:p w14:paraId="65769B85" w14:textId="77777777" w:rsidR="00E72367" w:rsidRDefault="00E72367" w:rsidP="00E72367">
      <w:pPr>
        <w:pStyle w:val="PL"/>
      </w:pPr>
      <w:r>
        <w:t xml:space="preserve">        $ref: '#/components/schemas/SubNetwork-Single'</w:t>
      </w:r>
    </w:p>
    <w:p w14:paraId="12391CDA" w14:textId="77777777" w:rsidR="00E72367" w:rsidRDefault="00E72367" w:rsidP="00E72367">
      <w:pPr>
        <w:pStyle w:val="PL"/>
      </w:pPr>
      <w:r>
        <w:t xml:space="preserve">    ManagedElement-Multiple:</w:t>
      </w:r>
    </w:p>
    <w:p w14:paraId="3414A160" w14:textId="77777777" w:rsidR="00E72367" w:rsidRDefault="00E72367" w:rsidP="00E72367">
      <w:pPr>
        <w:pStyle w:val="PL"/>
      </w:pPr>
      <w:r>
        <w:t xml:space="preserve">      type: array</w:t>
      </w:r>
    </w:p>
    <w:p w14:paraId="167FB2F9" w14:textId="77777777" w:rsidR="00E72367" w:rsidRDefault="00E72367" w:rsidP="00E72367">
      <w:pPr>
        <w:pStyle w:val="PL"/>
      </w:pPr>
      <w:r>
        <w:t xml:space="preserve">      items:</w:t>
      </w:r>
    </w:p>
    <w:p w14:paraId="3C01BECB" w14:textId="77777777" w:rsidR="00E72367" w:rsidRDefault="00E72367" w:rsidP="00E72367">
      <w:pPr>
        <w:pStyle w:val="PL"/>
      </w:pPr>
      <w:r>
        <w:t xml:space="preserve">        $ref: '#/components/schemas/ManagedElement-Single'</w:t>
      </w:r>
    </w:p>
    <w:p w14:paraId="2A013E66" w14:textId="77777777" w:rsidR="00E72367" w:rsidRDefault="00E72367" w:rsidP="00E72367">
      <w:pPr>
        <w:pStyle w:val="PL"/>
      </w:pPr>
      <w:r>
        <w:t xml:space="preserve">    GnbDuFunction-Multiple:</w:t>
      </w:r>
    </w:p>
    <w:p w14:paraId="0CC3A1EE" w14:textId="77777777" w:rsidR="00E72367" w:rsidRDefault="00E72367" w:rsidP="00E72367">
      <w:pPr>
        <w:pStyle w:val="PL"/>
      </w:pPr>
      <w:r>
        <w:lastRenderedPageBreak/>
        <w:t xml:space="preserve">      type: array</w:t>
      </w:r>
    </w:p>
    <w:p w14:paraId="4827D6E4" w14:textId="77777777" w:rsidR="00E72367" w:rsidRDefault="00E72367" w:rsidP="00E72367">
      <w:pPr>
        <w:pStyle w:val="PL"/>
      </w:pPr>
      <w:r>
        <w:t xml:space="preserve">      items:</w:t>
      </w:r>
    </w:p>
    <w:p w14:paraId="3B6BC1D8" w14:textId="77777777" w:rsidR="00E72367" w:rsidRDefault="00E72367" w:rsidP="00E72367">
      <w:pPr>
        <w:pStyle w:val="PL"/>
      </w:pPr>
      <w:r>
        <w:t xml:space="preserve">        $ref: '#/components/schemas/GnbDuFunction-Single'</w:t>
      </w:r>
    </w:p>
    <w:p w14:paraId="2FF84D38" w14:textId="77777777" w:rsidR="00E72367" w:rsidRDefault="00E72367" w:rsidP="00E72367">
      <w:pPr>
        <w:pStyle w:val="PL"/>
      </w:pPr>
      <w:r>
        <w:t xml:space="preserve">    OperatorDu-Multiple:</w:t>
      </w:r>
    </w:p>
    <w:p w14:paraId="63B71756" w14:textId="77777777" w:rsidR="00E72367" w:rsidRDefault="00E72367" w:rsidP="00E72367">
      <w:pPr>
        <w:pStyle w:val="PL"/>
      </w:pPr>
      <w:r>
        <w:t xml:space="preserve">      type: array</w:t>
      </w:r>
    </w:p>
    <w:p w14:paraId="02072EB7" w14:textId="77777777" w:rsidR="00E72367" w:rsidRDefault="00E72367" w:rsidP="00E72367">
      <w:pPr>
        <w:pStyle w:val="PL"/>
      </w:pPr>
      <w:r>
        <w:t xml:space="preserve">      items:</w:t>
      </w:r>
    </w:p>
    <w:p w14:paraId="6897C83E" w14:textId="77777777" w:rsidR="00E72367" w:rsidRDefault="00E72367" w:rsidP="00E72367">
      <w:pPr>
        <w:pStyle w:val="PL"/>
      </w:pPr>
      <w:r>
        <w:t xml:space="preserve">        $ref: '#/components/schemas/OperatorDu-Single'    </w:t>
      </w:r>
    </w:p>
    <w:p w14:paraId="21E9E159" w14:textId="77777777" w:rsidR="00E72367" w:rsidRDefault="00E72367" w:rsidP="00E72367">
      <w:pPr>
        <w:pStyle w:val="PL"/>
      </w:pPr>
      <w:r>
        <w:t xml:space="preserve">    GnbCuUpFunction-Multiple:</w:t>
      </w:r>
    </w:p>
    <w:p w14:paraId="2476D040" w14:textId="77777777" w:rsidR="00E72367" w:rsidRDefault="00E72367" w:rsidP="00E72367">
      <w:pPr>
        <w:pStyle w:val="PL"/>
      </w:pPr>
      <w:r>
        <w:t xml:space="preserve">      type: array</w:t>
      </w:r>
    </w:p>
    <w:p w14:paraId="7D1FF493" w14:textId="77777777" w:rsidR="00E72367" w:rsidRDefault="00E72367" w:rsidP="00E72367">
      <w:pPr>
        <w:pStyle w:val="PL"/>
      </w:pPr>
      <w:r>
        <w:t xml:space="preserve">      items:</w:t>
      </w:r>
    </w:p>
    <w:p w14:paraId="4DF696A0" w14:textId="77777777" w:rsidR="00E72367" w:rsidRDefault="00E72367" w:rsidP="00E72367">
      <w:pPr>
        <w:pStyle w:val="PL"/>
      </w:pPr>
      <w:r>
        <w:t xml:space="preserve">        $ref: '#/components/schemas/GnbCuUpFunction-Single'</w:t>
      </w:r>
    </w:p>
    <w:p w14:paraId="07FD4F45" w14:textId="77777777" w:rsidR="00E72367" w:rsidRDefault="00E72367" w:rsidP="00E72367">
      <w:pPr>
        <w:pStyle w:val="PL"/>
      </w:pPr>
      <w:r>
        <w:t xml:space="preserve">    GnbCuCpFunction-Multiple:</w:t>
      </w:r>
    </w:p>
    <w:p w14:paraId="1BD6C710" w14:textId="77777777" w:rsidR="00E72367" w:rsidRDefault="00E72367" w:rsidP="00E72367">
      <w:pPr>
        <w:pStyle w:val="PL"/>
      </w:pPr>
      <w:r>
        <w:t xml:space="preserve">      type: array</w:t>
      </w:r>
    </w:p>
    <w:p w14:paraId="199F5EBF" w14:textId="77777777" w:rsidR="00E72367" w:rsidRDefault="00E72367" w:rsidP="00E72367">
      <w:pPr>
        <w:pStyle w:val="PL"/>
      </w:pPr>
      <w:r>
        <w:t xml:space="preserve">      items:</w:t>
      </w:r>
    </w:p>
    <w:p w14:paraId="12028621" w14:textId="77777777" w:rsidR="00E72367" w:rsidRDefault="00E72367" w:rsidP="00E72367">
      <w:pPr>
        <w:pStyle w:val="PL"/>
      </w:pPr>
      <w:r>
        <w:t xml:space="preserve">        $ref: '#/components/schemas/GnbCuCpFunction-Single'</w:t>
      </w:r>
    </w:p>
    <w:p w14:paraId="05E05112" w14:textId="77777777" w:rsidR="00E72367" w:rsidRDefault="00E72367" w:rsidP="00E72367">
      <w:pPr>
        <w:pStyle w:val="PL"/>
      </w:pPr>
    </w:p>
    <w:p w14:paraId="0992D20B" w14:textId="77777777" w:rsidR="00E72367" w:rsidRDefault="00E72367" w:rsidP="00E72367">
      <w:pPr>
        <w:pStyle w:val="PL"/>
      </w:pPr>
      <w:r>
        <w:t xml:space="preserve">    NrCellDu-Multiple:</w:t>
      </w:r>
    </w:p>
    <w:p w14:paraId="6090B3CE" w14:textId="77777777" w:rsidR="00E72367" w:rsidRDefault="00E72367" w:rsidP="00E72367">
      <w:pPr>
        <w:pStyle w:val="PL"/>
      </w:pPr>
      <w:r>
        <w:t xml:space="preserve">      type: array</w:t>
      </w:r>
    </w:p>
    <w:p w14:paraId="2A4ECE70" w14:textId="77777777" w:rsidR="00E72367" w:rsidRDefault="00E72367" w:rsidP="00E72367">
      <w:pPr>
        <w:pStyle w:val="PL"/>
      </w:pPr>
      <w:r>
        <w:t xml:space="preserve">      items:</w:t>
      </w:r>
    </w:p>
    <w:p w14:paraId="2C52680B" w14:textId="77777777" w:rsidR="00E72367" w:rsidRDefault="00E72367" w:rsidP="00E72367">
      <w:pPr>
        <w:pStyle w:val="PL"/>
      </w:pPr>
      <w:r>
        <w:t xml:space="preserve">        $ref: '#/components/schemas/NrCellDu-Single'</w:t>
      </w:r>
    </w:p>
    <w:p w14:paraId="706E412A" w14:textId="77777777" w:rsidR="00E72367" w:rsidRDefault="00E72367" w:rsidP="00E72367">
      <w:pPr>
        <w:pStyle w:val="PL"/>
      </w:pPr>
      <w:r>
        <w:t xml:space="preserve">    </w:t>
      </w:r>
    </w:p>
    <w:p w14:paraId="50C6D9EC" w14:textId="77777777" w:rsidR="00E72367" w:rsidRDefault="00E72367" w:rsidP="00E72367">
      <w:pPr>
        <w:pStyle w:val="PL"/>
      </w:pPr>
      <w:r>
        <w:t xml:space="preserve">    NrOperatorCellDu-Multiple:</w:t>
      </w:r>
    </w:p>
    <w:p w14:paraId="77A321B3" w14:textId="77777777" w:rsidR="00E72367" w:rsidRDefault="00E72367" w:rsidP="00E72367">
      <w:pPr>
        <w:pStyle w:val="PL"/>
      </w:pPr>
      <w:r>
        <w:t xml:space="preserve">      type: array</w:t>
      </w:r>
    </w:p>
    <w:p w14:paraId="4850D09B" w14:textId="77777777" w:rsidR="00E72367" w:rsidRDefault="00E72367" w:rsidP="00E72367">
      <w:pPr>
        <w:pStyle w:val="PL"/>
      </w:pPr>
      <w:r>
        <w:t xml:space="preserve">      items:</w:t>
      </w:r>
    </w:p>
    <w:p w14:paraId="5F5F9875" w14:textId="77777777" w:rsidR="00E72367" w:rsidRDefault="00E72367" w:rsidP="00E72367">
      <w:pPr>
        <w:pStyle w:val="PL"/>
      </w:pPr>
      <w:r>
        <w:t xml:space="preserve">        $ref: '#/components/schemas/NrOperatorCellDu-Single'    </w:t>
      </w:r>
    </w:p>
    <w:p w14:paraId="7168ABA6" w14:textId="77777777" w:rsidR="00E72367" w:rsidRDefault="00E72367" w:rsidP="00E72367">
      <w:pPr>
        <w:pStyle w:val="PL"/>
      </w:pPr>
      <w:r>
        <w:t xml:space="preserve">        </w:t>
      </w:r>
    </w:p>
    <w:p w14:paraId="578DF5C4" w14:textId="77777777" w:rsidR="00E72367" w:rsidRDefault="00E72367" w:rsidP="00E72367">
      <w:pPr>
        <w:pStyle w:val="PL"/>
      </w:pPr>
      <w:r>
        <w:t xml:space="preserve">    NrCellCu-Multiple:</w:t>
      </w:r>
    </w:p>
    <w:p w14:paraId="7C1A40C8" w14:textId="77777777" w:rsidR="00E72367" w:rsidRDefault="00E72367" w:rsidP="00E72367">
      <w:pPr>
        <w:pStyle w:val="PL"/>
      </w:pPr>
      <w:r>
        <w:t xml:space="preserve">      type: array</w:t>
      </w:r>
    </w:p>
    <w:p w14:paraId="16343E08" w14:textId="77777777" w:rsidR="00E72367" w:rsidRDefault="00E72367" w:rsidP="00E72367">
      <w:pPr>
        <w:pStyle w:val="PL"/>
      </w:pPr>
      <w:r>
        <w:t xml:space="preserve">      items:</w:t>
      </w:r>
    </w:p>
    <w:p w14:paraId="6D3C78AB" w14:textId="77777777" w:rsidR="00E72367" w:rsidRDefault="00E72367" w:rsidP="00E72367">
      <w:pPr>
        <w:pStyle w:val="PL"/>
      </w:pPr>
      <w:r>
        <w:t xml:space="preserve">        $ref: '#/components/schemas/NrCellCu-Single'</w:t>
      </w:r>
    </w:p>
    <w:p w14:paraId="43EE2810" w14:textId="77777777" w:rsidR="00E72367" w:rsidRDefault="00E72367" w:rsidP="00E72367">
      <w:pPr>
        <w:pStyle w:val="PL"/>
      </w:pPr>
    </w:p>
    <w:p w14:paraId="2283D60A" w14:textId="77777777" w:rsidR="00E72367" w:rsidRDefault="00E72367" w:rsidP="00E72367">
      <w:pPr>
        <w:pStyle w:val="PL"/>
      </w:pPr>
      <w:r>
        <w:t xml:space="preserve">    NRFrequency-Multiple:</w:t>
      </w:r>
    </w:p>
    <w:p w14:paraId="36B70A83" w14:textId="77777777" w:rsidR="00E72367" w:rsidRDefault="00E72367" w:rsidP="00E72367">
      <w:pPr>
        <w:pStyle w:val="PL"/>
      </w:pPr>
      <w:r>
        <w:t xml:space="preserve">      type: array</w:t>
      </w:r>
    </w:p>
    <w:p w14:paraId="271B0501" w14:textId="77777777" w:rsidR="00E72367" w:rsidRDefault="00E72367" w:rsidP="00E72367">
      <w:pPr>
        <w:pStyle w:val="PL"/>
      </w:pPr>
      <w:r>
        <w:t xml:space="preserve">      minItems: 1</w:t>
      </w:r>
    </w:p>
    <w:p w14:paraId="529BC0CB" w14:textId="77777777" w:rsidR="00E72367" w:rsidRDefault="00E72367" w:rsidP="00E72367">
      <w:pPr>
        <w:pStyle w:val="PL"/>
      </w:pPr>
      <w:r>
        <w:t xml:space="preserve">      items:</w:t>
      </w:r>
    </w:p>
    <w:p w14:paraId="3C4005E3" w14:textId="77777777" w:rsidR="00E72367" w:rsidRDefault="00E72367" w:rsidP="00E72367">
      <w:pPr>
        <w:pStyle w:val="PL"/>
      </w:pPr>
      <w:r>
        <w:t xml:space="preserve">        $ref: '#/components/schemas/NRFrequency-Single'</w:t>
      </w:r>
    </w:p>
    <w:p w14:paraId="7F2E9CA5" w14:textId="77777777" w:rsidR="00E72367" w:rsidRDefault="00E72367" w:rsidP="00E72367">
      <w:pPr>
        <w:pStyle w:val="PL"/>
      </w:pPr>
      <w:r>
        <w:t xml:space="preserve">    EUtranFrequency-Multiple:</w:t>
      </w:r>
    </w:p>
    <w:p w14:paraId="3A3C5536" w14:textId="77777777" w:rsidR="00E72367" w:rsidRDefault="00E72367" w:rsidP="00E72367">
      <w:pPr>
        <w:pStyle w:val="PL"/>
      </w:pPr>
      <w:r>
        <w:t xml:space="preserve">      type: array</w:t>
      </w:r>
    </w:p>
    <w:p w14:paraId="379DC86B" w14:textId="77777777" w:rsidR="00E72367" w:rsidRDefault="00E72367" w:rsidP="00E72367">
      <w:pPr>
        <w:pStyle w:val="PL"/>
      </w:pPr>
      <w:r>
        <w:t xml:space="preserve">      minItems: 1</w:t>
      </w:r>
    </w:p>
    <w:p w14:paraId="3B1E7582" w14:textId="77777777" w:rsidR="00E72367" w:rsidRDefault="00E72367" w:rsidP="00E72367">
      <w:pPr>
        <w:pStyle w:val="PL"/>
      </w:pPr>
      <w:r>
        <w:t xml:space="preserve">      items:</w:t>
      </w:r>
    </w:p>
    <w:p w14:paraId="1A8EBE64" w14:textId="77777777" w:rsidR="00E72367" w:rsidRDefault="00E72367" w:rsidP="00E72367">
      <w:pPr>
        <w:pStyle w:val="PL"/>
      </w:pPr>
      <w:r>
        <w:t xml:space="preserve">        $ref: '#/components/schemas/EUtranFrequency-Single'</w:t>
      </w:r>
    </w:p>
    <w:p w14:paraId="712AC4B6" w14:textId="77777777" w:rsidR="00E72367" w:rsidRDefault="00E72367" w:rsidP="00E72367">
      <w:pPr>
        <w:pStyle w:val="PL"/>
      </w:pPr>
    </w:p>
    <w:p w14:paraId="10C977C6" w14:textId="77777777" w:rsidR="00E72367" w:rsidRDefault="00E72367" w:rsidP="00E72367">
      <w:pPr>
        <w:pStyle w:val="PL"/>
      </w:pPr>
      <w:r>
        <w:t xml:space="preserve">    NrSectorCarrier-Multiple:</w:t>
      </w:r>
    </w:p>
    <w:p w14:paraId="1C04B1EF" w14:textId="77777777" w:rsidR="00E72367" w:rsidRDefault="00E72367" w:rsidP="00E72367">
      <w:pPr>
        <w:pStyle w:val="PL"/>
      </w:pPr>
      <w:r>
        <w:t xml:space="preserve">      type: array</w:t>
      </w:r>
    </w:p>
    <w:p w14:paraId="7B2AF0D7" w14:textId="77777777" w:rsidR="00E72367" w:rsidRDefault="00E72367" w:rsidP="00E72367">
      <w:pPr>
        <w:pStyle w:val="PL"/>
      </w:pPr>
      <w:r>
        <w:t xml:space="preserve">      items:</w:t>
      </w:r>
    </w:p>
    <w:p w14:paraId="39667233" w14:textId="77777777" w:rsidR="00E72367" w:rsidRDefault="00E72367" w:rsidP="00E72367">
      <w:pPr>
        <w:pStyle w:val="PL"/>
      </w:pPr>
      <w:r>
        <w:t xml:space="preserve">        $ref: '#/components/schemas/NrSectorCarrier-Single'</w:t>
      </w:r>
    </w:p>
    <w:p w14:paraId="2A37DF60" w14:textId="77777777" w:rsidR="00E72367" w:rsidRDefault="00E72367" w:rsidP="00E72367">
      <w:pPr>
        <w:pStyle w:val="PL"/>
      </w:pPr>
      <w:r>
        <w:t xml:space="preserve">    Bwp-Multiple:</w:t>
      </w:r>
    </w:p>
    <w:p w14:paraId="3C813F57" w14:textId="77777777" w:rsidR="00E72367" w:rsidRDefault="00E72367" w:rsidP="00E72367">
      <w:pPr>
        <w:pStyle w:val="PL"/>
      </w:pPr>
      <w:r>
        <w:t xml:space="preserve">      type: array</w:t>
      </w:r>
    </w:p>
    <w:p w14:paraId="4567C1CD" w14:textId="77777777" w:rsidR="00E72367" w:rsidRDefault="00E72367" w:rsidP="00E72367">
      <w:pPr>
        <w:pStyle w:val="PL"/>
      </w:pPr>
      <w:r>
        <w:t xml:space="preserve">      items:</w:t>
      </w:r>
    </w:p>
    <w:p w14:paraId="38829D1B" w14:textId="77777777" w:rsidR="00E72367" w:rsidRDefault="00E72367" w:rsidP="00E72367">
      <w:pPr>
        <w:pStyle w:val="PL"/>
      </w:pPr>
      <w:r>
        <w:t xml:space="preserve">        $ref: '#/components/schemas/Bwp-Single'</w:t>
      </w:r>
    </w:p>
    <w:p w14:paraId="05D1E12A" w14:textId="77777777" w:rsidR="00E72367" w:rsidRDefault="00E72367" w:rsidP="00E72367">
      <w:pPr>
        <w:pStyle w:val="PL"/>
      </w:pPr>
      <w:r>
        <w:t xml:space="preserve">    Beam-Multiple:</w:t>
      </w:r>
    </w:p>
    <w:p w14:paraId="5FB7BF41" w14:textId="77777777" w:rsidR="00E72367" w:rsidRDefault="00E72367" w:rsidP="00E72367">
      <w:pPr>
        <w:pStyle w:val="PL"/>
      </w:pPr>
      <w:r>
        <w:t xml:space="preserve">      type: array</w:t>
      </w:r>
    </w:p>
    <w:p w14:paraId="273106E4" w14:textId="77777777" w:rsidR="00E72367" w:rsidRDefault="00E72367" w:rsidP="00E72367">
      <w:pPr>
        <w:pStyle w:val="PL"/>
      </w:pPr>
      <w:r>
        <w:t xml:space="preserve">      items:</w:t>
      </w:r>
    </w:p>
    <w:p w14:paraId="1EE23059" w14:textId="77777777" w:rsidR="00E72367" w:rsidRDefault="00E72367" w:rsidP="00E72367">
      <w:pPr>
        <w:pStyle w:val="PL"/>
      </w:pPr>
      <w:r>
        <w:t xml:space="preserve">        $ref: '#/components/schemas/Beam-Single'</w:t>
      </w:r>
    </w:p>
    <w:p w14:paraId="66657FCD" w14:textId="77777777" w:rsidR="00E72367" w:rsidRDefault="00E72367" w:rsidP="00E72367">
      <w:pPr>
        <w:pStyle w:val="PL"/>
      </w:pPr>
      <w:r>
        <w:t xml:space="preserve">    RRMPolicyRatio-Multiple:</w:t>
      </w:r>
    </w:p>
    <w:p w14:paraId="5EE4C186" w14:textId="77777777" w:rsidR="00E72367" w:rsidRDefault="00E72367" w:rsidP="00E72367">
      <w:pPr>
        <w:pStyle w:val="PL"/>
      </w:pPr>
      <w:r>
        <w:t xml:space="preserve">      type: array</w:t>
      </w:r>
    </w:p>
    <w:p w14:paraId="08E11AA8" w14:textId="77777777" w:rsidR="00E72367" w:rsidRDefault="00E72367" w:rsidP="00E72367">
      <w:pPr>
        <w:pStyle w:val="PL"/>
      </w:pPr>
      <w:r>
        <w:t xml:space="preserve">      items:</w:t>
      </w:r>
    </w:p>
    <w:p w14:paraId="3EC864DD" w14:textId="77777777" w:rsidR="00E72367" w:rsidRDefault="00E72367" w:rsidP="00E72367">
      <w:pPr>
        <w:pStyle w:val="PL"/>
      </w:pPr>
      <w:r>
        <w:t xml:space="preserve">        $ref: '#/components/schemas/RRMPolicyRatio-Single'</w:t>
      </w:r>
    </w:p>
    <w:p w14:paraId="28D25737" w14:textId="77777777" w:rsidR="00E72367" w:rsidRDefault="00E72367" w:rsidP="00E72367">
      <w:pPr>
        <w:pStyle w:val="PL"/>
      </w:pPr>
    </w:p>
    <w:p w14:paraId="2868A629" w14:textId="77777777" w:rsidR="00E72367" w:rsidRDefault="00E72367" w:rsidP="00E72367">
      <w:pPr>
        <w:pStyle w:val="PL"/>
      </w:pPr>
      <w:r>
        <w:t xml:space="preserve">    NRCellRelation-Multiple:</w:t>
      </w:r>
    </w:p>
    <w:p w14:paraId="51BB29D1" w14:textId="77777777" w:rsidR="00E72367" w:rsidRDefault="00E72367" w:rsidP="00E72367">
      <w:pPr>
        <w:pStyle w:val="PL"/>
      </w:pPr>
      <w:r>
        <w:t xml:space="preserve">      type: array</w:t>
      </w:r>
    </w:p>
    <w:p w14:paraId="1440163D" w14:textId="77777777" w:rsidR="00E72367" w:rsidRDefault="00E72367" w:rsidP="00E72367">
      <w:pPr>
        <w:pStyle w:val="PL"/>
      </w:pPr>
      <w:r>
        <w:t xml:space="preserve">      items:</w:t>
      </w:r>
    </w:p>
    <w:p w14:paraId="79A1D76E" w14:textId="77777777" w:rsidR="00E72367" w:rsidRDefault="00E72367" w:rsidP="00E72367">
      <w:pPr>
        <w:pStyle w:val="PL"/>
      </w:pPr>
      <w:r>
        <w:t xml:space="preserve">        $ref: '#/components/schemas/NRCellRelation-Single'</w:t>
      </w:r>
    </w:p>
    <w:p w14:paraId="50D29CC8" w14:textId="77777777" w:rsidR="00E72367" w:rsidRDefault="00E72367" w:rsidP="00E72367">
      <w:pPr>
        <w:pStyle w:val="PL"/>
      </w:pPr>
      <w:r>
        <w:t xml:space="preserve">    EUtranCellRelation-Multiple:</w:t>
      </w:r>
    </w:p>
    <w:p w14:paraId="3AD58E61" w14:textId="77777777" w:rsidR="00E72367" w:rsidRDefault="00E72367" w:rsidP="00E72367">
      <w:pPr>
        <w:pStyle w:val="PL"/>
      </w:pPr>
      <w:r>
        <w:t xml:space="preserve">      type: array</w:t>
      </w:r>
    </w:p>
    <w:p w14:paraId="2DC40465" w14:textId="77777777" w:rsidR="00E72367" w:rsidRDefault="00E72367" w:rsidP="00E72367">
      <w:pPr>
        <w:pStyle w:val="PL"/>
      </w:pPr>
      <w:r>
        <w:t xml:space="preserve">      items:</w:t>
      </w:r>
    </w:p>
    <w:p w14:paraId="53E95269" w14:textId="77777777" w:rsidR="00E72367" w:rsidRDefault="00E72367" w:rsidP="00E72367">
      <w:pPr>
        <w:pStyle w:val="PL"/>
      </w:pPr>
      <w:r>
        <w:t xml:space="preserve">        $ref: '#/components/schemas/EUtranCellRelation-Single'</w:t>
      </w:r>
    </w:p>
    <w:p w14:paraId="390B5711" w14:textId="77777777" w:rsidR="00E72367" w:rsidRDefault="00E72367" w:rsidP="00E72367">
      <w:pPr>
        <w:pStyle w:val="PL"/>
      </w:pPr>
      <w:r>
        <w:t xml:space="preserve">    NRFreqRelation-Multiple:</w:t>
      </w:r>
    </w:p>
    <w:p w14:paraId="0318079D" w14:textId="77777777" w:rsidR="00E72367" w:rsidRDefault="00E72367" w:rsidP="00E72367">
      <w:pPr>
        <w:pStyle w:val="PL"/>
      </w:pPr>
      <w:r>
        <w:t xml:space="preserve">      type: array</w:t>
      </w:r>
    </w:p>
    <w:p w14:paraId="4BE8BCBE" w14:textId="77777777" w:rsidR="00E72367" w:rsidRDefault="00E72367" w:rsidP="00E72367">
      <w:pPr>
        <w:pStyle w:val="PL"/>
      </w:pPr>
      <w:r>
        <w:t xml:space="preserve">      items:</w:t>
      </w:r>
    </w:p>
    <w:p w14:paraId="3A9DB365" w14:textId="77777777" w:rsidR="00E72367" w:rsidRDefault="00E72367" w:rsidP="00E72367">
      <w:pPr>
        <w:pStyle w:val="PL"/>
      </w:pPr>
      <w:r>
        <w:t xml:space="preserve">        $ref: '#/components/schemas/NRFreqRelation-Single'</w:t>
      </w:r>
    </w:p>
    <w:p w14:paraId="4EF80986" w14:textId="77777777" w:rsidR="00E72367" w:rsidRDefault="00E72367" w:rsidP="00E72367">
      <w:pPr>
        <w:pStyle w:val="PL"/>
      </w:pPr>
      <w:r>
        <w:t xml:space="preserve">    EUtranFreqRelation-Multiple:</w:t>
      </w:r>
    </w:p>
    <w:p w14:paraId="1C923FBC" w14:textId="77777777" w:rsidR="00E72367" w:rsidRDefault="00E72367" w:rsidP="00E72367">
      <w:pPr>
        <w:pStyle w:val="PL"/>
      </w:pPr>
      <w:r>
        <w:t xml:space="preserve">      type: array</w:t>
      </w:r>
    </w:p>
    <w:p w14:paraId="31A3D1E9" w14:textId="77777777" w:rsidR="00E72367" w:rsidRDefault="00E72367" w:rsidP="00E72367">
      <w:pPr>
        <w:pStyle w:val="PL"/>
      </w:pPr>
      <w:r>
        <w:t xml:space="preserve">      items:</w:t>
      </w:r>
    </w:p>
    <w:p w14:paraId="74B89D7A" w14:textId="77777777" w:rsidR="00E72367" w:rsidRDefault="00E72367" w:rsidP="00E72367">
      <w:pPr>
        <w:pStyle w:val="PL"/>
      </w:pPr>
      <w:r>
        <w:t xml:space="preserve">        $ref: '#/components/schemas/EUtranFreqRelation-Single'</w:t>
      </w:r>
    </w:p>
    <w:p w14:paraId="697E363F" w14:textId="77777777" w:rsidR="00E72367" w:rsidRDefault="00E72367" w:rsidP="00E72367">
      <w:pPr>
        <w:pStyle w:val="PL"/>
      </w:pPr>
    </w:p>
    <w:p w14:paraId="29F40281" w14:textId="77777777" w:rsidR="00E72367" w:rsidRDefault="00E72367" w:rsidP="00E72367">
      <w:pPr>
        <w:pStyle w:val="PL"/>
      </w:pPr>
      <w:r>
        <w:t xml:space="preserve">    RimRSSet-Multiple:</w:t>
      </w:r>
    </w:p>
    <w:p w14:paraId="1110CCC2" w14:textId="77777777" w:rsidR="00E72367" w:rsidRDefault="00E72367" w:rsidP="00E72367">
      <w:pPr>
        <w:pStyle w:val="PL"/>
      </w:pPr>
      <w:r>
        <w:t xml:space="preserve">      type: array</w:t>
      </w:r>
    </w:p>
    <w:p w14:paraId="4C8BE34D" w14:textId="77777777" w:rsidR="00E72367" w:rsidRDefault="00E72367" w:rsidP="00E72367">
      <w:pPr>
        <w:pStyle w:val="PL"/>
      </w:pPr>
      <w:r>
        <w:lastRenderedPageBreak/>
        <w:t xml:space="preserve">      items:</w:t>
      </w:r>
    </w:p>
    <w:p w14:paraId="2D9BDCFC" w14:textId="77777777" w:rsidR="00E72367" w:rsidRDefault="00E72367" w:rsidP="00E72367">
      <w:pPr>
        <w:pStyle w:val="PL"/>
      </w:pPr>
      <w:r>
        <w:t xml:space="preserve">        $ref: '#/components/schemas/RimRSSet-Single'</w:t>
      </w:r>
    </w:p>
    <w:p w14:paraId="4F798B7C" w14:textId="77777777" w:rsidR="00E72367" w:rsidRDefault="00E72367" w:rsidP="00E72367">
      <w:pPr>
        <w:pStyle w:val="PL"/>
      </w:pPr>
    </w:p>
    <w:p w14:paraId="04E8E905" w14:textId="77777777" w:rsidR="00E72367" w:rsidRDefault="00E72367" w:rsidP="00E72367">
      <w:pPr>
        <w:pStyle w:val="PL"/>
      </w:pPr>
      <w:r>
        <w:t xml:space="preserve">    ExternalGnbDuFunction-Multiple:</w:t>
      </w:r>
    </w:p>
    <w:p w14:paraId="7640178A" w14:textId="77777777" w:rsidR="00E72367" w:rsidRDefault="00E72367" w:rsidP="00E72367">
      <w:pPr>
        <w:pStyle w:val="PL"/>
      </w:pPr>
      <w:r>
        <w:t xml:space="preserve">      type: array</w:t>
      </w:r>
    </w:p>
    <w:p w14:paraId="13D40837" w14:textId="77777777" w:rsidR="00E72367" w:rsidRDefault="00E72367" w:rsidP="00E72367">
      <w:pPr>
        <w:pStyle w:val="PL"/>
      </w:pPr>
      <w:r>
        <w:t xml:space="preserve">      items:</w:t>
      </w:r>
    </w:p>
    <w:p w14:paraId="484BDBDB" w14:textId="77777777" w:rsidR="00E72367" w:rsidRDefault="00E72367" w:rsidP="00E72367">
      <w:pPr>
        <w:pStyle w:val="PL"/>
      </w:pPr>
      <w:r>
        <w:t xml:space="preserve">        $ref: '#/components/schemas/ExternalGnbDuFunction-Single'</w:t>
      </w:r>
    </w:p>
    <w:p w14:paraId="213E2B0A" w14:textId="77777777" w:rsidR="00E72367" w:rsidRDefault="00E72367" w:rsidP="00E72367">
      <w:pPr>
        <w:pStyle w:val="PL"/>
      </w:pPr>
      <w:r>
        <w:t xml:space="preserve">    ExternalGnbCuUpFunction-Multiple:</w:t>
      </w:r>
    </w:p>
    <w:p w14:paraId="6905E73C" w14:textId="77777777" w:rsidR="00E72367" w:rsidRDefault="00E72367" w:rsidP="00E72367">
      <w:pPr>
        <w:pStyle w:val="PL"/>
      </w:pPr>
      <w:r>
        <w:t xml:space="preserve">      type: array</w:t>
      </w:r>
    </w:p>
    <w:p w14:paraId="2284E960" w14:textId="77777777" w:rsidR="00E72367" w:rsidRDefault="00E72367" w:rsidP="00E72367">
      <w:pPr>
        <w:pStyle w:val="PL"/>
      </w:pPr>
      <w:r>
        <w:t xml:space="preserve">      items:</w:t>
      </w:r>
    </w:p>
    <w:p w14:paraId="5FF9D606" w14:textId="77777777" w:rsidR="00E72367" w:rsidRDefault="00E72367" w:rsidP="00E72367">
      <w:pPr>
        <w:pStyle w:val="PL"/>
      </w:pPr>
      <w:r>
        <w:t xml:space="preserve">        $ref: '#/components/schemas/ExternalGnbCuUpFunction-Single'</w:t>
      </w:r>
    </w:p>
    <w:p w14:paraId="0E948F55" w14:textId="77777777" w:rsidR="00E72367" w:rsidRDefault="00E72367" w:rsidP="00E72367">
      <w:pPr>
        <w:pStyle w:val="PL"/>
      </w:pPr>
      <w:r>
        <w:t xml:space="preserve">    ExternalGnbCuCpFunction-Multiple:</w:t>
      </w:r>
    </w:p>
    <w:p w14:paraId="744B599C" w14:textId="77777777" w:rsidR="00E72367" w:rsidRDefault="00E72367" w:rsidP="00E72367">
      <w:pPr>
        <w:pStyle w:val="PL"/>
      </w:pPr>
      <w:r>
        <w:t xml:space="preserve">      type: array</w:t>
      </w:r>
    </w:p>
    <w:p w14:paraId="09B9BC8C" w14:textId="77777777" w:rsidR="00E72367" w:rsidRDefault="00E72367" w:rsidP="00E72367">
      <w:pPr>
        <w:pStyle w:val="PL"/>
      </w:pPr>
      <w:r>
        <w:t xml:space="preserve">      items:</w:t>
      </w:r>
    </w:p>
    <w:p w14:paraId="3582F88A" w14:textId="77777777" w:rsidR="00E72367" w:rsidRDefault="00E72367" w:rsidP="00E72367">
      <w:pPr>
        <w:pStyle w:val="PL"/>
      </w:pPr>
      <w:r>
        <w:t xml:space="preserve">        $ref: '#/components/schemas/ExternalGnbCuCpFunction-Single'</w:t>
      </w:r>
    </w:p>
    <w:p w14:paraId="7C858A04" w14:textId="77777777" w:rsidR="00E72367" w:rsidRDefault="00E72367" w:rsidP="00E72367">
      <w:pPr>
        <w:pStyle w:val="PL"/>
      </w:pPr>
      <w:r>
        <w:t xml:space="preserve">    ExternalNrCellCu-Multiple:</w:t>
      </w:r>
    </w:p>
    <w:p w14:paraId="2A0CAB06" w14:textId="77777777" w:rsidR="00E72367" w:rsidRDefault="00E72367" w:rsidP="00E72367">
      <w:pPr>
        <w:pStyle w:val="PL"/>
      </w:pPr>
      <w:r>
        <w:t xml:space="preserve">      type: array</w:t>
      </w:r>
    </w:p>
    <w:p w14:paraId="4309CA7D" w14:textId="77777777" w:rsidR="00E72367" w:rsidRDefault="00E72367" w:rsidP="00E72367">
      <w:pPr>
        <w:pStyle w:val="PL"/>
      </w:pPr>
      <w:r>
        <w:t xml:space="preserve">      items:</w:t>
      </w:r>
    </w:p>
    <w:p w14:paraId="69A9F7EC" w14:textId="77777777" w:rsidR="00E72367" w:rsidRDefault="00E72367" w:rsidP="00E72367">
      <w:pPr>
        <w:pStyle w:val="PL"/>
      </w:pPr>
      <w:r>
        <w:t xml:space="preserve">        $ref: '#/components/schemas/ExternalNrCellCu-Single'</w:t>
      </w:r>
    </w:p>
    <w:p w14:paraId="389902C2" w14:textId="77777777" w:rsidR="00E72367" w:rsidRDefault="00E72367" w:rsidP="00E72367">
      <w:pPr>
        <w:pStyle w:val="PL"/>
      </w:pPr>
      <w:r>
        <w:t xml:space="preserve">    </w:t>
      </w:r>
    </w:p>
    <w:p w14:paraId="610BA723" w14:textId="77777777" w:rsidR="00E72367" w:rsidRDefault="00E72367" w:rsidP="00E72367">
      <w:pPr>
        <w:pStyle w:val="PL"/>
      </w:pPr>
      <w:r>
        <w:t xml:space="preserve">    ExternalENBFunction-Multiple:</w:t>
      </w:r>
    </w:p>
    <w:p w14:paraId="1717E1AE" w14:textId="77777777" w:rsidR="00E72367" w:rsidRDefault="00E72367" w:rsidP="00E72367">
      <w:pPr>
        <w:pStyle w:val="PL"/>
      </w:pPr>
      <w:r>
        <w:t xml:space="preserve">      type: array</w:t>
      </w:r>
    </w:p>
    <w:p w14:paraId="0A397C46" w14:textId="77777777" w:rsidR="00E72367" w:rsidRDefault="00E72367" w:rsidP="00E72367">
      <w:pPr>
        <w:pStyle w:val="PL"/>
      </w:pPr>
      <w:r>
        <w:t xml:space="preserve">      items:</w:t>
      </w:r>
    </w:p>
    <w:p w14:paraId="5A613569" w14:textId="77777777" w:rsidR="00E72367" w:rsidRDefault="00E72367" w:rsidP="00E72367">
      <w:pPr>
        <w:pStyle w:val="PL"/>
      </w:pPr>
      <w:r>
        <w:t xml:space="preserve">        $ref: '#/components/schemas/ExternalENBFunction-Single'</w:t>
      </w:r>
    </w:p>
    <w:p w14:paraId="5E4AEEE2" w14:textId="77777777" w:rsidR="00E72367" w:rsidRDefault="00E72367" w:rsidP="00E72367">
      <w:pPr>
        <w:pStyle w:val="PL"/>
      </w:pPr>
      <w:r>
        <w:t xml:space="preserve">    ExternalEUTranCell-Multiple:</w:t>
      </w:r>
    </w:p>
    <w:p w14:paraId="7BBB49F6" w14:textId="77777777" w:rsidR="00E72367" w:rsidRDefault="00E72367" w:rsidP="00E72367">
      <w:pPr>
        <w:pStyle w:val="PL"/>
      </w:pPr>
      <w:r>
        <w:t xml:space="preserve">      type: array</w:t>
      </w:r>
    </w:p>
    <w:p w14:paraId="5B1157DA" w14:textId="77777777" w:rsidR="00E72367" w:rsidRDefault="00E72367" w:rsidP="00E72367">
      <w:pPr>
        <w:pStyle w:val="PL"/>
      </w:pPr>
      <w:r>
        <w:t xml:space="preserve">      items:</w:t>
      </w:r>
    </w:p>
    <w:p w14:paraId="43643F34" w14:textId="77777777" w:rsidR="00E72367" w:rsidRDefault="00E72367" w:rsidP="00E72367">
      <w:pPr>
        <w:pStyle w:val="PL"/>
      </w:pPr>
      <w:r>
        <w:t xml:space="preserve">        $ref: '#/components/schemas/ExternalEUTranCell-Single'</w:t>
      </w:r>
    </w:p>
    <w:p w14:paraId="77D99524" w14:textId="77777777" w:rsidR="00E72367" w:rsidRDefault="00E72367" w:rsidP="00E72367">
      <w:pPr>
        <w:pStyle w:val="PL"/>
      </w:pPr>
    </w:p>
    <w:p w14:paraId="713B6B74" w14:textId="77777777" w:rsidR="00E72367" w:rsidRDefault="00E72367" w:rsidP="00E72367">
      <w:pPr>
        <w:pStyle w:val="PL"/>
      </w:pPr>
      <w:r>
        <w:t xml:space="preserve">    EP_E1-Multiple:</w:t>
      </w:r>
    </w:p>
    <w:p w14:paraId="0F963834" w14:textId="77777777" w:rsidR="00E72367" w:rsidRDefault="00E72367" w:rsidP="00E72367">
      <w:pPr>
        <w:pStyle w:val="PL"/>
      </w:pPr>
      <w:r>
        <w:t xml:space="preserve">      type: array</w:t>
      </w:r>
    </w:p>
    <w:p w14:paraId="10F6EE7F" w14:textId="77777777" w:rsidR="00E72367" w:rsidRDefault="00E72367" w:rsidP="00E72367">
      <w:pPr>
        <w:pStyle w:val="PL"/>
      </w:pPr>
      <w:r>
        <w:t xml:space="preserve">      items:</w:t>
      </w:r>
    </w:p>
    <w:p w14:paraId="6C283C2D" w14:textId="77777777" w:rsidR="00E72367" w:rsidRDefault="00E72367" w:rsidP="00E72367">
      <w:pPr>
        <w:pStyle w:val="PL"/>
      </w:pPr>
      <w:r>
        <w:t xml:space="preserve">        $ref: '#/components/schemas/EP_E1-Single'</w:t>
      </w:r>
    </w:p>
    <w:p w14:paraId="5E997378" w14:textId="77777777" w:rsidR="00E72367" w:rsidRDefault="00E72367" w:rsidP="00E72367">
      <w:pPr>
        <w:pStyle w:val="PL"/>
      </w:pPr>
      <w:r>
        <w:t xml:space="preserve">    EP_XnC-Multiple:</w:t>
      </w:r>
    </w:p>
    <w:p w14:paraId="3FEFBCCD" w14:textId="77777777" w:rsidR="00E72367" w:rsidRDefault="00E72367" w:rsidP="00E72367">
      <w:pPr>
        <w:pStyle w:val="PL"/>
      </w:pPr>
      <w:r>
        <w:t xml:space="preserve">      type: array</w:t>
      </w:r>
    </w:p>
    <w:p w14:paraId="6B2AE820" w14:textId="77777777" w:rsidR="00E72367" w:rsidRDefault="00E72367" w:rsidP="00E72367">
      <w:pPr>
        <w:pStyle w:val="PL"/>
      </w:pPr>
      <w:r>
        <w:t xml:space="preserve">      items:</w:t>
      </w:r>
    </w:p>
    <w:p w14:paraId="681803CA" w14:textId="77777777" w:rsidR="00E72367" w:rsidRDefault="00E72367" w:rsidP="00E72367">
      <w:pPr>
        <w:pStyle w:val="PL"/>
      </w:pPr>
      <w:r>
        <w:t xml:space="preserve">        $ref: '#/components/schemas/EP_XnC-Single'</w:t>
      </w:r>
    </w:p>
    <w:p w14:paraId="7C56596F" w14:textId="77777777" w:rsidR="00E72367" w:rsidRDefault="00E72367" w:rsidP="00E72367">
      <w:pPr>
        <w:pStyle w:val="PL"/>
      </w:pPr>
      <w:r>
        <w:t xml:space="preserve">    EP_F1C-Multiple:</w:t>
      </w:r>
    </w:p>
    <w:p w14:paraId="17B1FD99" w14:textId="77777777" w:rsidR="00E72367" w:rsidRDefault="00E72367" w:rsidP="00E72367">
      <w:pPr>
        <w:pStyle w:val="PL"/>
      </w:pPr>
      <w:r>
        <w:t xml:space="preserve">      type: array</w:t>
      </w:r>
    </w:p>
    <w:p w14:paraId="225A9D3E" w14:textId="77777777" w:rsidR="00E72367" w:rsidRDefault="00E72367" w:rsidP="00E72367">
      <w:pPr>
        <w:pStyle w:val="PL"/>
      </w:pPr>
      <w:r>
        <w:t xml:space="preserve">      items:</w:t>
      </w:r>
    </w:p>
    <w:p w14:paraId="094F1204" w14:textId="77777777" w:rsidR="00E72367" w:rsidRDefault="00E72367" w:rsidP="00E72367">
      <w:pPr>
        <w:pStyle w:val="PL"/>
      </w:pPr>
      <w:r>
        <w:t xml:space="preserve">        $ref: '#/components/schemas/EP_F1C-Single'</w:t>
      </w:r>
    </w:p>
    <w:p w14:paraId="3972E9A9" w14:textId="77777777" w:rsidR="00E72367" w:rsidRDefault="00E72367" w:rsidP="00E72367">
      <w:pPr>
        <w:pStyle w:val="PL"/>
      </w:pPr>
      <w:r>
        <w:t xml:space="preserve">    EP_NgC-Multiple:</w:t>
      </w:r>
    </w:p>
    <w:p w14:paraId="087AD9CE" w14:textId="77777777" w:rsidR="00E72367" w:rsidRDefault="00E72367" w:rsidP="00E72367">
      <w:pPr>
        <w:pStyle w:val="PL"/>
      </w:pPr>
      <w:r>
        <w:t xml:space="preserve">      type: array</w:t>
      </w:r>
    </w:p>
    <w:p w14:paraId="6C026C68" w14:textId="77777777" w:rsidR="00E72367" w:rsidRDefault="00E72367" w:rsidP="00E72367">
      <w:pPr>
        <w:pStyle w:val="PL"/>
      </w:pPr>
      <w:r>
        <w:t xml:space="preserve">      items:</w:t>
      </w:r>
    </w:p>
    <w:p w14:paraId="3405B0F1" w14:textId="77777777" w:rsidR="00E72367" w:rsidRDefault="00E72367" w:rsidP="00E72367">
      <w:pPr>
        <w:pStyle w:val="PL"/>
      </w:pPr>
      <w:r>
        <w:t xml:space="preserve">        $ref: '#/components/schemas/EP_NgC-Single'</w:t>
      </w:r>
    </w:p>
    <w:p w14:paraId="5961DB66" w14:textId="77777777" w:rsidR="00E72367" w:rsidRDefault="00E72367" w:rsidP="00E72367">
      <w:pPr>
        <w:pStyle w:val="PL"/>
      </w:pPr>
      <w:r>
        <w:t xml:space="preserve">    EP_X2C-Multiple:</w:t>
      </w:r>
    </w:p>
    <w:p w14:paraId="1A2ACDB2" w14:textId="77777777" w:rsidR="00E72367" w:rsidRDefault="00E72367" w:rsidP="00E72367">
      <w:pPr>
        <w:pStyle w:val="PL"/>
      </w:pPr>
      <w:r>
        <w:t xml:space="preserve">      type: array</w:t>
      </w:r>
    </w:p>
    <w:p w14:paraId="7721DFE1" w14:textId="77777777" w:rsidR="00E72367" w:rsidRDefault="00E72367" w:rsidP="00E72367">
      <w:pPr>
        <w:pStyle w:val="PL"/>
      </w:pPr>
      <w:r>
        <w:t xml:space="preserve">      items:</w:t>
      </w:r>
    </w:p>
    <w:p w14:paraId="6996C01C" w14:textId="77777777" w:rsidR="00E72367" w:rsidRDefault="00E72367" w:rsidP="00E72367">
      <w:pPr>
        <w:pStyle w:val="PL"/>
      </w:pPr>
      <w:r>
        <w:t xml:space="preserve">        $ref: '#/components/schemas/EP_X2C-Single'</w:t>
      </w:r>
    </w:p>
    <w:p w14:paraId="5754D84C" w14:textId="77777777" w:rsidR="00E72367" w:rsidRDefault="00E72367" w:rsidP="00E72367">
      <w:pPr>
        <w:pStyle w:val="PL"/>
      </w:pPr>
      <w:r>
        <w:t xml:space="preserve">    EP_XnU-Multiple:</w:t>
      </w:r>
    </w:p>
    <w:p w14:paraId="6CFACB8D" w14:textId="77777777" w:rsidR="00E72367" w:rsidRDefault="00E72367" w:rsidP="00E72367">
      <w:pPr>
        <w:pStyle w:val="PL"/>
      </w:pPr>
      <w:r>
        <w:t xml:space="preserve">      type: array</w:t>
      </w:r>
    </w:p>
    <w:p w14:paraId="6C5FC84C" w14:textId="77777777" w:rsidR="00E72367" w:rsidRDefault="00E72367" w:rsidP="00E72367">
      <w:pPr>
        <w:pStyle w:val="PL"/>
      </w:pPr>
      <w:r>
        <w:t xml:space="preserve">      items:</w:t>
      </w:r>
    </w:p>
    <w:p w14:paraId="3193F0FD" w14:textId="77777777" w:rsidR="00E72367" w:rsidRDefault="00E72367" w:rsidP="00E72367">
      <w:pPr>
        <w:pStyle w:val="PL"/>
      </w:pPr>
      <w:r>
        <w:t xml:space="preserve">        $ref: '#/components/schemas/EP_XnU-Single'</w:t>
      </w:r>
    </w:p>
    <w:p w14:paraId="1390EA9C" w14:textId="77777777" w:rsidR="00E72367" w:rsidRDefault="00E72367" w:rsidP="00E72367">
      <w:pPr>
        <w:pStyle w:val="PL"/>
      </w:pPr>
      <w:r>
        <w:t xml:space="preserve">    EP_F1U-Multiple:</w:t>
      </w:r>
    </w:p>
    <w:p w14:paraId="39852E33" w14:textId="77777777" w:rsidR="00E72367" w:rsidRDefault="00E72367" w:rsidP="00E72367">
      <w:pPr>
        <w:pStyle w:val="PL"/>
      </w:pPr>
      <w:r>
        <w:t xml:space="preserve">      type: array</w:t>
      </w:r>
    </w:p>
    <w:p w14:paraId="454A37F7" w14:textId="77777777" w:rsidR="00E72367" w:rsidRDefault="00E72367" w:rsidP="00E72367">
      <w:pPr>
        <w:pStyle w:val="PL"/>
      </w:pPr>
      <w:r>
        <w:t xml:space="preserve">      items:</w:t>
      </w:r>
    </w:p>
    <w:p w14:paraId="4B51C59D" w14:textId="77777777" w:rsidR="00E72367" w:rsidRDefault="00E72367" w:rsidP="00E72367">
      <w:pPr>
        <w:pStyle w:val="PL"/>
      </w:pPr>
      <w:r>
        <w:t xml:space="preserve">        $ref: '#/components/schemas/EP_F1U-Single'</w:t>
      </w:r>
    </w:p>
    <w:p w14:paraId="1B16EB6F" w14:textId="77777777" w:rsidR="00E72367" w:rsidRDefault="00E72367" w:rsidP="00E72367">
      <w:pPr>
        <w:pStyle w:val="PL"/>
      </w:pPr>
      <w:r>
        <w:t xml:space="preserve">    EP_NgU-Multiple:</w:t>
      </w:r>
    </w:p>
    <w:p w14:paraId="5952BB2B" w14:textId="77777777" w:rsidR="00E72367" w:rsidRDefault="00E72367" w:rsidP="00E72367">
      <w:pPr>
        <w:pStyle w:val="PL"/>
      </w:pPr>
      <w:r>
        <w:t xml:space="preserve">      type: array</w:t>
      </w:r>
    </w:p>
    <w:p w14:paraId="55E34327" w14:textId="77777777" w:rsidR="00E72367" w:rsidRDefault="00E72367" w:rsidP="00E72367">
      <w:pPr>
        <w:pStyle w:val="PL"/>
      </w:pPr>
      <w:r>
        <w:t xml:space="preserve">      items:</w:t>
      </w:r>
    </w:p>
    <w:p w14:paraId="0A94038A" w14:textId="77777777" w:rsidR="00E72367" w:rsidRDefault="00E72367" w:rsidP="00E72367">
      <w:pPr>
        <w:pStyle w:val="PL"/>
      </w:pPr>
      <w:r>
        <w:t xml:space="preserve">        $ref: '#/components/schemas/EP_NgU-Single'</w:t>
      </w:r>
    </w:p>
    <w:p w14:paraId="6B588CD6" w14:textId="77777777" w:rsidR="00E72367" w:rsidRDefault="00E72367" w:rsidP="00E72367">
      <w:pPr>
        <w:pStyle w:val="PL"/>
      </w:pPr>
      <w:r>
        <w:t xml:space="preserve">    EP_X2U-Multiple:</w:t>
      </w:r>
    </w:p>
    <w:p w14:paraId="3F1FE76D" w14:textId="77777777" w:rsidR="00E72367" w:rsidRDefault="00E72367" w:rsidP="00E72367">
      <w:pPr>
        <w:pStyle w:val="PL"/>
      </w:pPr>
      <w:r>
        <w:t xml:space="preserve">      type: array</w:t>
      </w:r>
    </w:p>
    <w:p w14:paraId="45FE19D6" w14:textId="77777777" w:rsidR="00E72367" w:rsidRDefault="00E72367" w:rsidP="00E72367">
      <w:pPr>
        <w:pStyle w:val="PL"/>
      </w:pPr>
      <w:r>
        <w:t xml:space="preserve">      items:</w:t>
      </w:r>
    </w:p>
    <w:p w14:paraId="40320D65" w14:textId="77777777" w:rsidR="00E72367" w:rsidRDefault="00E72367" w:rsidP="00E72367">
      <w:pPr>
        <w:pStyle w:val="PL"/>
      </w:pPr>
      <w:r>
        <w:t xml:space="preserve">        $ref: '#/components/schemas/EP_X2U-Single'</w:t>
      </w:r>
    </w:p>
    <w:p w14:paraId="5B38AFAF" w14:textId="77777777" w:rsidR="00E72367" w:rsidRDefault="00E72367" w:rsidP="00E72367">
      <w:pPr>
        <w:pStyle w:val="PL"/>
      </w:pPr>
      <w:r>
        <w:t xml:space="preserve">    EP_S1U-Multiple:</w:t>
      </w:r>
    </w:p>
    <w:p w14:paraId="28B8BE2B" w14:textId="77777777" w:rsidR="00E72367" w:rsidRDefault="00E72367" w:rsidP="00E72367">
      <w:pPr>
        <w:pStyle w:val="PL"/>
      </w:pPr>
      <w:r>
        <w:t xml:space="preserve">      type: array</w:t>
      </w:r>
    </w:p>
    <w:p w14:paraId="5264392F" w14:textId="77777777" w:rsidR="00E72367" w:rsidRDefault="00E72367" w:rsidP="00E72367">
      <w:pPr>
        <w:pStyle w:val="PL"/>
      </w:pPr>
      <w:r>
        <w:t xml:space="preserve">      items:</w:t>
      </w:r>
    </w:p>
    <w:p w14:paraId="69F29770" w14:textId="77777777" w:rsidR="00E72367" w:rsidRDefault="00E72367" w:rsidP="00E72367">
      <w:pPr>
        <w:pStyle w:val="PL"/>
      </w:pPr>
      <w:r>
        <w:t xml:space="preserve">        $ref: '#/components/schemas/EP_S1U-Single'</w:t>
      </w:r>
    </w:p>
    <w:p w14:paraId="1AA89BF3" w14:textId="77777777" w:rsidR="00E72367" w:rsidRDefault="00E72367" w:rsidP="00E72367">
      <w:pPr>
        <w:pStyle w:val="PL"/>
      </w:pPr>
    </w:p>
    <w:p w14:paraId="51738135" w14:textId="77777777" w:rsidR="00E72367" w:rsidRDefault="00E72367" w:rsidP="00E72367">
      <w:pPr>
        <w:pStyle w:val="PL"/>
      </w:pPr>
      <w:r>
        <w:t>#-------- Definitions in TS 28.541 for TS 28.532 ---------------------------------</w:t>
      </w:r>
    </w:p>
    <w:p w14:paraId="5730B67A" w14:textId="77777777" w:rsidR="00E72367" w:rsidRDefault="00E72367" w:rsidP="00E72367">
      <w:pPr>
        <w:pStyle w:val="PL"/>
      </w:pPr>
    </w:p>
    <w:p w14:paraId="02D55990" w14:textId="77777777" w:rsidR="00E72367" w:rsidRDefault="00E72367" w:rsidP="00E72367">
      <w:pPr>
        <w:pStyle w:val="PL"/>
      </w:pPr>
      <w:r>
        <w:t xml:space="preserve">    resources-nrNrm:</w:t>
      </w:r>
    </w:p>
    <w:p w14:paraId="4DD9AAB9" w14:textId="77777777" w:rsidR="00E72367" w:rsidRDefault="00E72367" w:rsidP="00E72367">
      <w:pPr>
        <w:pStyle w:val="PL"/>
      </w:pPr>
      <w:r>
        <w:t xml:space="preserve">      oneOf:</w:t>
      </w:r>
    </w:p>
    <w:p w14:paraId="32776B01" w14:textId="77777777" w:rsidR="00E72367" w:rsidRDefault="00E72367" w:rsidP="00E72367">
      <w:pPr>
        <w:pStyle w:val="PL"/>
      </w:pPr>
      <w:r>
        <w:t xml:space="preserve">        - $ref: '#/components/schemas/MnS'</w:t>
      </w:r>
    </w:p>
    <w:p w14:paraId="2A50D025" w14:textId="77777777" w:rsidR="00E72367" w:rsidRDefault="00E72367" w:rsidP="00E72367">
      <w:pPr>
        <w:pStyle w:val="PL"/>
      </w:pPr>
      <w:r>
        <w:t xml:space="preserve">        </w:t>
      </w:r>
    </w:p>
    <w:p w14:paraId="794DD98E" w14:textId="77777777" w:rsidR="00E72367" w:rsidRDefault="00E72367" w:rsidP="00E72367">
      <w:pPr>
        <w:pStyle w:val="PL"/>
      </w:pPr>
      <w:r>
        <w:t xml:space="preserve">        - $ref: '#/components/schemas/SubNetwork-Single'</w:t>
      </w:r>
    </w:p>
    <w:p w14:paraId="3AA00CAE" w14:textId="77777777" w:rsidR="00E72367" w:rsidRDefault="00E72367" w:rsidP="00E72367">
      <w:pPr>
        <w:pStyle w:val="PL"/>
      </w:pPr>
      <w:r>
        <w:t xml:space="preserve">        - $ref: '#/components/schemas/ManagedElement-Single'</w:t>
      </w:r>
    </w:p>
    <w:p w14:paraId="29133EDD" w14:textId="77777777" w:rsidR="00E72367" w:rsidRDefault="00E72367" w:rsidP="00E72367">
      <w:pPr>
        <w:pStyle w:val="PL"/>
      </w:pPr>
    </w:p>
    <w:p w14:paraId="625F5AFB" w14:textId="77777777" w:rsidR="00E72367" w:rsidRDefault="00E72367" w:rsidP="00E72367">
      <w:pPr>
        <w:pStyle w:val="PL"/>
      </w:pPr>
      <w:r>
        <w:t xml:space="preserve">        - $ref: '#/components/schemas/GnbDuFunction-Single'</w:t>
      </w:r>
    </w:p>
    <w:p w14:paraId="7F323FF2" w14:textId="77777777" w:rsidR="00E72367" w:rsidRDefault="00E72367" w:rsidP="00E72367">
      <w:pPr>
        <w:pStyle w:val="PL"/>
      </w:pPr>
      <w:r>
        <w:t xml:space="preserve">        - $ref: '#/components/schemas/GnbCuUpFunction-Single'</w:t>
      </w:r>
    </w:p>
    <w:p w14:paraId="45CC3547" w14:textId="77777777" w:rsidR="00E72367" w:rsidRDefault="00E72367" w:rsidP="00E72367">
      <w:pPr>
        <w:pStyle w:val="PL"/>
      </w:pPr>
      <w:r>
        <w:t xml:space="preserve">        - $ref: '#/components/schemas/GnbCuCpFunction-Single'</w:t>
      </w:r>
    </w:p>
    <w:p w14:paraId="4624C321" w14:textId="77777777" w:rsidR="00E72367" w:rsidRDefault="00E72367" w:rsidP="00E72367">
      <w:pPr>
        <w:pStyle w:val="PL"/>
      </w:pPr>
      <w:r>
        <w:t xml:space="preserve">        - $ref: '#/components/schemas/OperatorDu-Single'</w:t>
      </w:r>
    </w:p>
    <w:p w14:paraId="0B5E96C4" w14:textId="77777777" w:rsidR="00E72367" w:rsidRDefault="00E72367" w:rsidP="00E72367">
      <w:pPr>
        <w:pStyle w:val="PL"/>
      </w:pPr>
    </w:p>
    <w:p w14:paraId="46CAA582" w14:textId="77777777" w:rsidR="00E72367" w:rsidRDefault="00E72367" w:rsidP="00E72367">
      <w:pPr>
        <w:pStyle w:val="PL"/>
      </w:pPr>
      <w:r>
        <w:t xml:space="preserve">        - $ref: '#/components/schemas/NrCellCu-Single'</w:t>
      </w:r>
    </w:p>
    <w:p w14:paraId="673C50EE" w14:textId="77777777" w:rsidR="00E72367" w:rsidRDefault="00E72367" w:rsidP="00E72367">
      <w:pPr>
        <w:pStyle w:val="PL"/>
      </w:pPr>
      <w:r>
        <w:t xml:space="preserve">        - $ref: '#/components/schemas/NrCellDu-Single'</w:t>
      </w:r>
    </w:p>
    <w:p w14:paraId="0FF99919" w14:textId="77777777" w:rsidR="00E72367" w:rsidRDefault="00E72367" w:rsidP="00E72367">
      <w:pPr>
        <w:pStyle w:val="PL"/>
      </w:pPr>
      <w:r>
        <w:t xml:space="preserve">        - $ref: '#/components/schemas/NrOperatorCellDu-Single'</w:t>
      </w:r>
    </w:p>
    <w:p w14:paraId="7573175D" w14:textId="77777777" w:rsidR="00E72367" w:rsidRDefault="00E72367" w:rsidP="00E72367">
      <w:pPr>
        <w:pStyle w:val="PL"/>
      </w:pPr>
    </w:p>
    <w:p w14:paraId="5B544F55" w14:textId="77777777" w:rsidR="00E72367" w:rsidRDefault="00E72367" w:rsidP="00E72367">
      <w:pPr>
        <w:pStyle w:val="PL"/>
      </w:pPr>
      <w:r>
        <w:t xml:space="preserve">        - $ref: '#/components/schemas/NRFrequency-Single'</w:t>
      </w:r>
    </w:p>
    <w:p w14:paraId="4C745628" w14:textId="77777777" w:rsidR="00E72367" w:rsidRDefault="00E72367" w:rsidP="00E72367">
      <w:pPr>
        <w:pStyle w:val="PL"/>
      </w:pPr>
      <w:r>
        <w:t xml:space="preserve">        - $ref: '#/components/schemas/EUtranFrequency-Single'</w:t>
      </w:r>
    </w:p>
    <w:p w14:paraId="261A140D" w14:textId="77777777" w:rsidR="00E72367" w:rsidRDefault="00E72367" w:rsidP="00E72367">
      <w:pPr>
        <w:pStyle w:val="PL"/>
      </w:pPr>
    </w:p>
    <w:p w14:paraId="517FF031" w14:textId="77777777" w:rsidR="00E72367" w:rsidRDefault="00E72367" w:rsidP="00E72367">
      <w:pPr>
        <w:pStyle w:val="PL"/>
      </w:pPr>
      <w:r>
        <w:t xml:space="preserve">        - $ref: '#/components/schemas/NrSectorCarrier-Single'</w:t>
      </w:r>
    </w:p>
    <w:p w14:paraId="342E6DDB" w14:textId="77777777" w:rsidR="00E72367" w:rsidRDefault="00E72367" w:rsidP="00E72367">
      <w:pPr>
        <w:pStyle w:val="PL"/>
      </w:pPr>
      <w:r>
        <w:t xml:space="preserve">        - $ref: '#/components/schemas/Bwp-Single'</w:t>
      </w:r>
    </w:p>
    <w:p w14:paraId="74392D2B" w14:textId="77777777" w:rsidR="00E72367" w:rsidRDefault="00E72367" w:rsidP="00E72367">
      <w:pPr>
        <w:pStyle w:val="PL"/>
      </w:pPr>
      <w:r>
        <w:t xml:space="preserve">        - $ref: '#/components/schemas/CommonBeamformingFunction-Single'</w:t>
      </w:r>
    </w:p>
    <w:p w14:paraId="5086B6D1" w14:textId="77777777" w:rsidR="00E72367" w:rsidRDefault="00E72367" w:rsidP="00E72367">
      <w:pPr>
        <w:pStyle w:val="PL"/>
      </w:pPr>
      <w:r>
        <w:t xml:space="preserve">        - $ref: '#/components/schemas/Beam-Single'</w:t>
      </w:r>
    </w:p>
    <w:p w14:paraId="5B2054DA" w14:textId="77777777" w:rsidR="00E72367" w:rsidRDefault="00E72367" w:rsidP="00E72367">
      <w:pPr>
        <w:pStyle w:val="PL"/>
      </w:pPr>
      <w:r>
        <w:t xml:space="preserve">        - $ref: '#/components/schemas/RRMPolicyRatio-Single'</w:t>
      </w:r>
    </w:p>
    <w:p w14:paraId="026422BD" w14:textId="77777777" w:rsidR="00E72367" w:rsidRDefault="00E72367" w:rsidP="00E72367">
      <w:pPr>
        <w:pStyle w:val="PL"/>
      </w:pPr>
      <w:r>
        <w:t xml:space="preserve">        </w:t>
      </w:r>
    </w:p>
    <w:p w14:paraId="56956395" w14:textId="77777777" w:rsidR="00E72367" w:rsidRDefault="00E72367" w:rsidP="00E72367">
      <w:pPr>
        <w:pStyle w:val="PL"/>
      </w:pPr>
      <w:r>
        <w:t xml:space="preserve">        - $ref: '#/components/schemas/NRCellRelation-Single'</w:t>
      </w:r>
    </w:p>
    <w:p w14:paraId="3C1A2A71" w14:textId="77777777" w:rsidR="00E72367" w:rsidRDefault="00E72367" w:rsidP="00E72367">
      <w:pPr>
        <w:pStyle w:val="PL"/>
      </w:pPr>
      <w:r>
        <w:t xml:space="preserve">        - $ref: '#/components/schemas/EUtranCellRelation-Single'</w:t>
      </w:r>
    </w:p>
    <w:p w14:paraId="52DAFD54" w14:textId="77777777" w:rsidR="00E72367" w:rsidRDefault="00E72367" w:rsidP="00E72367">
      <w:pPr>
        <w:pStyle w:val="PL"/>
      </w:pPr>
      <w:r>
        <w:t xml:space="preserve">        - $ref: '#/components/schemas/NRFreqRelation-Single'</w:t>
      </w:r>
    </w:p>
    <w:p w14:paraId="363555E9" w14:textId="77777777" w:rsidR="00E72367" w:rsidRDefault="00E72367" w:rsidP="00E72367">
      <w:pPr>
        <w:pStyle w:val="PL"/>
      </w:pPr>
      <w:r>
        <w:t xml:space="preserve">        - $ref: '#/components/schemas/EUtranFreqRelation-Single'</w:t>
      </w:r>
    </w:p>
    <w:p w14:paraId="372D8FAE" w14:textId="77777777" w:rsidR="00E72367" w:rsidRDefault="00E72367" w:rsidP="00E72367">
      <w:pPr>
        <w:pStyle w:val="PL"/>
      </w:pPr>
    </w:p>
    <w:p w14:paraId="69EDDD5A" w14:textId="77777777" w:rsidR="00E72367" w:rsidRDefault="00E72367" w:rsidP="00E72367">
      <w:pPr>
        <w:pStyle w:val="PL"/>
      </w:pPr>
      <w:r>
        <w:t xml:space="preserve">        - $ref: '#/components/schemas/DANRManagementFunction-Single'</w:t>
      </w:r>
    </w:p>
    <w:p w14:paraId="6551A90C" w14:textId="77777777" w:rsidR="00E72367" w:rsidRDefault="00E72367" w:rsidP="00E72367">
      <w:pPr>
        <w:pStyle w:val="PL"/>
      </w:pPr>
      <w:r>
        <w:t xml:space="preserve">        - $ref: '#/components/schemas/DESManagementFunction-Single'</w:t>
      </w:r>
    </w:p>
    <w:p w14:paraId="08CF2C05" w14:textId="77777777" w:rsidR="00E72367" w:rsidRDefault="00E72367" w:rsidP="00E72367">
      <w:pPr>
        <w:pStyle w:val="PL"/>
      </w:pPr>
      <w:r>
        <w:t xml:space="preserve">        - $ref: '#/components/schemas/DRACHOptimizationFunction-Single'</w:t>
      </w:r>
    </w:p>
    <w:p w14:paraId="0ED87C8F" w14:textId="77777777" w:rsidR="00E72367" w:rsidRDefault="00E72367" w:rsidP="00E72367">
      <w:pPr>
        <w:pStyle w:val="PL"/>
      </w:pPr>
      <w:r>
        <w:t xml:space="preserve">        - $ref: '#/components/schemas/DMROFunction-Single'</w:t>
      </w:r>
    </w:p>
    <w:p w14:paraId="222F2B08" w14:textId="77777777" w:rsidR="00E72367" w:rsidRDefault="00E72367" w:rsidP="00E72367">
      <w:pPr>
        <w:pStyle w:val="PL"/>
      </w:pPr>
      <w:r>
        <w:t xml:space="preserve">        - $ref: '#/components/schemas/DLBOFunction-Single'        </w:t>
      </w:r>
    </w:p>
    <w:p w14:paraId="06928469" w14:textId="77777777" w:rsidR="00E72367" w:rsidRDefault="00E72367" w:rsidP="00E72367">
      <w:pPr>
        <w:pStyle w:val="PL"/>
      </w:pPr>
      <w:r>
        <w:t xml:space="preserve">        - $ref: '#/components/schemas/DPCIConfigurationFunction-Single'</w:t>
      </w:r>
    </w:p>
    <w:p w14:paraId="3DEE73F5" w14:textId="77777777" w:rsidR="00E72367" w:rsidRDefault="00E72367" w:rsidP="00E72367">
      <w:pPr>
        <w:pStyle w:val="PL"/>
      </w:pPr>
      <w:r>
        <w:t xml:space="preserve">        - $ref: '#/components/schemas/CPCIConfigurationFunction-Single'</w:t>
      </w:r>
    </w:p>
    <w:p w14:paraId="7FE3403D" w14:textId="77777777" w:rsidR="00E72367" w:rsidRDefault="00E72367" w:rsidP="00E72367">
      <w:pPr>
        <w:pStyle w:val="PL"/>
      </w:pPr>
      <w:r>
        <w:t xml:space="preserve">        - $ref: '#/components/schemas/CESManagementFunction-Single'</w:t>
      </w:r>
    </w:p>
    <w:p w14:paraId="4C2453E1" w14:textId="77777777" w:rsidR="00E72367" w:rsidRDefault="00E72367" w:rsidP="00E72367">
      <w:pPr>
        <w:pStyle w:val="PL"/>
      </w:pPr>
      <w:r>
        <w:t xml:space="preserve">     </w:t>
      </w:r>
    </w:p>
    <w:p w14:paraId="28B2B1FC" w14:textId="77777777" w:rsidR="00E72367" w:rsidRDefault="00E72367" w:rsidP="00E72367">
      <w:pPr>
        <w:pStyle w:val="PL"/>
      </w:pPr>
      <w:r>
        <w:t xml:space="preserve">        - $ref: '#/components/schemas/RimRSGlobal-Single'</w:t>
      </w:r>
    </w:p>
    <w:p w14:paraId="6A62E2D1" w14:textId="77777777" w:rsidR="00E72367" w:rsidRDefault="00E72367" w:rsidP="00E72367">
      <w:pPr>
        <w:pStyle w:val="PL"/>
      </w:pPr>
      <w:r>
        <w:t xml:space="preserve">        - $ref: '#/components/schemas/RimRSSet-Single'</w:t>
      </w:r>
    </w:p>
    <w:p w14:paraId="6EA456B2" w14:textId="77777777" w:rsidR="00E72367" w:rsidRDefault="00E72367" w:rsidP="00E72367">
      <w:pPr>
        <w:pStyle w:val="PL"/>
      </w:pPr>
      <w:r>
        <w:t xml:space="preserve">        </w:t>
      </w:r>
    </w:p>
    <w:p w14:paraId="319EE4A6" w14:textId="77777777" w:rsidR="00E72367" w:rsidRDefault="00E72367" w:rsidP="00E72367">
      <w:pPr>
        <w:pStyle w:val="PL"/>
      </w:pPr>
      <w:r>
        <w:t xml:space="preserve">        - $ref: '#/components/schemas/ExternalGnbDuFunction-Single'</w:t>
      </w:r>
    </w:p>
    <w:p w14:paraId="37B6830E" w14:textId="77777777" w:rsidR="00E72367" w:rsidRDefault="00E72367" w:rsidP="00E72367">
      <w:pPr>
        <w:pStyle w:val="PL"/>
      </w:pPr>
      <w:r>
        <w:t xml:space="preserve">        - $ref: '#/components/schemas/ExternalGnbCuUpFunction-Single'</w:t>
      </w:r>
    </w:p>
    <w:p w14:paraId="6FCE8640" w14:textId="77777777" w:rsidR="00E72367" w:rsidRDefault="00E72367" w:rsidP="00E72367">
      <w:pPr>
        <w:pStyle w:val="PL"/>
      </w:pPr>
      <w:r>
        <w:t xml:space="preserve">        - $ref: '#/components/schemas/ExternalGnbCuCpFunction-Single'</w:t>
      </w:r>
    </w:p>
    <w:p w14:paraId="6101411B" w14:textId="77777777" w:rsidR="00E72367" w:rsidRDefault="00E72367" w:rsidP="00E72367">
      <w:pPr>
        <w:pStyle w:val="PL"/>
      </w:pPr>
      <w:r>
        <w:t xml:space="preserve">        - $ref: '#/components/schemas/ExternalNrCellCu-Single'</w:t>
      </w:r>
    </w:p>
    <w:p w14:paraId="082B8C64" w14:textId="77777777" w:rsidR="00E72367" w:rsidRDefault="00E72367" w:rsidP="00E72367">
      <w:pPr>
        <w:pStyle w:val="PL"/>
      </w:pPr>
      <w:r>
        <w:t xml:space="preserve">        - $ref: '#/components/schemas/ExternalENBFunction-Single'</w:t>
      </w:r>
    </w:p>
    <w:p w14:paraId="09B59B2B" w14:textId="77777777" w:rsidR="00E72367" w:rsidRDefault="00E72367" w:rsidP="00E72367">
      <w:pPr>
        <w:pStyle w:val="PL"/>
      </w:pPr>
      <w:r>
        <w:t xml:space="preserve">        - $ref: '#/components/schemas/ExternalEUTranCell-Single'</w:t>
      </w:r>
    </w:p>
    <w:p w14:paraId="170E7500" w14:textId="77777777" w:rsidR="00E72367" w:rsidRDefault="00E72367" w:rsidP="00E72367">
      <w:pPr>
        <w:pStyle w:val="PL"/>
      </w:pPr>
    </w:p>
    <w:p w14:paraId="20AB3334" w14:textId="77777777" w:rsidR="00E72367" w:rsidRDefault="00E72367" w:rsidP="00E72367">
      <w:pPr>
        <w:pStyle w:val="PL"/>
      </w:pPr>
      <w:r>
        <w:t xml:space="preserve">        - $ref: '#/components/schemas/EP_XnC-Single'</w:t>
      </w:r>
    </w:p>
    <w:p w14:paraId="62D82030" w14:textId="77777777" w:rsidR="00E72367" w:rsidRDefault="00E72367" w:rsidP="00E72367">
      <w:pPr>
        <w:pStyle w:val="PL"/>
      </w:pPr>
      <w:r>
        <w:t xml:space="preserve">        - $ref: '#/components/schemas/EP_E1-Single'</w:t>
      </w:r>
    </w:p>
    <w:p w14:paraId="1857CA86" w14:textId="77777777" w:rsidR="00E72367" w:rsidRDefault="00E72367" w:rsidP="00E72367">
      <w:pPr>
        <w:pStyle w:val="PL"/>
      </w:pPr>
      <w:r>
        <w:t xml:space="preserve">        - $ref: '#/components/schemas/EP_F1C-Single'</w:t>
      </w:r>
    </w:p>
    <w:p w14:paraId="7B013E88" w14:textId="77777777" w:rsidR="00E72367" w:rsidRDefault="00E72367" w:rsidP="00E72367">
      <w:pPr>
        <w:pStyle w:val="PL"/>
      </w:pPr>
      <w:r>
        <w:t xml:space="preserve">        - $ref: '#/components/schemas/EP_NgC-Single'</w:t>
      </w:r>
    </w:p>
    <w:p w14:paraId="79C8EF06" w14:textId="77777777" w:rsidR="00E72367" w:rsidRDefault="00E72367" w:rsidP="00E72367">
      <w:pPr>
        <w:pStyle w:val="PL"/>
      </w:pPr>
      <w:r>
        <w:t xml:space="preserve">        - $ref: '#/components/schemas/EP_X2C-Single'</w:t>
      </w:r>
    </w:p>
    <w:p w14:paraId="2C86B0B1" w14:textId="77777777" w:rsidR="00E72367" w:rsidRDefault="00E72367" w:rsidP="00E72367">
      <w:pPr>
        <w:pStyle w:val="PL"/>
      </w:pPr>
      <w:r>
        <w:t xml:space="preserve">        - $ref: '#/components/schemas/EP_XnU-Single'</w:t>
      </w:r>
    </w:p>
    <w:p w14:paraId="4635455A" w14:textId="77777777" w:rsidR="00E72367" w:rsidRDefault="00E72367" w:rsidP="00E72367">
      <w:pPr>
        <w:pStyle w:val="PL"/>
      </w:pPr>
      <w:r>
        <w:t xml:space="preserve">        - $ref: '#/components/schemas/EP_F1U-Single'</w:t>
      </w:r>
    </w:p>
    <w:p w14:paraId="04B25960" w14:textId="77777777" w:rsidR="00E72367" w:rsidRDefault="00E72367" w:rsidP="00E72367">
      <w:pPr>
        <w:pStyle w:val="PL"/>
      </w:pPr>
      <w:r>
        <w:t xml:space="preserve">        - $ref: '#/components/schemas/EP_NgU-Single'</w:t>
      </w:r>
    </w:p>
    <w:p w14:paraId="491B7CE2" w14:textId="77777777" w:rsidR="00E72367" w:rsidRDefault="00E72367" w:rsidP="00E72367">
      <w:pPr>
        <w:pStyle w:val="PL"/>
      </w:pPr>
      <w:r>
        <w:t xml:space="preserve">        - $ref: '#/components/schemas/EP_X2U-Single'</w:t>
      </w:r>
    </w:p>
    <w:p w14:paraId="3E92CF1B" w14:textId="77777777" w:rsidR="00E72367" w:rsidRDefault="00E72367" w:rsidP="00E72367">
      <w:pPr>
        <w:pStyle w:val="PL"/>
      </w:pPr>
      <w:r>
        <w:t xml:space="preserve">        - $ref: '#/components/schemas/EP_S1U-Single'</w:t>
      </w:r>
    </w:p>
    <w:p w14:paraId="212012F5" w14:textId="77777777" w:rsidR="00E72367" w:rsidRDefault="00E72367" w:rsidP="00E72367">
      <w:pPr>
        <w:pStyle w:val="PL"/>
      </w:pPr>
      <w:r>
        <w:t xml:space="preserve">        - $ref: '#/components/schemas/CCOFunction-Single'</w:t>
      </w:r>
    </w:p>
    <w:p w14:paraId="6683F3CE" w14:textId="77777777" w:rsidR="00E72367" w:rsidRDefault="00E72367" w:rsidP="00E72367">
      <w:pPr>
        <w:pStyle w:val="PL"/>
      </w:pPr>
      <w:r>
        <w:t xml:space="preserve">        - $ref: '#/components/schemas/CCOWeakCoverageParameters-Single'</w:t>
      </w:r>
    </w:p>
    <w:p w14:paraId="6F2D0584" w14:textId="77777777" w:rsidR="00E72367" w:rsidRDefault="00E72367" w:rsidP="00E72367">
      <w:pPr>
        <w:pStyle w:val="PL"/>
      </w:pPr>
      <w:r>
        <w:t xml:space="preserve">        - $ref: '#/components/schemas/CCOPilotPollutionParameters-Single'</w:t>
      </w:r>
    </w:p>
    <w:p w14:paraId="2D39976F" w14:textId="77777777" w:rsidR="00E72367" w:rsidRDefault="00E72367" w:rsidP="00E72367">
      <w:pPr>
        <w:pStyle w:val="PL"/>
      </w:pPr>
      <w:r>
        <w:t xml:space="preserve">        - $ref: '#/components/schemas/CCOOvershootCoverageParameters-Single'</w:t>
      </w:r>
    </w:p>
    <w:p w14:paraId="0098CC85" w14:textId="77777777" w:rsidR="005D082B" w:rsidRDefault="005D082B" w:rsidP="005D082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D082B" w:rsidRPr="007D21AA" w14:paraId="46917CAA" w14:textId="77777777" w:rsidTr="00BA42AC">
        <w:tc>
          <w:tcPr>
            <w:tcW w:w="9521" w:type="dxa"/>
            <w:shd w:val="clear" w:color="auto" w:fill="FFFFCC"/>
            <w:vAlign w:val="center"/>
          </w:tcPr>
          <w:p w14:paraId="00EAB0E9" w14:textId="627A20D3" w:rsidR="005D082B" w:rsidRPr="007D21AA" w:rsidRDefault="005D082B" w:rsidP="00BA42A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nd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6685691" w14:textId="77777777" w:rsidR="005D082B" w:rsidRDefault="005D082B" w:rsidP="005D082B"/>
    <w:p w14:paraId="25218F13" w14:textId="77777777" w:rsidR="00B64558" w:rsidRDefault="00B64558" w:rsidP="00B64558">
      <w:pPr>
        <w:pStyle w:val="Heading2"/>
        <w:rPr>
          <w:lang w:eastAsia="zh-CN"/>
        </w:rPr>
      </w:pPr>
      <w:bookmarkStart w:id="25" w:name="_Toc59183444"/>
      <w:bookmarkStart w:id="26" w:name="_Toc59184910"/>
      <w:bookmarkStart w:id="27" w:name="_Toc59195845"/>
      <w:bookmarkStart w:id="28" w:name="_Toc59440274"/>
      <w:bookmarkStart w:id="29" w:name="_Toc67990705"/>
      <w:bookmarkEnd w:id="10"/>
      <w:bookmarkEnd w:id="11"/>
      <w:r>
        <w:rPr>
          <w:lang w:eastAsia="zh-CN"/>
        </w:rPr>
        <w:t>J.4.3</w:t>
      </w:r>
      <w:r>
        <w:rPr>
          <w:lang w:eastAsia="zh-CN"/>
        </w:rPr>
        <w:tab/>
      </w:r>
      <w:proofErr w:type="spellStart"/>
      <w:r>
        <w:rPr>
          <w:lang w:eastAsia="zh-CN"/>
        </w:rPr>
        <w:t>OpenAPI</w:t>
      </w:r>
      <w:proofErr w:type="spellEnd"/>
      <w:r>
        <w:rPr>
          <w:lang w:eastAsia="zh-CN"/>
        </w:rPr>
        <w:t xml:space="preserve"> document </w:t>
      </w:r>
      <w:r>
        <w:rPr>
          <w:rFonts w:ascii="Courier" w:eastAsia="MS Mincho" w:hAnsi="Courier"/>
          <w:szCs w:val="16"/>
        </w:rPr>
        <w:t>"</w:t>
      </w:r>
      <w:r w:rsidRPr="00124D73">
        <w:rPr>
          <w:rFonts w:ascii="Courier" w:eastAsia="MS Mincho" w:hAnsi="Courier"/>
          <w:szCs w:val="16"/>
        </w:rPr>
        <w:t>TS28541_S</w:t>
      </w:r>
      <w:r>
        <w:rPr>
          <w:rFonts w:ascii="Courier" w:eastAsia="MS Mincho" w:hAnsi="Courier"/>
          <w:szCs w:val="16"/>
        </w:rPr>
        <w:t>liceNrm.yaml"</w:t>
      </w:r>
      <w:bookmarkEnd w:id="25"/>
      <w:bookmarkEnd w:id="26"/>
      <w:bookmarkEnd w:id="27"/>
      <w:bookmarkEnd w:id="28"/>
      <w:bookmarkEnd w:id="29"/>
    </w:p>
    <w:p w14:paraId="137A85FA" w14:textId="77777777" w:rsidR="00B64558" w:rsidRDefault="00B64558" w:rsidP="00B64558">
      <w:pPr>
        <w:pStyle w:val="PL"/>
      </w:pPr>
      <w:r>
        <w:t>openapi: 3.0.1</w:t>
      </w:r>
    </w:p>
    <w:p w14:paraId="5E727287" w14:textId="77777777" w:rsidR="00B64558" w:rsidRDefault="00B64558" w:rsidP="00B64558">
      <w:pPr>
        <w:pStyle w:val="PL"/>
      </w:pPr>
      <w:r>
        <w:t>info:</w:t>
      </w:r>
    </w:p>
    <w:p w14:paraId="67A09369" w14:textId="77777777" w:rsidR="00B64558" w:rsidRDefault="00B64558" w:rsidP="00B64558">
      <w:pPr>
        <w:pStyle w:val="PL"/>
      </w:pPr>
      <w:r>
        <w:t xml:space="preserve">  title: Slice NRM</w:t>
      </w:r>
    </w:p>
    <w:p w14:paraId="16441257" w14:textId="77777777" w:rsidR="00B64558" w:rsidRDefault="00B64558" w:rsidP="00B64558">
      <w:pPr>
        <w:pStyle w:val="PL"/>
      </w:pPr>
      <w:r>
        <w:t xml:space="preserve">  version: 17.7.0</w:t>
      </w:r>
    </w:p>
    <w:p w14:paraId="4C805C5C" w14:textId="77777777" w:rsidR="00B64558" w:rsidRDefault="00B64558" w:rsidP="00B64558">
      <w:pPr>
        <w:pStyle w:val="PL"/>
      </w:pPr>
      <w:r>
        <w:t xml:space="preserve">  description: &gt;-</w:t>
      </w:r>
    </w:p>
    <w:p w14:paraId="73641D92" w14:textId="77777777" w:rsidR="00B64558" w:rsidRDefault="00B64558" w:rsidP="00B64558">
      <w:pPr>
        <w:pStyle w:val="PL"/>
      </w:pPr>
      <w:r>
        <w:t xml:space="preserve">    OAS 3.0.1 specification of the Slice NRM</w:t>
      </w:r>
    </w:p>
    <w:p w14:paraId="62CF564F" w14:textId="77777777" w:rsidR="00B64558" w:rsidRDefault="00B64558" w:rsidP="00B64558">
      <w:pPr>
        <w:pStyle w:val="PL"/>
      </w:pPr>
      <w:r>
        <w:t xml:space="preserve">    @ 2020, 3GPP Organizational Partners (ARIB, ATIS, CCSA, ETSI, TSDSI, TTA, TTC).</w:t>
      </w:r>
    </w:p>
    <w:p w14:paraId="472F00AC" w14:textId="77777777" w:rsidR="00B64558" w:rsidRDefault="00B64558" w:rsidP="00B64558">
      <w:pPr>
        <w:pStyle w:val="PL"/>
      </w:pPr>
      <w:r>
        <w:t xml:space="preserve">    All rights reserved.</w:t>
      </w:r>
    </w:p>
    <w:p w14:paraId="71399681" w14:textId="77777777" w:rsidR="00B64558" w:rsidRDefault="00B64558" w:rsidP="00B64558">
      <w:pPr>
        <w:pStyle w:val="PL"/>
      </w:pPr>
      <w:r>
        <w:t>externalDocs:</w:t>
      </w:r>
    </w:p>
    <w:p w14:paraId="494FD2C4" w14:textId="77777777" w:rsidR="00B64558" w:rsidRDefault="00B64558" w:rsidP="00B64558">
      <w:pPr>
        <w:pStyle w:val="PL"/>
      </w:pPr>
      <w:r>
        <w:t xml:space="preserve">  description: 3GPP TS 28.541; 5G NRM, Slice NRM</w:t>
      </w:r>
    </w:p>
    <w:p w14:paraId="16558571" w14:textId="77777777" w:rsidR="00B64558" w:rsidRDefault="00B64558" w:rsidP="00B64558">
      <w:pPr>
        <w:pStyle w:val="PL"/>
      </w:pPr>
      <w:r>
        <w:lastRenderedPageBreak/>
        <w:t xml:space="preserve">  url: http://www.3gpp.org/ftp/Specs/archive/28_series/28.541/</w:t>
      </w:r>
    </w:p>
    <w:p w14:paraId="69ED0A87" w14:textId="77777777" w:rsidR="00B64558" w:rsidRDefault="00B64558" w:rsidP="00B64558">
      <w:pPr>
        <w:pStyle w:val="PL"/>
      </w:pPr>
      <w:r>
        <w:t>paths: {}</w:t>
      </w:r>
    </w:p>
    <w:p w14:paraId="45B9CC03" w14:textId="77777777" w:rsidR="00B64558" w:rsidRDefault="00B64558" w:rsidP="00B64558">
      <w:pPr>
        <w:pStyle w:val="PL"/>
      </w:pPr>
      <w:r>
        <w:t>components:</w:t>
      </w:r>
    </w:p>
    <w:p w14:paraId="03D4694F" w14:textId="77777777" w:rsidR="00B64558" w:rsidRDefault="00B64558" w:rsidP="00B64558">
      <w:pPr>
        <w:pStyle w:val="PL"/>
      </w:pPr>
      <w:r>
        <w:t xml:space="preserve">  schemas:</w:t>
      </w:r>
    </w:p>
    <w:p w14:paraId="06D8A37D" w14:textId="77777777" w:rsidR="00B64558" w:rsidRDefault="00B64558" w:rsidP="00B64558">
      <w:pPr>
        <w:pStyle w:val="PL"/>
      </w:pPr>
    </w:p>
    <w:p w14:paraId="4004B732" w14:textId="77777777" w:rsidR="00B64558" w:rsidRDefault="00B64558" w:rsidP="00B64558">
      <w:pPr>
        <w:pStyle w:val="PL"/>
      </w:pPr>
      <w:r>
        <w:t>#------------ Type definitions ---------------------------------------------------</w:t>
      </w:r>
    </w:p>
    <w:p w14:paraId="0FF4C944" w14:textId="77777777" w:rsidR="00B64558" w:rsidRDefault="00B64558" w:rsidP="00B64558">
      <w:pPr>
        <w:pStyle w:val="PL"/>
      </w:pPr>
    </w:p>
    <w:p w14:paraId="3CD9EFD9" w14:textId="77777777" w:rsidR="00B64558" w:rsidRDefault="00B64558" w:rsidP="00B64558">
      <w:pPr>
        <w:pStyle w:val="PL"/>
      </w:pPr>
      <w:r>
        <w:t xml:space="preserve">    Float:</w:t>
      </w:r>
    </w:p>
    <w:p w14:paraId="0FD32FE0" w14:textId="77777777" w:rsidR="00B64558" w:rsidRDefault="00B64558" w:rsidP="00B64558">
      <w:pPr>
        <w:pStyle w:val="PL"/>
      </w:pPr>
      <w:r>
        <w:t xml:space="preserve">      type: number</w:t>
      </w:r>
    </w:p>
    <w:p w14:paraId="33E06843" w14:textId="77777777" w:rsidR="00B64558" w:rsidRDefault="00B64558" w:rsidP="00B64558">
      <w:pPr>
        <w:pStyle w:val="PL"/>
      </w:pPr>
      <w:r>
        <w:t xml:space="preserve">      format: float</w:t>
      </w:r>
    </w:p>
    <w:p w14:paraId="430C9B8C" w14:textId="77777777" w:rsidR="00B64558" w:rsidRDefault="00B64558" w:rsidP="00B64558">
      <w:pPr>
        <w:pStyle w:val="PL"/>
      </w:pPr>
      <w:r>
        <w:t xml:space="preserve">    MobilityLevel:</w:t>
      </w:r>
    </w:p>
    <w:p w14:paraId="55B80F18" w14:textId="77777777" w:rsidR="00B64558" w:rsidRDefault="00B64558" w:rsidP="00B64558">
      <w:pPr>
        <w:pStyle w:val="PL"/>
      </w:pPr>
      <w:r>
        <w:t xml:space="preserve">      type: string</w:t>
      </w:r>
    </w:p>
    <w:p w14:paraId="1127DF44" w14:textId="77777777" w:rsidR="00B64558" w:rsidRDefault="00B64558" w:rsidP="00B64558">
      <w:pPr>
        <w:pStyle w:val="PL"/>
      </w:pPr>
      <w:r>
        <w:t xml:space="preserve">      enum:</w:t>
      </w:r>
    </w:p>
    <w:p w14:paraId="41ACFB7C" w14:textId="77777777" w:rsidR="00B64558" w:rsidRDefault="00B64558" w:rsidP="00B64558">
      <w:pPr>
        <w:pStyle w:val="PL"/>
      </w:pPr>
      <w:r>
        <w:t xml:space="preserve">        - STATIONARY</w:t>
      </w:r>
    </w:p>
    <w:p w14:paraId="24389E56" w14:textId="77777777" w:rsidR="00B64558" w:rsidRDefault="00B64558" w:rsidP="00B64558">
      <w:pPr>
        <w:pStyle w:val="PL"/>
      </w:pPr>
      <w:r>
        <w:t xml:space="preserve">        - NOMADIC</w:t>
      </w:r>
    </w:p>
    <w:p w14:paraId="2B1F1E5D" w14:textId="77777777" w:rsidR="00B64558" w:rsidRDefault="00B64558" w:rsidP="00B64558">
      <w:pPr>
        <w:pStyle w:val="PL"/>
      </w:pPr>
      <w:r>
        <w:t xml:space="preserve">        - RESTRICTED MOBILITY</w:t>
      </w:r>
    </w:p>
    <w:p w14:paraId="63DC9672" w14:textId="77777777" w:rsidR="00B64558" w:rsidRDefault="00B64558" w:rsidP="00B64558">
      <w:pPr>
        <w:pStyle w:val="PL"/>
      </w:pPr>
      <w:r>
        <w:t xml:space="preserve">        - FULLY MOBILITY</w:t>
      </w:r>
    </w:p>
    <w:p w14:paraId="20848A41" w14:textId="77777777" w:rsidR="00B64558" w:rsidRDefault="00B64558" w:rsidP="00B64558">
      <w:pPr>
        <w:pStyle w:val="PL"/>
      </w:pPr>
      <w:r>
        <w:t xml:space="preserve">    SynAvailability:</w:t>
      </w:r>
    </w:p>
    <w:p w14:paraId="17B8963D" w14:textId="77777777" w:rsidR="00B64558" w:rsidRDefault="00B64558" w:rsidP="00B64558">
      <w:pPr>
        <w:pStyle w:val="PL"/>
      </w:pPr>
      <w:r>
        <w:t xml:space="preserve">      type: string</w:t>
      </w:r>
    </w:p>
    <w:p w14:paraId="1F686599" w14:textId="77777777" w:rsidR="00B64558" w:rsidRDefault="00B64558" w:rsidP="00B64558">
      <w:pPr>
        <w:pStyle w:val="PL"/>
      </w:pPr>
      <w:r>
        <w:t xml:space="preserve">      enum:</w:t>
      </w:r>
    </w:p>
    <w:p w14:paraId="030E6458" w14:textId="77777777" w:rsidR="00B64558" w:rsidRDefault="00B64558" w:rsidP="00B64558">
      <w:pPr>
        <w:pStyle w:val="PL"/>
      </w:pPr>
      <w:r>
        <w:t xml:space="preserve">        - NOT SUPPORTED</w:t>
      </w:r>
    </w:p>
    <w:p w14:paraId="5A2C3B90" w14:textId="77777777" w:rsidR="00B64558" w:rsidRDefault="00B64558" w:rsidP="00B64558">
      <w:pPr>
        <w:pStyle w:val="PL"/>
      </w:pPr>
      <w:r>
        <w:t xml:space="preserve">        - BETWEEN BS AND UE</w:t>
      </w:r>
    </w:p>
    <w:p w14:paraId="6DF5FAF9" w14:textId="77777777" w:rsidR="00B64558" w:rsidRDefault="00B64558" w:rsidP="00B64558">
      <w:pPr>
        <w:pStyle w:val="PL"/>
      </w:pPr>
      <w:r>
        <w:t xml:space="preserve">        - BETWEEN BS AND UE &amp; UE AND UE</w:t>
      </w:r>
    </w:p>
    <w:p w14:paraId="10AA1660" w14:textId="77777777" w:rsidR="00B64558" w:rsidRDefault="00B64558" w:rsidP="00B64558">
      <w:pPr>
        <w:pStyle w:val="PL"/>
      </w:pPr>
      <w:r>
        <w:t xml:space="preserve">    PositioningAvailability:</w:t>
      </w:r>
    </w:p>
    <w:p w14:paraId="68291459" w14:textId="77777777" w:rsidR="00B64558" w:rsidRDefault="00B64558" w:rsidP="00B64558">
      <w:pPr>
        <w:pStyle w:val="PL"/>
      </w:pPr>
      <w:r>
        <w:t xml:space="preserve">      type: array</w:t>
      </w:r>
    </w:p>
    <w:p w14:paraId="0AFE925F" w14:textId="77777777" w:rsidR="00B64558" w:rsidRDefault="00B64558" w:rsidP="00B64558">
      <w:pPr>
        <w:pStyle w:val="PL"/>
      </w:pPr>
      <w:r>
        <w:t xml:space="preserve">      items:</w:t>
      </w:r>
    </w:p>
    <w:p w14:paraId="6341F989" w14:textId="77777777" w:rsidR="00B64558" w:rsidRDefault="00B64558" w:rsidP="00B64558">
      <w:pPr>
        <w:pStyle w:val="PL"/>
      </w:pPr>
      <w:r>
        <w:t xml:space="preserve">        type: string</w:t>
      </w:r>
    </w:p>
    <w:p w14:paraId="750EF15B" w14:textId="77777777" w:rsidR="00B64558" w:rsidRDefault="00B64558" w:rsidP="00B64558">
      <w:pPr>
        <w:pStyle w:val="PL"/>
      </w:pPr>
      <w:r>
        <w:t xml:space="preserve">        enum:</w:t>
      </w:r>
    </w:p>
    <w:p w14:paraId="594E222C" w14:textId="77777777" w:rsidR="00B64558" w:rsidRDefault="00B64558" w:rsidP="00B64558">
      <w:pPr>
        <w:pStyle w:val="PL"/>
      </w:pPr>
      <w:r>
        <w:t xml:space="preserve">          - CIDE-CID</w:t>
      </w:r>
    </w:p>
    <w:p w14:paraId="2581E467" w14:textId="77777777" w:rsidR="00B64558" w:rsidRDefault="00B64558" w:rsidP="00B64558">
      <w:pPr>
        <w:pStyle w:val="PL"/>
      </w:pPr>
      <w:r>
        <w:t xml:space="preserve">          - OTDOA</w:t>
      </w:r>
    </w:p>
    <w:p w14:paraId="032404E9" w14:textId="77777777" w:rsidR="00B64558" w:rsidRDefault="00B64558" w:rsidP="00B64558">
      <w:pPr>
        <w:pStyle w:val="PL"/>
      </w:pPr>
      <w:r>
        <w:t xml:space="preserve">          - RF FINGERPRINTING</w:t>
      </w:r>
    </w:p>
    <w:p w14:paraId="17DD08AF" w14:textId="77777777" w:rsidR="00B64558" w:rsidRDefault="00B64558" w:rsidP="00B64558">
      <w:pPr>
        <w:pStyle w:val="PL"/>
      </w:pPr>
      <w:r>
        <w:t xml:space="preserve">          - AECID</w:t>
      </w:r>
    </w:p>
    <w:p w14:paraId="15A2D13C" w14:textId="77777777" w:rsidR="00B64558" w:rsidRDefault="00B64558" w:rsidP="00B64558">
      <w:pPr>
        <w:pStyle w:val="PL"/>
      </w:pPr>
      <w:r>
        <w:t xml:space="preserve">          - HYBRID POSITIONING</w:t>
      </w:r>
    </w:p>
    <w:p w14:paraId="2241A2FF" w14:textId="77777777" w:rsidR="00B64558" w:rsidRDefault="00B64558" w:rsidP="00B64558">
      <w:pPr>
        <w:pStyle w:val="PL"/>
      </w:pPr>
      <w:r>
        <w:t xml:space="preserve">          - NET-RTK</w:t>
      </w:r>
    </w:p>
    <w:p w14:paraId="4B16CCF4" w14:textId="77777777" w:rsidR="00B64558" w:rsidRDefault="00B64558" w:rsidP="00B64558">
      <w:pPr>
        <w:pStyle w:val="PL"/>
      </w:pPr>
      <w:r>
        <w:t xml:space="preserve">    Predictionfrequency:</w:t>
      </w:r>
    </w:p>
    <w:p w14:paraId="44C18EF2" w14:textId="77777777" w:rsidR="00B64558" w:rsidRDefault="00B64558" w:rsidP="00B64558">
      <w:pPr>
        <w:pStyle w:val="PL"/>
      </w:pPr>
      <w:r>
        <w:t xml:space="preserve">      type: string</w:t>
      </w:r>
    </w:p>
    <w:p w14:paraId="5095BFBE" w14:textId="77777777" w:rsidR="00B64558" w:rsidRDefault="00B64558" w:rsidP="00B64558">
      <w:pPr>
        <w:pStyle w:val="PL"/>
      </w:pPr>
      <w:r>
        <w:t xml:space="preserve">      enum:</w:t>
      </w:r>
    </w:p>
    <w:p w14:paraId="1BE9B018" w14:textId="77777777" w:rsidR="00B64558" w:rsidRDefault="00B64558" w:rsidP="00B64558">
      <w:pPr>
        <w:pStyle w:val="PL"/>
      </w:pPr>
      <w:r>
        <w:t xml:space="preserve">        - PERSEC</w:t>
      </w:r>
    </w:p>
    <w:p w14:paraId="6F155AEA" w14:textId="77777777" w:rsidR="00B64558" w:rsidRDefault="00B64558" w:rsidP="00B64558">
      <w:pPr>
        <w:pStyle w:val="PL"/>
      </w:pPr>
      <w:r>
        <w:t xml:space="preserve">        - PERMIN</w:t>
      </w:r>
    </w:p>
    <w:p w14:paraId="214DA6D1" w14:textId="77777777" w:rsidR="00B64558" w:rsidRDefault="00B64558" w:rsidP="00B64558">
      <w:pPr>
        <w:pStyle w:val="PL"/>
      </w:pPr>
      <w:r>
        <w:t xml:space="preserve">        - PERHOUR</w:t>
      </w:r>
    </w:p>
    <w:p w14:paraId="3B05514E" w14:textId="77777777" w:rsidR="00B64558" w:rsidRDefault="00B64558" w:rsidP="00B64558">
      <w:pPr>
        <w:pStyle w:val="PL"/>
      </w:pPr>
      <w:r>
        <w:t xml:space="preserve">    SharingLevel:</w:t>
      </w:r>
    </w:p>
    <w:p w14:paraId="560CEBB6" w14:textId="77777777" w:rsidR="00B64558" w:rsidRDefault="00B64558" w:rsidP="00B64558">
      <w:pPr>
        <w:pStyle w:val="PL"/>
      </w:pPr>
      <w:r>
        <w:t xml:space="preserve">      type: string</w:t>
      </w:r>
    </w:p>
    <w:p w14:paraId="48BB7ECE" w14:textId="77777777" w:rsidR="00B64558" w:rsidRDefault="00B64558" w:rsidP="00B64558">
      <w:pPr>
        <w:pStyle w:val="PL"/>
      </w:pPr>
      <w:r>
        <w:t xml:space="preserve">      enum:</w:t>
      </w:r>
    </w:p>
    <w:p w14:paraId="5BFC8EEF" w14:textId="77777777" w:rsidR="00B64558" w:rsidRDefault="00B64558" w:rsidP="00B64558">
      <w:pPr>
        <w:pStyle w:val="PL"/>
      </w:pPr>
      <w:r>
        <w:t xml:space="preserve">        - SHARED</w:t>
      </w:r>
    </w:p>
    <w:p w14:paraId="03044876" w14:textId="77777777" w:rsidR="00B64558" w:rsidRDefault="00B64558" w:rsidP="00B64558">
      <w:pPr>
        <w:pStyle w:val="PL"/>
      </w:pPr>
      <w:r>
        <w:t xml:space="preserve">        - NON-SHARED</w:t>
      </w:r>
    </w:p>
    <w:p w14:paraId="565C7DFB" w14:textId="77777777" w:rsidR="00B64558" w:rsidRDefault="00B64558" w:rsidP="00B64558">
      <w:pPr>
        <w:pStyle w:val="PL"/>
      </w:pPr>
    </w:p>
    <w:p w14:paraId="3559D8FC" w14:textId="77777777" w:rsidR="00B64558" w:rsidRDefault="00B64558" w:rsidP="00B64558">
      <w:pPr>
        <w:pStyle w:val="PL"/>
      </w:pPr>
      <w:r>
        <w:t xml:space="preserve">    NetworkSliceSharingIndicator:</w:t>
      </w:r>
    </w:p>
    <w:p w14:paraId="52E5FB03" w14:textId="77777777" w:rsidR="00B64558" w:rsidRDefault="00B64558" w:rsidP="00B64558">
      <w:pPr>
        <w:pStyle w:val="PL"/>
      </w:pPr>
      <w:r>
        <w:t xml:space="preserve">      type: string</w:t>
      </w:r>
    </w:p>
    <w:p w14:paraId="5BDB7628" w14:textId="77777777" w:rsidR="00B64558" w:rsidRDefault="00B64558" w:rsidP="00B64558">
      <w:pPr>
        <w:pStyle w:val="PL"/>
      </w:pPr>
      <w:r>
        <w:t xml:space="preserve">      enum:</w:t>
      </w:r>
    </w:p>
    <w:p w14:paraId="0D50D518" w14:textId="77777777" w:rsidR="00B64558" w:rsidRDefault="00B64558" w:rsidP="00B64558">
      <w:pPr>
        <w:pStyle w:val="PL"/>
      </w:pPr>
      <w:r>
        <w:t xml:space="preserve">        - SHARED</w:t>
      </w:r>
    </w:p>
    <w:p w14:paraId="710BB728" w14:textId="77777777" w:rsidR="00B64558" w:rsidRDefault="00B64558" w:rsidP="00B64558">
      <w:pPr>
        <w:pStyle w:val="PL"/>
      </w:pPr>
      <w:r>
        <w:t xml:space="preserve">        - NON-SHARED</w:t>
      </w:r>
    </w:p>
    <w:p w14:paraId="697E77A2" w14:textId="77777777" w:rsidR="00B64558" w:rsidRDefault="00B64558" w:rsidP="00B64558">
      <w:pPr>
        <w:pStyle w:val="PL"/>
      </w:pPr>
    </w:p>
    <w:p w14:paraId="33C076AA" w14:textId="77777777" w:rsidR="00B64558" w:rsidRDefault="00B64558" w:rsidP="00B64558">
      <w:pPr>
        <w:pStyle w:val="PL"/>
      </w:pPr>
      <w:r>
        <w:t xml:space="preserve">    ServiceType:</w:t>
      </w:r>
    </w:p>
    <w:p w14:paraId="7995386A" w14:textId="77777777" w:rsidR="00B64558" w:rsidRDefault="00B64558" w:rsidP="00B64558">
      <w:pPr>
        <w:pStyle w:val="PL"/>
      </w:pPr>
      <w:r>
        <w:t xml:space="preserve">      type: string</w:t>
      </w:r>
    </w:p>
    <w:p w14:paraId="6CA2207C" w14:textId="77777777" w:rsidR="00B64558" w:rsidRDefault="00B64558" w:rsidP="00B64558">
      <w:pPr>
        <w:pStyle w:val="PL"/>
      </w:pPr>
      <w:r>
        <w:t xml:space="preserve">      enum:</w:t>
      </w:r>
    </w:p>
    <w:p w14:paraId="22C51721" w14:textId="77777777" w:rsidR="00B64558" w:rsidRDefault="00B64558" w:rsidP="00B64558">
      <w:pPr>
        <w:pStyle w:val="PL"/>
      </w:pPr>
      <w:r>
        <w:t xml:space="preserve">        - eMBB</w:t>
      </w:r>
    </w:p>
    <w:p w14:paraId="7E151DFB" w14:textId="77777777" w:rsidR="00B64558" w:rsidRDefault="00B64558" w:rsidP="00B64558">
      <w:pPr>
        <w:pStyle w:val="PL"/>
      </w:pPr>
      <w:r>
        <w:t xml:space="preserve">        - RLLC</w:t>
      </w:r>
    </w:p>
    <w:p w14:paraId="0B2C33F4" w14:textId="77777777" w:rsidR="00B64558" w:rsidRDefault="00B64558" w:rsidP="00B64558">
      <w:pPr>
        <w:pStyle w:val="PL"/>
      </w:pPr>
      <w:r>
        <w:t xml:space="preserve">        - MIoT</w:t>
      </w:r>
    </w:p>
    <w:p w14:paraId="39D1BE3B" w14:textId="77777777" w:rsidR="00B64558" w:rsidRDefault="00B64558" w:rsidP="00B64558">
      <w:pPr>
        <w:pStyle w:val="PL"/>
      </w:pPr>
      <w:r>
        <w:t xml:space="preserve">        - V2X</w:t>
      </w:r>
    </w:p>
    <w:p w14:paraId="3E7BA5D1" w14:textId="77777777" w:rsidR="00B64558" w:rsidRDefault="00B64558" w:rsidP="00B64558">
      <w:pPr>
        <w:pStyle w:val="PL"/>
      </w:pPr>
      <w:r>
        <w:t xml:space="preserve">    SliceSimultaneousUse:</w:t>
      </w:r>
    </w:p>
    <w:p w14:paraId="2895083C" w14:textId="77777777" w:rsidR="00B64558" w:rsidRDefault="00B64558" w:rsidP="00B64558">
      <w:pPr>
        <w:pStyle w:val="PL"/>
      </w:pPr>
      <w:r>
        <w:t xml:space="preserve">      type: string</w:t>
      </w:r>
    </w:p>
    <w:p w14:paraId="7869C04F" w14:textId="77777777" w:rsidR="00B64558" w:rsidRDefault="00B64558" w:rsidP="00B64558">
      <w:pPr>
        <w:pStyle w:val="PL"/>
      </w:pPr>
      <w:r>
        <w:t xml:space="preserve">      enum:</w:t>
      </w:r>
    </w:p>
    <w:p w14:paraId="0C0380BA" w14:textId="77777777" w:rsidR="00B64558" w:rsidRDefault="00B64558" w:rsidP="00B64558">
      <w:pPr>
        <w:pStyle w:val="PL"/>
      </w:pPr>
      <w:r>
        <w:t xml:space="preserve">        - ZERO</w:t>
      </w:r>
    </w:p>
    <w:p w14:paraId="7D6E13F1" w14:textId="77777777" w:rsidR="00B64558" w:rsidRDefault="00B64558" w:rsidP="00B64558">
      <w:pPr>
        <w:pStyle w:val="PL"/>
      </w:pPr>
      <w:r>
        <w:t xml:space="preserve">        - ONE</w:t>
      </w:r>
    </w:p>
    <w:p w14:paraId="0300037C" w14:textId="77777777" w:rsidR="00B64558" w:rsidRDefault="00B64558" w:rsidP="00B64558">
      <w:pPr>
        <w:pStyle w:val="PL"/>
      </w:pPr>
      <w:r>
        <w:t xml:space="preserve">        - TWO</w:t>
      </w:r>
    </w:p>
    <w:p w14:paraId="32925422" w14:textId="77777777" w:rsidR="00B64558" w:rsidRDefault="00B64558" w:rsidP="00B64558">
      <w:pPr>
        <w:pStyle w:val="PL"/>
      </w:pPr>
      <w:r>
        <w:t xml:space="preserve">        - THREE</w:t>
      </w:r>
    </w:p>
    <w:p w14:paraId="32B27D03" w14:textId="77777777" w:rsidR="00B64558" w:rsidRDefault="00B64558" w:rsidP="00B64558">
      <w:pPr>
        <w:pStyle w:val="PL"/>
      </w:pPr>
      <w:r>
        <w:t xml:space="preserve">        - FOUR</w:t>
      </w:r>
    </w:p>
    <w:p w14:paraId="0472B2B6" w14:textId="77777777" w:rsidR="00B64558" w:rsidRDefault="00B64558" w:rsidP="00B64558">
      <w:pPr>
        <w:pStyle w:val="PL"/>
      </w:pPr>
      <w:r>
        <w:t xml:space="preserve">    Category:</w:t>
      </w:r>
    </w:p>
    <w:p w14:paraId="3F3EA2B2" w14:textId="77777777" w:rsidR="00B64558" w:rsidRDefault="00B64558" w:rsidP="00B64558">
      <w:pPr>
        <w:pStyle w:val="PL"/>
      </w:pPr>
      <w:r>
        <w:t xml:space="preserve">      type: string</w:t>
      </w:r>
    </w:p>
    <w:p w14:paraId="60F45171" w14:textId="77777777" w:rsidR="00B64558" w:rsidRDefault="00B64558" w:rsidP="00B64558">
      <w:pPr>
        <w:pStyle w:val="PL"/>
      </w:pPr>
      <w:r>
        <w:t xml:space="preserve">      enum:</w:t>
      </w:r>
    </w:p>
    <w:p w14:paraId="17E54088" w14:textId="77777777" w:rsidR="00B64558" w:rsidRDefault="00B64558" w:rsidP="00B64558">
      <w:pPr>
        <w:pStyle w:val="PL"/>
      </w:pPr>
      <w:r>
        <w:t xml:space="preserve">        - CHARACTER</w:t>
      </w:r>
    </w:p>
    <w:p w14:paraId="50E96B23" w14:textId="77777777" w:rsidR="00B64558" w:rsidRDefault="00B64558" w:rsidP="00B64558">
      <w:pPr>
        <w:pStyle w:val="PL"/>
      </w:pPr>
      <w:r>
        <w:t xml:space="preserve">        - SCALABILITY</w:t>
      </w:r>
    </w:p>
    <w:p w14:paraId="25BFED5E" w14:textId="77777777" w:rsidR="00B64558" w:rsidRDefault="00B64558" w:rsidP="00B64558">
      <w:pPr>
        <w:pStyle w:val="PL"/>
      </w:pPr>
      <w:r>
        <w:t xml:space="preserve">    Tagging:</w:t>
      </w:r>
    </w:p>
    <w:p w14:paraId="4F01E5D8" w14:textId="77777777" w:rsidR="00B64558" w:rsidRDefault="00B64558" w:rsidP="00B64558">
      <w:pPr>
        <w:pStyle w:val="PL"/>
      </w:pPr>
      <w:r>
        <w:t xml:space="preserve">      type: array</w:t>
      </w:r>
    </w:p>
    <w:p w14:paraId="16DB803D" w14:textId="77777777" w:rsidR="00B64558" w:rsidRDefault="00B64558" w:rsidP="00B64558">
      <w:pPr>
        <w:pStyle w:val="PL"/>
      </w:pPr>
      <w:r>
        <w:t xml:space="preserve">      items:</w:t>
      </w:r>
    </w:p>
    <w:p w14:paraId="7DD365CB" w14:textId="77777777" w:rsidR="00B64558" w:rsidRDefault="00B64558" w:rsidP="00B64558">
      <w:pPr>
        <w:pStyle w:val="PL"/>
      </w:pPr>
      <w:r>
        <w:t xml:space="preserve">        type: string</w:t>
      </w:r>
    </w:p>
    <w:p w14:paraId="31F52172" w14:textId="77777777" w:rsidR="00B64558" w:rsidRDefault="00B64558" w:rsidP="00B64558">
      <w:pPr>
        <w:pStyle w:val="PL"/>
      </w:pPr>
      <w:r>
        <w:t xml:space="preserve">        enum:</w:t>
      </w:r>
    </w:p>
    <w:p w14:paraId="2410E044" w14:textId="77777777" w:rsidR="00B64558" w:rsidRDefault="00B64558" w:rsidP="00B64558">
      <w:pPr>
        <w:pStyle w:val="PL"/>
      </w:pPr>
      <w:r>
        <w:t xml:space="preserve">          - PERFORMANCE</w:t>
      </w:r>
    </w:p>
    <w:p w14:paraId="36785FFA" w14:textId="77777777" w:rsidR="00B64558" w:rsidRDefault="00B64558" w:rsidP="00B64558">
      <w:pPr>
        <w:pStyle w:val="PL"/>
      </w:pPr>
      <w:r>
        <w:lastRenderedPageBreak/>
        <w:t xml:space="preserve">          - FUNCTION</w:t>
      </w:r>
    </w:p>
    <w:p w14:paraId="4306DA67" w14:textId="77777777" w:rsidR="00B64558" w:rsidRDefault="00B64558" w:rsidP="00B64558">
      <w:pPr>
        <w:pStyle w:val="PL"/>
      </w:pPr>
      <w:r>
        <w:t xml:space="preserve">          - OPERATION</w:t>
      </w:r>
    </w:p>
    <w:p w14:paraId="78F5806D" w14:textId="77777777" w:rsidR="00B64558" w:rsidRDefault="00B64558" w:rsidP="00B64558">
      <w:pPr>
        <w:pStyle w:val="PL"/>
      </w:pPr>
      <w:r>
        <w:t xml:space="preserve">    Exposure:</w:t>
      </w:r>
    </w:p>
    <w:p w14:paraId="7D4CBBB9" w14:textId="77777777" w:rsidR="00B64558" w:rsidRDefault="00B64558" w:rsidP="00B64558">
      <w:pPr>
        <w:pStyle w:val="PL"/>
      </w:pPr>
      <w:r>
        <w:t xml:space="preserve">      type: string</w:t>
      </w:r>
    </w:p>
    <w:p w14:paraId="03CA983B" w14:textId="77777777" w:rsidR="00B64558" w:rsidRDefault="00B64558" w:rsidP="00B64558">
      <w:pPr>
        <w:pStyle w:val="PL"/>
      </w:pPr>
      <w:r>
        <w:t xml:space="preserve">      enum:</w:t>
      </w:r>
    </w:p>
    <w:p w14:paraId="0E3EB1D4" w14:textId="77777777" w:rsidR="00B64558" w:rsidRDefault="00B64558" w:rsidP="00B64558">
      <w:pPr>
        <w:pStyle w:val="PL"/>
      </w:pPr>
      <w:r>
        <w:t xml:space="preserve">        - API</w:t>
      </w:r>
    </w:p>
    <w:p w14:paraId="1638D3CE" w14:textId="77777777" w:rsidR="00B64558" w:rsidRDefault="00B64558" w:rsidP="00B64558">
      <w:pPr>
        <w:pStyle w:val="PL"/>
      </w:pPr>
      <w:r>
        <w:t xml:space="preserve">        - KPI</w:t>
      </w:r>
    </w:p>
    <w:p w14:paraId="1D224BBF" w14:textId="77777777" w:rsidR="00B64558" w:rsidRDefault="00B64558" w:rsidP="00B64558">
      <w:pPr>
        <w:pStyle w:val="PL"/>
      </w:pPr>
      <w:r>
        <w:t xml:space="preserve">    ServAttrCom:</w:t>
      </w:r>
    </w:p>
    <w:p w14:paraId="47C0A3EC" w14:textId="77777777" w:rsidR="00B64558" w:rsidRDefault="00B64558" w:rsidP="00B64558">
      <w:pPr>
        <w:pStyle w:val="PL"/>
      </w:pPr>
      <w:r>
        <w:t xml:space="preserve">      type: object</w:t>
      </w:r>
    </w:p>
    <w:p w14:paraId="445D5DCA" w14:textId="77777777" w:rsidR="00B64558" w:rsidRDefault="00B64558" w:rsidP="00B64558">
      <w:pPr>
        <w:pStyle w:val="PL"/>
      </w:pPr>
      <w:r>
        <w:t xml:space="preserve">      properties:</w:t>
      </w:r>
    </w:p>
    <w:p w14:paraId="4CE3EC0B" w14:textId="77777777" w:rsidR="00B64558" w:rsidRDefault="00B64558" w:rsidP="00B64558">
      <w:pPr>
        <w:pStyle w:val="PL"/>
      </w:pPr>
      <w:r>
        <w:t xml:space="preserve">        category:</w:t>
      </w:r>
    </w:p>
    <w:p w14:paraId="5EE33DC8" w14:textId="77777777" w:rsidR="00B64558" w:rsidRDefault="00B64558" w:rsidP="00B64558">
      <w:pPr>
        <w:pStyle w:val="PL"/>
      </w:pPr>
      <w:r>
        <w:t xml:space="preserve">          $ref: '#/components/schemas/Category'</w:t>
      </w:r>
    </w:p>
    <w:p w14:paraId="4EC60F0D" w14:textId="77777777" w:rsidR="00B64558" w:rsidRDefault="00B64558" w:rsidP="00B64558">
      <w:pPr>
        <w:pStyle w:val="PL"/>
      </w:pPr>
      <w:r>
        <w:t xml:space="preserve">        tagging:</w:t>
      </w:r>
    </w:p>
    <w:p w14:paraId="1F3C470F" w14:textId="77777777" w:rsidR="00B64558" w:rsidRDefault="00B64558" w:rsidP="00B64558">
      <w:pPr>
        <w:pStyle w:val="PL"/>
      </w:pPr>
      <w:r>
        <w:t xml:space="preserve">          $ref: '#/components/schemas/Tagging'</w:t>
      </w:r>
    </w:p>
    <w:p w14:paraId="667EBC0D" w14:textId="77777777" w:rsidR="00B64558" w:rsidRDefault="00B64558" w:rsidP="00B64558">
      <w:pPr>
        <w:pStyle w:val="PL"/>
      </w:pPr>
      <w:r>
        <w:t xml:space="preserve">        exposure:</w:t>
      </w:r>
    </w:p>
    <w:p w14:paraId="27012201" w14:textId="77777777" w:rsidR="00B64558" w:rsidRDefault="00B64558" w:rsidP="00B64558">
      <w:pPr>
        <w:pStyle w:val="PL"/>
      </w:pPr>
      <w:r>
        <w:t xml:space="preserve">          $ref: '#/components/schemas/Exposure'</w:t>
      </w:r>
    </w:p>
    <w:p w14:paraId="71824DB0" w14:textId="77777777" w:rsidR="00B64558" w:rsidRDefault="00B64558" w:rsidP="00B64558">
      <w:pPr>
        <w:pStyle w:val="PL"/>
      </w:pPr>
      <w:r>
        <w:t xml:space="preserve">    Support:</w:t>
      </w:r>
    </w:p>
    <w:p w14:paraId="2EEB4429" w14:textId="77777777" w:rsidR="00B64558" w:rsidRDefault="00B64558" w:rsidP="00B64558">
      <w:pPr>
        <w:pStyle w:val="PL"/>
      </w:pPr>
      <w:r>
        <w:t xml:space="preserve">      type: string</w:t>
      </w:r>
    </w:p>
    <w:p w14:paraId="12A2B00A" w14:textId="77777777" w:rsidR="00B64558" w:rsidRDefault="00B64558" w:rsidP="00B64558">
      <w:pPr>
        <w:pStyle w:val="PL"/>
      </w:pPr>
      <w:r>
        <w:t xml:space="preserve">      enum:</w:t>
      </w:r>
    </w:p>
    <w:p w14:paraId="06482CA1" w14:textId="77777777" w:rsidR="00B64558" w:rsidRDefault="00B64558" w:rsidP="00B64558">
      <w:pPr>
        <w:pStyle w:val="PL"/>
      </w:pPr>
      <w:r>
        <w:t xml:space="preserve">        - NOT SUPPORTED</w:t>
      </w:r>
    </w:p>
    <w:p w14:paraId="19E4CA6C" w14:textId="77777777" w:rsidR="00B64558" w:rsidRDefault="00B64558" w:rsidP="00B64558">
      <w:pPr>
        <w:pStyle w:val="PL"/>
      </w:pPr>
      <w:r>
        <w:t xml:space="preserve">        - SUPPORTED</w:t>
      </w:r>
    </w:p>
    <w:p w14:paraId="793651F8" w14:textId="77777777" w:rsidR="00B64558" w:rsidRDefault="00B64558" w:rsidP="00B64558">
      <w:pPr>
        <w:pStyle w:val="PL"/>
      </w:pPr>
      <w:r>
        <w:t xml:space="preserve">    DelayTolerance:</w:t>
      </w:r>
    </w:p>
    <w:p w14:paraId="33F394E6" w14:textId="77777777" w:rsidR="00B64558" w:rsidRDefault="00B64558" w:rsidP="00B64558">
      <w:pPr>
        <w:pStyle w:val="PL"/>
      </w:pPr>
      <w:r>
        <w:t xml:space="preserve">      type: object</w:t>
      </w:r>
    </w:p>
    <w:p w14:paraId="22A4147F" w14:textId="77777777" w:rsidR="00B64558" w:rsidRDefault="00B64558" w:rsidP="00B64558">
      <w:pPr>
        <w:pStyle w:val="PL"/>
      </w:pPr>
      <w:r>
        <w:t xml:space="preserve">      properties:</w:t>
      </w:r>
    </w:p>
    <w:p w14:paraId="0BB316EB" w14:textId="77777777" w:rsidR="00B64558" w:rsidRDefault="00B64558" w:rsidP="00B64558">
      <w:pPr>
        <w:pStyle w:val="PL"/>
      </w:pPr>
      <w:r>
        <w:t xml:space="preserve">        servAttrCom:</w:t>
      </w:r>
    </w:p>
    <w:p w14:paraId="7082F37C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6AC3CC23" w14:textId="77777777" w:rsidR="00B64558" w:rsidRDefault="00B64558" w:rsidP="00B64558">
      <w:pPr>
        <w:pStyle w:val="PL"/>
      </w:pPr>
      <w:r>
        <w:t xml:space="preserve">        support:</w:t>
      </w:r>
    </w:p>
    <w:p w14:paraId="747B50B9" w14:textId="77777777" w:rsidR="00B64558" w:rsidRDefault="00B64558" w:rsidP="00B64558">
      <w:pPr>
        <w:pStyle w:val="PL"/>
      </w:pPr>
      <w:r>
        <w:t xml:space="preserve">          $ref: '#/components/schemas/Support'</w:t>
      </w:r>
    </w:p>
    <w:p w14:paraId="39D4CCA2" w14:textId="77777777" w:rsidR="00B64558" w:rsidRDefault="00B64558" w:rsidP="00B64558">
      <w:pPr>
        <w:pStyle w:val="PL"/>
      </w:pPr>
      <w:r>
        <w:t xml:space="preserve">    DeterministicComm:</w:t>
      </w:r>
    </w:p>
    <w:p w14:paraId="33BB2D68" w14:textId="77777777" w:rsidR="00B64558" w:rsidRDefault="00B64558" w:rsidP="00B64558">
      <w:pPr>
        <w:pStyle w:val="PL"/>
      </w:pPr>
      <w:r>
        <w:t xml:space="preserve">      type: object</w:t>
      </w:r>
    </w:p>
    <w:p w14:paraId="2EC9BE5B" w14:textId="77777777" w:rsidR="00B64558" w:rsidRDefault="00B64558" w:rsidP="00B64558">
      <w:pPr>
        <w:pStyle w:val="PL"/>
      </w:pPr>
      <w:r>
        <w:t xml:space="preserve">      properties:</w:t>
      </w:r>
    </w:p>
    <w:p w14:paraId="0C987F28" w14:textId="77777777" w:rsidR="00B64558" w:rsidRDefault="00B64558" w:rsidP="00B64558">
      <w:pPr>
        <w:pStyle w:val="PL"/>
      </w:pPr>
      <w:r>
        <w:t xml:space="preserve">        servAttrCom:</w:t>
      </w:r>
    </w:p>
    <w:p w14:paraId="5152C9B1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701072ED" w14:textId="77777777" w:rsidR="00B64558" w:rsidRDefault="00B64558" w:rsidP="00B64558">
      <w:pPr>
        <w:pStyle w:val="PL"/>
      </w:pPr>
      <w:r>
        <w:t xml:space="preserve">        availability:</w:t>
      </w:r>
    </w:p>
    <w:p w14:paraId="4215CFF4" w14:textId="77777777" w:rsidR="00B64558" w:rsidRDefault="00B64558" w:rsidP="00B64558">
      <w:pPr>
        <w:pStyle w:val="PL"/>
      </w:pPr>
      <w:r>
        <w:t xml:space="preserve">          $ref: '#/components/schemas/Support'</w:t>
      </w:r>
    </w:p>
    <w:p w14:paraId="59D7A62C" w14:textId="77777777" w:rsidR="00B64558" w:rsidRDefault="00B64558" w:rsidP="00B64558">
      <w:pPr>
        <w:pStyle w:val="PL"/>
      </w:pPr>
      <w:r>
        <w:t xml:space="preserve">        periodicityList:</w:t>
      </w:r>
    </w:p>
    <w:p w14:paraId="410EBA5B" w14:textId="77777777" w:rsidR="00B64558" w:rsidRDefault="00B64558" w:rsidP="00B64558">
      <w:pPr>
        <w:pStyle w:val="PL"/>
      </w:pPr>
      <w:r>
        <w:t xml:space="preserve">          type: string</w:t>
      </w:r>
    </w:p>
    <w:p w14:paraId="6D0FFCC3" w14:textId="77777777" w:rsidR="00B64558" w:rsidRDefault="00B64558" w:rsidP="00B64558">
      <w:pPr>
        <w:pStyle w:val="PL"/>
      </w:pPr>
      <w:r>
        <w:t xml:space="preserve">    XLThpt:</w:t>
      </w:r>
    </w:p>
    <w:p w14:paraId="1960BE87" w14:textId="77777777" w:rsidR="00B64558" w:rsidRDefault="00B64558" w:rsidP="00B64558">
      <w:pPr>
        <w:pStyle w:val="PL"/>
      </w:pPr>
      <w:r>
        <w:t xml:space="preserve">      type: object</w:t>
      </w:r>
    </w:p>
    <w:p w14:paraId="2F79F3EC" w14:textId="77777777" w:rsidR="00B64558" w:rsidRDefault="00B64558" w:rsidP="00B64558">
      <w:pPr>
        <w:pStyle w:val="PL"/>
      </w:pPr>
      <w:r>
        <w:t xml:space="preserve">      properties:</w:t>
      </w:r>
    </w:p>
    <w:p w14:paraId="748F6505" w14:textId="77777777" w:rsidR="00B64558" w:rsidRDefault="00B64558" w:rsidP="00B64558">
      <w:pPr>
        <w:pStyle w:val="PL"/>
      </w:pPr>
      <w:r>
        <w:t xml:space="preserve">        servAttrCom:</w:t>
      </w:r>
    </w:p>
    <w:p w14:paraId="3C236B2D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35D368A7" w14:textId="77777777" w:rsidR="00B64558" w:rsidRDefault="00B64558" w:rsidP="00B64558">
      <w:pPr>
        <w:pStyle w:val="PL"/>
      </w:pPr>
      <w:r>
        <w:t xml:space="preserve">        guaThpt:</w:t>
      </w:r>
    </w:p>
    <w:p w14:paraId="0A629734" w14:textId="77777777" w:rsidR="00B64558" w:rsidRDefault="00B64558" w:rsidP="00B64558">
      <w:pPr>
        <w:pStyle w:val="PL"/>
      </w:pPr>
      <w:r>
        <w:t xml:space="preserve">          $ref: '#/components/schemas/Float'</w:t>
      </w:r>
    </w:p>
    <w:p w14:paraId="034F52C7" w14:textId="77777777" w:rsidR="00B64558" w:rsidRDefault="00B64558" w:rsidP="00B64558">
      <w:pPr>
        <w:pStyle w:val="PL"/>
      </w:pPr>
      <w:r>
        <w:t xml:space="preserve">        maxThpt:</w:t>
      </w:r>
    </w:p>
    <w:p w14:paraId="15274834" w14:textId="77777777" w:rsidR="00B64558" w:rsidRDefault="00B64558" w:rsidP="00B64558">
      <w:pPr>
        <w:pStyle w:val="PL"/>
      </w:pPr>
      <w:r>
        <w:t xml:space="preserve">          $ref: '#/components/schemas/Float'</w:t>
      </w:r>
    </w:p>
    <w:p w14:paraId="1F09B74E" w14:textId="77777777" w:rsidR="00B64558" w:rsidRDefault="00B64558" w:rsidP="00B64558">
      <w:pPr>
        <w:pStyle w:val="PL"/>
      </w:pPr>
      <w:r>
        <w:t xml:space="preserve">    MaxPktSize:</w:t>
      </w:r>
    </w:p>
    <w:p w14:paraId="52C9EF98" w14:textId="77777777" w:rsidR="00B64558" w:rsidRDefault="00B64558" w:rsidP="00B64558">
      <w:pPr>
        <w:pStyle w:val="PL"/>
      </w:pPr>
      <w:r>
        <w:t xml:space="preserve">      type: object</w:t>
      </w:r>
    </w:p>
    <w:p w14:paraId="27F98644" w14:textId="77777777" w:rsidR="00B64558" w:rsidRDefault="00B64558" w:rsidP="00B64558">
      <w:pPr>
        <w:pStyle w:val="PL"/>
      </w:pPr>
      <w:r>
        <w:t xml:space="preserve">      properties:</w:t>
      </w:r>
    </w:p>
    <w:p w14:paraId="2AA0B5B2" w14:textId="77777777" w:rsidR="00B64558" w:rsidRDefault="00B64558" w:rsidP="00B64558">
      <w:pPr>
        <w:pStyle w:val="PL"/>
      </w:pPr>
      <w:r>
        <w:t xml:space="preserve">        servAttrCom:</w:t>
      </w:r>
    </w:p>
    <w:p w14:paraId="72674314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7E855929" w14:textId="77777777" w:rsidR="00B64558" w:rsidRDefault="00B64558" w:rsidP="00B64558">
      <w:pPr>
        <w:pStyle w:val="PL"/>
      </w:pPr>
      <w:r>
        <w:t xml:space="preserve">        maxsize:</w:t>
      </w:r>
    </w:p>
    <w:p w14:paraId="5CBA86AF" w14:textId="77777777" w:rsidR="00B64558" w:rsidRDefault="00B64558" w:rsidP="00B64558">
      <w:pPr>
        <w:pStyle w:val="PL"/>
      </w:pPr>
      <w:r>
        <w:t xml:space="preserve">          type: integer</w:t>
      </w:r>
    </w:p>
    <w:p w14:paraId="7ACDCD19" w14:textId="77777777" w:rsidR="00B64558" w:rsidRDefault="00B64558" w:rsidP="00B64558">
      <w:pPr>
        <w:pStyle w:val="PL"/>
      </w:pPr>
      <w:r>
        <w:t xml:space="preserve">    MaxNumberofPDUSessions:</w:t>
      </w:r>
    </w:p>
    <w:p w14:paraId="44423D01" w14:textId="77777777" w:rsidR="00B64558" w:rsidRDefault="00B64558" w:rsidP="00B64558">
      <w:pPr>
        <w:pStyle w:val="PL"/>
      </w:pPr>
      <w:r>
        <w:t xml:space="preserve">      type: object</w:t>
      </w:r>
    </w:p>
    <w:p w14:paraId="3C2B3232" w14:textId="77777777" w:rsidR="00B64558" w:rsidRDefault="00B64558" w:rsidP="00B64558">
      <w:pPr>
        <w:pStyle w:val="PL"/>
      </w:pPr>
      <w:r>
        <w:t xml:space="preserve">      properties:</w:t>
      </w:r>
    </w:p>
    <w:p w14:paraId="6031720B" w14:textId="77777777" w:rsidR="00B64558" w:rsidRDefault="00B64558" w:rsidP="00B64558">
      <w:pPr>
        <w:pStyle w:val="PL"/>
      </w:pPr>
      <w:r>
        <w:t xml:space="preserve">        servAttrCom:</w:t>
      </w:r>
    </w:p>
    <w:p w14:paraId="63F0ED94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2CD741F3" w14:textId="77777777" w:rsidR="00B64558" w:rsidRDefault="00B64558" w:rsidP="00B64558">
      <w:pPr>
        <w:pStyle w:val="PL"/>
      </w:pPr>
      <w:r>
        <w:t xml:space="preserve">        </w:t>
      </w:r>
      <w:r>
        <w:rPr>
          <w:rFonts w:cs="Courier New"/>
          <w:szCs w:val="18"/>
          <w:lang w:eastAsia="zh-CN"/>
        </w:rPr>
        <w:t>3GPPNoOfPDUSessions</w:t>
      </w:r>
      <w:r>
        <w:t>:</w:t>
      </w:r>
    </w:p>
    <w:p w14:paraId="5909D26E" w14:textId="77777777" w:rsidR="00B64558" w:rsidRDefault="00B64558" w:rsidP="00B64558">
      <w:pPr>
        <w:pStyle w:val="PL"/>
      </w:pPr>
      <w:r>
        <w:t xml:space="preserve">          type: integer</w:t>
      </w:r>
    </w:p>
    <w:p w14:paraId="68DAA6EA" w14:textId="77777777" w:rsidR="00B64558" w:rsidRDefault="00B64558" w:rsidP="00B64558">
      <w:pPr>
        <w:pStyle w:val="PL"/>
        <w:rPr>
          <w:rFonts w:cs="Courier New"/>
          <w:szCs w:val="18"/>
          <w:lang w:eastAsia="zh-CN"/>
        </w:rPr>
      </w:pPr>
      <w:r>
        <w:t xml:space="preserve">        </w:t>
      </w:r>
      <w:r>
        <w:rPr>
          <w:rFonts w:cs="Courier New"/>
          <w:szCs w:val="18"/>
          <w:lang w:eastAsia="zh-CN"/>
        </w:rPr>
        <w:t>non3GPPNoOfPDUSessions</w:t>
      </w:r>
    </w:p>
    <w:p w14:paraId="274260DC" w14:textId="77777777" w:rsidR="00B64558" w:rsidRDefault="00B64558" w:rsidP="00B64558">
      <w:pPr>
        <w:pStyle w:val="PL"/>
        <w:rPr>
          <w:rFonts w:cs="Courier New"/>
          <w:szCs w:val="18"/>
          <w:lang w:eastAsia="zh-CN"/>
        </w:rPr>
      </w:pPr>
      <w:r>
        <w:rPr>
          <w:rFonts w:cs="Courier New"/>
          <w:szCs w:val="18"/>
          <w:lang w:eastAsia="zh-CN"/>
        </w:rPr>
        <w:t xml:space="preserve">          type: integer</w:t>
      </w:r>
    </w:p>
    <w:p w14:paraId="388AA972" w14:textId="77777777" w:rsidR="00B64558" w:rsidRDefault="00B64558" w:rsidP="00B64558">
      <w:pPr>
        <w:pStyle w:val="PL"/>
      </w:pPr>
      <w:r>
        <w:t xml:space="preserve">    MaxNumberofUEs:</w:t>
      </w:r>
    </w:p>
    <w:p w14:paraId="3A9345DE" w14:textId="77777777" w:rsidR="00B64558" w:rsidRDefault="00B64558" w:rsidP="00B64558">
      <w:pPr>
        <w:pStyle w:val="PL"/>
      </w:pPr>
      <w:r>
        <w:t xml:space="preserve">      type: object</w:t>
      </w:r>
    </w:p>
    <w:p w14:paraId="3EEC2C1E" w14:textId="77777777" w:rsidR="00B64558" w:rsidRDefault="00B64558" w:rsidP="00B64558">
      <w:pPr>
        <w:pStyle w:val="PL"/>
      </w:pPr>
      <w:r>
        <w:t xml:space="preserve">      properties:</w:t>
      </w:r>
    </w:p>
    <w:p w14:paraId="056545E8" w14:textId="77777777" w:rsidR="00B64558" w:rsidRDefault="00B64558" w:rsidP="00B64558">
      <w:pPr>
        <w:pStyle w:val="PL"/>
      </w:pPr>
      <w:r>
        <w:t xml:space="preserve">        servAttrCom:</w:t>
      </w:r>
    </w:p>
    <w:p w14:paraId="193781F1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0180B7EC" w14:textId="77777777" w:rsidR="00B64558" w:rsidRDefault="00B64558" w:rsidP="00B64558">
      <w:pPr>
        <w:pStyle w:val="PL"/>
      </w:pPr>
      <w:r>
        <w:t xml:space="preserve">        </w:t>
      </w:r>
      <w:r>
        <w:rPr>
          <w:rFonts w:cs="Courier New"/>
          <w:szCs w:val="18"/>
          <w:lang w:eastAsia="zh-CN"/>
        </w:rPr>
        <w:t>3GPPNoOfUEs</w:t>
      </w:r>
      <w:r>
        <w:t>:</w:t>
      </w:r>
    </w:p>
    <w:p w14:paraId="421C8325" w14:textId="77777777" w:rsidR="00B64558" w:rsidRDefault="00B64558" w:rsidP="00B64558">
      <w:pPr>
        <w:pStyle w:val="PL"/>
      </w:pPr>
      <w:r>
        <w:t xml:space="preserve">          type: integer</w:t>
      </w:r>
    </w:p>
    <w:p w14:paraId="5ADFF4F0" w14:textId="77777777" w:rsidR="00B64558" w:rsidRDefault="00B64558" w:rsidP="00B64558">
      <w:pPr>
        <w:pStyle w:val="PL"/>
        <w:rPr>
          <w:rFonts w:cs="Courier New"/>
          <w:szCs w:val="18"/>
          <w:lang w:eastAsia="zh-CN"/>
        </w:rPr>
      </w:pPr>
      <w:r>
        <w:t xml:space="preserve">        </w:t>
      </w:r>
      <w:r>
        <w:rPr>
          <w:rFonts w:cs="Courier New"/>
          <w:szCs w:val="18"/>
          <w:lang w:eastAsia="zh-CN"/>
        </w:rPr>
        <w:t>non3GPPNoOfUEs</w:t>
      </w:r>
    </w:p>
    <w:p w14:paraId="5CC47FF7" w14:textId="77777777" w:rsidR="00B64558" w:rsidRDefault="00B64558" w:rsidP="00B64558">
      <w:pPr>
        <w:pStyle w:val="PL"/>
        <w:rPr>
          <w:rFonts w:cs="Courier New"/>
          <w:szCs w:val="18"/>
          <w:lang w:eastAsia="zh-CN"/>
        </w:rPr>
      </w:pPr>
      <w:r>
        <w:rPr>
          <w:rFonts w:cs="Courier New"/>
          <w:szCs w:val="18"/>
          <w:lang w:eastAsia="zh-CN"/>
        </w:rPr>
        <w:t xml:space="preserve">          type: integer</w:t>
      </w:r>
    </w:p>
    <w:p w14:paraId="796E0C54" w14:textId="77777777" w:rsidR="00B64558" w:rsidRDefault="00B64558" w:rsidP="00B64558">
      <w:pPr>
        <w:pStyle w:val="PL"/>
      </w:pPr>
      <w:r>
        <w:t xml:space="preserve">    KPIMonitoring:</w:t>
      </w:r>
    </w:p>
    <w:p w14:paraId="0DDBFE69" w14:textId="77777777" w:rsidR="00B64558" w:rsidRDefault="00B64558" w:rsidP="00B64558">
      <w:pPr>
        <w:pStyle w:val="PL"/>
      </w:pPr>
      <w:r>
        <w:t xml:space="preserve">      type: object</w:t>
      </w:r>
    </w:p>
    <w:p w14:paraId="4BBBBA6A" w14:textId="77777777" w:rsidR="00B64558" w:rsidRDefault="00B64558" w:rsidP="00B64558">
      <w:pPr>
        <w:pStyle w:val="PL"/>
      </w:pPr>
      <w:r>
        <w:t xml:space="preserve">      properties:</w:t>
      </w:r>
    </w:p>
    <w:p w14:paraId="7BEB5E27" w14:textId="77777777" w:rsidR="00B64558" w:rsidRDefault="00B64558" w:rsidP="00B64558">
      <w:pPr>
        <w:pStyle w:val="PL"/>
      </w:pPr>
      <w:r>
        <w:t xml:space="preserve">        servAttrCom:</w:t>
      </w:r>
    </w:p>
    <w:p w14:paraId="0F8802B8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6FDD0CC1" w14:textId="77777777" w:rsidR="00B64558" w:rsidRDefault="00B64558" w:rsidP="00B64558">
      <w:pPr>
        <w:pStyle w:val="PL"/>
      </w:pPr>
      <w:r>
        <w:t xml:space="preserve">        kPIList:</w:t>
      </w:r>
    </w:p>
    <w:p w14:paraId="0E3F45FF" w14:textId="77777777" w:rsidR="00B64558" w:rsidRDefault="00B64558" w:rsidP="00B64558">
      <w:pPr>
        <w:pStyle w:val="PL"/>
      </w:pPr>
      <w:r>
        <w:t xml:space="preserve">          type: string</w:t>
      </w:r>
    </w:p>
    <w:p w14:paraId="2C6D011C" w14:textId="77777777" w:rsidR="00B64558" w:rsidRDefault="00B64558" w:rsidP="00B64558">
      <w:pPr>
        <w:pStyle w:val="PL"/>
      </w:pPr>
      <w:r>
        <w:lastRenderedPageBreak/>
        <w:t xml:space="preserve">    NBIoT:</w:t>
      </w:r>
    </w:p>
    <w:p w14:paraId="6CD04EDC" w14:textId="77777777" w:rsidR="00B64558" w:rsidRDefault="00B64558" w:rsidP="00B64558">
      <w:pPr>
        <w:pStyle w:val="PL"/>
      </w:pPr>
      <w:r>
        <w:t xml:space="preserve">      type: object</w:t>
      </w:r>
    </w:p>
    <w:p w14:paraId="0E6E36E6" w14:textId="77777777" w:rsidR="00B64558" w:rsidRDefault="00B64558" w:rsidP="00B64558">
      <w:pPr>
        <w:pStyle w:val="PL"/>
      </w:pPr>
      <w:r>
        <w:t xml:space="preserve">      properties:</w:t>
      </w:r>
    </w:p>
    <w:p w14:paraId="353CDB77" w14:textId="77777777" w:rsidR="00B64558" w:rsidRDefault="00B64558" w:rsidP="00B64558">
      <w:pPr>
        <w:pStyle w:val="PL"/>
      </w:pPr>
      <w:r>
        <w:t xml:space="preserve">        servAttrCom:</w:t>
      </w:r>
    </w:p>
    <w:p w14:paraId="7ABC29C3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1F9B0D43" w14:textId="77777777" w:rsidR="00B64558" w:rsidRDefault="00B64558" w:rsidP="00B64558">
      <w:pPr>
        <w:pStyle w:val="PL"/>
      </w:pPr>
      <w:r>
        <w:t xml:space="preserve">        support:</w:t>
      </w:r>
    </w:p>
    <w:p w14:paraId="1A587AB7" w14:textId="77777777" w:rsidR="00B64558" w:rsidRDefault="00B64558" w:rsidP="00B64558">
      <w:pPr>
        <w:pStyle w:val="PL"/>
      </w:pPr>
      <w:r>
        <w:t xml:space="preserve">          $ref: '#/components/schemas/Support'</w:t>
      </w:r>
    </w:p>
    <w:p w14:paraId="4F687ADF" w14:textId="77777777" w:rsidR="00B64558" w:rsidRDefault="00B64558" w:rsidP="00B64558">
      <w:pPr>
        <w:pStyle w:val="PL"/>
      </w:pPr>
      <w:r>
        <w:t xml:space="preserve">    RadioSpectrum:</w:t>
      </w:r>
    </w:p>
    <w:p w14:paraId="763EA648" w14:textId="77777777" w:rsidR="00B64558" w:rsidRDefault="00B64558" w:rsidP="00B64558">
      <w:pPr>
        <w:pStyle w:val="PL"/>
      </w:pPr>
      <w:r>
        <w:t xml:space="preserve">      type: object</w:t>
      </w:r>
    </w:p>
    <w:p w14:paraId="5C7E203A" w14:textId="77777777" w:rsidR="00B64558" w:rsidRDefault="00B64558" w:rsidP="00B64558">
      <w:pPr>
        <w:pStyle w:val="PL"/>
      </w:pPr>
      <w:r>
        <w:t xml:space="preserve">      properties:</w:t>
      </w:r>
    </w:p>
    <w:p w14:paraId="6DA72583" w14:textId="77777777" w:rsidR="00B64558" w:rsidRDefault="00B64558" w:rsidP="00B64558">
      <w:pPr>
        <w:pStyle w:val="PL"/>
      </w:pPr>
      <w:r>
        <w:t xml:space="preserve">        servAttrCom:</w:t>
      </w:r>
    </w:p>
    <w:p w14:paraId="405707A1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65CC7AD6" w14:textId="77777777" w:rsidR="00B64558" w:rsidRDefault="00B64558" w:rsidP="00B64558">
      <w:pPr>
        <w:pStyle w:val="PL"/>
      </w:pPr>
      <w:r>
        <w:t xml:space="preserve">        nROperatingBands:</w:t>
      </w:r>
    </w:p>
    <w:p w14:paraId="70914B4A" w14:textId="77777777" w:rsidR="00B64558" w:rsidRDefault="00B64558" w:rsidP="00B64558">
      <w:pPr>
        <w:pStyle w:val="PL"/>
      </w:pPr>
      <w:r>
        <w:t xml:space="preserve">          type: string</w:t>
      </w:r>
    </w:p>
    <w:p w14:paraId="11025723" w14:textId="77777777" w:rsidR="00B64558" w:rsidRDefault="00B64558" w:rsidP="00B64558">
      <w:pPr>
        <w:pStyle w:val="PL"/>
      </w:pPr>
      <w:r>
        <w:t xml:space="preserve">    Synchronicity:</w:t>
      </w:r>
    </w:p>
    <w:p w14:paraId="21D599EE" w14:textId="77777777" w:rsidR="00B64558" w:rsidRDefault="00B64558" w:rsidP="00B64558">
      <w:pPr>
        <w:pStyle w:val="PL"/>
      </w:pPr>
      <w:r>
        <w:t xml:space="preserve">      type: object</w:t>
      </w:r>
    </w:p>
    <w:p w14:paraId="1A7F0C7D" w14:textId="77777777" w:rsidR="00B64558" w:rsidRDefault="00B64558" w:rsidP="00B64558">
      <w:pPr>
        <w:pStyle w:val="PL"/>
      </w:pPr>
      <w:r>
        <w:t xml:space="preserve">      properties:</w:t>
      </w:r>
    </w:p>
    <w:p w14:paraId="170EE6C3" w14:textId="77777777" w:rsidR="00B64558" w:rsidRDefault="00B64558" w:rsidP="00B64558">
      <w:pPr>
        <w:pStyle w:val="PL"/>
      </w:pPr>
      <w:r>
        <w:t xml:space="preserve">        servAttrCom:</w:t>
      </w:r>
    </w:p>
    <w:p w14:paraId="31B78807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68EA4F6E" w14:textId="77777777" w:rsidR="00B64558" w:rsidRDefault="00B64558" w:rsidP="00B64558">
      <w:pPr>
        <w:pStyle w:val="PL"/>
      </w:pPr>
      <w:r>
        <w:t xml:space="preserve">        availability:</w:t>
      </w:r>
    </w:p>
    <w:p w14:paraId="7FF61576" w14:textId="77777777" w:rsidR="00B64558" w:rsidRDefault="00B64558" w:rsidP="00B64558">
      <w:pPr>
        <w:pStyle w:val="PL"/>
      </w:pPr>
      <w:r>
        <w:t xml:space="preserve">          $ref: '#/components/schemas/SynAvailability'</w:t>
      </w:r>
    </w:p>
    <w:p w14:paraId="1EA23C4A" w14:textId="77777777" w:rsidR="00B64558" w:rsidRDefault="00B64558" w:rsidP="00B64558">
      <w:pPr>
        <w:pStyle w:val="PL"/>
      </w:pPr>
      <w:r>
        <w:t xml:space="preserve">        accuracy:</w:t>
      </w:r>
    </w:p>
    <w:p w14:paraId="50EFB66D" w14:textId="77777777" w:rsidR="00B64558" w:rsidRDefault="00B64558" w:rsidP="00B64558">
      <w:pPr>
        <w:pStyle w:val="PL"/>
      </w:pPr>
      <w:r>
        <w:t xml:space="preserve">          $ref: '#/components/schemas/Float'</w:t>
      </w:r>
    </w:p>
    <w:p w14:paraId="173661BF" w14:textId="77777777" w:rsidR="00B64558" w:rsidRDefault="00B64558" w:rsidP="00B64558">
      <w:pPr>
        <w:pStyle w:val="PL"/>
      </w:pPr>
      <w:r>
        <w:t xml:space="preserve">    SynchronicityRANSubnet:</w:t>
      </w:r>
    </w:p>
    <w:p w14:paraId="1C509051" w14:textId="77777777" w:rsidR="00B64558" w:rsidRDefault="00B64558" w:rsidP="00B64558">
      <w:pPr>
        <w:pStyle w:val="PL"/>
      </w:pPr>
      <w:r>
        <w:t xml:space="preserve">      type: object</w:t>
      </w:r>
    </w:p>
    <w:p w14:paraId="59BD222E" w14:textId="77777777" w:rsidR="00B64558" w:rsidRDefault="00B64558" w:rsidP="00B64558">
      <w:pPr>
        <w:pStyle w:val="PL"/>
      </w:pPr>
      <w:r>
        <w:t xml:space="preserve">      properties:</w:t>
      </w:r>
    </w:p>
    <w:p w14:paraId="47D525BD" w14:textId="77777777" w:rsidR="00B64558" w:rsidRDefault="00B64558" w:rsidP="00B64558">
      <w:pPr>
        <w:pStyle w:val="PL"/>
      </w:pPr>
      <w:r>
        <w:t xml:space="preserve">        availability:</w:t>
      </w:r>
    </w:p>
    <w:p w14:paraId="57159422" w14:textId="77777777" w:rsidR="00B64558" w:rsidRDefault="00B64558" w:rsidP="00B64558">
      <w:pPr>
        <w:pStyle w:val="PL"/>
      </w:pPr>
      <w:r>
        <w:t xml:space="preserve">          $ref: '#/components/schemas/SynAvailability'</w:t>
      </w:r>
    </w:p>
    <w:p w14:paraId="71E0B956" w14:textId="77777777" w:rsidR="00B64558" w:rsidRDefault="00B64558" w:rsidP="00B64558">
      <w:pPr>
        <w:pStyle w:val="PL"/>
      </w:pPr>
      <w:r>
        <w:t xml:space="preserve">        accuracy:</w:t>
      </w:r>
    </w:p>
    <w:p w14:paraId="5533020A" w14:textId="77777777" w:rsidR="00B64558" w:rsidRDefault="00B64558" w:rsidP="00B64558">
      <w:pPr>
        <w:pStyle w:val="PL"/>
      </w:pPr>
      <w:r>
        <w:t xml:space="preserve">          $ref: '#/components/schemas/Float'</w:t>
      </w:r>
    </w:p>
    <w:p w14:paraId="20E225C2" w14:textId="77777777" w:rsidR="00B64558" w:rsidRDefault="00B64558" w:rsidP="00B64558">
      <w:pPr>
        <w:pStyle w:val="PL"/>
      </w:pPr>
      <w:r>
        <w:t xml:space="preserve">    Positioning:</w:t>
      </w:r>
    </w:p>
    <w:p w14:paraId="1ECF3B13" w14:textId="77777777" w:rsidR="00B64558" w:rsidRDefault="00B64558" w:rsidP="00B64558">
      <w:pPr>
        <w:pStyle w:val="PL"/>
      </w:pPr>
      <w:r>
        <w:t xml:space="preserve">      type: object</w:t>
      </w:r>
    </w:p>
    <w:p w14:paraId="0F1A1934" w14:textId="77777777" w:rsidR="00B64558" w:rsidRDefault="00B64558" w:rsidP="00B64558">
      <w:pPr>
        <w:pStyle w:val="PL"/>
      </w:pPr>
      <w:r>
        <w:t xml:space="preserve">      properties:</w:t>
      </w:r>
    </w:p>
    <w:p w14:paraId="7745966F" w14:textId="77777777" w:rsidR="00B64558" w:rsidRDefault="00B64558" w:rsidP="00B64558">
      <w:pPr>
        <w:pStyle w:val="PL"/>
      </w:pPr>
      <w:r>
        <w:t xml:space="preserve">        servAttrCom:</w:t>
      </w:r>
    </w:p>
    <w:p w14:paraId="43A92985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4BAA9D45" w14:textId="77777777" w:rsidR="00B64558" w:rsidRDefault="00B64558" w:rsidP="00B64558">
      <w:pPr>
        <w:pStyle w:val="PL"/>
      </w:pPr>
      <w:r>
        <w:t xml:space="preserve">        availability:</w:t>
      </w:r>
    </w:p>
    <w:p w14:paraId="6B60449E" w14:textId="77777777" w:rsidR="00B64558" w:rsidRDefault="00B64558" w:rsidP="00B64558">
      <w:pPr>
        <w:pStyle w:val="PL"/>
      </w:pPr>
      <w:r>
        <w:t xml:space="preserve">          $ref: '#/components/schemas/PositioningAvailability'</w:t>
      </w:r>
    </w:p>
    <w:p w14:paraId="67355875" w14:textId="77777777" w:rsidR="00B64558" w:rsidRDefault="00B64558" w:rsidP="00B64558">
      <w:pPr>
        <w:pStyle w:val="PL"/>
      </w:pPr>
      <w:r>
        <w:t xml:space="preserve">        predictionfrequency:</w:t>
      </w:r>
    </w:p>
    <w:p w14:paraId="048F7279" w14:textId="77777777" w:rsidR="00B64558" w:rsidRDefault="00B64558" w:rsidP="00B64558">
      <w:pPr>
        <w:pStyle w:val="PL"/>
      </w:pPr>
      <w:r>
        <w:t xml:space="preserve">          $ref: '#/components/schemas/Predictionfrequency'</w:t>
      </w:r>
    </w:p>
    <w:p w14:paraId="0E274A00" w14:textId="77777777" w:rsidR="00B64558" w:rsidRDefault="00B64558" w:rsidP="00B64558">
      <w:pPr>
        <w:pStyle w:val="PL"/>
      </w:pPr>
      <w:r>
        <w:t xml:space="preserve">        accuracy:</w:t>
      </w:r>
    </w:p>
    <w:p w14:paraId="144EA4C4" w14:textId="77777777" w:rsidR="00B64558" w:rsidRDefault="00B64558" w:rsidP="00B64558">
      <w:pPr>
        <w:pStyle w:val="PL"/>
      </w:pPr>
      <w:r>
        <w:t xml:space="preserve">          $ref: '#/components/schemas/Float'</w:t>
      </w:r>
    </w:p>
    <w:p w14:paraId="2813A09D" w14:textId="77777777" w:rsidR="00B64558" w:rsidRDefault="00B64558" w:rsidP="00B64558">
      <w:pPr>
        <w:pStyle w:val="PL"/>
      </w:pPr>
      <w:r>
        <w:t xml:space="preserve">    PositioningRANSubnet:</w:t>
      </w:r>
    </w:p>
    <w:p w14:paraId="14055D5C" w14:textId="77777777" w:rsidR="00B64558" w:rsidRDefault="00B64558" w:rsidP="00B64558">
      <w:pPr>
        <w:pStyle w:val="PL"/>
      </w:pPr>
      <w:r>
        <w:t xml:space="preserve">      type: object</w:t>
      </w:r>
    </w:p>
    <w:p w14:paraId="2CDB6059" w14:textId="77777777" w:rsidR="00B64558" w:rsidRDefault="00B64558" w:rsidP="00B64558">
      <w:pPr>
        <w:pStyle w:val="PL"/>
      </w:pPr>
      <w:r>
        <w:t xml:space="preserve">      properties:</w:t>
      </w:r>
    </w:p>
    <w:p w14:paraId="770C0C92" w14:textId="77777777" w:rsidR="00B64558" w:rsidRDefault="00B64558" w:rsidP="00B64558">
      <w:pPr>
        <w:pStyle w:val="PL"/>
      </w:pPr>
      <w:r>
        <w:t xml:space="preserve">        availability:</w:t>
      </w:r>
    </w:p>
    <w:p w14:paraId="244B3FDE" w14:textId="77777777" w:rsidR="00B64558" w:rsidRDefault="00B64558" w:rsidP="00B64558">
      <w:pPr>
        <w:pStyle w:val="PL"/>
      </w:pPr>
      <w:r>
        <w:t xml:space="preserve">          $ref: '#/components/schemas/PositioningAvailability'</w:t>
      </w:r>
    </w:p>
    <w:p w14:paraId="75DDE0D1" w14:textId="77777777" w:rsidR="00B64558" w:rsidRDefault="00B64558" w:rsidP="00B64558">
      <w:pPr>
        <w:pStyle w:val="PL"/>
      </w:pPr>
      <w:r>
        <w:t xml:space="preserve">        predictionfrequency:</w:t>
      </w:r>
    </w:p>
    <w:p w14:paraId="5C06A277" w14:textId="77777777" w:rsidR="00B64558" w:rsidRDefault="00B64558" w:rsidP="00B64558">
      <w:pPr>
        <w:pStyle w:val="PL"/>
      </w:pPr>
      <w:r>
        <w:t xml:space="preserve">          $ref: '#/components/schemas/Predictionfrequency'</w:t>
      </w:r>
    </w:p>
    <w:p w14:paraId="0593A8D8" w14:textId="77777777" w:rsidR="00B64558" w:rsidRDefault="00B64558" w:rsidP="00B64558">
      <w:pPr>
        <w:pStyle w:val="PL"/>
      </w:pPr>
      <w:r>
        <w:t xml:space="preserve">        accuracy:</w:t>
      </w:r>
    </w:p>
    <w:p w14:paraId="0CC11261" w14:textId="77777777" w:rsidR="00B64558" w:rsidRDefault="00B64558" w:rsidP="00B64558">
      <w:pPr>
        <w:pStyle w:val="PL"/>
      </w:pPr>
      <w:r>
        <w:t xml:space="preserve">          $ref: '#/components/schemas/Float'     </w:t>
      </w:r>
    </w:p>
    <w:p w14:paraId="65EAD7A5" w14:textId="77777777" w:rsidR="00B64558" w:rsidRDefault="00B64558" w:rsidP="00B64558">
      <w:pPr>
        <w:pStyle w:val="PL"/>
      </w:pPr>
      <w:r>
        <w:t xml:space="preserve">    UserMgmtOpen:</w:t>
      </w:r>
    </w:p>
    <w:p w14:paraId="7D5FCEEC" w14:textId="77777777" w:rsidR="00B64558" w:rsidRDefault="00B64558" w:rsidP="00B64558">
      <w:pPr>
        <w:pStyle w:val="PL"/>
      </w:pPr>
      <w:r>
        <w:t xml:space="preserve">      type: object</w:t>
      </w:r>
    </w:p>
    <w:p w14:paraId="5F9228D8" w14:textId="77777777" w:rsidR="00B64558" w:rsidRDefault="00B64558" w:rsidP="00B64558">
      <w:pPr>
        <w:pStyle w:val="PL"/>
      </w:pPr>
      <w:r>
        <w:t xml:space="preserve">      properties:</w:t>
      </w:r>
    </w:p>
    <w:p w14:paraId="0535E314" w14:textId="77777777" w:rsidR="00B64558" w:rsidRDefault="00B64558" w:rsidP="00B64558">
      <w:pPr>
        <w:pStyle w:val="PL"/>
      </w:pPr>
      <w:r>
        <w:t xml:space="preserve">        servAttrCom:</w:t>
      </w:r>
    </w:p>
    <w:p w14:paraId="7F552C5C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0193CB2C" w14:textId="77777777" w:rsidR="00B64558" w:rsidRDefault="00B64558" w:rsidP="00B64558">
      <w:pPr>
        <w:pStyle w:val="PL"/>
      </w:pPr>
      <w:r>
        <w:t xml:space="preserve">        support:</w:t>
      </w:r>
    </w:p>
    <w:p w14:paraId="1DE6134E" w14:textId="77777777" w:rsidR="00B64558" w:rsidRDefault="00B64558" w:rsidP="00B64558">
      <w:pPr>
        <w:pStyle w:val="PL"/>
      </w:pPr>
      <w:r>
        <w:t xml:space="preserve">          $ref: '#/components/schemas/Support'</w:t>
      </w:r>
    </w:p>
    <w:p w14:paraId="1E7F5348" w14:textId="77777777" w:rsidR="00B64558" w:rsidRDefault="00B64558" w:rsidP="00B64558">
      <w:pPr>
        <w:pStyle w:val="PL"/>
      </w:pPr>
      <w:r>
        <w:t xml:space="preserve">    V2XCommModels:</w:t>
      </w:r>
    </w:p>
    <w:p w14:paraId="15AABC20" w14:textId="77777777" w:rsidR="00B64558" w:rsidRDefault="00B64558" w:rsidP="00B64558">
      <w:pPr>
        <w:pStyle w:val="PL"/>
      </w:pPr>
      <w:r>
        <w:t xml:space="preserve">      type: object</w:t>
      </w:r>
    </w:p>
    <w:p w14:paraId="51FFD3FB" w14:textId="77777777" w:rsidR="00B64558" w:rsidRDefault="00B64558" w:rsidP="00B64558">
      <w:pPr>
        <w:pStyle w:val="PL"/>
      </w:pPr>
      <w:r>
        <w:t xml:space="preserve">      properties:</w:t>
      </w:r>
    </w:p>
    <w:p w14:paraId="5E7416CA" w14:textId="77777777" w:rsidR="00B64558" w:rsidRDefault="00B64558" w:rsidP="00B64558">
      <w:pPr>
        <w:pStyle w:val="PL"/>
      </w:pPr>
      <w:r>
        <w:t xml:space="preserve">        servAttrCom:</w:t>
      </w:r>
    </w:p>
    <w:p w14:paraId="269B3A5F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2C1B1313" w14:textId="77777777" w:rsidR="00B64558" w:rsidRDefault="00B64558" w:rsidP="00B64558">
      <w:pPr>
        <w:pStyle w:val="PL"/>
      </w:pPr>
      <w:r>
        <w:t xml:space="preserve">        v2XMode:</w:t>
      </w:r>
    </w:p>
    <w:p w14:paraId="25B77B19" w14:textId="77777777" w:rsidR="00B64558" w:rsidRDefault="00B64558" w:rsidP="00B64558">
      <w:pPr>
        <w:pStyle w:val="PL"/>
      </w:pPr>
      <w:r>
        <w:t xml:space="preserve">          $ref: '#/components/schemas/Support'</w:t>
      </w:r>
    </w:p>
    <w:p w14:paraId="0AFA3498" w14:textId="77777777" w:rsidR="00B64558" w:rsidRDefault="00B64558" w:rsidP="00B64558">
      <w:pPr>
        <w:pStyle w:val="PL"/>
      </w:pPr>
      <w:r>
        <w:t xml:space="preserve">    TermDensity:</w:t>
      </w:r>
    </w:p>
    <w:p w14:paraId="3BC05BC6" w14:textId="77777777" w:rsidR="00B64558" w:rsidRDefault="00B64558" w:rsidP="00B64558">
      <w:pPr>
        <w:pStyle w:val="PL"/>
      </w:pPr>
      <w:r>
        <w:t xml:space="preserve">      type: object</w:t>
      </w:r>
    </w:p>
    <w:p w14:paraId="5D8D8961" w14:textId="77777777" w:rsidR="00B64558" w:rsidRDefault="00B64558" w:rsidP="00B64558">
      <w:pPr>
        <w:pStyle w:val="PL"/>
      </w:pPr>
      <w:r>
        <w:t xml:space="preserve">      properties:</w:t>
      </w:r>
    </w:p>
    <w:p w14:paraId="19DC2EE6" w14:textId="77777777" w:rsidR="00B64558" w:rsidRDefault="00B64558" w:rsidP="00B64558">
      <w:pPr>
        <w:pStyle w:val="PL"/>
      </w:pPr>
      <w:r>
        <w:t xml:space="preserve">        servAttrCom:</w:t>
      </w:r>
    </w:p>
    <w:p w14:paraId="2EFFED2C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2B3A6CA1" w14:textId="77777777" w:rsidR="00B64558" w:rsidRDefault="00B64558" w:rsidP="00B64558">
      <w:pPr>
        <w:pStyle w:val="PL"/>
      </w:pPr>
      <w:r>
        <w:t xml:space="preserve">        density:</w:t>
      </w:r>
    </w:p>
    <w:p w14:paraId="7B662670" w14:textId="77777777" w:rsidR="00B64558" w:rsidRDefault="00B64558" w:rsidP="00B64558">
      <w:pPr>
        <w:pStyle w:val="PL"/>
      </w:pPr>
      <w:r>
        <w:t xml:space="preserve">          type: integer</w:t>
      </w:r>
    </w:p>
    <w:p w14:paraId="18DDA19B" w14:textId="77777777" w:rsidR="00B64558" w:rsidRDefault="00B64558" w:rsidP="00B64558">
      <w:pPr>
        <w:pStyle w:val="PL"/>
      </w:pPr>
      <w:r>
        <w:t xml:space="preserve">    NsInfo:</w:t>
      </w:r>
    </w:p>
    <w:p w14:paraId="098D8829" w14:textId="77777777" w:rsidR="00B64558" w:rsidRDefault="00B64558" w:rsidP="00B64558">
      <w:pPr>
        <w:pStyle w:val="PL"/>
      </w:pPr>
      <w:r>
        <w:t xml:space="preserve">      type: object</w:t>
      </w:r>
    </w:p>
    <w:p w14:paraId="15AD4000" w14:textId="77777777" w:rsidR="00B64558" w:rsidRDefault="00B64558" w:rsidP="00B64558">
      <w:pPr>
        <w:pStyle w:val="PL"/>
      </w:pPr>
      <w:r>
        <w:t xml:space="preserve">      properties:</w:t>
      </w:r>
    </w:p>
    <w:p w14:paraId="327CEED5" w14:textId="77777777" w:rsidR="00B64558" w:rsidRDefault="00B64558" w:rsidP="00B64558">
      <w:pPr>
        <w:pStyle w:val="PL"/>
      </w:pPr>
      <w:r>
        <w:t xml:space="preserve">        nsInstanceId:</w:t>
      </w:r>
    </w:p>
    <w:p w14:paraId="7DE32902" w14:textId="77777777" w:rsidR="00B64558" w:rsidRDefault="00B64558" w:rsidP="00B64558">
      <w:pPr>
        <w:pStyle w:val="PL"/>
      </w:pPr>
      <w:r>
        <w:t xml:space="preserve">          type: string</w:t>
      </w:r>
    </w:p>
    <w:p w14:paraId="0EA92472" w14:textId="77777777" w:rsidR="00B64558" w:rsidRDefault="00B64558" w:rsidP="00B64558">
      <w:pPr>
        <w:pStyle w:val="PL"/>
      </w:pPr>
      <w:r>
        <w:t xml:space="preserve">        nsName:</w:t>
      </w:r>
    </w:p>
    <w:p w14:paraId="09E7E07D" w14:textId="77777777" w:rsidR="00B64558" w:rsidRDefault="00B64558" w:rsidP="00B64558">
      <w:pPr>
        <w:pStyle w:val="PL"/>
      </w:pPr>
      <w:r>
        <w:t xml:space="preserve">          type: string</w:t>
      </w:r>
    </w:p>
    <w:p w14:paraId="1F9BE24B" w14:textId="77777777" w:rsidR="00B64558" w:rsidRDefault="00B64558" w:rsidP="00B64558">
      <w:pPr>
        <w:pStyle w:val="PL"/>
      </w:pPr>
      <w:r>
        <w:lastRenderedPageBreak/>
        <w:t xml:space="preserve">    EmbbEEPerfReq:</w:t>
      </w:r>
    </w:p>
    <w:p w14:paraId="3A452AA4" w14:textId="77777777" w:rsidR="00B64558" w:rsidRDefault="00B64558" w:rsidP="00B64558">
      <w:pPr>
        <w:pStyle w:val="PL"/>
      </w:pPr>
      <w:r>
        <w:t xml:space="preserve">      type: object</w:t>
      </w:r>
    </w:p>
    <w:p w14:paraId="0A81B5CA" w14:textId="77777777" w:rsidR="00B64558" w:rsidRDefault="00B64558" w:rsidP="00B64558">
      <w:pPr>
        <w:pStyle w:val="PL"/>
      </w:pPr>
      <w:r>
        <w:t xml:space="preserve">      properties:</w:t>
      </w:r>
    </w:p>
    <w:p w14:paraId="2D27C28D" w14:textId="77777777" w:rsidR="00B64558" w:rsidRDefault="00B64558" w:rsidP="00B64558">
      <w:pPr>
        <w:pStyle w:val="PL"/>
      </w:pPr>
      <w:r>
        <w:t xml:space="preserve">        kpiType:</w:t>
      </w:r>
    </w:p>
    <w:p w14:paraId="695F6F97" w14:textId="77777777" w:rsidR="00B64558" w:rsidRDefault="00B64558" w:rsidP="00B64558">
      <w:pPr>
        <w:pStyle w:val="PL"/>
      </w:pPr>
      <w:r>
        <w:t xml:space="preserve">          type: string</w:t>
      </w:r>
    </w:p>
    <w:p w14:paraId="0D48E1EE" w14:textId="77777777" w:rsidR="00B64558" w:rsidRDefault="00B64558" w:rsidP="00B64558">
      <w:pPr>
        <w:pStyle w:val="PL"/>
      </w:pPr>
      <w:r>
        <w:t xml:space="preserve">          enum:</w:t>
      </w:r>
    </w:p>
    <w:p w14:paraId="4010146B" w14:textId="77777777" w:rsidR="00B64558" w:rsidRDefault="00B64558" w:rsidP="00B64558">
      <w:pPr>
        <w:pStyle w:val="PL"/>
      </w:pPr>
      <w:r>
        <w:t xml:space="preserve">            - NUMOFBITS</w:t>
      </w:r>
    </w:p>
    <w:p w14:paraId="43EC261C" w14:textId="77777777" w:rsidR="00B64558" w:rsidRDefault="00B64558" w:rsidP="00B64558">
      <w:pPr>
        <w:pStyle w:val="PL"/>
      </w:pPr>
      <w:r>
        <w:t xml:space="preserve">            - NUMOFBITS_RANBASED</w:t>
      </w:r>
    </w:p>
    <w:p w14:paraId="557EE6D3" w14:textId="77777777" w:rsidR="00B64558" w:rsidRDefault="00B64558" w:rsidP="00B64558">
      <w:pPr>
        <w:pStyle w:val="PL"/>
      </w:pPr>
      <w:r>
        <w:t xml:space="preserve">        req:</w:t>
      </w:r>
    </w:p>
    <w:p w14:paraId="006A00A7" w14:textId="77777777" w:rsidR="00B64558" w:rsidRDefault="00B64558" w:rsidP="00B64558">
      <w:pPr>
        <w:pStyle w:val="PL"/>
      </w:pPr>
      <w:r>
        <w:t xml:space="preserve">          type: number</w:t>
      </w:r>
    </w:p>
    <w:p w14:paraId="7DA7AB87" w14:textId="77777777" w:rsidR="00B64558" w:rsidRDefault="00B64558" w:rsidP="00B64558">
      <w:pPr>
        <w:pStyle w:val="PL"/>
      </w:pPr>
      <w:r>
        <w:t xml:space="preserve">    UrllcEEPerfReq:</w:t>
      </w:r>
    </w:p>
    <w:p w14:paraId="246C6856" w14:textId="77777777" w:rsidR="00B64558" w:rsidRDefault="00B64558" w:rsidP="00B64558">
      <w:pPr>
        <w:pStyle w:val="PL"/>
      </w:pPr>
      <w:r>
        <w:t xml:space="preserve">      type: object</w:t>
      </w:r>
    </w:p>
    <w:p w14:paraId="6DEB6AB4" w14:textId="77777777" w:rsidR="00B64558" w:rsidRDefault="00B64558" w:rsidP="00B64558">
      <w:pPr>
        <w:pStyle w:val="PL"/>
      </w:pPr>
      <w:r>
        <w:t xml:space="preserve">      properties:</w:t>
      </w:r>
    </w:p>
    <w:p w14:paraId="7B6975D2" w14:textId="77777777" w:rsidR="00B64558" w:rsidRDefault="00B64558" w:rsidP="00B64558">
      <w:pPr>
        <w:pStyle w:val="PL"/>
      </w:pPr>
      <w:r>
        <w:t xml:space="preserve">        kpiType:</w:t>
      </w:r>
    </w:p>
    <w:p w14:paraId="17D9F200" w14:textId="77777777" w:rsidR="00B64558" w:rsidRDefault="00B64558" w:rsidP="00B64558">
      <w:pPr>
        <w:pStyle w:val="PL"/>
      </w:pPr>
      <w:r>
        <w:t xml:space="preserve">          type: string</w:t>
      </w:r>
    </w:p>
    <w:p w14:paraId="1F25B575" w14:textId="77777777" w:rsidR="00B64558" w:rsidRDefault="00B64558" w:rsidP="00B64558">
      <w:pPr>
        <w:pStyle w:val="PL"/>
      </w:pPr>
      <w:r>
        <w:t xml:space="preserve">          enum:</w:t>
      </w:r>
    </w:p>
    <w:p w14:paraId="04AEF99D" w14:textId="77777777" w:rsidR="00B64558" w:rsidRDefault="00B64558" w:rsidP="00B64558">
      <w:pPr>
        <w:pStyle w:val="PL"/>
      </w:pPr>
      <w:r>
        <w:t xml:space="preserve">            - INVOFLATENCY</w:t>
      </w:r>
    </w:p>
    <w:p w14:paraId="47AAA0AD" w14:textId="77777777" w:rsidR="00B64558" w:rsidRDefault="00B64558" w:rsidP="00B64558">
      <w:pPr>
        <w:pStyle w:val="PL"/>
      </w:pPr>
      <w:r>
        <w:t xml:space="preserve">            - NUMOFBITS_MULTIPLIED_INVOFLATENCY</w:t>
      </w:r>
    </w:p>
    <w:p w14:paraId="77E2DFDD" w14:textId="77777777" w:rsidR="00B64558" w:rsidRDefault="00B64558" w:rsidP="00B64558">
      <w:pPr>
        <w:pStyle w:val="PL"/>
      </w:pPr>
      <w:r>
        <w:t xml:space="preserve">        req:</w:t>
      </w:r>
    </w:p>
    <w:p w14:paraId="55B32B61" w14:textId="77777777" w:rsidR="00B64558" w:rsidRDefault="00B64558" w:rsidP="00B64558">
      <w:pPr>
        <w:pStyle w:val="PL"/>
      </w:pPr>
      <w:r>
        <w:t xml:space="preserve">          type: number</w:t>
      </w:r>
    </w:p>
    <w:p w14:paraId="5593F916" w14:textId="77777777" w:rsidR="00B64558" w:rsidRDefault="00B64558" w:rsidP="00B64558">
      <w:pPr>
        <w:pStyle w:val="PL"/>
      </w:pPr>
      <w:r>
        <w:t xml:space="preserve">    MIoTEEPerfReq:</w:t>
      </w:r>
    </w:p>
    <w:p w14:paraId="28C79A75" w14:textId="77777777" w:rsidR="00B64558" w:rsidRDefault="00B64558" w:rsidP="00B64558">
      <w:pPr>
        <w:pStyle w:val="PL"/>
      </w:pPr>
      <w:r>
        <w:t xml:space="preserve">      type: object</w:t>
      </w:r>
    </w:p>
    <w:p w14:paraId="0C7D4FB3" w14:textId="77777777" w:rsidR="00B64558" w:rsidRDefault="00B64558" w:rsidP="00B64558">
      <w:pPr>
        <w:pStyle w:val="PL"/>
      </w:pPr>
      <w:r>
        <w:t xml:space="preserve">      properties:</w:t>
      </w:r>
    </w:p>
    <w:p w14:paraId="3E674DA9" w14:textId="77777777" w:rsidR="00B64558" w:rsidRDefault="00B64558" w:rsidP="00B64558">
      <w:pPr>
        <w:pStyle w:val="PL"/>
      </w:pPr>
      <w:r>
        <w:t xml:space="preserve">        kpiType:</w:t>
      </w:r>
    </w:p>
    <w:p w14:paraId="1C1B18C0" w14:textId="77777777" w:rsidR="00B64558" w:rsidRDefault="00B64558" w:rsidP="00B64558">
      <w:pPr>
        <w:pStyle w:val="PL"/>
      </w:pPr>
      <w:r>
        <w:t xml:space="preserve">          type: string</w:t>
      </w:r>
    </w:p>
    <w:p w14:paraId="569134BF" w14:textId="77777777" w:rsidR="00B64558" w:rsidRDefault="00B64558" w:rsidP="00B64558">
      <w:pPr>
        <w:pStyle w:val="PL"/>
      </w:pPr>
      <w:r>
        <w:t xml:space="preserve">          enum:</w:t>
      </w:r>
    </w:p>
    <w:p w14:paraId="1BA169AB" w14:textId="77777777" w:rsidR="00B64558" w:rsidRDefault="00B64558" w:rsidP="00B64558">
      <w:pPr>
        <w:pStyle w:val="PL"/>
      </w:pPr>
      <w:r>
        <w:t xml:space="preserve">            - MAXREGSUBS</w:t>
      </w:r>
    </w:p>
    <w:p w14:paraId="1A5F7647" w14:textId="77777777" w:rsidR="00B64558" w:rsidRDefault="00B64558" w:rsidP="00B64558">
      <w:pPr>
        <w:pStyle w:val="PL"/>
      </w:pPr>
      <w:r>
        <w:t xml:space="preserve">            - MEANACTIVEUES</w:t>
      </w:r>
    </w:p>
    <w:p w14:paraId="5B493B43" w14:textId="77777777" w:rsidR="00B64558" w:rsidRDefault="00B64558" w:rsidP="00B64558">
      <w:pPr>
        <w:pStyle w:val="PL"/>
      </w:pPr>
      <w:r>
        <w:t xml:space="preserve">        req:</w:t>
      </w:r>
    </w:p>
    <w:p w14:paraId="23735F65" w14:textId="77777777" w:rsidR="00B64558" w:rsidRDefault="00B64558" w:rsidP="00B64558">
      <w:pPr>
        <w:pStyle w:val="PL"/>
      </w:pPr>
      <w:r>
        <w:t xml:space="preserve">          type: number</w:t>
      </w:r>
    </w:p>
    <w:p w14:paraId="1C1F684E" w14:textId="77777777" w:rsidR="00B64558" w:rsidRDefault="00B64558" w:rsidP="00B64558">
      <w:pPr>
        <w:pStyle w:val="PL"/>
      </w:pPr>
      <w:r>
        <w:t xml:space="preserve">    EEPerfReq:</w:t>
      </w:r>
    </w:p>
    <w:p w14:paraId="7BF13E2A" w14:textId="77777777" w:rsidR="00B64558" w:rsidRDefault="00B64558" w:rsidP="00B64558">
      <w:pPr>
        <w:pStyle w:val="PL"/>
      </w:pPr>
      <w:r>
        <w:t xml:space="preserve">      oneOf:</w:t>
      </w:r>
    </w:p>
    <w:p w14:paraId="70EADC8C" w14:textId="77777777" w:rsidR="00B64558" w:rsidRDefault="00B64558" w:rsidP="00B64558">
      <w:pPr>
        <w:pStyle w:val="PL"/>
      </w:pPr>
      <w:r>
        <w:t xml:space="preserve">        - $ref: '#/components/schemas/EmbbEEPerfReq'</w:t>
      </w:r>
    </w:p>
    <w:p w14:paraId="7D1BDA78" w14:textId="77777777" w:rsidR="00B64558" w:rsidRDefault="00B64558" w:rsidP="00B64558">
      <w:pPr>
        <w:pStyle w:val="PL"/>
      </w:pPr>
      <w:r>
        <w:t xml:space="preserve">        - $ref: '#/components/schemas/UrllcEEPerfReq'</w:t>
      </w:r>
    </w:p>
    <w:p w14:paraId="3099384A" w14:textId="77777777" w:rsidR="00B64558" w:rsidRDefault="00B64558" w:rsidP="00B64558">
      <w:pPr>
        <w:pStyle w:val="PL"/>
      </w:pPr>
      <w:r>
        <w:t xml:space="preserve">        - $ref: '#/components/schemas/MIoTEEPerfReq'</w:t>
      </w:r>
    </w:p>
    <w:p w14:paraId="01112AC1" w14:textId="77777777" w:rsidR="00B64558" w:rsidRDefault="00B64558" w:rsidP="00B64558">
      <w:pPr>
        <w:pStyle w:val="PL"/>
      </w:pPr>
      <w:r>
        <w:t xml:space="preserve">    EnergyEfficiency:</w:t>
      </w:r>
    </w:p>
    <w:p w14:paraId="0AA1E69D" w14:textId="77777777" w:rsidR="00B64558" w:rsidRDefault="00B64558" w:rsidP="00B64558">
      <w:pPr>
        <w:pStyle w:val="PL"/>
      </w:pPr>
      <w:r>
        <w:t xml:space="preserve">      type: object</w:t>
      </w:r>
    </w:p>
    <w:p w14:paraId="0018C6DE" w14:textId="77777777" w:rsidR="00B64558" w:rsidRDefault="00B64558" w:rsidP="00B64558">
      <w:pPr>
        <w:pStyle w:val="PL"/>
      </w:pPr>
      <w:r>
        <w:t xml:space="preserve">      properties:</w:t>
      </w:r>
    </w:p>
    <w:p w14:paraId="5191E99C" w14:textId="77777777" w:rsidR="00B64558" w:rsidRDefault="00B64558" w:rsidP="00B64558">
      <w:pPr>
        <w:pStyle w:val="PL"/>
      </w:pPr>
      <w:r>
        <w:t xml:space="preserve">        servAttrCom:</w:t>
      </w:r>
    </w:p>
    <w:p w14:paraId="65BBD548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71F22596" w14:textId="77777777" w:rsidR="00B64558" w:rsidRDefault="00B64558" w:rsidP="00B64558">
      <w:pPr>
        <w:pStyle w:val="PL"/>
      </w:pPr>
      <w:r>
        <w:t xml:space="preserve">        performance:</w:t>
      </w:r>
    </w:p>
    <w:p w14:paraId="7198E40D" w14:textId="77777777" w:rsidR="00B64558" w:rsidRDefault="00B64558" w:rsidP="00B64558">
      <w:pPr>
        <w:pStyle w:val="PL"/>
      </w:pPr>
      <w:r>
        <w:t xml:space="preserve">          $ref: '#/components/schemas/EEPerfReq'      </w:t>
      </w:r>
    </w:p>
    <w:p w14:paraId="1171AA9B" w14:textId="77777777" w:rsidR="00B64558" w:rsidRDefault="00B64558" w:rsidP="00B64558">
      <w:pPr>
        <w:pStyle w:val="PL"/>
      </w:pPr>
      <w:r>
        <w:t xml:space="preserve">    NSSAASupport:</w:t>
      </w:r>
    </w:p>
    <w:p w14:paraId="50AAB4BB" w14:textId="77777777" w:rsidR="00B64558" w:rsidRDefault="00B64558" w:rsidP="00B64558">
      <w:pPr>
        <w:pStyle w:val="PL"/>
      </w:pPr>
      <w:r>
        <w:t xml:space="preserve">      type: object</w:t>
      </w:r>
    </w:p>
    <w:p w14:paraId="3FE43B28" w14:textId="77777777" w:rsidR="00B64558" w:rsidRDefault="00B64558" w:rsidP="00B64558">
      <w:pPr>
        <w:pStyle w:val="PL"/>
      </w:pPr>
      <w:r>
        <w:t xml:space="preserve">      properties:</w:t>
      </w:r>
    </w:p>
    <w:p w14:paraId="31BE437A" w14:textId="77777777" w:rsidR="00B64558" w:rsidRDefault="00B64558" w:rsidP="00B64558">
      <w:pPr>
        <w:pStyle w:val="PL"/>
      </w:pPr>
      <w:r>
        <w:t xml:space="preserve">        servAttrCom:</w:t>
      </w:r>
    </w:p>
    <w:p w14:paraId="6B2F5FE8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137F3727" w14:textId="77777777" w:rsidR="00B64558" w:rsidRDefault="00B64558" w:rsidP="00B64558">
      <w:pPr>
        <w:pStyle w:val="PL"/>
      </w:pPr>
      <w:r>
        <w:t xml:space="preserve">        support:</w:t>
      </w:r>
    </w:p>
    <w:p w14:paraId="12738DFD" w14:textId="77777777" w:rsidR="00B64558" w:rsidRDefault="00B64558" w:rsidP="00B64558">
      <w:pPr>
        <w:pStyle w:val="PL"/>
      </w:pPr>
      <w:r>
        <w:t xml:space="preserve">          $ref: '#/components/schemas/Support'  </w:t>
      </w:r>
    </w:p>
    <w:p w14:paraId="761AECF0" w14:textId="77777777" w:rsidR="00B64558" w:rsidRDefault="00B64558" w:rsidP="00B64558">
      <w:pPr>
        <w:pStyle w:val="PL"/>
      </w:pPr>
      <w:r>
        <w:t xml:space="preserve">    SecFunc:</w:t>
      </w:r>
    </w:p>
    <w:p w14:paraId="02009EB7" w14:textId="77777777" w:rsidR="00B64558" w:rsidRDefault="00B64558" w:rsidP="00B64558">
      <w:pPr>
        <w:pStyle w:val="PL"/>
      </w:pPr>
      <w:r>
        <w:t xml:space="preserve">      type: object</w:t>
      </w:r>
    </w:p>
    <w:p w14:paraId="6CD578C4" w14:textId="77777777" w:rsidR="00B64558" w:rsidRDefault="00B64558" w:rsidP="00B64558">
      <w:pPr>
        <w:pStyle w:val="PL"/>
      </w:pPr>
      <w:r>
        <w:t xml:space="preserve">      properties:</w:t>
      </w:r>
    </w:p>
    <w:p w14:paraId="5486F070" w14:textId="77777777" w:rsidR="00B64558" w:rsidRDefault="00B64558" w:rsidP="00B64558">
      <w:pPr>
        <w:pStyle w:val="PL"/>
      </w:pPr>
      <w:r>
        <w:t xml:space="preserve">        secFunId:</w:t>
      </w:r>
    </w:p>
    <w:p w14:paraId="57C2E58F" w14:textId="77777777" w:rsidR="00B64558" w:rsidRDefault="00B64558" w:rsidP="00B64558">
      <w:pPr>
        <w:pStyle w:val="PL"/>
      </w:pPr>
      <w:r>
        <w:t xml:space="preserve">          type: string</w:t>
      </w:r>
    </w:p>
    <w:p w14:paraId="6AED75DD" w14:textId="77777777" w:rsidR="00B64558" w:rsidRDefault="00B64558" w:rsidP="00B64558">
      <w:pPr>
        <w:pStyle w:val="PL"/>
      </w:pPr>
      <w:r>
        <w:t xml:space="preserve">        secFunType:</w:t>
      </w:r>
    </w:p>
    <w:p w14:paraId="32CF9419" w14:textId="77777777" w:rsidR="00B64558" w:rsidRDefault="00B64558" w:rsidP="00B64558">
      <w:pPr>
        <w:pStyle w:val="PL"/>
      </w:pPr>
      <w:r>
        <w:t xml:space="preserve">          type: string</w:t>
      </w:r>
    </w:p>
    <w:p w14:paraId="607163D0" w14:textId="77777777" w:rsidR="00B64558" w:rsidRDefault="00B64558" w:rsidP="00B64558">
      <w:pPr>
        <w:pStyle w:val="PL"/>
      </w:pPr>
      <w:r>
        <w:t xml:space="preserve">        secRules:</w:t>
      </w:r>
    </w:p>
    <w:p w14:paraId="790F0F81" w14:textId="77777777" w:rsidR="00B64558" w:rsidRDefault="00B64558" w:rsidP="00B64558">
      <w:pPr>
        <w:pStyle w:val="PL"/>
      </w:pPr>
      <w:r>
        <w:t xml:space="preserve">          type: array</w:t>
      </w:r>
    </w:p>
    <w:p w14:paraId="51D2CC1C" w14:textId="77777777" w:rsidR="00B64558" w:rsidRDefault="00B64558" w:rsidP="00B64558">
      <w:pPr>
        <w:pStyle w:val="PL"/>
      </w:pPr>
      <w:r>
        <w:t xml:space="preserve">          items:</w:t>
      </w:r>
    </w:p>
    <w:p w14:paraId="1EED3EF1" w14:textId="77777777" w:rsidR="00B64558" w:rsidRDefault="00B64558" w:rsidP="00B64558">
      <w:pPr>
        <w:pStyle w:val="PL"/>
      </w:pPr>
      <w:r>
        <w:t xml:space="preserve">            type: string</w:t>
      </w:r>
    </w:p>
    <w:p w14:paraId="0E946531" w14:textId="77777777" w:rsidR="00B64558" w:rsidRDefault="00B64558" w:rsidP="00B64558">
      <w:pPr>
        <w:pStyle w:val="PL"/>
      </w:pPr>
      <w:r>
        <w:t xml:space="preserve">    N6Protection:</w:t>
      </w:r>
    </w:p>
    <w:p w14:paraId="6DFAC0C5" w14:textId="77777777" w:rsidR="00B64558" w:rsidRDefault="00B64558" w:rsidP="00B64558">
      <w:pPr>
        <w:pStyle w:val="PL"/>
      </w:pPr>
      <w:r>
        <w:t xml:space="preserve">      type: object</w:t>
      </w:r>
    </w:p>
    <w:p w14:paraId="47C239B5" w14:textId="77777777" w:rsidR="00B64558" w:rsidRDefault="00B64558" w:rsidP="00B64558">
      <w:pPr>
        <w:pStyle w:val="PL"/>
      </w:pPr>
      <w:r>
        <w:t xml:space="preserve">      properties:</w:t>
      </w:r>
    </w:p>
    <w:p w14:paraId="012C9D37" w14:textId="77777777" w:rsidR="00B64558" w:rsidRDefault="00B64558" w:rsidP="00B64558">
      <w:pPr>
        <w:pStyle w:val="PL"/>
      </w:pPr>
      <w:r>
        <w:t xml:space="preserve">        servAttrCom:</w:t>
      </w:r>
    </w:p>
    <w:p w14:paraId="2797ECE5" w14:textId="77777777" w:rsidR="00B64558" w:rsidRDefault="00B64558" w:rsidP="00B64558">
      <w:pPr>
        <w:pStyle w:val="PL"/>
      </w:pPr>
      <w:r>
        <w:t xml:space="preserve">          $ref: '#/components/schemas/ServAttrCom'</w:t>
      </w:r>
    </w:p>
    <w:p w14:paraId="0A67E397" w14:textId="77777777" w:rsidR="00B64558" w:rsidRDefault="00B64558" w:rsidP="00B64558">
      <w:pPr>
        <w:pStyle w:val="PL"/>
      </w:pPr>
      <w:r>
        <w:t xml:space="preserve">        secFuncList:</w:t>
      </w:r>
    </w:p>
    <w:p w14:paraId="4E92C107" w14:textId="77777777" w:rsidR="00B64558" w:rsidRDefault="00B64558" w:rsidP="00B64558">
      <w:pPr>
        <w:pStyle w:val="PL"/>
      </w:pPr>
      <w:r>
        <w:t xml:space="preserve">          type: array</w:t>
      </w:r>
    </w:p>
    <w:p w14:paraId="6F040F55" w14:textId="77777777" w:rsidR="00B64558" w:rsidRDefault="00B64558" w:rsidP="00B64558">
      <w:pPr>
        <w:pStyle w:val="PL"/>
      </w:pPr>
      <w:r>
        <w:t xml:space="preserve">          items:</w:t>
      </w:r>
    </w:p>
    <w:p w14:paraId="09CD13B0" w14:textId="77777777" w:rsidR="00B64558" w:rsidRDefault="00B64558" w:rsidP="00B64558">
      <w:pPr>
        <w:pStyle w:val="PL"/>
      </w:pPr>
      <w:r>
        <w:t xml:space="preserve">            $ref: '#/components/schemas/SecFunc'</w:t>
      </w:r>
    </w:p>
    <w:p w14:paraId="1B78F851" w14:textId="77777777" w:rsidR="00B64558" w:rsidRDefault="00B64558" w:rsidP="00B64558">
      <w:pPr>
        <w:pStyle w:val="PL"/>
      </w:pPr>
    </w:p>
    <w:p w14:paraId="0ADB09CE" w14:textId="77777777" w:rsidR="00B64558" w:rsidRDefault="00B64558" w:rsidP="00B64558">
      <w:pPr>
        <w:pStyle w:val="PL"/>
      </w:pPr>
      <w:r>
        <w:t xml:space="preserve">    CNSliceSubnetProfile:</w:t>
      </w:r>
    </w:p>
    <w:p w14:paraId="1013D72A" w14:textId="77777777" w:rsidR="00B64558" w:rsidRDefault="00B64558" w:rsidP="00B64558">
      <w:pPr>
        <w:pStyle w:val="PL"/>
      </w:pPr>
      <w:r>
        <w:t xml:space="preserve">      type: object</w:t>
      </w:r>
    </w:p>
    <w:p w14:paraId="643229FE" w14:textId="77777777" w:rsidR="00B64558" w:rsidRDefault="00B64558" w:rsidP="00B64558">
      <w:pPr>
        <w:pStyle w:val="PL"/>
      </w:pPr>
      <w:r>
        <w:t xml:space="preserve">      properties:</w:t>
      </w:r>
    </w:p>
    <w:p w14:paraId="7381D6E7" w14:textId="77777777" w:rsidR="00B64558" w:rsidRDefault="00B64558" w:rsidP="00B64558">
      <w:pPr>
        <w:pStyle w:val="PL"/>
      </w:pPr>
      <w:r>
        <w:t xml:space="preserve">        maxNumberofUEs:</w:t>
      </w:r>
    </w:p>
    <w:p w14:paraId="571E4FC2" w14:textId="77777777" w:rsidR="00B64558" w:rsidRDefault="00B64558" w:rsidP="00B64558">
      <w:pPr>
        <w:pStyle w:val="PL"/>
      </w:pPr>
      <w:r>
        <w:t xml:space="preserve">          type: integer</w:t>
      </w:r>
    </w:p>
    <w:p w14:paraId="40E6986C" w14:textId="77777777" w:rsidR="00B64558" w:rsidRDefault="00B64558" w:rsidP="00B64558">
      <w:pPr>
        <w:pStyle w:val="PL"/>
      </w:pPr>
      <w:r>
        <w:t xml:space="preserve">        dLLatency:</w:t>
      </w:r>
    </w:p>
    <w:p w14:paraId="697243FE" w14:textId="77777777" w:rsidR="00B64558" w:rsidRDefault="00B64558" w:rsidP="00B64558">
      <w:pPr>
        <w:pStyle w:val="PL"/>
      </w:pPr>
      <w:r>
        <w:t xml:space="preserve">          type: number</w:t>
      </w:r>
    </w:p>
    <w:p w14:paraId="5FA76287" w14:textId="77777777" w:rsidR="00B64558" w:rsidRDefault="00B64558" w:rsidP="00B64558">
      <w:pPr>
        <w:pStyle w:val="PL"/>
      </w:pPr>
      <w:r>
        <w:t xml:space="preserve">        uLLatency:</w:t>
      </w:r>
    </w:p>
    <w:p w14:paraId="337BCD87" w14:textId="77777777" w:rsidR="00B64558" w:rsidRDefault="00B64558" w:rsidP="00B64558">
      <w:pPr>
        <w:pStyle w:val="PL"/>
      </w:pPr>
      <w:r>
        <w:lastRenderedPageBreak/>
        <w:t xml:space="preserve">          type: number</w:t>
      </w:r>
    </w:p>
    <w:p w14:paraId="2F8890E1" w14:textId="77777777" w:rsidR="00B64558" w:rsidRDefault="00B64558" w:rsidP="00B64558">
      <w:pPr>
        <w:pStyle w:val="PL"/>
      </w:pPr>
      <w:r>
        <w:t xml:space="preserve">        dLThptPerSliceSubnet:</w:t>
      </w:r>
    </w:p>
    <w:p w14:paraId="252AE39A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796A58F1" w14:textId="77777777" w:rsidR="00B64558" w:rsidRDefault="00B64558" w:rsidP="00B64558">
      <w:pPr>
        <w:pStyle w:val="PL"/>
      </w:pPr>
      <w:r>
        <w:t xml:space="preserve">        dLThptPerUE:</w:t>
      </w:r>
    </w:p>
    <w:p w14:paraId="7FE3191F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4647B8F7" w14:textId="77777777" w:rsidR="00B64558" w:rsidRDefault="00B64558" w:rsidP="00B64558">
      <w:pPr>
        <w:pStyle w:val="PL"/>
      </w:pPr>
      <w:r>
        <w:t xml:space="preserve">        uLThptPerSliceSubnet:</w:t>
      </w:r>
    </w:p>
    <w:p w14:paraId="488FBB90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4D1B695D" w14:textId="77777777" w:rsidR="00B64558" w:rsidRDefault="00B64558" w:rsidP="00B64558">
      <w:pPr>
        <w:pStyle w:val="PL"/>
      </w:pPr>
      <w:r>
        <w:t xml:space="preserve">        uLThptPerUE:</w:t>
      </w:r>
    </w:p>
    <w:p w14:paraId="2FA5FDC3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0E04E7AD" w14:textId="77777777" w:rsidR="00B64558" w:rsidRDefault="00B64558" w:rsidP="00B64558">
      <w:pPr>
        <w:pStyle w:val="PL"/>
      </w:pPr>
      <w:r>
        <w:t xml:space="preserve">        maxNumberOfPDUSessions:</w:t>
      </w:r>
    </w:p>
    <w:p w14:paraId="6D389669" w14:textId="77777777" w:rsidR="00B64558" w:rsidRDefault="00B64558" w:rsidP="00B64558">
      <w:pPr>
        <w:pStyle w:val="PL"/>
      </w:pPr>
      <w:r>
        <w:t xml:space="preserve">          type: integer</w:t>
      </w:r>
    </w:p>
    <w:p w14:paraId="2EEF2DAF" w14:textId="77777777" w:rsidR="00B64558" w:rsidRDefault="00B64558" w:rsidP="00B64558">
      <w:pPr>
        <w:pStyle w:val="PL"/>
      </w:pPr>
      <w:r>
        <w:t xml:space="preserve">        coverageAreaTAList:</w:t>
      </w:r>
    </w:p>
    <w:p w14:paraId="28B87003" w14:textId="4657BD63" w:rsidR="00B64558" w:rsidDel="00C57054" w:rsidRDefault="00B64558" w:rsidP="00B64558">
      <w:pPr>
        <w:pStyle w:val="PL"/>
        <w:rPr>
          <w:del w:id="30" w:author="D1" w:date="2022-08-18T10:42:00Z"/>
        </w:rPr>
      </w:pPr>
      <w:del w:id="31" w:author="D1" w:date="2022-08-18T10:42:00Z">
        <w:r w:rsidDel="00C57054">
          <w:delText xml:space="preserve">          type: integer</w:delText>
        </w:r>
      </w:del>
    </w:p>
    <w:p w14:paraId="5032D170" w14:textId="77777777" w:rsidR="00C57054" w:rsidRDefault="00C57054" w:rsidP="00B64558">
      <w:pPr>
        <w:pStyle w:val="PL"/>
        <w:rPr>
          <w:ins w:id="32" w:author="D1" w:date="2022-08-18T10:42:00Z"/>
        </w:rPr>
      </w:pPr>
      <w:ins w:id="33" w:author="D1" w:date="2022-08-18T10:42:00Z">
        <w:r w:rsidRPr="00C57054">
          <w:t xml:space="preserve">          $ref: 'TS28541_NrNrm.yaml#/components/schemas/NrTacList'</w:t>
        </w:r>
      </w:ins>
    </w:p>
    <w:p w14:paraId="46ADE9F9" w14:textId="4E5C90FB" w:rsidR="00B64558" w:rsidRDefault="00B64558" w:rsidP="00B64558">
      <w:pPr>
        <w:pStyle w:val="PL"/>
      </w:pPr>
      <w:r>
        <w:t xml:space="preserve">        resourceSharingLevel:</w:t>
      </w:r>
    </w:p>
    <w:p w14:paraId="18F5C8DB" w14:textId="77777777" w:rsidR="00B64558" w:rsidRDefault="00B64558" w:rsidP="00B64558">
      <w:pPr>
        <w:pStyle w:val="PL"/>
      </w:pPr>
      <w:r>
        <w:t xml:space="preserve">          $ref: '#/components/schemas/SharingLevel'</w:t>
      </w:r>
    </w:p>
    <w:p w14:paraId="28273368" w14:textId="77777777" w:rsidR="00B64558" w:rsidRDefault="00B64558" w:rsidP="00B64558">
      <w:pPr>
        <w:pStyle w:val="PL"/>
      </w:pPr>
      <w:r>
        <w:t xml:space="preserve">        dLMaxPktSize:</w:t>
      </w:r>
    </w:p>
    <w:p w14:paraId="02EBD8F4" w14:textId="77777777" w:rsidR="00B64558" w:rsidRDefault="00B64558" w:rsidP="00B64558">
      <w:pPr>
        <w:pStyle w:val="PL"/>
      </w:pPr>
      <w:r>
        <w:t xml:space="preserve">          type: integer</w:t>
      </w:r>
    </w:p>
    <w:p w14:paraId="2CEEB6A6" w14:textId="77777777" w:rsidR="00B64558" w:rsidRDefault="00B64558" w:rsidP="00B64558">
      <w:pPr>
        <w:pStyle w:val="PL"/>
      </w:pPr>
      <w:r>
        <w:t xml:space="preserve">        uLMaxPktSize:</w:t>
      </w:r>
    </w:p>
    <w:p w14:paraId="5CE1C603" w14:textId="77777777" w:rsidR="00B64558" w:rsidRDefault="00B64558" w:rsidP="00B64558">
      <w:pPr>
        <w:pStyle w:val="PL"/>
      </w:pPr>
      <w:r>
        <w:t xml:space="preserve">          type: integer</w:t>
      </w:r>
    </w:p>
    <w:p w14:paraId="5C764B69" w14:textId="77777777" w:rsidR="00B64558" w:rsidRDefault="00B64558" w:rsidP="00B64558">
      <w:pPr>
        <w:pStyle w:val="PL"/>
      </w:pPr>
      <w:r>
        <w:t xml:space="preserve">        delayTolerance:</w:t>
      </w:r>
    </w:p>
    <w:p w14:paraId="4137F1AE" w14:textId="77777777" w:rsidR="00B64558" w:rsidRDefault="00B64558" w:rsidP="00B64558">
      <w:pPr>
        <w:pStyle w:val="PL"/>
      </w:pPr>
      <w:r>
        <w:t xml:space="preserve">          $ref: '#/components/schemas/DelayTolerance'</w:t>
      </w:r>
    </w:p>
    <w:p w14:paraId="1A3F87B1" w14:textId="77777777" w:rsidR="00B64558" w:rsidRDefault="00B64558" w:rsidP="00B64558">
      <w:pPr>
        <w:pStyle w:val="PL"/>
      </w:pPr>
      <w:r>
        <w:t xml:space="preserve">        synchronicity:</w:t>
      </w:r>
    </w:p>
    <w:p w14:paraId="12453EDC" w14:textId="77777777" w:rsidR="00B64558" w:rsidRDefault="00B64558" w:rsidP="00B64558">
      <w:pPr>
        <w:pStyle w:val="PL"/>
      </w:pPr>
      <w:r>
        <w:t xml:space="preserve">          $ref: '#/components/schemas/SynchronicityRANSubnet'</w:t>
      </w:r>
    </w:p>
    <w:p w14:paraId="0589422F" w14:textId="77777777" w:rsidR="00B64558" w:rsidRDefault="00B64558" w:rsidP="00B64558">
      <w:pPr>
        <w:pStyle w:val="PL"/>
      </w:pPr>
      <w:r>
        <w:t xml:space="preserve">        sliceSimultaneousUse:</w:t>
      </w:r>
    </w:p>
    <w:p w14:paraId="7DBCCAC1" w14:textId="77777777" w:rsidR="00B64558" w:rsidRDefault="00B64558" w:rsidP="00B64558">
      <w:pPr>
        <w:pStyle w:val="PL"/>
      </w:pPr>
      <w:r>
        <w:t xml:space="preserve">          $ref: '#/components/schemas/SliceSimultaneousUse'</w:t>
      </w:r>
    </w:p>
    <w:p w14:paraId="4EBB4B78" w14:textId="77777777" w:rsidR="00B64558" w:rsidRDefault="00B64558" w:rsidP="00B64558">
      <w:pPr>
        <w:pStyle w:val="PL"/>
      </w:pPr>
      <w:r>
        <w:t xml:space="preserve">        reliability:</w:t>
      </w:r>
    </w:p>
    <w:p w14:paraId="024B1017" w14:textId="77777777" w:rsidR="00B64558" w:rsidRDefault="00B64558" w:rsidP="00B64558">
      <w:pPr>
        <w:pStyle w:val="PL"/>
      </w:pPr>
      <w:r>
        <w:t xml:space="preserve">          type: number</w:t>
      </w:r>
    </w:p>
    <w:p w14:paraId="14B4FF80" w14:textId="77777777" w:rsidR="00B64558" w:rsidRDefault="00B64558" w:rsidP="00B64558">
      <w:pPr>
        <w:pStyle w:val="PL"/>
      </w:pPr>
      <w:r>
        <w:t xml:space="preserve">        energyEfficiency:</w:t>
      </w:r>
    </w:p>
    <w:p w14:paraId="7EBA8D5E" w14:textId="77777777" w:rsidR="00B64558" w:rsidRDefault="00B64558" w:rsidP="00B64558">
      <w:pPr>
        <w:pStyle w:val="PL"/>
      </w:pPr>
      <w:r>
        <w:t xml:space="preserve">          type: number </w:t>
      </w:r>
    </w:p>
    <w:p w14:paraId="55CE4502" w14:textId="77777777" w:rsidR="00B64558" w:rsidRDefault="00B64558" w:rsidP="00B64558">
      <w:pPr>
        <w:pStyle w:val="PL"/>
      </w:pPr>
      <w:r>
        <w:t xml:space="preserve">        dLDeterministicComm:</w:t>
      </w:r>
    </w:p>
    <w:p w14:paraId="653A5349" w14:textId="77777777" w:rsidR="00B64558" w:rsidRDefault="00B64558" w:rsidP="00B64558">
      <w:pPr>
        <w:pStyle w:val="PL"/>
      </w:pPr>
      <w:r>
        <w:t xml:space="preserve">          $ref: '#/components/schemas/DeterministicComm'</w:t>
      </w:r>
    </w:p>
    <w:p w14:paraId="099A1780" w14:textId="77777777" w:rsidR="00B64558" w:rsidRDefault="00B64558" w:rsidP="00B64558">
      <w:pPr>
        <w:pStyle w:val="PL"/>
      </w:pPr>
      <w:r>
        <w:t xml:space="preserve">        uLDeterministicComm:</w:t>
      </w:r>
    </w:p>
    <w:p w14:paraId="77844644" w14:textId="77777777" w:rsidR="00B64558" w:rsidRDefault="00B64558" w:rsidP="00B64558">
      <w:pPr>
        <w:pStyle w:val="PL"/>
      </w:pPr>
      <w:r>
        <w:t xml:space="preserve">          $ref: '#/components/schemas/DeterministicComm'</w:t>
      </w:r>
    </w:p>
    <w:p w14:paraId="28888475" w14:textId="77777777" w:rsidR="00B64558" w:rsidRDefault="00B64558" w:rsidP="00B64558">
      <w:pPr>
        <w:pStyle w:val="PL"/>
      </w:pPr>
      <w:r>
        <w:t xml:space="preserve">        survivalTime:</w:t>
      </w:r>
    </w:p>
    <w:p w14:paraId="184E49C2" w14:textId="77777777" w:rsidR="00B64558" w:rsidRDefault="00B64558" w:rsidP="00B64558">
      <w:pPr>
        <w:pStyle w:val="PL"/>
      </w:pPr>
      <w:r>
        <w:t xml:space="preserve">          type: number</w:t>
      </w:r>
    </w:p>
    <w:p w14:paraId="0E70555F" w14:textId="77777777" w:rsidR="00B64558" w:rsidRDefault="00B64558" w:rsidP="00B64558">
      <w:pPr>
        <w:pStyle w:val="PL"/>
      </w:pPr>
      <w:r>
        <w:t xml:space="preserve">        nssaaSupport:</w:t>
      </w:r>
    </w:p>
    <w:p w14:paraId="0687D257" w14:textId="77777777" w:rsidR="00B64558" w:rsidRDefault="00B64558" w:rsidP="00B64558">
      <w:pPr>
        <w:pStyle w:val="PL"/>
      </w:pPr>
      <w:r>
        <w:t xml:space="preserve">          $ref: '#/components/schemas/NSSAASupport'</w:t>
      </w:r>
    </w:p>
    <w:p w14:paraId="239D0942" w14:textId="77777777" w:rsidR="00B64558" w:rsidRDefault="00B64558" w:rsidP="00B64558">
      <w:pPr>
        <w:pStyle w:val="PL"/>
      </w:pPr>
      <w:r>
        <w:t xml:space="preserve">        n6Protection:</w:t>
      </w:r>
    </w:p>
    <w:p w14:paraId="5A78DE8D" w14:textId="77777777" w:rsidR="00B64558" w:rsidRDefault="00B64558" w:rsidP="00B64558">
      <w:pPr>
        <w:pStyle w:val="PL"/>
      </w:pPr>
      <w:r>
        <w:t xml:space="preserve">          $ref: '#/components/schemas/N6Protection'    </w:t>
      </w:r>
    </w:p>
    <w:p w14:paraId="69FE9C30" w14:textId="77777777" w:rsidR="00B64558" w:rsidRDefault="00B64558" w:rsidP="00B64558">
      <w:pPr>
        <w:pStyle w:val="PL"/>
      </w:pPr>
      <w:r>
        <w:t xml:space="preserve">    RANSliceSubnetProfile:</w:t>
      </w:r>
    </w:p>
    <w:p w14:paraId="67BADCE3" w14:textId="77777777" w:rsidR="00B64558" w:rsidRDefault="00B64558" w:rsidP="00B64558">
      <w:pPr>
        <w:pStyle w:val="PL"/>
      </w:pPr>
      <w:r>
        <w:t xml:space="preserve">      type: object</w:t>
      </w:r>
    </w:p>
    <w:p w14:paraId="06B8EF8C" w14:textId="77777777" w:rsidR="00B64558" w:rsidRDefault="00B64558" w:rsidP="00B64558">
      <w:pPr>
        <w:pStyle w:val="PL"/>
      </w:pPr>
      <w:r>
        <w:t xml:space="preserve">      properties:</w:t>
      </w:r>
    </w:p>
    <w:p w14:paraId="7FCA83BB" w14:textId="77777777" w:rsidR="00B64558" w:rsidRDefault="00B64558" w:rsidP="00B64558">
      <w:pPr>
        <w:pStyle w:val="PL"/>
      </w:pPr>
      <w:r>
        <w:t xml:space="preserve">        coverageAreaTAList:</w:t>
      </w:r>
    </w:p>
    <w:p w14:paraId="172C8DC7" w14:textId="3E432D1F" w:rsidR="00B64558" w:rsidDel="000A7A70" w:rsidRDefault="00B64558" w:rsidP="00B64558">
      <w:pPr>
        <w:pStyle w:val="PL"/>
        <w:rPr>
          <w:del w:id="34" w:author="D1" w:date="2022-08-18T10:43:00Z"/>
        </w:rPr>
      </w:pPr>
      <w:del w:id="35" w:author="D1" w:date="2022-08-18T10:43:00Z">
        <w:r w:rsidDel="000A7A70">
          <w:delText xml:space="preserve">          type: integer</w:delText>
        </w:r>
      </w:del>
    </w:p>
    <w:p w14:paraId="57CA143C" w14:textId="77777777" w:rsidR="000A7A70" w:rsidRDefault="000A7A70" w:rsidP="00B64558">
      <w:pPr>
        <w:pStyle w:val="PL"/>
        <w:rPr>
          <w:ins w:id="36" w:author="D1" w:date="2022-08-18T10:43:00Z"/>
        </w:rPr>
      </w:pPr>
      <w:ins w:id="37" w:author="D1" w:date="2022-08-18T10:42:00Z">
        <w:r w:rsidRPr="000A7A70">
          <w:t xml:space="preserve">          $ref: 'TS28541_NrNrm.yaml#/components/schemas/NrTacList'</w:t>
        </w:r>
      </w:ins>
    </w:p>
    <w:p w14:paraId="2347D40D" w14:textId="012A88AD" w:rsidR="00B64558" w:rsidRDefault="00B64558" w:rsidP="00B64558">
      <w:pPr>
        <w:pStyle w:val="PL"/>
      </w:pPr>
      <w:r>
        <w:t xml:space="preserve">        dLLatency:</w:t>
      </w:r>
    </w:p>
    <w:p w14:paraId="159EB883" w14:textId="77777777" w:rsidR="00B64558" w:rsidRDefault="00B64558" w:rsidP="00B64558">
      <w:pPr>
        <w:pStyle w:val="PL"/>
      </w:pPr>
      <w:r>
        <w:t xml:space="preserve">          type: number</w:t>
      </w:r>
    </w:p>
    <w:p w14:paraId="05193F80" w14:textId="77777777" w:rsidR="00B64558" w:rsidRDefault="00B64558" w:rsidP="00B64558">
      <w:pPr>
        <w:pStyle w:val="PL"/>
      </w:pPr>
      <w:r>
        <w:t xml:space="preserve">        uLLatency:</w:t>
      </w:r>
    </w:p>
    <w:p w14:paraId="34A5D709" w14:textId="77777777" w:rsidR="00B64558" w:rsidRDefault="00B64558" w:rsidP="00B64558">
      <w:pPr>
        <w:pStyle w:val="PL"/>
      </w:pPr>
      <w:r>
        <w:t xml:space="preserve">          type: number</w:t>
      </w:r>
    </w:p>
    <w:p w14:paraId="59373D53" w14:textId="77777777" w:rsidR="00B64558" w:rsidRDefault="00B64558" w:rsidP="00B64558">
      <w:pPr>
        <w:pStyle w:val="PL"/>
      </w:pPr>
      <w:r>
        <w:t xml:space="preserve">        uEMobilityLevel:</w:t>
      </w:r>
    </w:p>
    <w:p w14:paraId="373876D0" w14:textId="77777777" w:rsidR="00B64558" w:rsidRDefault="00B64558" w:rsidP="00B64558">
      <w:pPr>
        <w:pStyle w:val="PL"/>
      </w:pPr>
      <w:r>
        <w:t xml:space="preserve">          $ref: '#/components/schemas/MobilityLevel'</w:t>
      </w:r>
    </w:p>
    <w:p w14:paraId="0C32E55A" w14:textId="77777777" w:rsidR="00B64558" w:rsidRDefault="00B64558" w:rsidP="00B64558">
      <w:pPr>
        <w:pStyle w:val="PL"/>
      </w:pPr>
      <w:r>
        <w:t xml:space="preserve">        resourceSharingLevel:</w:t>
      </w:r>
    </w:p>
    <w:p w14:paraId="179574BB" w14:textId="77777777" w:rsidR="00B64558" w:rsidRDefault="00B64558" w:rsidP="00B64558">
      <w:pPr>
        <w:pStyle w:val="PL"/>
      </w:pPr>
      <w:r>
        <w:t xml:space="preserve">          $ref: '#/components/schemas/SharingLevel'</w:t>
      </w:r>
    </w:p>
    <w:p w14:paraId="5BABE4E7" w14:textId="77777777" w:rsidR="00B64558" w:rsidRDefault="00B64558" w:rsidP="00B64558">
      <w:pPr>
        <w:pStyle w:val="PL"/>
      </w:pPr>
      <w:r>
        <w:t xml:space="preserve">        maxNumberofUEs:</w:t>
      </w:r>
    </w:p>
    <w:p w14:paraId="6C7949E2" w14:textId="77777777" w:rsidR="00B64558" w:rsidRDefault="00B64558" w:rsidP="00B64558">
      <w:pPr>
        <w:pStyle w:val="PL"/>
      </w:pPr>
      <w:r>
        <w:t xml:space="preserve">          type: integer</w:t>
      </w:r>
    </w:p>
    <w:p w14:paraId="04144663" w14:textId="77777777" w:rsidR="00B64558" w:rsidRDefault="00B64558" w:rsidP="00B64558">
      <w:pPr>
        <w:pStyle w:val="PL"/>
      </w:pPr>
      <w:r>
        <w:t xml:space="preserve">        activityFactor:</w:t>
      </w:r>
    </w:p>
    <w:p w14:paraId="18DCEB01" w14:textId="77777777" w:rsidR="00B64558" w:rsidRDefault="00B64558" w:rsidP="00B64558">
      <w:pPr>
        <w:pStyle w:val="PL"/>
      </w:pPr>
      <w:r>
        <w:t xml:space="preserve">          type: integer</w:t>
      </w:r>
    </w:p>
    <w:p w14:paraId="6E305130" w14:textId="77777777" w:rsidR="00B64558" w:rsidRDefault="00B64558" w:rsidP="00B64558">
      <w:pPr>
        <w:pStyle w:val="PL"/>
      </w:pPr>
      <w:r>
        <w:t xml:space="preserve">        dLThptPerSliceSubnet:</w:t>
      </w:r>
    </w:p>
    <w:p w14:paraId="4EA797BF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0E75573A" w14:textId="77777777" w:rsidR="00B64558" w:rsidRDefault="00B64558" w:rsidP="00B64558">
      <w:pPr>
        <w:pStyle w:val="PL"/>
      </w:pPr>
      <w:r>
        <w:t xml:space="preserve">        dLThptPerUE:</w:t>
      </w:r>
    </w:p>
    <w:p w14:paraId="46A00192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03690C0B" w14:textId="77777777" w:rsidR="00B64558" w:rsidRDefault="00B64558" w:rsidP="00B64558">
      <w:pPr>
        <w:pStyle w:val="PL"/>
      </w:pPr>
      <w:r>
        <w:t xml:space="preserve">        uLThptPerSliceSubnet:</w:t>
      </w:r>
    </w:p>
    <w:p w14:paraId="6FFFB8D7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40630ECF" w14:textId="77777777" w:rsidR="00B64558" w:rsidRDefault="00B64558" w:rsidP="00B64558">
      <w:pPr>
        <w:pStyle w:val="PL"/>
      </w:pPr>
      <w:r>
        <w:t xml:space="preserve">        uLThptPerUE:</w:t>
      </w:r>
    </w:p>
    <w:p w14:paraId="333BFB09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1F1A47F6" w14:textId="77777777" w:rsidR="00B64558" w:rsidRDefault="00B64558" w:rsidP="00B64558">
      <w:pPr>
        <w:pStyle w:val="PL"/>
      </w:pPr>
      <w:r>
        <w:t xml:space="preserve">        uESpeed:</w:t>
      </w:r>
    </w:p>
    <w:p w14:paraId="4E476AFA" w14:textId="77777777" w:rsidR="00B64558" w:rsidRDefault="00B64558" w:rsidP="00B64558">
      <w:pPr>
        <w:pStyle w:val="PL"/>
      </w:pPr>
      <w:r>
        <w:t xml:space="preserve">          type: integer</w:t>
      </w:r>
    </w:p>
    <w:p w14:paraId="24DFE505" w14:textId="77777777" w:rsidR="00B64558" w:rsidRDefault="00B64558" w:rsidP="00B64558">
      <w:pPr>
        <w:pStyle w:val="PL"/>
      </w:pPr>
      <w:r>
        <w:t xml:space="preserve">        reliability:</w:t>
      </w:r>
    </w:p>
    <w:p w14:paraId="3C61AF62" w14:textId="77777777" w:rsidR="00B64558" w:rsidRDefault="00B64558" w:rsidP="00B64558">
      <w:pPr>
        <w:pStyle w:val="PL"/>
      </w:pPr>
      <w:r>
        <w:t xml:space="preserve">          type: number</w:t>
      </w:r>
    </w:p>
    <w:p w14:paraId="0A920FC8" w14:textId="77777777" w:rsidR="00B64558" w:rsidRDefault="00B64558" w:rsidP="00B64558">
      <w:pPr>
        <w:pStyle w:val="PL"/>
      </w:pPr>
      <w:r>
        <w:t xml:space="preserve">        serviceType:</w:t>
      </w:r>
    </w:p>
    <w:p w14:paraId="20742295" w14:textId="77777777" w:rsidR="00B64558" w:rsidRDefault="00B64558" w:rsidP="00B64558">
      <w:pPr>
        <w:pStyle w:val="PL"/>
      </w:pPr>
      <w:r>
        <w:t xml:space="preserve">          $ref: '#/components/schemas/ServiceType'</w:t>
      </w:r>
    </w:p>
    <w:p w14:paraId="225F6714" w14:textId="77777777" w:rsidR="00B64558" w:rsidRDefault="00B64558" w:rsidP="00B64558">
      <w:pPr>
        <w:pStyle w:val="PL"/>
      </w:pPr>
      <w:r>
        <w:t xml:space="preserve">        dLMaxPktSize:</w:t>
      </w:r>
    </w:p>
    <w:p w14:paraId="41021F8A" w14:textId="77777777" w:rsidR="00B64558" w:rsidRDefault="00B64558" w:rsidP="00B64558">
      <w:pPr>
        <w:pStyle w:val="PL"/>
      </w:pPr>
      <w:r>
        <w:t xml:space="preserve">          type: integer</w:t>
      </w:r>
    </w:p>
    <w:p w14:paraId="0980D098" w14:textId="77777777" w:rsidR="00B64558" w:rsidRDefault="00B64558" w:rsidP="00B64558">
      <w:pPr>
        <w:pStyle w:val="PL"/>
      </w:pPr>
      <w:r>
        <w:t xml:space="preserve">        uLMaxPktSize:</w:t>
      </w:r>
    </w:p>
    <w:p w14:paraId="2DCF1A6E" w14:textId="77777777" w:rsidR="00B64558" w:rsidRDefault="00B64558" w:rsidP="00B64558">
      <w:pPr>
        <w:pStyle w:val="PL"/>
      </w:pPr>
      <w:r>
        <w:t xml:space="preserve">          type: integer</w:t>
      </w:r>
    </w:p>
    <w:p w14:paraId="7D35C52D" w14:textId="77777777" w:rsidR="00B64558" w:rsidRDefault="00B64558" w:rsidP="00B64558">
      <w:pPr>
        <w:pStyle w:val="PL"/>
      </w:pPr>
      <w:r>
        <w:t xml:space="preserve">        nROperatingBands:</w:t>
      </w:r>
    </w:p>
    <w:p w14:paraId="12DA39AD" w14:textId="77777777" w:rsidR="00B64558" w:rsidRDefault="00B64558" w:rsidP="00B64558">
      <w:pPr>
        <w:pStyle w:val="PL"/>
      </w:pPr>
      <w:r>
        <w:t xml:space="preserve">          type: string</w:t>
      </w:r>
    </w:p>
    <w:p w14:paraId="58E34BBB" w14:textId="77777777" w:rsidR="00B64558" w:rsidRDefault="00B64558" w:rsidP="00B64558">
      <w:pPr>
        <w:pStyle w:val="PL"/>
      </w:pPr>
      <w:r>
        <w:lastRenderedPageBreak/>
        <w:t xml:space="preserve">        delayTolerance:</w:t>
      </w:r>
    </w:p>
    <w:p w14:paraId="22DD3361" w14:textId="77777777" w:rsidR="00B64558" w:rsidRDefault="00B64558" w:rsidP="00B64558">
      <w:pPr>
        <w:pStyle w:val="PL"/>
      </w:pPr>
      <w:r>
        <w:t xml:space="preserve">          $ref: '#/components/schemas/DelayTolerance'</w:t>
      </w:r>
    </w:p>
    <w:p w14:paraId="1B08E00A" w14:textId="77777777" w:rsidR="00B64558" w:rsidRDefault="00B64558" w:rsidP="00B64558">
      <w:pPr>
        <w:pStyle w:val="PL"/>
      </w:pPr>
      <w:r>
        <w:t xml:space="preserve">        positioning:</w:t>
      </w:r>
    </w:p>
    <w:p w14:paraId="3E87A444" w14:textId="77777777" w:rsidR="00B64558" w:rsidRDefault="00B64558" w:rsidP="00B64558">
      <w:pPr>
        <w:pStyle w:val="PL"/>
      </w:pPr>
      <w:r>
        <w:t xml:space="preserve">          $ref: '#/components/schemas/PositioningRANSubnet'</w:t>
      </w:r>
    </w:p>
    <w:p w14:paraId="74B5AD3A" w14:textId="77777777" w:rsidR="00B64558" w:rsidRDefault="00B64558" w:rsidP="00B64558">
      <w:pPr>
        <w:pStyle w:val="PL"/>
      </w:pPr>
      <w:r>
        <w:t xml:space="preserve">        sliceSimultaneousUse:</w:t>
      </w:r>
    </w:p>
    <w:p w14:paraId="78C372D1" w14:textId="77777777" w:rsidR="00B64558" w:rsidRDefault="00B64558" w:rsidP="00B64558">
      <w:pPr>
        <w:pStyle w:val="PL"/>
      </w:pPr>
      <w:r>
        <w:t xml:space="preserve">          $ref: '#/components/schemas/SliceSimultaneousUse'</w:t>
      </w:r>
    </w:p>
    <w:p w14:paraId="7D18B9BA" w14:textId="77777777" w:rsidR="00B64558" w:rsidRDefault="00B64558" w:rsidP="00B64558">
      <w:pPr>
        <w:pStyle w:val="PL"/>
      </w:pPr>
      <w:r>
        <w:t xml:space="preserve">        energyEfficiency:</w:t>
      </w:r>
    </w:p>
    <w:p w14:paraId="389A13E0" w14:textId="77777777" w:rsidR="00B64558" w:rsidRDefault="00B64558" w:rsidP="00B64558">
      <w:pPr>
        <w:pStyle w:val="PL"/>
      </w:pPr>
      <w:r>
        <w:t xml:space="preserve">          type: number</w:t>
      </w:r>
    </w:p>
    <w:p w14:paraId="09F9433B" w14:textId="77777777" w:rsidR="00B64558" w:rsidRDefault="00B64558" w:rsidP="00B64558">
      <w:pPr>
        <w:pStyle w:val="PL"/>
      </w:pPr>
      <w:r>
        <w:t xml:space="preserve">        termDensity:</w:t>
      </w:r>
    </w:p>
    <w:p w14:paraId="3A94F385" w14:textId="77777777" w:rsidR="00B64558" w:rsidRDefault="00B64558" w:rsidP="00B64558">
      <w:pPr>
        <w:pStyle w:val="PL"/>
      </w:pPr>
      <w:r>
        <w:t xml:space="preserve">          $ref: '#/components/schemas/TermDensity'</w:t>
      </w:r>
    </w:p>
    <w:p w14:paraId="7F4EFAEC" w14:textId="77777777" w:rsidR="00B64558" w:rsidRDefault="00B64558" w:rsidP="00B64558">
      <w:pPr>
        <w:pStyle w:val="PL"/>
      </w:pPr>
      <w:r>
        <w:t xml:space="preserve">        survivalTime:</w:t>
      </w:r>
    </w:p>
    <w:p w14:paraId="13FD2620" w14:textId="77777777" w:rsidR="00B64558" w:rsidRDefault="00B64558" w:rsidP="00B64558">
      <w:pPr>
        <w:pStyle w:val="PL"/>
      </w:pPr>
      <w:r>
        <w:t xml:space="preserve">          type: number</w:t>
      </w:r>
    </w:p>
    <w:p w14:paraId="71AC4CCC" w14:textId="77777777" w:rsidR="00B64558" w:rsidRDefault="00B64558" w:rsidP="00B64558">
      <w:pPr>
        <w:pStyle w:val="PL"/>
      </w:pPr>
      <w:r>
        <w:t xml:space="preserve">        synchronicity:</w:t>
      </w:r>
    </w:p>
    <w:p w14:paraId="7A0B30A2" w14:textId="77777777" w:rsidR="00B64558" w:rsidRDefault="00B64558" w:rsidP="00B64558">
      <w:pPr>
        <w:pStyle w:val="PL"/>
      </w:pPr>
      <w:r>
        <w:t xml:space="preserve">          $ref: '#/components/schemas/SynchronicityRANSubnet'</w:t>
      </w:r>
    </w:p>
    <w:p w14:paraId="1A55A0E1" w14:textId="77777777" w:rsidR="00B64558" w:rsidRDefault="00B64558" w:rsidP="00B64558">
      <w:pPr>
        <w:pStyle w:val="PL"/>
      </w:pPr>
      <w:r>
        <w:t xml:space="preserve">        dLDeterministicComm:</w:t>
      </w:r>
    </w:p>
    <w:p w14:paraId="62098C1D" w14:textId="77777777" w:rsidR="00B64558" w:rsidRDefault="00B64558" w:rsidP="00B64558">
      <w:pPr>
        <w:pStyle w:val="PL"/>
      </w:pPr>
      <w:r>
        <w:t xml:space="preserve">          $ref: '#/components/schemas/DeterministicComm'</w:t>
      </w:r>
    </w:p>
    <w:p w14:paraId="23510D1A" w14:textId="77777777" w:rsidR="00B64558" w:rsidRDefault="00B64558" w:rsidP="00B64558">
      <w:pPr>
        <w:pStyle w:val="PL"/>
      </w:pPr>
      <w:r>
        <w:t xml:space="preserve">        uLDeterministicComm:</w:t>
      </w:r>
    </w:p>
    <w:p w14:paraId="77706CBE" w14:textId="77777777" w:rsidR="00B64558" w:rsidRDefault="00B64558" w:rsidP="00B64558">
      <w:pPr>
        <w:pStyle w:val="PL"/>
      </w:pPr>
      <w:r>
        <w:t xml:space="preserve">          $ref: '#/components/schemas/DeterministicComm'</w:t>
      </w:r>
    </w:p>
    <w:p w14:paraId="2F08AE1C" w14:textId="77777777" w:rsidR="00B64558" w:rsidRDefault="00B64558" w:rsidP="00B64558">
      <w:pPr>
        <w:pStyle w:val="PL"/>
      </w:pPr>
      <w:r>
        <w:t xml:space="preserve">    TopSliceSubnetProfile:</w:t>
      </w:r>
    </w:p>
    <w:p w14:paraId="7B0C3006" w14:textId="77777777" w:rsidR="00B64558" w:rsidRDefault="00B64558" w:rsidP="00B64558">
      <w:pPr>
        <w:pStyle w:val="PL"/>
      </w:pPr>
      <w:r>
        <w:t xml:space="preserve">      type: object</w:t>
      </w:r>
    </w:p>
    <w:p w14:paraId="1D9B5DCD" w14:textId="77777777" w:rsidR="00B64558" w:rsidRDefault="00B64558" w:rsidP="00B64558">
      <w:pPr>
        <w:pStyle w:val="PL"/>
      </w:pPr>
      <w:r>
        <w:t xml:space="preserve">      properties:</w:t>
      </w:r>
    </w:p>
    <w:p w14:paraId="6C6A529E" w14:textId="77777777" w:rsidR="00B64558" w:rsidRDefault="00B64558" w:rsidP="00B64558">
      <w:pPr>
        <w:pStyle w:val="PL"/>
      </w:pPr>
      <w:r>
        <w:t xml:space="preserve">        dLLatency:</w:t>
      </w:r>
    </w:p>
    <w:p w14:paraId="45F06CBC" w14:textId="77777777" w:rsidR="00B64558" w:rsidRDefault="00B64558" w:rsidP="00B64558">
      <w:pPr>
        <w:pStyle w:val="PL"/>
      </w:pPr>
      <w:r>
        <w:t xml:space="preserve">          type: integer</w:t>
      </w:r>
    </w:p>
    <w:p w14:paraId="33885385" w14:textId="77777777" w:rsidR="00B64558" w:rsidRDefault="00B64558" w:rsidP="00B64558">
      <w:pPr>
        <w:pStyle w:val="PL"/>
      </w:pPr>
      <w:r>
        <w:t xml:space="preserve">        uLLatency:</w:t>
      </w:r>
    </w:p>
    <w:p w14:paraId="0FF8EC63" w14:textId="77777777" w:rsidR="00B64558" w:rsidRDefault="00B64558" w:rsidP="00B64558">
      <w:pPr>
        <w:pStyle w:val="PL"/>
      </w:pPr>
      <w:r>
        <w:t xml:space="preserve">          type: integer</w:t>
      </w:r>
    </w:p>
    <w:p w14:paraId="5B9147FD" w14:textId="77777777" w:rsidR="00B64558" w:rsidRDefault="00B64558" w:rsidP="00B64558">
      <w:pPr>
        <w:pStyle w:val="PL"/>
      </w:pPr>
      <w:r>
        <w:t xml:space="preserve">        maxNumberofUEs:</w:t>
      </w:r>
    </w:p>
    <w:p w14:paraId="6F838D53" w14:textId="77777777" w:rsidR="00B64558" w:rsidRDefault="00B64558" w:rsidP="00B64558">
      <w:pPr>
        <w:pStyle w:val="PL"/>
      </w:pPr>
      <w:r>
        <w:t xml:space="preserve">          type: integer</w:t>
      </w:r>
    </w:p>
    <w:p w14:paraId="24D18FE2" w14:textId="77777777" w:rsidR="00B64558" w:rsidRDefault="00B64558" w:rsidP="00B64558">
      <w:pPr>
        <w:pStyle w:val="PL"/>
      </w:pPr>
      <w:r>
        <w:t xml:space="preserve">        dLThptPerSliceSubnet:</w:t>
      </w:r>
    </w:p>
    <w:p w14:paraId="168985C7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34DDF15F" w14:textId="77777777" w:rsidR="00B64558" w:rsidRDefault="00B64558" w:rsidP="00B64558">
      <w:pPr>
        <w:pStyle w:val="PL"/>
      </w:pPr>
      <w:r>
        <w:t xml:space="preserve">        dLThptPerUE:</w:t>
      </w:r>
    </w:p>
    <w:p w14:paraId="41818754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213175BD" w14:textId="77777777" w:rsidR="00B64558" w:rsidRDefault="00B64558" w:rsidP="00B64558">
      <w:pPr>
        <w:pStyle w:val="PL"/>
      </w:pPr>
      <w:r>
        <w:t xml:space="preserve">        uLThptPerSliceSubnet:</w:t>
      </w:r>
    </w:p>
    <w:p w14:paraId="017E8D6F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6F049085" w14:textId="77777777" w:rsidR="00B64558" w:rsidRDefault="00B64558" w:rsidP="00B64558">
      <w:pPr>
        <w:pStyle w:val="PL"/>
      </w:pPr>
      <w:r>
        <w:t xml:space="preserve">        uLThptPerUE:</w:t>
      </w:r>
    </w:p>
    <w:p w14:paraId="1D293D2C" w14:textId="77777777" w:rsidR="00B64558" w:rsidRDefault="00B64558" w:rsidP="00B64558">
      <w:pPr>
        <w:pStyle w:val="PL"/>
      </w:pPr>
      <w:r>
        <w:t xml:space="preserve">          $ref: '#/components/schemas/XLThpt'</w:t>
      </w:r>
    </w:p>
    <w:p w14:paraId="521C93EE" w14:textId="77777777" w:rsidR="00B64558" w:rsidRDefault="00B64558" w:rsidP="00B64558">
      <w:pPr>
        <w:pStyle w:val="PL"/>
      </w:pPr>
      <w:r>
        <w:t xml:space="preserve">        dLMaxPktSize:</w:t>
      </w:r>
    </w:p>
    <w:p w14:paraId="2D63EE39" w14:textId="77777777" w:rsidR="00B64558" w:rsidRDefault="00B64558" w:rsidP="00B64558">
      <w:pPr>
        <w:pStyle w:val="PL"/>
      </w:pPr>
      <w:r>
        <w:t xml:space="preserve">          type: integer</w:t>
      </w:r>
    </w:p>
    <w:p w14:paraId="6DB6D599" w14:textId="77777777" w:rsidR="00B64558" w:rsidRDefault="00B64558" w:rsidP="00B64558">
      <w:pPr>
        <w:pStyle w:val="PL"/>
      </w:pPr>
      <w:r>
        <w:t xml:space="preserve">        uLMaxPktSize:</w:t>
      </w:r>
    </w:p>
    <w:p w14:paraId="1A2D4712" w14:textId="77777777" w:rsidR="00B64558" w:rsidRDefault="00B64558" w:rsidP="00B64558">
      <w:pPr>
        <w:pStyle w:val="PL"/>
      </w:pPr>
      <w:r>
        <w:t xml:space="preserve">          type: integer</w:t>
      </w:r>
    </w:p>
    <w:p w14:paraId="560C3403" w14:textId="77777777" w:rsidR="00B64558" w:rsidRDefault="00B64558" w:rsidP="00B64558">
      <w:pPr>
        <w:pStyle w:val="PL"/>
      </w:pPr>
      <w:r>
        <w:t xml:space="preserve">        maxNumberOfPDUSessions:</w:t>
      </w:r>
    </w:p>
    <w:p w14:paraId="2D3432F4" w14:textId="77777777" w:rsidR="00B64558" w:rsidRDefault="00B64558" w:rsidP="00B64558">
      <w:pPr>
        <w:pStyle w:val="PL"/>
      </w:pPr>
      <w:r>
        <w:t xml:space="preserve">          type: integer</w:t>
      </w:r>
    </w:p>
    <w:p w14:paraId="469388A4" w14:textId="77777777" w:rsidR="00B64558" w:rsidRDefault="00B64558" w:rsidP="00B64558">
      <w:pPr>
        <w:pStyle w:val="PL"/>
      </w:pPr>
      <w:r>
        <w:t xml:space="preserve">        nROperatingBands:</w:t>
      </w:r>
    </w:p>
    <w:p w14:paraId="24EDD8CA" w14:textId="77777777" w:rsidR="00B64558" w:rsidRDefault="00B64558" w:rsidP="00B64558">
      <w:pPr>
        <w:pStyle w:val="PL"/>
      </w:pPr>
      <w:r>
        <w:t xml:space="preserve">          type: string</w:t>
      </w:r>
    </w:p>
    <w:p w14:paraId="53A295B9" w14:textId="77777777" w:rsidR="00B64558" w:rsidRDefault="00B64558" w:rsidP="00B64558">
      <w:pPr>
        <w:pStyle w:val="PL"/>
      </w:pPr>
      <w:r>
        <w:t xml:space="preserve">        sliceSimultaneousUse:</w:t>
      </w:r>
    </w:p>
    <w:p w14:paraId="1F56B9F8" w14:textId="77777777" w:rsidR="00B64558" w:rsidRDefault="00B64558" w:rsidP="00B64558">
      <w:pPr>
        <w:pStyle w:val="PL"/>
      </w:pPr>
      <w:r>
        <w:t xml:space="preserve">          $ref: '#/components/schemas/SliceSimultaneousUse'</w:t>
      </w:r>
    </w:p>
    <w:p w14:paraId="5D2917D0" w14:textId="77777777" w:rsidR="00B64558" w:rsidRDefault="00B64558" w:rsidP="00B64558">
      <w:pPr>
        <w:pStyle w:val="PL"/>
      </w:pPr>
      <w:r>
        <w:t xml:space="preserve">        energyEfficiency:</w:t>
      </w:r>
    </w:p>
    <w:p w14:paraId="0C8373A9" w14:textId="77777777" w:rsidR="00B64558" w:rsidRDefault="00B64558" w:rsidP="00B64558">
      <w:pPr>
        <w:pStyle w:val="PL"/>
      </w:pPr>
      <w:r>
        <w:t xml:space="preserve">          $ref: '#/components/schemas/EnergyEfficiency'</w:t>
      </w:r>
    </w:p>
    <w:p w14:paraId="29F8DFDB" w14:textId="77777777" w:rsidR="00B64558" w:rsidRDefault="00B64558" w:rsidP="00B64558">
      <w:pPr>
        <w:pStyle w:val="PL"/>
      </w:pPr>
      <w:r>
        <w:t xml:space="preserve">        synchronicity:</w:t>
      </w:r>
    </w:p>
    <w:p w14:paraId="4BB096A5" w14:textId="77777777" w:rsidR="00B64558" w:rsidRDefault="00B64558" w:rsidP="00B64558">
      <w:pPr>
        <w:pStyle w:val="PL"/>
      </w:pPr>
      <w:r>
        <w:t xml:space="preserve">          $ref: '#/components/schemas/Synchronicity'</w:t>
      </w:r>
    </w:p>
    <w:p w14:paraId="509019B9" w14:textId="77777777" w:rsidR="00B64558" w:rsidRDefault="00B64558" w:rsidP="00B64558">
      <w:pPr>
        <w:pStyle w:val="PL"/>
      </w:pPr>
      <w:r>
        <w:t xml:space="preserve">        delayTolerance:</w:t>
      </w:r>
    </w:p>
    <w:p w14:paraId="4337A99F" w14:textId="77777777" w:rsidR="00B64558" w:rsidRDefault="00B64558" w:rsidP="00B64558">
      <w:pPr>
        <w:pStyle w:val="PL"/>
      </w:pPr>
      <w:r>
        <w:t xml:space="preserve">          $ref: '#/components/schemas/DelayTolerance'</w:t>
      </w:r>
    </w:p>
    <w:p w14:paraId="49730351" w14:textId="77777777" w:rsidR="00B64558" w:rsidRDefault="00B64558" w:rsidP="00B64558">
      <w:pPr>
        <w:pStyle w:val="PL"/>
      </w:pPr>
      <w:r>
        <w:t xml:space="preserve">        positioning:</w:t>
      </w:r>
    </w:p>
    <w:p w14:paraId="5C530A00" w14:textId="77777777" w:rsidR="00B64558" w:rsidRDefault="00B64558" w:rsidP="00B64558">
      <w:pPr>
        <w:pStyle w:val="PL"/>
      </w:pPr>
      <w:r>
        <w:t xml:space="preserve">          $ref: '#/components/schemas/Positioning'  </w:t>
      </w:r>
    </w:p>
    <w:p w14:paraId="78B37817" w14:textId="77777777" w:rsidR="00B64558" w:rsidRDefault="00B64558" w:rsidP="00B64558">
      <w:pPr>
        <w:pStyle w:val="PL"/>
      </w:pPr>
      <w:r>
        <w:t xml:space="preserve">        termDensity:</w:t>
      </w:r>
    </w:p>
    <w:p w14:paraId="1812FF3F" w14:textId="77777777" w:rsidR="00B64558" w:rsidRDefault="00B64558" w:rsidP="00B64558">
      <w:pPr>
        <w:pStyle w:val="PL"/>
      </w:pPr>
      <w:r>
        <w:t xml:space="preserve">          $ref: '#/components/schemas/TermDensity'</w:t>
      </w:r>
    </w:p>
    <w:p w14:paraId="2BD6D527" w14:textId="77777777" w:rsidR="00B64558" w:rsidRDefault="00B64558" w:rsidP="00B64558">
      <w:pPr>
        <w:pStyle w:val="PL"/>
      </w:pPr>
      <w:r>
        <w:t xml:space="preserve">        activityFactor:</w:t>
      </w:r>
    </w:p>
    <w:p w14:paraId="6BBBF4A9" w14:textId="77777777" w:rsidR="00B64558" w:rsidRDefault="00B64558" w:rsidP="00B64558">
      <w:pPr>
        <w:pStyle w:val="PL"/>
      </w:pPr>
      <w:r>
        <w:t xml:space="preserve">          type: integer</w:t>
      </w:r>
    </w:p>
    <w:p w14:paraId="24A5D9C7" w14:textId="77777777" w:rsidR="00B64558" w:rsidRDefault="00B64558" w:rsidP="00B64558">
      <w:pPr>
        <w:pStyle w:val="PL"/>
      </w:pPr>
      <w:r>
        <w:t xml:space="preserve">        coverageAreaTAList:</w:t>
      </w:r>
    </w:p>
    <w:p w14:paraId="09A06DCE" w14:textId="2186892F" w:rsidR="00B64558" w:rsidDel="004203BF" w:rsidRDefault="00B64558" w:rsidP="00B64558">
      <w:pPr>
        <w:pStyle w:val="PL"/>
        <w:rPr>
          <w:del w:id="38" w:author="D1" w:date="2022-08-18T10:43:00Z"/>
        </w:rPr>
      </w:pPr>
      <w:del w:id="39" w:author="D1" w:date="2022-08-18T10:43:00Z">
        <w:r w:rsidDel="004203BF">
          <w:delText xml:space="preserve">          type: integer</w:delText>
        </w:r>
      </w:del>
    </w:p>
    <w:p w14:paraId="275BB0F0" w14:textId="77777777" w:rsidR="004203BF" w:rsidRDefault="004203BF" w:rsidP="00B64558">
      <w:pPr>
        <w:pStyle w:val="PL"/>
        <w:rPr>
          <w:ins w:id="40" w:author="D1" w:date="2022-08-18T10:43:00Z"/>
        </w:rPr>
      </w:pPr>
      <w:ins w:id="41" w:author="D1" w:date="2022-08-18T10:43:00Z">
        <w:r w:rsidRPr="004203BF">
          <w:t xml:space="preserve">          $ref: 'TS28541_NrNrm.yaml#/components/schemas/NrTacList'</w:t>
        </w:r>
      </w:ins>
    </w:p>
    <w:p w14:paraId="6AA12863" w14:textId="224760DD" w:rsidR="00B64558" w:rsidRDefault="00B64558" w:rsidP="00B64558">
      <w:pPr>
        <w:pStyle w:val="PL"/>
      </w:pPr>
      <w:r>
        <w:t xml:space="preserve">        resourceSharingLevel:</w:t>
      </w:r>
    </w:p>
    <w:p w14:paraId="439752C7" w14:textId="77777777" w:rsidR="00B64558" w:rsidRDefault="00B64558" w:rsidP="00B64558">
      <w:pPr>
        <w:pStyle w:val="PL"/>
      </w:pPr>
      <w:r>
        <w:t xml:space="preserve">          $ref: '#/components/schemas/SharingLevel'</w:t>
      </w:r>
    </w:p>
    <w:p w14:paraId="1F4F7CF4" w14:textId="77777777" w:rsidR="00B64558" w:rsidRDefault="00B64558" w:rsidP="00B64558">
      <w:pPr>
        <w:pStyle w:val="PL"/>
      </w:pPr>
      <w:r>
        <w:t xml:space="preserve">        uEMobilityLevel:</w:t>
      </w:r>
    </w:p>
    <w:p w14:paraId="47795C41" w14:textId="77777777" w:rsidR="00B64558" w:rsidRDefault="00B64558" w:rsidP="00B64558">
      <w:pPr>
        <w:pStyle w:val="PL"/>
      </w:pPr>
      <w:r>
        <w:t xml:space="preserve">          $ref: '#/components/schemas/MobilityLevel'</w:t>
      </w:r>
    </w:p>
    <w:p w14:paraId="15D50B9F" w14:textId="77777777" w:rsidR="00B64558" w:rsidRDefault="00B64558" w:rsidP="00B64558">
      <w:pPr>
        <w:pStyle w:val="PL"/>
      </w:pPr>
      <w:r>
        <w:t xml:space="preserve">        uESpeed:</w:t>
      </w:r>
    </w:p>
    <w:p w14:paraId="292B9CB8" w14:textId="77777777" w:rsidR="00B64558" w:rsidRDefault="00B64558" w:rsidP="00B64558">
      <w:pPr>
        <w:pStyle w:val="PL"/>
      </w:pPr>
      <w:r>
        <w:t xml:space="preserve">          type: integer</w:t>
      </w:r>
    </w:p>
    <w:p w14:paraId="0927FD0A" w14:textId="77777777" w:rsidR="00B64558" w:rsidRDefault="00B64558" w:rsidP="00B64558">
      <w:pPr>
        <w:pStyle w:val="PL"/>
      </w:pPr>
      <w:r>
        <w:t xml:space="preserve">        reliability:</w:t>
      </w:r>
    </w:p>
    <w:p w14:paraId="5E2312F7" w14:textId="77777777" w:rsidR="00B64558" w:rsidRDefault="00B64558" w:rsidP="00B64558">
      <w:pPr>
        <w:pStyle w:val="PL"/>
      </w:pPr>
      <w:r>
        <w:t xml:space="preserve">          type: number</w:t>
      </w:r>
    </w:p>
    <w:p w14:paraId="029B7FA0" w14:textId="77777777" w:rsidR="00B64558" w:rsidRDefault="00B64558" w:rsidP="00B64558">
      <w:pPr>
        <w:pStyle w:val="PL"/>
      </w:pPr>
      <w:r>
        <w:t xml:space="preserve">        serviceType:</w:t>
      </w:r>
    </w:p>
    <w:p w14:paraId="227BD433" w14:textId="77777777" w:rsidR="00B64558" w:rsidRDefault="00B64558" w:rsidP="00B64558">
      <w:pPr>
        <w:pStyle w:val="PL"/>
      </w:pPr>
      <w:r>
        <w:t xml:space="preserve">          $ref: '#/components/schemas/ServiceType'</w:t>
      </w:r>
    </w:p>
    <w:p w14:paraId="03886F6A" w14:textId="77777777" w:rsidR="00B64558" w:rsidRDefault="00B64558" w:rsidP="00B64558">
      <w:pPr>
        <w:pStyle w:val="PL"/>
      </w:pPr>
      <w:r>
        <w:t xml:space="preserve">        dLDeterministicComm:</w:t>
      </w:r>
    </w:p>
    <w:p w14:paraId="2426F98B" w14:textId="77777777" w:rsidR="00B64558" w:rsidRDefault="00B64558" w:rsidP="00B64558">
      <w:pPr>
        <w:pStyle w:val="PL"/>
      </w:pPr>
      <w:r>
        <w:t xml:space="preserve">          $ref: '#/components/schemas/DeterministicComm'</w:t>
      </w:r>
    </w:p>
    <w:p w14:paraId="064020A4" w14:textId="77777777" w:rsidR="00B64558" w:rsidRDefault="00B64558" w:rsidP="00B64558">
      <w:pPr>
        <w:pStyle w:val="PL"/>
      </w:pPr>
      <w:r>
        <w:t xml:space="preserve">        uLDeterministicComm:</w:t>
      </w:r>
    </w:p>
    <w:p w14:paraId="6530F091" w14:textId="77777777" w:rsidR="00B64558" w:rsidRDefault="00B64558" w:rsidP="00B64558">
      <w:pPr>
        <w:pStyle w:val="PL"/>
      </w:pPr>
      <w:r>
        <w:t xml:space="preserve">          $ref: '#/components/schemas/DeterministicComm'</w:t>
      </w:r>
    </w:p>
    <w:p w14:paraId="2189E556" w14:textId="77777777" w:rsidR="00B64558" w:rsidRDefault="00B64558" w:rsidP="00B64558">
      <w:pPr>
        <w:pStyle w:val="PL"/>
      </w:pPr>
      <w:r>
        <w:t xml:space="preserve">        survivalTime:</w:t>
      </w:r>
    </w:p>
    <w:p w14:paraId="422FD4FB" w14:textId="77777777" w:rsidR="00B64558" w:rsidRDefault="00B64558" w:rsidP="00B64558">
      <w:pPr>
        <w:pStyle w:val="PL"/>
      </w:pPr>
      <w:r>
        <w:t xml:space="preserve">          type: number</w:t>
      </w:r>
    </w:p>
    <w:p w14:paraId="400A78A0" w14:textId="77777777" w:rsidR="00B64558" w:rsidRDefault="00B64558" w:rsidP="00B64558">
      <w:pPr>
        <w:pStyle w:val="PL"/>
      </w:pPr>
    </w:p>
    <w:p w14:paraId="6CC26AFD" w14:textId="77777777" w:rsidR="00B64558" w:rsidRDefault="00B64558" w:rsidP="00B64558">
      <w:pPr>
        <w:pStyle w:val="PL"/>
      </w:pPr>
      <w:r>
        <w:t xml:space="preserve">    ServiceProfile:</w:t>
      </w:r>
    </w:p>
    <w:p w14:paraId="798F5615" w14:textId="77777777" w:rsidR="00B64558" w:rsidRDefault="00B64558" w:rsidP="00B64558">
      <w:pPr>
        <w:pStyle w:val="PL"/>
      </w:pPr>
      <w:r>
        <w:lastRenderedPageBreak/>
        <w:t xml:space="preserve">      type: object</w:t>
      </w:r>
    </w:p>
    <w:p w14:paraId="0AE64C4F" w14:textId="77777777" w:rsidR="00B64558" w:rsidRDefault="00B64558" w:rsidP="00B64558">
      <w:pPr>
        <w:pStyle w:val="PL"/>
      </w:pPr>
      <w:r>
        <w:t xml:space="preserve">      properties:</w:t>
      </w:r>
    </w:p>
    <w:p w14:paraId="400A1CBC" w14:textId="77777777" w:rsidR="00B64558" w:rsidRDefault="00B64558" w:rsidP="00B64558">
      <w:pPr>
        <w:pStyle w:val="PL"/>
      </w:pPr>
      <w:r>
        <w:t xml:space="preserve">          serviceProfileId: </w:t>
      </w:r>
    </w:p>
    <w:p w14:paraId="5EFD2E50" w14:textId="77777777" w:rsidR="00B64558" w:rsidRDefault="00B64558" w:rsidP="00B64558">
      <w:pPr>
        <w:pStyle w:val="PL"/>
      </w:pPr>
      <w:r>
        <w:t xml:space="preserve">            type: string</w:t>
      </w:r>
    </w:p>
    <w:p w14:paraId="31E6A0FC" w14:textId="77777777" w:rsidR="00B64558" w:rsidRDefault="00B64558" w:rsidP="00B64558">
      <w:pPr>
        <w:pStyle w:val="PL"/>
      </w:pPr>
      <w:r>
        <w:t xml:space="preserve">          plmnInfoList:</w:t>
      </w:r>
    </w:p>
    <w:p w14:paraId="77BAA8ED" w14:textId="77777777" w:rsidR="00B64558" w:rsidRDefault="00B64558" w:rsidP="00B64558">
      <w:pPr>
        <w:pStyle w:val="PL"/>
      </w:pPr>
      <w:r>
        <w:t xml:space="preserve">            $ref: 'TS28541_NrNrm.yaml#/components/schemas/PlmnInfoList'</w:t>
      </w:r>
    </w:p>
    <w:p w14:paraId="4EEF93F1" w14:textId="77777777" w:rsidR="00B64558" w:rsidRDefault="00B64558" w:rsidP="00B64558">
      <w:pPr>
        <w:pStyle w:val="PL"/>
      </w:pPr>
      <w:r>
        <w:t xml:space="preserve">          maxNumberofUEs:</w:t>
      </w:r>
    </w:p>
    <w:p w14:paraId="580B6A87" w14:textId="77777777" w:rsidR="00B64558" w:rsidRDefault="00B64558" w:rsidP="00B64558">
      <w:pPr>
        <w:pStyle w:val="PL"/>
      </w:pPr>
      <w:r>
        <w:t xml:space="preserve">            type: number</w:t>
      </w:r>
    </w:p>
    <w:p w14:paraId="49029F0D" w14:textId="77777777" w:rsidR="00B64558" w:rsidRDefault="00B64558" w:rsidP="00B64558">
      <w:pPr>
        <w:pStyle w:val="PL"/>
      </w:pPr>
      <w:r>
        <w:t xml:space="preserve">          dLLatency:</w:t>
      </w:r>
    </w:p>
    <w:p w14:paraId="049C7FAE" w14:textId="77777777" w:rsidR="00B64558" w:rsidRDefault="00B64558" w:rsidP="00B64558">
      <w:pPr>
        <w:pStyle w:val="PL"/>
      </w:pPr>
      <w:r>
        <w:t xml:space="preserve">            type: number</w:t>
      </w:r>
    </w:p>
    <w:p w14:paraId="02DAF468" w14:textId="77777777" w:rsidR="00B64558" w:rsidRDefault="00B64558" w:rsidP="00B64558">
      <w:pPr>
        <w:pStyle w:val="PL"/>
      </w:pPr>
      <w:r>
        <w:t xml:space="preserve">          uLLatency:</w:t>
      </w:r>
    </w:p>
    <w:p w14:paraId="24DEE41E" w14:textId="77777777" w:rsidR="00B64558" w:rsidRDefault="00B64558" w:rsidP="00B64558">
      <w:pPr>
        <w:pStyle w:val="PL"/>
      </w:pPr>
      <w:r>
        <w:t xml:space="preserve">            type: number</w:t>
      </w:r>
    </w:p>
    <w:p w14:paraId="15E21E6E" w14:textId="77777777" w:rsidR="00B64558" w:rsidRDefault="00B64558" w:rsidP="00B64558">
      <w:pPr>
        <w:pStyle w:val="PL"/>
      </w:pPr>
      <w:r>
        <w:t xml:space="preserve">          uEMobilityLevel:</w:t>
      </w:r>
    </w:p>
    <w:p w14:paraId="1EB6300A" w14:textId="77777777" w:rsidR="00B64558" w:rsidRDefault="00B64558" w:rsidP="00B64558">
      <w:pPr>
        <w:pStyle w:val="PL"/>
      </w:pPr>
      <w:r>
        <w:t xml:space="preserve">            $ref: '#/components/schemas/MobilityLevel'</w:t>
      </w:r>
    </w:p>
    <w:p w14:paraId="4E5DAD73" w14:textId="77777777" w:rsidR="00B64558" w:rsidRDefault="00B64558" w:rsidP="00B64558">
      <w:pPr>
        <w:pStyle w:val="PL"/>
      </w:pPr>
      <w:r>
        <w:t xml:space="preserve">          sst:</w:t>
      </w:r>
    </w:p>
    <w:p w14:paraId="7AD3E8FE" w14:textId="77777777" w:rsidR="00B64558" w:rsidRDefault="00B64558" w:rsidP="00B64558">
      <w:pPr>
        <w:pStyle w:val="PL"/>
      </w:pPr>
      <w:r>
        <w:t xml:space="preserve">            $ref: 'TS28541_NrNrm.yaml#/components/schemas/Sst'</w:t>
      </w:r>
    </w:p>
    <w:p w14:paraId="2E9E5EC5" w14:textId="77777777" w:rsidR="00B64558" w:rsidRDefault="00B64558" w:rsidP="00B64558">
      <w:pPr>
        <w:pStyle w:val="PL"/>
      </w:pPr>
      <w:r>
        <w:t xml:space="preserve">          networkSliceSharingIndicator:</w:t>
      </w:r>
    </w:p>
    <w:p w14:paraId="0CA68735" w14:textId="77777777" w:rsidR="00B64558" w:rsidRDefault="00B64558" w:rsidP="00B64558">
      <w:pPr>
        <w:pStyle w:val="PL"/>
      </w:pPr>
      <w:r>
        <w:t xml:space="preserve">            $ref: '#/components/schemas/NetworkSliceSharingIndicator'</w:t>
      </w:r>
    </w:p>
    <w:p w14:paraId="6B9DB559" w14:textId="77777777" w:rsidR="00B64558" w:rsidRDefault="00B64558" w:rsidP="00B64558">
      <w:pPr>
        <w:pStyle w:val="PL"/>
      </w:pPr>
      <w:r>
        <w:t xml:space="preserve">          availability:</w:t>
      </w:r>
    </w:p>
    <w:p w14:paraId="1C4300E9" w14:textId="77777777" w:rsidR="00B64558" w:rsidRDefault="00B64558" w:rsidP="00B64558">
      <w:pPr>
        <w:pStyle w:val="PL"/>
      </w:pPr>
      <w:r>
        <w:t xml:space="preserve">            type: number</w:t>
      </w:r>
    </w:p>
    <w:p w14:paraId="51869B92" w14:textId="77777777" w:rsidR="00B64558" w:rsidRDefault="00B64558" w:rsidP="00B64558">
      <w:pPr>
        <w:pStyle w:val="PL"/>
      </w:pPr>
      <w:r>
        <w:t xml:space="preserve">          delayTolerance:</w:t>
      </w:r>
    </w:p>
    <w:p w14:paraId="340B2155" w14:textId="77777777" w:rsidR="00B64558" w:rsidRDefault="00B64558" w:rsidP="00B64558">
      <w:pPr>
        <w:pStyle w:val="PL"/>
      </w:pPr>
      <w:r>
        <w:t xml:space="preserve">            $ref: '#/components/schemas/DelayTolerance'</w:t>
      </w:r>
    </w:p>
    <w:p w14:paraId="2A0A85EF" w14:textId="77777777" w:rsidR="00B64558" w:rsidRDefault="00B64558" w:rsidP="00B64558">
      <w:pPr>
        <w:pStyle w:val="PL"/>
      </w:pPr>
      <w:r>
        <w:t xml:space="preserve">          dLDeterministicComm:</w:t>
      </w:r>
    </w:p>
    <w:p w14:paraId="70C0E34F" w14:textId="77777777" w:rsidR="00B64558" w:rsidRDefault="00B64558" w:rsidP="00B64558">
      <w:pPr>
        <w:pStyle w:val="PL"/>
      </w:pPr>
      <w:r>
        <w:t xml:space="preserve">            $ref: '#/components/schemas/DeterministicComm'</w:t>
      </w:r>
    </w:p>
    <w:p w14:paraId="32DD4476" w14:textId="77777777" w:rsidR="00B64558" w:rsidRDefault="00B64558" w:rsidP="00B64558">
      <w:pPr>
        <w:pStyle w:val="PL"/>
      </w:pPr>
      <w:r>
        <w:t xml:space="preserve">          uLDeterministicComm:</w:t>
      </w:r>
    </w:p>
    <w:p w14:paraId="6D9838F5" w14:textId="77777777" w:rsidR="00B64558" w:rsidRDefault="00B64558" w:rsidP="00B64558">
      <w:pPr>
        <w:pStyle w:val="PL"/>
      </w:pPr>
      <w:r>
        <w:t xml:space="preserve">            $ref: '#/components/schemas/DeterministicComm'</w:t>
      </w:r>
    </w:p>
    <w:p w14:paraId="03CE03E5" w14:textId="77777777" w:rsidR="00B64558" w:rsidRDefault="00B64558" w:rsidP="00B64558">
      <w:pPr>
        <w:pStyle w:val="PL"/>
      </w:pPr>
      <w:r>
        <w:t xml:space="preserve">          dLThptPerSlice:</w:t>
      </w:r>
    </w:p>
    <w:p w14:paraId="11782975" w14:textId="77777777" w:rsidR="00B64558" w:rsidRDefault="00B64558" w:rsidP="00B64558">
      <w:pPr>
        <w:pStyle w:val="PL"/>
      </w:pPr>
      <w:r>
        <w:t xml:space="preserve">            $ref: '#/components/schemas/XLThpt'</w:t>
      </w:r>
    </w:p>
    <w:p w14:paraId="49DB28FF" w14:textId="77777777" w:rsidR="00B64558" w:rsidRDefault="00B64558" w:rsidP="00B64558">
      <w:pPr>
        <w:pStyle w:val="PL"/>
      </w:pPr>
      <w:r>
        <w:t xml:space="preserve">          dLThptPerUE:</w:t>
      </w:r>
    </w:p>
    <w:p w14:paraId="77C0A104" w14:textId="77777777" w:rsidR="00B64558" w:rsidRDefault="00B64558" w:rsidP="00B64558">
      <w:pPr>
        <w:pStyle w:val="PL"/>
      </w:pPr>
      <w:r>
        <w:t xml:space="preserve">            $ref: '#/components/schemas/XLThpt'</w:t>
      </w:r>
    </w:p>
    <w:p w14:paraId="33EE0340" w14:textId="77777777" w:rsidR="00B64558" w:rsidRDefault="00B64558" w:rsidP="00B64558">
      <w:pPr>
        <w:pStyle w:val="PL"/>
      </w:pPr>
      <w:r>
        <w:t xml:space="preserve">          uLThptPerSlice:</w:t>
      </w:r>
    </w:p>
    <w:p w14:paraId="4CFF7E33" w14:textId="77777777" w:rsidR="00B64558" w:rsidRDefault="00B64558" w:rsidP="00B64558">
      <w:pPr>
        <w:pStyle w:val="PL"/>
      </w:pPr>
      <w:r>
        <w:t xml:space="preserve">            $ref: '#/components/schemas/XLThpt'</w:t>
      </w:r>
    </w:p>
    <w:p w14:paraId="00993D1A" w14:textId="77777777" w:rsidR="00B64558" w:rsidRDefault="00B64558" w:rsidP="00B64558">
      <w:pPr>
        <w:pStyle w:val="PL"/>
      </w:pPr>
      <w:r>
        <w:t xml:space="preserve">          uLThptPerUE:</w:t>
      </w:r>
    </w:p>
    <w:p w14:paraId="11C9C85E" w14:textId="77777777" w:rsidR="00B64558" w:rsidRDefault="00B64558" w:rsidP="00B64558">
      <w:pPr>
        <w:pStyle w:val="PL"/>
      </w:pPr>
      <w:r>
        <w:t xml:space="preserve">            $ref: '#/components/schemas/XLThpt'</w:t>
      </w:r>
    </w:p>
    <w:p w14:paraId="0518814A" w14:textId="77777777" w:rsidR="00B64558" w:rsidRDefault="00B64558" w:rsidP="00B64558">
      <w:pPr>
        <w:pStyle w:val="PL"/>
      </w:pPr>
      <w:r>
        <w:t xml:space="preserve">          dLMaxPktSize:</w:t>
      </w:r>
    </w:p>
    <w:p w14:paraId="1824A946" w14:textId="77777777" w:rsidR="00B64558" w:rsidRDefault="00B64558" w:rsidP="00B64558">
      <w:pPr>
        <w:pStyle w:val="PL"/>
      </w:pPr>
      <w:r>
        <w:t xml:space="preserve">            $ref: '#/components/schemas/MaxPktSize'</w:t>
      </w:r>
    </w:p>
    <w:p w14:paraId="517E92CC" w14:textId="77777777" w:rsidR="00B64558" w:rsidRDefault="00B64558" w:rsidP="00B64558">
      <w:pPr>
        <w:pStyle w:val="PL"/>
      </w:pPr>
      <w:r>
        <w:t xml:space="preserve">          uLMaxPktSize:</w:t>
      </w:r>
    </w:p>
    <w:p w14:paraId="7FD26C51" w14:textId="77777777" w:rsidR="00B64558" w:rsidRDefault="00B64558" w:rsidP="00B64558">
      <w:pPr>
        <w:pStyle w:val="PL"/>
      </w:pPr>
      <w:r>
        <w:t xml:space="preserve">            $ref: '#/components/schemas/MaxPktSize'</w:t>
      </w:r>
    </w:p>
    <w:p w14:paraId="46925D9B" w14:textId="77777777" w:rsidR="00B64558" w:rsidRDefault="00B64558" w:rsidP="00B64558">
      <w:pPr>
        <w:pStyle w:val="PL"/>
      </w:pPr>
      <w:r>
        <w:t xml:space="preserve">          maxNumberofPDUSessions:</w:t>
      </w:r>
    </w:p>
    <w:p w14:paraId="781DD8A6" w14:textId="77777777" w:rsidR="00B64558" w:rsidRDefault="00B64558" w:rsidP="00B64558">
      <w:pPr>
        <w:pStyle w:val="PL"/>
      </w:pPr>
      <w:r>
        <w:t xml:space="preserve">            $ref: '#/components/schemas/MaxNumberofPDUSessions'</w:t>
      </w:r>
    </w:p>
    <w:p w14:paraId="2C0D543D" w14:textId="77777777" w:rsidR="00B64558" w:rsidRDefault="00B64558" w:rsidP="00B64558">
      <w:pPr>
        <w:pStyle w:val="PL"/>
      </w:pPr>
      <w:r>
        <w:t xml:space="preserve">          kPIMonitoring:</w:t>
      </w:r>
    </w:p>
    <w:p w14:paraId="16656C6C" w14:textId="77777777" w:rsidR="00B64558" w:rsidRDefault="00B64558" w:rsidP="00B64558">
      <w:pPr>
        <w:pStyle w:val="PL"/>
      </w:pPr>
      <w:r>
        <w:t xml:space="preserve">            $ref: '#/components/schemas/KPIMonitoring'</w:t>
      </w:r>
    </w:p>
    <w:p w14:paraId="4BFD30EB" w14:textId="77777777" w:rsidR="00B64558" w:rsidRDefault="00B64558" w:rsidP="00B64558">
      <w:pPr>
        <w:pStyle w:val="PL"/>
      </w:pPr>
      <w:r>
        <w:t xml:space="preserve">          nBIoT:</w:t>
      </w:r>
    </w:p>
    <w:p w14:paraId="4B4A7E5D" w14:textId="77777777" w:rsidR="00B64558" w:rsidRDefault="00B64558" w:rsidP="00B64558">
      <w:pPr>
        <w:pStyle w:val="PL"/>
      </w:pPr>
      <w:r>
        <w:t xml:space="preserve">            $ref: '#/components/schemas/NBIoT'</w:t>
      </w:r>
    </w:p>
    <w:p w14:paraId="03DE8B35" w14:textId="77777777" w:rsidR="00B64558" w:rsidRDefault="00B64558" w:rsidP="00B64558">
      <w:pPr>
        <w:pStyle w:val="PL"/>
      </w:pPr>
      <w:r>
        <w:t xml:space="preserve">          radioSpectrum:</w:t>
      </w:r>
    </w:p>
    <w:p w14:paraId="0B8F266E" w14:textId="77777777" w:rsidR="00B64558" w:rsidRDefault="00B64558" w:rsidP="00B64558">
      <w:pPr>
        <w:pStyle w:val="PL"/>
      </w:pPr>
      <w:r>
        <w:t xml:space="preserve">            $ref: '#/components/schemas/RadioSpectrum'</w:t>
      </w:r>
    </w:p>
    <w:p w14:paraId="0DC209F4" w14:textId="77777777" w:rsidR="00B64558" w:rsidRDefault="00B64558" w:rsidP="00B64558">
      <w:pPr>
        <w:pStyle w:val="PL"/>
      </w:pPr>
      <w:r>
        <w:t xml:space="preserve">          synchronicity:</w:t>
      </w:r>
    </w:p>
    <w:p w14:paraId="68048DC3" w14:textId="77777777" w:rsidR="00B64558" w:rsidRDefault="00B64558" w:rsidP="00B64558">
      <w:pPr>
        <w:pStyle w:val="PL"/>
      </w:pPr>
      <w:r>
        <w:t xml:space="preserve">            $ref: '#/components/schemas/Synchronicity'</w:t>
      </w:r>
    </w:p>
    <w:p w14:paraId="11BF4D8E" w14:textId="77777777" w:rsidR="00B64558" w:rsidRDefault="00B64558" w:rsidP="00B64558">
      <w:pPr>
        <w:pStyle w:val="PL"/>
      </w:pPr>
      <w:r>
        <w:t xml:space="preserve">          positioning:</w:t>
      </w:r>
    </w:p>
    <w:p w14:paraId="730F00A6" w14:textId="77777777" w:rsidR="00B64558" w:rsidRDefault="00B64558" w:rsidP="00B64558">
      <w:pPr>
        <w:pStyle w:val="PL"/>
      </w:pPr>
      <w:r>
        <w:t xml:space="preserve">            $ref: '#/components/schemas/Positioning'</w:t>
      </w:r>
    </w:p>
    <w:p w14:paraId="2198C5C3" w14:textId="77777777" w:rsidR="00B64558" w:rsidRDefault="00B64558" w:rsidP="00B64558">
      <w:pPr>
        <w:pStyle w:val="PL"/>
      </w:pPr>
      <w:r>
        <w:t xml:space="preserve">          userMgmtOpen:</w:t>
      </w:r>
    </w:p>
    <w:p w14:paraId="7CE77B37" w14:textId="77777777" w:rsidR="00B64558" w:rsidRDefault="00B64558" w:rsidP="00B64558">
      <w:pPr>
        <w:pStyle w:val="PL"/>
      </w:pPr>
      <w:r>
        <w:t xml:space="preserve">            $ref: '#/components/schemas/UserMgmtOpen'</w:t>
      </w:r>
    </w:p>
    <w:p w14:paraId="576EE1B8" w14:textId="77777777" w:rsidR="00B64558" w:rsidRDefault="00B64558" w:rsidP="00B64558">
      <w:pPr>
        <w:pStyle w:val="PL"/>
      </w:pPr>
      <w:r>
        <w:t xml:space="preserve">          v2XModels:</w:t>
      </w:r>
    </w:p>
    <w:p w14:paraId="53D629AF" w14:textId="77777777" w:rsidR="00B64558" w:rsidRDefault="00B64558" w:rsidP="00B64558">
      <w:pPr>
        <w:pStyle w:val="PL"/>
      </w:pPr>
      <w:r>
        <w:t xml:space="preserve">            $ref: '#/components/schemas/V2XCommModels'</w:t>
      </w:r>
    </w:p>
    <w:p w14:paraId="5A09F03F" w14:textId="77777777" w:rsidR="00B64558" w:rsidRDefault="00B64558" w:rsidP="00B64558">
      <w:pPr>
        <w:pStyle w:val="PL"/>
      </w:pPr>
      <w:r>
        <w:t xml:space="preserve">          coverageArea:</w:t>
      </w:r>
    </w:p>
    <w:p w14:paraId="4A527A47" w14:textId="77777777" w:rsidR="00B64558" w:rsidRDefault="00B64558" w:rsidP="00B64558">
      <w:pPr>
        <w:pStyle w:val="PL"/>
      </w:pPr>
      <w:r>
        <w:t xml:space="preserve">            type: string</w:t>
      </w:r>
    </w:p>
    <w:p w14:paraId="5929C404" w14:textId="77777777" w:rsidR="00B64558" w:rsidRDefault="00B64558" w:rsidP="00B64558">
      <w:pPr>
        <w:pStyle w:val="PL"/>
      </w:pPr>
      <w:r>
        <w:t xml:space="preserve">          termDensity:</w:t>
      </w:r>
    </w:p>
    <w:p w14:paraId="3251BF92" w14:textId="77777777" w:rsidR="00B64558" w:rsidRDefault="00B64558" w:rsidP="00B64558">
      <w:pPr>
        <w:pStyle w:val="PL"/>
      </w:pPr>
      <w:r>
        <w:t xml:space="preserve">            $ref: '#/components/schemas/TermDensity'</w:t>
      </w:r>
    </w:p>
    <w:p w14:paraId="052F1005" w14:textId="77777777" w:rsidR="00B64558" w:rsidRDefault="00B64558" w:rsidP="00B64558">
      <w:pPr>
        <w:pStyle w:val="PL"/>
      </w:pPr>
      <w:r>
        <w:t xml:space="preserve">          activityFactor:</w:t>
      </w:r>
    </w:p>
    <w:p w14:paraId="79864A55" w14:textId="77777777" w:rsidR="00B64558" w:rsidRDefault="00B64558" w:rsidP="00B64558">
      <w:pPr>
        <w:pStyle w:val="PL"/>
      </w:pPr>
      <w:r>
        <w:t xml:space="preserve">            $ref: '#/components/schemas/Float'</w:t>
      </w:r>
    </w:p>
    <w:p w14:paraId="2FDE99C3" w14:textId="77777777" w:rsidR="00B64558" w:rsidRDefault="00B64558" w:rsidP="00B64558">
      <w:pPr>
        <w:pStyle w:val="PL"/>
      </w:pPr>
      <w:r>
        <w:t xml:space="preserve">          uESpeed:</w:t>
      </w:r>
    </w:p>
    <w:p w14:paraId="09BDA37D" w14:textId="77777777" w:rsidR="00B64558" w:rsidRDefault="00B64558" w:rsidP="00B64558">
      <w:pPr>
        <w:pStyle w:val="PL"/>
      </w:pPr>
      <w:r>
        <w:t xml:space="preserve">            type: integer</w:t>
      </w:r>
    </w:p>
    <w:p w14:paraId="4B359720" w14:textId="77777777" w:rsidR="00B64558" w:rsidRDefault="00B64558" w:rsidP="00B64558">
      <w:pPr>
        <w:pStyle w:val="PL"/>
      </w:pPr>
      <w:r>
        <w:t xml:space="preserve">          jitter:</w:t>
      </w:r>
    </w:p>
    <w:p w14:paraId="61F3809D" w14:textId="77777777" w:rsidR="00B64558" w:rsidRDefault="00B64558" w:rsidP="00B64558">
      <w:pPr>
        <w:pStyle w:val="PL"/>
      </w:pPr>
      <w:r>
        <w:t xml:space="preserve">            type: integer</w:t>
      </w:r>
    </w:p>
    <w:p w14:paraId="5599E6A5" w14:textId="77777777" w:rsidR="00B64558" w:rsidRDefault="00B64558" w:rsidP="00B64558">
      <w:pPr>
        <w:pStyle w:val="PL"/>
      </w:pPr>
      <w:r>
        <w:t xml:space="preserve">          survivalTime:</w:t>
      </w:r>
    </w:p>
    <w:p w14:paraId="0C321918" w14:textId="77777777" w:rsidR="00B64558" w:rsidRDefault="00B64558" w:rsidP="00B64558">
      <w:pPr>
        <w:pStyle w:val="PL"/>
      </w:pPr>
      <w:r>
        <w:t xml:space="preserve">            type: number</w:t>
      </w:r>
    </w:p>
    <w:p w14:paraId="78F95654" w14:textId="77777777" w:rsidR="00B64558" w:rsidRDefault="00B64558" w:rsidP="00B64558">
      <w:pPr>
        <w:pStyle w:val="PL"/>
      </w:pPr>
      <w:r>
        <w:t xml:space="preserve">          reliability:</w:t>
      </w:r>
    </w:p>
    <w:p w14:paraId="1071BF97" w14:textId="77777777" w:rsidR="00B64558" w:rsidRDefault="00B64558" w:rsidP="00B64558">
      <w:pPr>
        <w:pStyle w:val="PL"/>
      </w:pPr>
      <w:r>
        <w:t xml:space="preserve">            type: number</w:t>
      </w:r>
    </w:p>
    <w:p w14:paraId="76CFCD0F" w14:textId="77777777" w:rsidR="00B64558" w:rsidRDefault="00B64558" w:rsidP="00B64558">
      <w:pPr>
        <w:pStyle w:val="PL"/>
      </w:pPr>
      <w:r>
        <w:t xml:space="preserve">          maxDLDataVolume:</w:t>
      </w:r>
    </w:p>
    <w:p w14:paraId="1CFAA40C" w14:textId="77777777" w:rsidR="00B64558" w:rsidRDefault="00B64558" w:rsidP="00B64558">
      <w:pPr>
        <w:pStyle w:val="PL"/>
      </w:pPr>
      <w:r>
        <w:t xml:space="preserve">            type: string</w:t>
      </w:r>
    </w:p>
    <w:p w14:paraId="567433E7" w14:textId="77777777" w:rsidR="00B64558" w:rsidRDefault="00B64558" w:rsidP="00B64558">
      <w:pPr>
        <w:pStyle w:val="PL"/>
      </w:pPr>
      <w:r>
        <w:t xml:space="preserve">          maxULDataVolume:</w:t>
      </w:r>
    </w:p>
    <w:p w14:paraId="42F81310" w14:textId="77777777" w:rsidR="00B64558" w:rsidRDefault="00B64558" w:rsidP="00B64558">
      <w:pPr>
        <w:pStyle w:val="PL"/>
      </w:pPr>
      <w:r>
        <w:t xml:space="preserve">            type: string</w:t>
      </w:r>
    </w:p>
    <w:p w14:paraId="4200271A" w14:textId="77777777" w:rsidR="00B64558" w:rsidRDefault="00B64558" w:rsidP="00B64558">
      <w:pPr>
        <w:pStyle w:val="PL"/>
      </w:pPr>
      <w:r>
        <w:t xml:space="preserve">          sliceSimultaneousUse:</w:t>
      </w:r>
    </w:p>
    <w:p w14:paraId="1AE8E591" w14:textId="77777777" w:rsidR="00B64558" w:rsidRDefault="00B64558" w:rsidP="00B64558">
      <w:pPr>
        <w:pStyle w:val="PL"/>
      </w:pPr>
      <w:r>
        <w:t xml:space="preserve">            $ref: '#/components/schemas/SliceSimultaneousUse'</w:t>
      </w:r>
    </w:p>
    <w:p w14:paraId="73BBAC56" w14:textId="77777777" w:rsidR="00B64558" w:rsidRDefault="00B64558" w:rsidP="00B64558">
      <w:pPr>
        <w:pStyle w:val="PL"/>
      </w:pPr>
      <w:r>
        <w:t xml:space="preserve">          energyEfficiency:</w:t>
      </w:r>
    </w:p>
    <w:p w14:paraId="01CF5615" w14:textId="77777777" w:rsidR="00B64558" w:rsidRDefault="00B64558" w:rsidP="00B64558">
      <w:pPr>
        <w:pStyle w:val="PL"/>
      </w:pPr>
      <w:r>
        <w:t xml:space="preserve">            $ref: '#/components/schemas/EnergyEfficiency'</w:t>
      </w:r>
    </w:p>
    <w:p w14:paraId="0A261A68" w14:textId="77777777" w:rsidR="00B64558" w:rsidRDefault="00B64558" w:rsidP="00B64558">
      <w:pPr>
        <w:pStyle w:val="PL"/>
      </w:pPr>
      <w:r>
        <w:t xml:space="preserve">          nssaaSupport:</w:t>
      </w:r>
    </w:p>
    <w:p w14:paraId="72CFB2CA" w14:textId="77777777" w:rsidR="00B64558" w:rsidRDefault="00B64558" w:rsidP="00B64558">
      <w:pPr>
        <w:pStyle w:val="PL"/>
      </w:pPr>
      <w:r>
        <w:t xml:space="preserve">            $ref: '#/components/schemas/NSSAASupport'</w:t>
      </w:r>
    </w:p>
    <w:p w14:paraId="250AEA42" w14:textId="77777777" w:rsidR="00B64558" w:rsidRDefault="00B64558" w:rsidP="00B64558">
      <w:pPr>
        <w:pStyle w:val="PL"/>
      </w:pPr>
      <w:r>
        <w:lastRenderedPageBreak/>
        <w:t xml:space="preserve">          n6Protection:</w:t>
      </w:r>
    </w:p>
    <w:p w14:paraId="2EC9AC7C" w14:textId="77777777" w:rsidR="00B64558" w:rsidRDefault="00B64558" w:rsidP="00B64558">
      <w:pPr>
        <w:pStyle w:val="PL"/>
      </w:pPr>
      <w:r>
        <w:t xml:space="preserve">            $ref: '#/components/schemas/N6Protection'</w:t>
      </w:r>
    </w:p>
    <w:p w14:paraId="09EAE7F8" w14:textId="77777777" w:rsidR="00B64558" w:rsidRDefault="00B64558" w:rsidP="00B64558">
      <w:pPr>
        <w:pStyle w:val="PL"/>
      </w:pPr>
      <w:r>
        <w:t xml:space="preserve">    SliceProfile:</w:t>
      </w:r>
    </w:p>
    <w:p w14:paraId="13D1BD2F" w14:textId="77777777" w:rsidR="00B64558" w:rsidRDefault="00B64558" w:rsidP="00B64558">
      <w:pPr>
        <w:pStyle w:val="PL"/>
      </w:pPr>
      <w:r>
        <w:t xml:space="preserve">      type: object</w:t>
      </w:r>
    </w:p>
    <w:p w14:paraId="70536E5E" w14:textId="77777777" w:rsidR="00B64558" w:rsidRDefault="00B64558" w:rsidP="00B64558">
      <w:pPr>
        <w:pStyle w:val="PL"/>
      </w:pPr>
      <w:r>
        <w:t xml:space="preserve">      properties:</w:t>
      </w:r>
    </w:p>
    <w:p w14:paraId="4BBDF220" w14:textId="77777777" w:rsidR="00B64558" w:rsidRDefault="00B64558" w:rsidP="00B64558">
      <w:pPr>
        <w:pStyle w:val="PL"/>
      </w:pPr>
      <w:r>
        <w:t xml:space="preserve">          serviceProfileId: </w:t>
      </w:r>
    </w:p>
    <w:p w14:paraId="50FE97B5" w14:textId="77777777" w:rsidR="00B64558" w:rsidRDefault="00B64558" w:rsidP="00B64558">
      <w:pPr>
        <w:pStyle w:val="PL"/>
      </w:pPr>
      <w:r>
        <w:t xml:space="preserve">            type: string</w:t>
      </w:r>
    </w:p>
    <w:p w14:paraId="520ECBAD" w14:textId="77777777" w:rsidR="00B64558" w:rsidRDefault="00B64558" w:rsidP="00B64558">
      <w:pPr>
        <w:pStyle w:val="PL"/>
      </w:pPr>
      <w:r>
        <w:t xml:space="preserve">          plmnInfoList:</w:t>
      </w:r>
    </w:p>
    <w:p w14:paraId="1CA88C48" w14:textId="77777777" w:rsidR="00B64558" w:rsidRDefault="00B64558" w:rsidP="00B64558">
      <w:pPr>
        <w:pStyle w:val="PL"/>
      </w:pPr>
      <w:r>
        <w:t xml:space="preserve">            $ref: 'TS28541_NrNrm.yaml#/components/schemas/PlmnInfoList'</w:t>
      </w:r>
    </w:p>
    <w:p w14:paraId="091A773B" w14:textId="77777777" w:rsidR="00B64558" w:rsidRDefault="00B64558" w:rsidP="00B64558">
      <w:pPr>
        <w:pStyle w:val="PL"/>
      </w:pPr>
      <w:r>
        <w:t xml:space="preserve">          cNSliceSubnetProfile:</w:t>
      </w:r>
    </w:p>
    <w:p w14:paraId="575CDA70" w14:textId="77777777" w:rsidR="00B64558" w:rsidRDefault="00B64558" w:rsidP="00B64558">
      <w:pPr>
        <w:pStyle w:val="PL"/>
      </w:pPr>
      <w:r>
        <w:t xml:space="preserve">            $ref: '#/components/schemas/CNSliceSubnetProfile'</w:t>
      </w:r>
    </w:p>
    <w:p w14:paraId="2034E9E2" w14:textId="77777777" w:rsidR="00B64558" w:rsidRDefault="00B64558" w:rsidP="00B64558">
      <w:pPr>
        <w:pStyle w:val="PL"/>
      </w:pPr>
      <w:r>
        <w:t xml:space="preserve">          rANSliceSubnetProfile:</w:t>
      </w:r>
    </w:p>
    <w:p w14:paraId="28FD4BDC" w14:textId="77777777" w:rsidR="00B64558" w:rsidRDefault="00B64558" w:rsidP="00B64558">
      <w:pPr>
        <w:pStyle w:val="PL"/>
      </w:pPr>
      <w:r>
        <w:t xml:space="preserve">            $ref: '#/components/schemas/RANSliceSubnetProfile'</w:t>
      </w:r>
    </w:p>
    <w:p w14:paraId="1853F8B6" w14:textId="77777777" w:rsidR="00B64558" w:rsidRDefault="00B64558" w:rsidP="00B64558">
      <w:pPr>
        <w:pStyle w:val="PL"/>
      </w:pPr>
      <w:r>
        <w:t xml:space="preserve">          topSliceSubnetProfile:</w:t>
      </w:r>
    </w:p>
    <w:p w14:paraId="68792406" w14:textId="77777777" w:rsidR="00B64558" w:rsidRDefault="00B64558" w:rsidP="00B64558">
      <w:pPr>
        <w:pStyle w:val="PL"/>
      </w:pPr>
      <w:r>
        <w:t xml:space="preserve">            $ref: '#/components/schemas/TopSliceSubnetProfile'</w:t>
      </w:r>
    </w:p>
    <w:p w14:paraId="0A67E614" w14:textId="77777777" w:rsidR="00B64558" w:rsidRDefault="00B64558" w:rsidP="00B64558">
      <w:pPr>
        <w:pStyle w:val="PL"/>
      </w:pPr>
    </w:p>
    <w:p w14:paraId="4EF25652" w14:textId="77777777" w:rsidR="00B64558" w:rsidRDefault="00B64558" w:rsidP="00B64558">
      <w:pPr>
        <w:pStyle w:val="PL"/>
      </w:pPr>
      <w:r>
        <w:t xml:space="preserve">    IpAddress:</w:t>
      </w:r>
    </w:p>
    <w:p w14:paraId="41E66573" w14:textId="77777777" w:rsidR="00B64558" w:rsidRDefault="00B64558" w:rsidP="00B64558">
      <w:pPr>
        <w:pStyle w:val="PL"/>
      </w:pPr>
      <w:r>
        <w:t xml:space="preserve">      oneOf:</w:t>
      </w:r>
    </w:p>
    <w:p w14:paraId="3ECEC891" w14:textId="77777777" w:rsidR="00B64558" w:rsidRDefault="00B64558" w:rsidP="00B64558">
      <w:pPr>
        <w:pStyle w:val="PL"/>
      </w:pPr>
      <w:r>
        <w:t xml:space="preserve">        - $ref: 'TS28623_ComDefs.yaml#/components/schemas/Ipv4Addr'</w:t>
      </w:r>
    </w:p>
    <w:p w14:paraId="1DF129B6" w14:textId="77777777" w:rsidR="00B64558" w:rsidRDefault="00B64558" w:rsidP="00B64558">
      <w:pPr>
        <w:pStyle w:val="PL"/>
      </w:pPr>
      <w:r>
        <w:t xml:space="preserve">        - $ref: 'TS28623_ComDefs.yaml#/components/schemas/Ipv6Addr'</w:t>
      </w:r>
    </w:p>
    <w:p w14:paraId="47D9E616" w14:textId="77777777" w:rsidR="00B64558" w:rsidRDefault="00B64558" w:rsidP="00B64558">
      <w:pPr>
        <w:pStyle w:val="PL"/>
      </w:pPr>
      <w:r>
        <w:t xml:space="preserve">    </w:t>
      </w:r>
    </w:p>
    <w:p w14:paraId="0D5CB1F6" w14:textId="77777777" w:rsidR="00B64558" w:rsidRDefault="00B64558" w:rsidP="00B64558">
      <w:pPr>
        <w:pStyle w:val="PL"/>
      </w:pPr>
      <w:r>
        <w:t xml:space="preserve">    LogicalInterfaceInfo:</w:t>
      </w:r>
    </w:p>
    <w:p w14:paraId="3823E749" w14:textId="77777777" w:rsidR="00B64558" w:rsidRDefault="00B64558" w:rsidP="00B64558">
      <w:pPr>
        <w:pStyle w:val="PL"/>
      </w:pPr>
      <w:r>
        <w:t xml:space="preserve">      type: object</w:t>
      </w:r>
    </w:p>
    <w:p w14:paraId="546CA8D8" w14:textId="77777777" w:rsidR="00B64558" w:rsidRDefault="00B64558" w:rsidP="00B64558">
      <w:pPr>
        <w:pStyle w:val="PL"/>
      </w:pPr>
      <w:r>
        <w:t xml:space="preserve">      properties:</w:t>
      </w:r>
    </w:p>
    <w:p w14:paraId="679651B0" w14:textId="77777777" w:rsidR="00B64558" w:rsidRDefault="00B64558" w:rsidP="00B64558">
      <w:pPr>
        <w:pStyle w:val="PL"/>
      </w:pPr>
      <w:r>
        <w:t xml:space="preserve">         logicalInterfaceType:</w:t>
      </w:r>
    </w:p>
    <w:p w14:paraId="0CC8CA5F" w14:textId="77777777" w:rsidR="00B64558" w:rsidRDefault="00B64558" w:rsidP="00B64558">
      <w:pPr>
        <w:pStyle w:val="PL"/>
      </w:pPr>
      <w:r>
        <w:t xml:space="preserve">           type: string</w:t>
      </w:r>
    </w:p>
    <w:p w14:paraId="0E08548A" w14:textId="77777777" w:rsidR="00B64558" w:rsidRDefault="00B64558" w:rsidP="00B64558">
      <w:pPr>
        <w:pStyle w:val="PL"/>
      </w:pPr>
      <w:r>
        <w:t xml:space="preserve">           enum: </w:t>
      </w:r>
    </w:p>
    <w:p w14:paraId="709FE42F" w14:textId="77777777" w:rsidR="00B64558" w:rsidRDefault="00B64558" w:rsidP="00B64558">
      <w:pPr>
        <w:pStyle w:val="PL"/>
      </w:pPr>
      <w:r>
        <w:t xml:space="preserve">            - VLAN</w:t>
      </w:r>
    </w:p>
    <w:p w14:paraId="4101C5CD" w14:textId="77777777" w:rsidR="00B64558" w:rsidRDefault="00B64558" w:rsidP="00B64558">
      <w:pPr>
        <w:pStyle w:val="PL"/>
      </w:pPr>
      <w:r>
        <w:t xml:space="preserve">            - MPLS</w:t>
      </w:r>
    </w:p>
    <w:p w14:paraId="7C0E2482" w14:textId="77777777" w:rsidR="00B64558" w:rsidRDefault="00B64558" w:rsidP="00B64558">
      <w:pPr>
        <w:pStyle w:val="PL"/>
      </w:pPr>
      <w:r>
        <w:t xml:space="preserve">            - Segment</w:t>
      </w:r>
    </w:p>
    <w:p w14:paraId="459B83AA" w14:textId="77777777" w:rsidR="00B64558" w:rsidRDefault="00B64558" w:rsidP="00B64558">
      <w:pPr>
        <w:pStyle w:val="PL"/>
      </w:pPr>
      <w:r>
        <w:t xml:space="preserve">         logicalInterfaceId:</w:t>
      </w:r>
    </w:p>
    <w:p w14:paraId="7A16F515" w14:textId="77777777" w:rsidR="00B64558" w:rsidRDefault="00B64558" w:rsidP="00B64558">
      <w:pPr>
        <w:pStyle w:val="PL"/>
      </w:pPr>
      <w:r>
        <w:t xml:space="preserve">           type: string</w:t>
      </w:r>
    </w:p>
    <w:p w14:paraId="5DC52F26" w14:textId="77777777" w:rsidR="00B64558" w:rsidRDefault="00B64558" w:rsidP="00B64558">
      <w:pPr>
        <w:pStyle w:val="PL"/>
      </w:pPr>
    </w:p>
    <w:p w14:paraId="70AE9CD8" w14:textId="77777777" w:rsidR="00B64558" w:rsidRDefault="00B64558" w:rsidP="00B64558">
      <w:pPr>
        <w:pStyle w:val="PL"/>
      </w:pPr>
      <w:r>
        <w:t xml:space="preserve">    ServiceProfileList:</w:t>
      </w:r>
    </w:p>
    <w:p w14:paraId="75C3F4B7" w14:textId="77777777" w:rsidR="00B64558" w:rsidRDefault="00B64558" w:rsidP="00B64558">
      <w:pPr>
        <w:pStyle w:val="PL"/>
      </w:pPr>
      <w:r>
        <w:t xml:space="preserve">       type: array</w:t>
      </w:r>
    </w:p>
    <w:p w14:paraId="79900032" w14:textId="77777777" w:rsidR="00B64558" w:rsidRDefault="00B64558" w:rsidP="00B64558">
      <w:pPr>
        <w:pStyle w:val="PL"/>
      </w:pPr>
      <w:r>
        <w:t xml:space="preserve">       items:</w:t>
      </w:r>
    </w:p>
    <w:p w14:paraId="246477C6" w14:textId="77777777" w:rsidR="00B64558" w:rsidRDefault="00B64558" w:rsidP="00B64558">
      <w:pPr>
        <w:pStyle w:val="PL"/>
      </w:pPr>
      <w:r>
        <w:t xml:space="preserve">        $ref: '#/components/schemas/ServiceProfile'</w:t>
      </w:r>
    </w:p>
    <w:p w14:paraId="3D53B947" w14:textId="77777777" w:rsidR="00B64558" w:rsidRDefault="00B64558" w:rsidP="00B64558">
      <w:pPr>
        <w:pStyle w:val="PL"/>
      </w:pPr>
      <w:r>
        <w:t xml:space="preserve">            </w:t>
      </w:r>
    </w:p>
    <w:p w14:paraId="4FF7A42C" w14:textId="77777777" w:rsidR="00B64558" w:rsidRDefault="00B64558" w:rsidP="00B64558">
      <w:pPr>
        <w:pStyle w:val="PL"/>
      </w:pPr>
      <w:r>
        <w:t xml:space="preserve">    SliceProfileList:</w:t>
      </w:r>
    </w:p>
    <w:p w14:paraId="6A61FB7B" w14:textId="77777777" w:rsidR="00B64558" w:rsidRDefault="00B64558" w:rsidP="00B64558">
      <w:pPr>
        <w:pStyle w:val="PL"/>
      </w:pPr>
      <w:r>
        <w:t xml:space="preserve">      type: array</w:t>
      </w:r>
    </w:p>
    <w:p w14:paraId="4BF9932C" w14:textId="77777777" w:rsidR="00B64558" w:rsidRDefault="00B64558" w:rsidP="00B64558">
      <w:pPr>
        <w:pStyle w:val="PL"/>
      </w:pPr>
      <w:r>
        <w:t xml:space="preserve">      items:</w:t>
      </w:r>
    </w:p>
    <w:p w14:paraId="408FD1A1" w14:textId="77777777" w:rsidR="00B64558" w:rsidRDefault="00B64558" w:rsidP="00B64558">
      <w:pPr>
        <w:pStyle w:val="PL"/>
      </w:pPr>
      <w:r>
        <w:t xml:space="preserve">        $ref: '#/components/schemas/SliceProfile'</w:t>
      </w:r>
    </w:p>
    <w:p w14:paraId="6869F4BD" w14:textId="77777777" w:rsidR="00B64558" w:rsidRDefault="00B64558" w:rsidP="00B64558">
      <w:pPr>
        <w:pStyle w:val="PL"/>
      </w:pPr>
      <w:r>
        <w:t xml:space="preserve">    FeasibilityResult:</w:t>
      </w:r>
    </w:p>
    <w:p w14:paraId="43DEDC0A" w14:textId="77777777" w:rsidR="00B64558" w:rsidRDefault="00B64558" w:rsidP="00B64558">
      <w:pPr>
        <w:pStyle w:val="PL"/>
      </w:pPr>
      <w:r>
        <w:t xml:space="preserve">      description: -&gt;</w:t>
      </w:r>
    </w:p>
    <w:p w14:paraId="57AC3C41" w14:textId="77777777" w:rsidR="00B64558" w:rsidRDefault="00B64558" w:rsidP="00B64558">
      <w:pPr>
        <w:pStyle w:val="PL"/>
      </w:pPr>
      <w:r>
        <w:t xml:space="preserve">        An attribute which specifies the feasibility check result for the feasibility check job.</w:t>
      </w:r>
    </w:p>
    <w:p w14:paraId="0590748A" w14:textId="77777777" w:rsidR="00B64558" w:rsidRDefault="00B64558" w:rsidP="00B64558">
      <w:pPr>
        <w:pStyle w:val="PL"/>
      </w:pPr>
      <w:r>
        <w:t xml:space="preserve">      type: string</w:t>
      </w:r>
    </w:p>
    <w:p w14:paraId="11D38D54" w14:textId="77777777" w:rsidR="00B64558" w:rsidRDefault="00B64558" w:rsidP="00B64558">
      <w:pPr>
        <w:pStyle w:val="PL"/>
      </w:pPr>
      <w:r>
        <w:t xml:space="preserve">      enum:</w:t>
      </w:r>
    </w:p>
    <w:p w14:paraId="7BE19605" w14:textId="77777777" w:rsidR="00B64558" w:rsidRDefault="00B64558" w:rsidP="00B64558">
      <w:pPr>
        <w:pStyle w:val="PL"/>
      </w:pPr>
      <w:r>
        <w:t xml:space="preserve">        - FEASIBLE</w:t>
      </w:r>
    </w:p>
    <w:p w14:paraId="18453B19" w14:textId="77777777" w:rsidR="00B64558" w:rsidRDefault="00B64558" w:rsidP="00B64558">
      <w:pPr>
        <w:pStyle w:val="PL"/>
      </w:pPr>
      <w:r>
        <w:t xml:space="preserve">        - INFEASIBLE</w:t>
      </w:r>
    </w:p>
    <w:p w14:paraId="32F8FC88" w14:textId="77777777" w:rsidR="00B64558" w:rsidRDefault="00B64558" w:rsidP="00B64558">
      <w:pPr>
        <w:pStyle w:val="PL"/>
      </w:pPr>
      <w:r>
        <w:t xml:space="preserve">    InFeasibleReason:</w:t>
      </w:r>
    </w:p>
    <w:p w14:paraId="14FCCE11" w14:textId="77777777" w:rsidR="00B64558" w:rsidRDefault="00B64558" w:rsidP="00B64558">
      <w:pPr>
        <w:pStyle w:val="PL"/>
      </w:pPr>
      <w:r>
        <w:t xml:space="preserve">      description: -&gt;</w:t>
      </w:r>
    </w:p>
    <w:p w14:paraId="417A21CA" w14:textId="77777777" w:rsidR="00B64558" w:rsidRDefault="00B64558" w:rsidP="00B64558">
      <w:pPr>
        <w:pStyle w:val="PL"/>
      </w:pPr>
      <w:r>
        <w:t xml:space="preserve">        An attribute that specifies the additional reason information if the feasibility check result is infeasible.The detailed ENUM value is FFS. </w:t>
      </w:r>
    </w:p>
    <w:p w14:paraId="056F2465" w14:textId="77777777" w:rsidR="00B64558" w:rsidRDefault="00B64558" w:rsidP="00B64558">
      <w:pPr>
        <w:pStyle w:val="PL"/>
      </w:pPr>
      <w:r>
        <w:t xml:space="preserve">      type: string</w:t>
      </w:r>
    </w:p>
    <w:p w14:paraId="13D3DA49" w14:textId="77777777" w:rsidR="00B64558" w:rsidRDefault="00B64558" w:rsidP="00B64558">
      <w:pPr>
        <w:pStyle w:val="PL"/>
      </w:pPr>
      <w:r>
        <w:t xml:space="preserve">    RecommendedRequirements:</w:t>
      </w:r>
    </w:p>
    <w:p w14:paraId="4169E0B6" w14:textId="77777777" w:rsidR="00B64558" w:rsidRDefault="00B64558" w:rsidP="00B64558">
      <w:pPr>
        <w:pStyle w:val="PL"/>
      </w:pPr>
      <w:r>
        <w:t xml:space="preserve">      description: -&gt;</w:t>
      </w:r>
    </w:p>
    <w:p w14:paraId="15DE76D1" w14:textId="77777777" w:rsidR="00B64558" w:rsidRDefault="00B64558" w:rsidP="00B64558">
      <w:pPr>
        <w:pStyle w:val="PL"/>
      </w:pPr>
      <w:r>
        <w:t xml:space="preserve">        An attribute that specifies the recommended network slicing related requirements (i.e. ServiceProfile and SliceProfile information) which can be supported by the MnS producer.. </w:t>
      </w:r>
    </w:p>
    <w:p w14:paraId="1280FB75" w14:textId="77777777" w:rsidR="00B64558" w:rsidRDefault="00B64558" w:rsidP="00B64558">
      <w:pPr>
        <w:pStyle w:val="PL"/>
      </w:pPr>
      <w:r>
        <w:t xml:space="preserve">      type: string</w:t>
      </w:r>
    </w:p>
    <w:p w14:paraId="793B6E93" w14:textId="77777777" w:rsidR="00B64558" w:rsidRDefault="00B64558" w:rsidP="00B64558">
      <w:pPr>
        <w:pStyle w:val="PL"/>
      </w:pPr>
      <w:r>
        <w:t xml:space="preserve">    ResourceReservation:</w:t>
      </w:r>
    </w:p>
    <w:p w14:paraId="780DEAA5" w14:textId="77777777" w:rsidR="00B64558" w:rsidRDefault="00B64558" w:rsidP="00B64558">
      <w:pPr>
        <w:pStyle w:val="PL"/>
      </w:pPr>
      <w:r>
        <w:t xml:space="preserve">      description: -&gt;</w:t>
      </w:r>
    </w:p>
    <w:p w14:paraId="48EFB5D9" w14:textId="77777777" w:rsidR="00B64558" w:rsidRDefault="00B64558" w:rsidP="00B64558">
      <w:pPr>
        <w:pStyle w:val="PL"/>
      </w:pPr>
      <w:r>
        <w:t xml:space="preserve">        An attribute represents MnS consumer's requirements for resource reservation.</w:t>
      </w:r>
    </w:p>
    <w:p w14:paraId="2F20340E" w14:textId="77777777" w:rsidR="00B64558" w:rsidRDefault="00B64558" w:rsidP="00B64558">
      <w:pPr>
        <w:pStyle w:val="PL"/>
      </w:pPr>
      <w:r>
        <w:t xml:space="preserve">      type: boolean</w:t>
      </w:r>
    </w:p>
    <w:p w14:paraId="0179B7FC" w14:textId="77777777" w:rsidR="00B64558" w:rsidRDefault="00B64558" w:rsidP="00B64558">
      <w:pPr>
        <w:pStyle w:val="PL"/>
      </w:pPr>
      <w:r>
        <w:t xml:space="preserve">    RequestedReservationExpiration:</w:t>
      </w:r>
    </w:p>
    <w:p w14:paraId="3593E92F" w14:textId="77777777" w:rsidR="00B64558" w:rsidRDefault="00B64558" w:rsidP="00B64558">
      <w:pPr>
        <w:pStyle w:val="PL"/>
      </w:pPr>
      <w:r>
        <w:t xml:space="preserve">      description: -&gt;</w:t>
      </w:r>
    </w:p>
    <w:p w14:paraId="0665711E" w14:textId="77777777" w:rsidR="00B64558" w:rsidRDefault="00B64558" w:rsidP="00B64558">
      <w:pPr>
        <w:pStyle w:val="PL"/>
      </w:pPr>
      <w:r>
        <w:t xml:space="preserve">        An attribute which specifes MnS consuner's requirements for the validity period of the resource reservation.</w:t>
      </w:r>
    </w:p>
    <w:p w14:paraId="7CB13DF2" w14:textId="77777777" w:rsidR="00B64558" w:rsidRDefault="00B64558" w:rsidP="00B64558">
      <w:pPr>
        <w:pStyle w:val="PL"/>
      </w:pPr>
      <w:r>
        <w:t xml:space="preserve">      type: string</w:t>
      </w:r>
    </w:p>
    <w:p w14:paraId="36A27A01" w14:textId="77777777" w:rsidR="00B64558" w:rsidRDefault="00B64558" w:rsidP="00B64558">
      <w:pPr>
        <w:pStyle w:val="PL"/>
      </w:pPr>
      <w:r>
        <w:t xml:space="preserve">    ResourceReservationStatus:</w:t>
      </w:r>
    </w:p>
    <w:p w14:paraId="122F5367" w14:textId="77777777" w:rsidR="00B64558" w:rsidRDefault="00B64558" w:rsidP="00B64558">
      <w:pPr>
        <w:pStyle w:val="PL"/>
      </w:pPr>
      <w:r>
        <w:t xml:space="preserve">      description: -&gt;</w:t>
      </w:r>
    </w:p>
    <w:p w14:paraId="3C9F647E" w14:textId="77777777" w:rsidR="00B64558" w:rsidRDefault="00B64558" w:rsidP="00B64558">
      <w:pPr>
        <w:pStyle w:val="PL"/>
      </w:pPr>
      <w:r>
        <w:t xml:space="preserve">        An attribute which specifies the resource reservation result for the feasibility check job.</w:t>
      </w:r>
    </w:p>
    <w:p w14:paraId="49DF19F4" w14:textId="77777777" w:rsidR="00B64558" w:rsidRDefault="00B64558" w:rsidP="00B64558">
      <w:pPr>
        <w:pStyle w:val="PL"/>
      </w:pPr>
      <w:r>
        <w:t xml:space="preserve">      type: string</w:t>
      </w:r>
    </w:p>
    <w:p w14:paraId="0EF379DD" w14:textId="77777777" w:rsidR="00B64558" w:rsidRDefault="00B64558" w:rsidP="00B64558">
      <w:pPr>
        <w:pStyle w:val="PL"/>
      </w:pPr>
      <w:r>
        <w:t xml:space="preserve">      enum:</w:t>
      </w:r>
    </w:p>
    <w:p w14:paraId="2D96CD0E" w14:textId="77777777" w:rsidR="00B64558" w:rsidRDefault="00B64558" w:rsidP="00B64558">
      <w:pPr>
        <w:pStyle w:val="PL"/>
      </w:pPr>
      <w:r>
        <w:t xml:space="preserve">        - RESERVED</w:t>
      </w:r>
    </w:p>
    <w:p w14:paraId="0D456DA7" w14:textId="77777777" w:rsidR="00B64558" w:rsidRDefault="00B64558" w:rsidP="00B64558">
      <w:pPr>
        <w:pStyle w:val="PL"/>
      </w:pPr>
      <w:r>
        <w:t xml:space="preserve">        - UNRESERVED</w:t>
      </w:r>
    </w:p>
    <w:p w14:paraId="3B8C51CC" w14:textId="77777777" w:rsidR="00B64558" w:rsidRDefault="00B64558" w:rsidP="00B64558">
      <w:pPr>
        <w:pStyle w:val="PL"/>
      </w:pPr>
      <w:r>
        <w:t xml:space="preserve">        - USED</w:t>
      </w:r>
    </w:p>
    <w:p w14:paraId="112AC672" w14:textId="77777777" w:rsidR="00B64558" w:rsidRDefault="00B64558" w:rsidP="00B64558">
      <w:pPr>
        <w:pStyle w:val="PL"/>
      </w:pPr>
      <w:r>
        <w:t xml:space="preserve">    ReservationExpiration:</w:t>
      </w:r>
    </w:p>
    <w:p w14:paraId="310BB3E5" w14:textId="77777777" w:rsidR="00B64558" w:rsidRDefault="00B64558" w:rsidP="00B64558">
      <w:pPr>
        <w:pStyle w:val="PL"/>
      </w:pPr>
      <w:r>
        <w:t xml:space="preserve">      description: -&gt;</w:t>
      </w:r>
    </w:p>
    <w:p w14:paraId="29011FAD" w14:textId="77777777" w:rsidR="00B64558" w:rsidRDefault="00B64558" w:rsidP="00B64558">
      <w:pPr>
        <w:pStyle w:val="PL"/>
      </w:pPr>
      <w:r>
        <w:lastRenderedPageBreak/>
        <w:t xml:space="preserve">        An attribute which specifes the actual validity period of the resource reservation..</w:t>
      </w:r>
    </w:p>
    <w:p w14:paraId="2B28EE44" w14:textId="77777777" w:rsidR="00B64558" w:rsidRDefault="00B64558" w:rsidP="00B64558">
      <w:pPr>
        <w:pStyle w:val="PL"/>
      </w:pPr>
      <w:r>
        <w:t xml:space="preserve">      type: string</w:t>
      </w:r>
    </w:p>
    <w:p w14:paraId="5C4965F1" w14:textId="77777777" w:rsidR="00B64558" w:rsidRDefault="00B64558" w:rsidP="00B64558">
      <w:pPr>
        <w:pStyle w:val="PL"/>
      </w:pPr>
      <w:r>
        <w:t xml:space="preserve">    ReservationFailureReason:</w:t>
      </w:r>
    </w:p>
    <w:p w14:paraId="06D8B415" w14:textId="77777777" w:rsidR="00B64558" w:rsidRDefault="00B64558" w:rsidP="00B64558">
      <w:pPr>
        <w:pStyle w:val="PL"/>
      </w:pPr>
      <w:r>
        <w:t xml:space="preserve">      description: -&gt;</w:t>
      </w:r>
    </w:p>
    <w:p w14:paraId="428141D3" w14:textId="77777777" w:rsidR="00B64558" w:rsidRDefault="00B64558" w:rsidP="00B64558">
      <w:pPr>
        <w:pStyle w:val="PL"/>
      </w:pPr>
      <w:r>
        <w:t xml:space="preserve">        An attribute that specifies the additional reason information if the reservation is failed. </w:t>
      </w:r>
    </w:p>
    <w:p w14:paraId="73C71E54" w14:textId="77777777" w:rsidR="00B64558" w:rsidRDefault="00B64558" w:rsidP="00B64558">
      <w:pPr>
        <w:pStyle w:val="PL"/>
      </w:pPr>
      <w:r>
        <w:t xml:space="preserve">      type: string</w:t>
      </w:r>
    </w:p>
    <w:p w14:paraId="38E38530" w14:textId="77777777" w:rsidR="00B64558" w:rsidRDefault="00B64558" w:rsidP="00B64558">
      <w:pPr>
        <w:pStyle w:val="PL"/>
      </w:pPr>
    </w:p>
    <w:p w14:paraId="0B7941E8" w14:textId="77777777" w:rsidR="00B64558" w:rsidRDefault="00B64558" w:rsidP="00B64558">
      <w:pPr>
        <w:pStyle w:val="PL"/>
      </w:pPr>
    </w:p>
    <w:p w14:paraId="45E20EFD" w14:textId="77777777" w:rsidR="00B64558" w:rsidRDefault="00B64558" w:rsidP="00B64558">
      <w:pPr>
        <w:pStyle w:val="PL"/>
      </w:pPr>
    </w:p>
    <w:p w14:paraId="0C65D21C" w14:textId="77777777" w:rsidR="00B64558" w:rsidRDefault="00B64558" w:rsidP="00B64558">
      <w:pPr>
        <w:pStyle w:val="PL"/>
      </w:pPr>
      <w:r>
        <w:t>#------------ Definition of concrete IOCs ----------------------------------------</w:t>
      </w:r>
    </w:p>
    <w:p w14:paraId="393A399D" w14:textId="77777777" w:rsidR="00B64558" w:rsidRDefault="00B64558" w:rsidP="00B64558">
      <w:pPr>
        <w:pStyle w:val="PL"/>
      </w:pPr>
    </w:p>
    <w:p w14:paraId="09C113C8" w14:textId="77777777" w:rsidR="00B64558" w:rsidRDefault="00B64558" w:rsidP="00B64558">
      <w:pPr>
        <w:pStyle w:val="PL"/>
      </w:pPr>
      <w:r>
        <w:t xml:space="preserve">    MnS:</w:t>
      </w:r>
    </w:p>
    <w:p w14:paraId="4F2087AB" w14:textId="77777777" w:rsidR="00B64558" w:rsidRDefault="00B64558" w:rsidP="00B64558">
      <w:pPr>
        <w:pStyle w:val="PL"/>
      </w:pPr>
      <w:r>
        <w:t xml:space="preserve">      oneOf:</w:t>
      </w:r>
    </w:p>
    <w:p w14:paraId="2E0184D0" w14:textId="77777777" w:rsidR="00B64558" w:rsidRDefault="00B64558" w:rsidP="00B64558">
      <w:pPr>
        <w:pStyle w:val="PL"/>
      </w:pPr>
      <w:r>
        <w:t xml:space="preserve">        - type: object</w:t>
      </w:r>
    </w:p>
    <w:p w14:paraId="0B50E34D" w14:textId="77777777" w:rsidR="00B64558" w:rsidRDefault="00B64558" w:rsidP="00B64558">
      <w:pPr>
        <w:pStyle w:val="PL"/>
      </w:pPr>
      <w:r>
        <w:t xml:space="preserve">          properties:</w:t>
      </w:r>
    </w:p>
    <w:p w14:paraId="392CBC3E" w14:textId="77777777" w:rsidR="00B64558" w:rsidRDefault="00B64558" w:rsidP="00B64558">
      <w:pPr>
        <w:pStyle w:val="PL"/>
      </w:pPr>
      <w:r>
        <w:t xml:space="preserve">            SubNetwork:</w:t>
      </w:r>
    </w:p>
    <w:p w14:paraId="043E6401" w14:textId="77777777" w:rsidR="00B64558" w:rsidRDefault="00B64558" w:rsidP="00B64558">
      <w:pPr>
        <w:pStyle w:val="PL"/>
      </w:pPr>
      <w:r>
        <w:t xml:space="preserve">              $ref: '#/components/schemas/SubNetwork-Multiple'</w:t>
      </w:r>
    </w:p>
    <w:p w14:paraId="688F26CB" w14:textId="77777777" w:rsidR="00B64558" w:rsidRDefault="00B64558" w:rsidP="00B64558">
      <w:pPr>
        <w:pStyle w:val="PL"/>
      </w:pPr>
      <w:r>
        <w:t>#        - type: object</w:t>
      </w:r>
    </w:p>
    <w:p w14:paraId="56D02EEF" w14:textId="77777777" w:rsidR="00B64558" w:rsidRDefault="00B64558" w:rsidP="00B64558">
      <w:pPr>
        <w:pStyle w:val="PL"/>
      </w:pPr>
      <w:r>
        <w:t>#          properties:</w:t>
      </w:r>
    </w:p>
    <w:p w14:paraId="0BA563F7" w14:textId="77777777" w:rsidR="00B64558" w:rsidRDefault="00B64558" w:rsidP="00B64558">
      <w:pPr>
        <w:pStyle w:val="PL"/>
      </w:pPr>
      <w:r>
        <w:t>#            ManagedElement:</w:t>
      </w:r>
    </w:p>
    <w:p w14:paraId="62F8A5BD" w14:textId="77777777" w:rsidR="00B64558" w:rsidRDefault="00B64558" w:rsidP="00B64558">
      <w:pPr>
        <w:pStyle w:val="PL"/>
      </w:pPr>
      <w:r>
        <w:t>#              $ref: '#/components/schemas/ManagedElement-Multiple'</w:t>
      </w:r>
    </w:p>
    <w:p w14:paraId="77FB2789" w14:textId="77777777" w:rsidR="00B64558" w:rsidRDefault="00B64558" w:rsidP="00B64558">
      <w:pPr>
        <w:pStyle w:val="PL"/>
      </w:pPr>
    </w:p>
    <w:p w14:paraId="7928B7D7" w14:textId="77777777" w:rsidR="00B64558" w:rsidRDefault="00B64558" w:rsidP="00B64558">
      <w:pPr>
        <w:pStyle w:val="PL"/>
      </w:pPr>
      <w:r>
        <w:t xml:space="preserve">    SubNetwork-Single:</w:t>
      </w:r>
    </w:p>
    <w:p w14:paraId="2A21A3B9" w14:textId="77777777" w:rsidR="00B64558" w:rsidRDefault="00B64558" w:rsidP="00B64558">
      <w:pPr>
        <w:pStyle w:val="PL"/>
      </w:pPr>
      <w:r>
        <w:t xml:space="preserve">      allOf:</w:t>
      </w:r>
    </w:p>
    <w:p w14:paraId="6792CA58" w14:textId="77777777" w:rsidR="00B64558" w:rsidRDefault="00B64558" w:rsidP="00B64558">
      <w:pPr>
        <w:pStyle w:val="PL"/>
      </w:pPr>
      <w:r>
        <w:t xml:space="preserve">        - $ref: 'TS28623_GenericNrm.yaml#/components/schemas/Top'</w:t>
      </w:r>
    </w:p>
    <w:p w14:paraId="05697F85" w14:textId="77777777" w:rsidR="00B64558" w:rsidRDefault="00B64558" w:rsidP="00B64558">
      <w:pPr>
        <w:pStyle w:val="PL"/>
      </w:pPr>
      <w:r>
        <w:t xml:space="preserve">        - type: object</w:t>
      </w:r>
    </w:p>
    <w:p w14:paraId="3B4DB3DC" w14:textId="77777777" w:rsidR="00B64558" w:rsidRDefault="00B64558" w:rsidP="00B64558">
      <w:pPr>
        <w:pStyle w:val="PL"/>
      </w:pPr>
      <w:r>
        <w:t xml:space="preserve">          properties:</w:t>
      </w:r>
    </w:p>
    <w:p w14:paraId="2EF9CEA6" w14:textId="77777777" w:rsidR="00B64558" w:rsidRDefault="00B64558" w:rsidP="00B64558">
      <w:pPr>
        <w:pStyle w:val="PL"/>
      </w:pPr>
      <w:r>
        <w:t xml:space="preserve">            attributes:</w:t>
      </w:r>
    </w:p>
    <w:p w14:paraId="407973F9" w14:textId="77777777" w:rsidR="00B64558" w:rsidRDefault="00B64558" w:rsidP="00B64558">
      <w:pPr>
        <w:pStyle w:val="PL"/>
      </w:pPr>
      <w:r>
        <w:t xml:space="preserve">              allOf:</w:t>
      </w:r>
    </w:p>
    <w:p w14:paraId="0E62DDBE" w14:textId="77777777" w:rsidR="00B64558" w:rsidRDefault="00B64558" w:rsidP="00B64558">
      <w:pPr>
        <w:pStyle w:val="PL"/>
      </w:pPr>
      <w:r>
        <w:t xml:space="preserve">                - $ref: 'TS28623_GenericNrm.yaml#/components/schemas/SubNetwork-Attr'</w:t>
      </w:r>
    </w:p>
    <w:p w14:paraId="01E1840A" w14:textId="77777777" w:rsidR="00B64558" w:rsidRDefault="00B64558" w:rsidP="00B64558">
      <w:pPr>
        <w:pStyle w:val="PL"/>
      </w:pPr>
      <w:r>
        <w:t xml:space="preserve">        - $ref: 'TS28623_GenericNrm.yaml#/components/schemas/SubNetwork-ncO'</w:t>
      </w:r>
    </w:p>
    <w:p w14:paraId="43932815" w14:textId="77777777" w:rsidR="00B64558" w:rsidRDefault="00B64558" w:rsidP="00B64558">
      <w:pPr>
        <w:pStyle w:val="PL"/>
      </w:pPr>
      <w:r>
        <w:t xml:space="preserve">        - type: object</w:t>
      </w:r>
    </w:p>
    <w:p w14:paraId="7F758D29" w14:textId="77777777" w:rsidR="00B64558" w:rsidRDefault="00B64558" w:rsidP="00B64558">
      <w:pPr>
        <w:pStyle w:val="PL"/>
      </w:pPr>
      <w:r>
        <w:t xml:space="preserve">          properties:</w:t>
      </w:r>
    </w:p>
    <w:p w14:paraId="5BB56570" w14:textId="77777777" w:rsidR="00B64558" w:rsidRDefault="00B64558" w:rsidP="00B64558">
      <w:pPr>
        <w:pStyle w:val="PL"/>
      </w:pPr>
      <w:r>
        <w:t xml:space="preserve">            SubNetwork:</w:t>
      </w:r>
    </w:p>
    <w:p w14:paraId="59016A27" w14:textId="77777777" w:rsidR="00B64558" w:rsidRDefault="00B64558" w:rsidP="00B64558">
      <w:pPr>
        <w:pStyle w:val="PL"/>
      </w:pPr>
      <w:r>
        <w:t xml:space="preserve">              $ref: '#/components/schemas/SubNetwork-Multiple'</w:t>
      </w:r>
    </w:p>
    <w:p w14:paraId="26524CA9" w14:textId="77777777" w:rsidR="00B64558" w:rsidRDefault="00B64558" w:rsidP="00B64558">
      <w:pPr>
        <w:pStyle w:val="PL"/>
      </w:pPr>
      <w:r>
        <w:t xml:space="preserve">            NetworkSlice:</w:t>
      </w:r>
    </w:p>
    <w:p w14:paraId="3E53B7DA" w14:textId="77777777" w:rsidR="00B64558" w:rsidRDefault="00B64558" w:rsidP="00B64558">
      <w:pPr>
        <w:pStyle w:val="PL"/>
      </w:pPr>
      <w:r>
        <w:t xml:space="preserve">              $ref: '#/components/schemas/NetworkSlice-Multiple'</w:t>
      </w:r>
    </w:p>
    <w:p w14:paraId="2CC0F279" w14:textId="77777777" w:rsidR="00B64558" w:rsidRDefault="00B64558" w:rsidP="00B64558">
      <w:pPr>
        <w:pStyle w:val="PL"/>
      </w:pPr>
      <w:r>
        <w:t xml:space="preserve">            NetworkSliceSubnet:</w:t>
      </w:r>
    </w:p>
    <w:p w14:paraId="0122E25A" w14:textId="77777777" w:rsidR="00B64558" w:rsidRDefault="00B64558" w:rsidP="00B64558">
      <w:pPr>
        <w:pStyle w:val="PL"/>
      </w:pPr>
      <w:r>
        <w:t xml:space="preserve">              $ref: '#/components/schemas/NetworkSliceSubnet-Multiple'</w:t>
      </w:r>
    </w:p>
    <w:p w14:paraId="32525ABB" w14:textId="77777777" w:rsidR="00B64558" w:rsidRDefault="00B64558" w:rsidP="00B64558">
      <w:pPr>
        <w:pStyle w:val="PL"/>
      </w:pPr>
      <w:r>
        <w:t xml:space="preserve">            EP_Transport:</w:t>
      </w:r>
    </w:p>
    <w:p w14:paraId="1C6F8F14" w14:textId="77777777" w:rsidR="00B64558" w:rsidRDefault="00B64558" w:rsidP="00B64558">
      <w:pPr>
        <w:pStyle w:val="PL"/>
      </w:pPr>
      <w:r>
        <w:t xml:space="preserve">              $ref: '#/components/schemas/EP_Transport-Multiple'</w:t>
      </w:r>
    </w:p>
    <w:p w14:paraId="7ED0BAC1" w14:textId="77777777" w:rsidR="00B64558" w:rsidRDefault="00B64558" w:rsidP="00B64558">
      <w:pPr>
        <w:pStyle w:val="PL"/>
      </w:pPr>
      <w:r>
        <w:t xml:space="preserve">            NetworkSliceSubnetProviderCapabilities:</w:t>
      </w:r>
    </w:p>
    <w:p w14:paraId="2899876C" w14:textId="77777777" w:rsidR="00B64558" w:rsidRDefault="00B64558" w:rsidP="00B64558">
      <w:pPr>
        <w:pStyle w:val="PL"/>
      </w:pPr>
      <w:r>
        <w:t xml:space="preserve">              $ref: '#/components/schemas/NetworkSliceSubnetProviderCapabilities-Multiple'</w:t>
      </w:r>
    </w:p>
    <w:p w14:paraId="24ECFB80" w14:textId="77777777" w:rsidR="00B64558" w:rsidRDefault="00B64558" w:rsidP="00B64558">
      <w:pPr>
        <w:pStyle w:val="PL"/>
      </w:pPr>
      <w:r>
        <w:t xml:space="preserve">            FeasibilityCheckJob:</w:t>
      </w:r>
    </w:p>
    <w:p w14:paraId="327918FF" w14:textId="77777777" w:rsidR="00B64558" w:rsidRDefault="00B64558" w:rsidP="00B64558">
      <w:pPr>
        <w:pStyle w:val="PL"/>
      </w:pPr>
      <w:r>
        <w:t xml:space="preserve">              $ref: '#/components/schemas/FeasibilityCheckJob-Multiple'</w:t>
      </w:r>
    </w:p>
    <w:p w14:paraId="6AC0AAA7" w14:textId="77777777" w:rsidR="00B64558" w:rsidRDefault="00B64558" w:rsidP="00B64558">
      <w:pPr>
        <w:pStyle w:val="PL"/>
      </w:pPr>
    </w:p>
    <w:p w14:paraId="7C5FB576" w14:textId="77777777" w:rsidR="00B64558" w:rsidRDefault="00B64558" w:rsidP="00B64558">
      <w:pPr>
        <w:pStyle w:val="PL"/>
      </w:pPr>
    </w:p>
    <w:p w14:paraId="7EC1662D" w14:textId="77777777" w:rsidR="00B64558" w:rsidRDefault="00B64558" w:rsidP="00B64558">
      <w:pPr>
        <w:pStyle w:val="PL"/>
      </w:pPr>
      <w:r>
        <w:t xml:space="preserve">    NetworkSlice-Single:</w:t>
      </w:r>
    </w:p>
    <w:p w14:paraId="5C79C55B" w14:textId="77777777" w:rsidR="00B64558" w:rsidRDefault="00B64558" w:rsidP="00B64558">
      <w:pPr>
        <w:pStyle w:val="PL"/>
      </w:pPr>
      <w:r>
        <w:t xml:space="preserve">      allOf:</w:t>
      </w:r>
    </w:p>
    <w:p w14:paraId="46951B62" w14:textId="77777777" w:rsidR="00B64558" w:rsidRDefault="00B64558" w:rsidP="00B64558">
      <w:pPr>
        <w:pStyle w:val="PL"/>
      </w:pPr>
      <w:r>
        <w:t xml:space="preserve">        - $ref: 'TS28623_GenericNrm.yaml#/components/schemas/Top'</w:t>
      </w:r>
    </w:p>
    <w:p w14:paraId="61486AF2" w14:textId="77777777" w:rsidR="00B64558" w:rsidRDefault="00B64558" w:rsidP="00B64558">
      <w:pPr>
        <w:pStyle w:val="PL"/>
      </w:pPr>
      <w:r>
        <w:t xml:space="preserve">        - type: object</w:t>
      </w:r>
    </w:p>
    <w:p w14:paraId="323BB8C8" w14:textId="77777777" w:rsidR="00B64558" w:rsidRDefault="00B64558" w:rsidP="00B64558">
      <w:pPr>
        <w:pStyle w:val="PL"/>
      </w:pPr>
      <w:r>
        <w:t xml:space="preserve">          properties:</w:t>
      </w:r>
    </w:p>
    <w:p w14:paraId="382C9597" w14:textId="77777777" w:rsidR="00B64558" w:rsidRDefault="00B64558" w:rsidP="00B64558">
      <w:pPr>
        <w:pStyle w:val="PL"/>
      </w:pPr>
      <w:r>
        <w:t xml:space="preserve">            attributes:</w:t>
      </w:r>
    </w:p>
    <w:p w14:paraId="21739FE5" w14:textId="77777777" w:rsidR="00B64558" w:rsidRDefault="00B64558" w:rsidP="00B64558">
      <w:pPr>
        <w:pStyle w:val="PL"/>
      </w:pPr>
      <w:r>
        <w:t xml:space="preserve">              allOf:</w:t>
      </w:r>
    </w:p>
    <w:p w14:paraId="6BC9C617" w14:textId="77777777" w:rsidR="00B64558" w:rsidRDefault="00B64558" w:rsidP="00B64558">
      <w:pPr>
        <w:pStyle w:val="PL"/>
      </w:pPr>
      <w:r>
        <w:t xml:space="preserve">                - type: object</w:t>
      </w:r>
    </w:p>
    <w:p w14:paraId="36C15F82" w14:textId="77777777" w:rsidR="00B64558" w:rsidRDefault="00B64558" w:rsidP="00B64558">
      <w:pPr>
        <w:pStyle w:val="PL"/>
      </w:pPr>
      <w:r>
        <w:t xml:space="preserve">                  properties:</w:t>
      </w:r>
    </w:p>
    <w:p w14:paraId="3379E182" w14:textId="77777777" w:rsidR="00B64558" w:rsidRDefault="00B64558" w:rsidP="00B64558">
      <w:pPr>
        <w:pStyle w:val="PL"/>
      </w:pPr>
      <w:r>
        <w:t xml:space="preserve">                    networkSliceSubnetRef:</w:t>
      </w:r>
    </w:p>
    <w:p w14:paraId="65CD058D" w14:textId="77777777" w:rsidR="00B64558" w:rsidRDefault="00B64558" w:rsidP="00B64558">
      <w:pPr>
        <w:pStyle w:val="PL"/>
      </w:pPr>
      <w:r>
        <w:t xml:space="preserve">                      $ref: 'TS28623_ComDefs.yaml#/components/schemas/Dn'</w:t>
      </w:r>
    </w:p>
    <w:p w14:paraId="055ADD73" w14:textId="77777777" w:rsidR="00B64558" w:rsidRDefault="00B64558" w:rsidP="00B64558">
      <w:pPr>
        <w:pStyle w:val="PL"/>
      </w:pPr>
      <w:r>
        <w:t xml:space="preserve">                    operationalState:</w:t>
      </w:r>
    </w:p>
    <w:p w14:paraId="09EE357C" w14:textId="77777777" w:rsidR="00B64558" w:rsidRDefault="00B64558" w:rsidP="00B64558">
      <w:pPr>
        <w:pStyle w:val="PL"/>
      </w:pPr>
      <w:r>
        <w:t xml:space="preserve">                      $ref: 'TS28623_ComDefs.yaml#/components/schemas/OperationalState'</w:t>
      </w:r>
    </w:p>
    <w:p w14:paraId="12868C13" w14:textId="77777777" w:rsidR="00B64558" w:rsidRDefault="00B64558" w:rsidP="00B64558">
      <w:pPr>
        <w:pStyle w:val="PL"/>
      </w:pPr>
      <w:r>
        <w:t xml:space="preserve">                    administrativeState:</w:t>
      </w:r>
    </w:p>
    <w:p w14:paraId="4EB866F4" w14:textId="77777777" w:rsidR="00B64558" w:rsidRDefault="00B64558" w:rsidP="00B64558">
      <w:pPr>
        <w:pStyle w:val="PL"/>
      </w:pPr>
      <w:r>
        <w:t xml:space="preserve">                      $ref: 'TS28623_ComDefs.yaml#/components/schemas/AdministrativeState'</w:t>
      </w:r>
    </w:p>
    <w:p w14:paraId="1352855F" w14:textId="77777777" w:rsidR="00B64558" w:rsidRDefault="00B64558" w:rsidP="00B64558">
      <w:pPr>
        <w:pStyle w:val="PL"/>
      </w:pPr>
      <w:r>
        <w:t xml:space="preserve">                    serviceProfileList:</w:t>
      </w:r>
    </w:p>
    <w:p w14:paraId="5FD3421C" w14:textId="77777777" w:rsidR="00B64558" w:rsidRDefault="00B64558" w:rsidP="00B64558">
      <w:pPr>
        <w:pStyle w:val="PL"/>
      </w:pPr>
      <w:r>
        <w:t xml:space="preserve">                      $ref: '#/components/schemas/ServiceProfileList'</w:t>
      </w:r>
    </w:p>
    <w:p w14:paraId="469C19A4" w14:textId="77777777" w:rsidR="00B64558" w:rsidRDefault="00B64558" w:rsidP="00B64558">
      <w:pPr>
        <w:pStyle w:val="PL"/>
      </w:pPr>
    </w:p>
    <w:p w14:paraId="6D9090E0" w14:textId="77777777" w:rsidR="00B64558" w:rsidRDefault="00B64558" w:rsidP="00B64558">
      <w:pPr>
        <w:pStyle w:val="PL"/>
      </w:pPr>
      <w:r>
        <w:t xml:space="preserve">    NetworkSliceSubnet-Single:</w:t>
      </w:r>
    </w:p>
    <w:p w14:paraId="5E12DB95" w14:textId="77777777" w:rsidR="00B64558" w:rsidRDefault="00B64558" w:rsidP="00B64558">
      <w:pPr>
        <w:pStyle w:val="PL"/>
      </w:pPr>
      <w:r>
        <w:t xml:space="preserve">      allOf:</w:t>
      </w:r>
    </w:p>
    <w:p w14:paraId="147EC6DD" w14:textId="77777777" w:rsidR="00B64558" w:rsidRDefault="00B64558" w:rsidP="00B64558">
      <w:pPr>
        <w:pStyle w:val="PL"/>
      </w:pPr>
      <w:r>
        <w:t xml:space="preserve">        - $ref: 'TS28623_GenericNrm.yaml#/components/schemas/Top'</w:t>
      </w:r>
    </w:p>
    <w:p w14:paraId="5E9FB6B1" w14:textId="77777777" w:rsidR="00B64558" w:rsidRDefault="00B64558" w:rsidP="00B64558">
      <w:pPr>
        <w:pStyle w:val="PL"/>
      </w:pPr>
      <w:r>
        <w:t xml:space="preserve">        - type: object</w:t>
      </w:r>
    </w:p>
    <w:p w14:paraId="30309D29" w14:textId="77777777" w:rsidR="00B64558" w:rsidRDefault="00B64558" w:rsidP="00B64558">
      <w:pPr>
        <w:pStyle w:val="PL"/>
      </w:pPr>
      <w:r>
        <w:t xml:space="preserve">          properties:</w:t>
      </w:r>
    </w:p>
    <w:p w14:paraId="540A0735" w14:textId="77777777" w:rsidR="00B64558" w:rsidRDefault="00B64558" w:rsidP="00B64558">
      <w:pPr>
        <w:pStyle w:val="PL"/>
      </w:pPr>
      <w:r>
        <w:t xml:space="preserve">            attributes:</w:t>
      </w:r>
    </w:p>
    <w:p w14:paraId="1FC369E0" w14:textId="77777777" w:rsidR="00B64558" w:rsidRDefault="00B64558" w:rsidP="00B64558">
      <w:pPr>
        <w:pStyle w:val="PL"/>
      </w:pPr>
      <w:r>
        <w:t xml:space="preserve">              allOf:</w:t>
      </w:r>
    </w:p>
    <w:p w14:paraId="26C18640" w14:textId="77777777" w:rsidR="00B64558" w:rsidRDefault="00B64558" w:rsidP="00B64558">
      <w:pPr>
        <w:pStyle w:val="PL"/>
      </w:pPr>
      <w:r>
        <w:t xml:space="preserve">                - type: object</w:t>
      </w:r>
    </w:p>
    <w:p w14:paraId="694810DA" w14:textId="77777777" w:rsidR="00B64558" w:rsidRDefault="00B64558" w:rsidP="00B64558">
      <w:pPr>
        <w:pStyle w:val="PL"/>
      </w:pPr>
      <w:r>
        <w:t xml:space="preserve">                  properties:</w:t>
      </w:r>
    </w:p>
    <w:p w14:paraId="0CBB5F9A" w14:textId="77777777" w:rsidR="00B64558" w:rsidRDefault="00B64558" w:rsidP="00B64558">
      <w:pPr>
        <w:pStyle w:val="PL"/>
      </w:pPr>
      <w:r>
        <w:t xml:space="preserve">                    managedFunctionRefList:</w:t>
      </w:r>
    </w:p>
    <w:p w14:paraId="0B4F59B6" w14:textId="77777777" w:rsidR="00B64558" w:rsidRDefault="00B64558" w:rsidP="00B64558">
      <w:pPr>
        <w:pStyle w:val="PL"/>
      </w:pPr>
      <w:r>
        <w:t xml:space="preserve">                      $ref: 'TS28623_ComDefs.yaml#/components/schemas/DnList'</w:t>
      </w:r>
    </w:p>
    <w:p w14:paraId="7E314885" w14:textId="77777777" w:rsidR="00B64558" w:rsidRDefault="00B64558" w:rsidP="00B64558">
      <w:pPr>
        <w:pStyle w:val="PL"/>
      </w:pPr>
      <w:r>
        <w:t xml:space="preserve">                    networkSliceSubnetRefList:</w:t>
      </w:r>
    </w:p>
    <w:p w14:paraId="43B8195E" w14:textId="77777777" w:rsidR="00B64558" w:rsidRDefault="00B64558" w:rsidP="00B64558">
      <w:pPr>
        <w:pStyle w:val="PL"/>
      </w:pPr>
      <w:r>
        <w:t xml:space="preserve">                      $ref: 'TS28623_ComDefs.yaml#/components/schemas/DnList'</w:t>
      </w:r>
    </w:p>
    <w:p w14:paraId="08B1F927" w14:textId="77777777" w:rsidR="00B64558" w:rsidRDefault="00B64558" w:rsidP="00B64558">
      <w:pPr>
        <w:pStyle w:val="PL"/>
      </w:pPr>
      <w:r>
        <w:lastRenderedPageBreak/>
        <w:t xml:space="preserve">                    operationalState:</w:t>
      </w:r>
    </w:p>
    <w:p w14:paraId="2EB00404" w14:textId="77777777" w:rsidR="00B64558" w:rsidRDefault="00B64558" w:rsidP="00B64558">
      <w:pPr>
        <w:pStyle w:val="PL"/>
      </w:pPr>
      <w:r>
        <w:t xml:space="preserve">                      $ref: 'TS28623_ComDefs.yaml#/components/schemas/OperationalState'</w:t>
      </w:r>
    </w:p>
    <w:p w14:paraId="3196E5CB" w14:textId="77777777" w:rsidR="00B64558" w:rsidRDefault="00B64558" w:rsidP="00B64558">
      <w:pPr>
        <w:pStyle w:val="PL"/>
      </w:pPr>
      <w:r>
        <w:t xml:space="preserve">                    administrativeState:</w:t>
      </w:r>
    </w:p>
    <w:p w14:paraId="04FA7C82" w14:textId="77777777" w:rsidR="00B64558" w:rsidRDefault="00B64558" w:rsidP="00B64558">
      <w:pPr>
        <w:pStyle w:val="PL"/>
      </w:pPr>
      <w:r>
        <w:t xml:space="preserve">                      $ref: 'TS28623_ComDefs.yaml#/components/schemas/AdministrativeState'</w:t>
      </w:r>
    </w:p>
    <w:p w14:paraId="18873FF3" w14:textId="77777777" w:rsidR="00B64558" w:rsidRDefault="00B64558" w:rsidP="00B64558">
      <w:pPr>
        <w:pStyle w:val="PL"/>
      </w:pPr>
      <w:r>
        <w:t xml:space="preserve">                    nsInfo:</w:t>
      </w:r>
    </w:p>
    <w:p w14:paraId="17AD1403" w14:textId="77777777" w:rsidR="00B64558" w:rsidRDefault="00B64558" w:rsidP="00B64558">
      <w:pPr>
        <w:pStyle w:val="PL"/>
      </w:pPr>
      <w:r>
        <w:t xml:space="preserve">                      $ref: '#/components/schemas/NsInfo'</w:t>
      </w:r>
    </w:p>
    <w:p w14:paraId="65E57C8C" w14:textId="77777777" w:rsidR="00B64558" w:rsidRDefault="00B64558" w:rsidP="00B64558">
      <w:pPr>
        <w:pStyle w:val="PL"/>
      </w:pPr>
      <w:r>
        <w:t xml:space="preserve">                    sliceProfileList:</w:t>
      </w:r>
    </w:p>
    <w:p w14:paraId="2FE7EF50" w14:textId="77777777" w:rsidR="00B64558" w:rsidRDefault="00B64558" w:rsidP="00B64558">
      <w:pPr>
        <w:pStyle w:val="PL"/>
      </w:pPr>
      <w:r>
        <w:t xml:space="preserve">                      $ref: '#/components/schemas/SliceProfileList'</w:t>
      </w:r>
    </w:p>
    <w:p w14:paraId="6FD48B7A" w14:textId="77777777" w:rsidR="00B64558" w:rsidRDefault="00B64558" w:rsidP="00B64558">
      <w:pPr>
        <w:pStyle w:val="PL"/>
      </w:pPr>
      <w:r>
        <w:t xml:space="preserve">                    epTransportRefList:</w:t>
      </w:r>
    </w:p>
    <w:p w14:paraId="47F7C919" w14:textId="77777777" w:rsidR="00B64558" w:rsidRDefault="00B64558" w:rsidP="00B64558">
      <w:pPr>
        <w:pStyle w:val="PL"/>
      </w:pPr>
      <w:r>
        <w:t xml:space="preserve">                      $ref: 'TS28623_ComDefs.yaml#/components/schemas/DnList'</w:t>
      </w:r>
    </w:p>
    <w:p w14:paraId="07EA8EA4" w14:textId="77777777" w:rsidR="00B64558" w:rsidRDefault="00B64558" w:rsidP="00B64558">
      <w:pPr>
        <w:pStyle w:val="PL"/>
      </w:pPr>
      <w:r>
        <w:t xml:space="preserve">                    priorityLabel:</w:t>
      </w:r>
    </w:p>
    <w:p w14:paraId="4C6ED2CA" w14:textId="77777777" w:rsidR="00B64558" w:rsidRDefault="00B64558" w:rsidP="00B64558">
      <w:pPr>
        <w:pStyle w:val="PL"/>
      </w:pPr>
      <w:r>
        <w:t xml:space="preserve">                      type: integer</w:t>
      </w:r>
    </w:p>
    <w:p w14:paraId="5299657A" w14:textId="77777777" w:rsidR="00B64558" w:rsidRDefault="00B64558" w:rsidP="00B64558">
      <w:pPr>
        <w:pStyle w:val="PL"/>
      </w:pPr>
      <w:r>
        <w:t xml:space="preserve">                    networkSliceSubnetType:</w:t>
      </w:r>
    </w:p>
    <w:p w14:paraId="61D6C7D8" w14:textId="77777777" w:rsidR="00B64558" w:rsidRDefault="00B64558" w:rsidP="00B64558">
      <w:pPr>
        <w:pStyle w:val="PL"/>
      </w:pPr>
      <w:r>
        <w:t xml:space="preserve">                      type: string</w:t>
      </w:r>
    </w:p>
    <w:p w14:paraId="07BD9119" w14:textId="77777777" w:rsidR="00B64558" w:rsidRDefault="00B64558" w:rsidP="00B64558">
      <w:pPr>
        <w:pStyle w:val="PL"/>
      </w:pPr>
      <w:r>
        <w:t xml:space="preserve">                      enum:</w:t>
      </w:r>
    </w:p>
    <w:p w14:paraId="0E742794" w14:textId="77777777" w:rsidR="00B64558" w:rsidRDefault="00B64558" w:rsidP="00B64558">
      <w:pPr>
        <w:pStyle w:val="PL"/>
      </w:pPr>
      <w:r>
        <w:t xml:space="preserve">                        - TOP_SLICESUBNET</w:t>
      </w:r>
    </w:p>
    <w:p w14:paraId="191F14C9" w14:textId="77777777" w:rsidR="00B64558" w:rsidRDefault="00B64558" w:rsidP="00B64558">
      <w:pPr>
        <w:pStyle w:val="PL"/>
      </w:pPr>
      <w:r>
        <w:t xml:space="preserve">                        - RAN_SLICESUBNET</w:t>
      </w:r>
    </w:p>
    <w:p w14:paraId="586D2973" w14:textId="77777777" w:rsidR="00B64558" w:rsidRDefault="00B64558" w:rsidP="00B64558">
      <w:pPr>
        <w:pStyle w:val="PL"/>
      </w:pPr>
      <w:r>
        <w:t xml:space="preserve">                        - CN_SLICESUBNET</w:t>
      </w:r>
    </w:p>
    <w:p w14:paraId="6EDC1716" w14:textId="77777777" w:rsidR="00B64558" w:rsidRDefault="00B64558" w:rsidP="00B64558">
      <w:pPr>
        <w:pStyle w:val="PL"/>
      </w:pPr>
    </w:p>
    <w:p w14:paraId="0C6E9FEE" w14:textId="77777777" w:rsidR="00B64558" w:rsidRDefault="00B64558" w:rsidP="00B64558">
      <w:pPr>
        <w:pStyle w:val="PL"/>
      </w:pPr>
      <w:r>
        <w:t xml:space="preserve">    EP_Transport-Single:</w:t>
      </w:r>
    </w:p>
    <w:p w14:paraId="0AFA2789" w14:textId="77777777" w:rsidR="00B64558" w:rsidRDefault="00B64558" w:rsidP="00B64558">
      <w:pPr>
        <w:pStyle w:val="PL"/>
      </w:pPr>
      <w:r>
        <w:t xml:space="preserve">      allOf:</w:t>
      </w:r>
    </w:p>
    <w:p w14:paraId="39CB5D7B" w14:textId="77777777" w:rsidR="00B64558" w:rsidRDefault="00B64558" w:rsidP="00B64558">
      <w:pPr>
        <w:pStyle w:val="PL"/>
      </w:pPr>
      <w:r>
        <w:t xml:space="preserve">        - $ref: 'TS28623_GenericNrm.yaml#/components/schemas/Top'</w:t>
      </w:r>
    </w:p>
    <w:p w14:paraId="49CDFFB0" w14:textId="77777777" w:rsidR="00B64558" w:rsidRDefault="00B64558" w:rsidP="00B64558">
      <w:pPr>
        <w:pStyle w:val="PL"/>
      </w:pPr>
      <w:r>
        <w:t xml:space="preserve">        - type: object</w:t>
      </w:r>
    </w:p>
    <w:p w14:paraId="7ED6F221" w14:textId="77777777" w:rsidR="00B64558" w:rsidRDefault="00B64558" w:rsidP="00B64558">
      <w:pPr>
        <w:pStyle w:val="PL"/>
      </w:pPr>
      <w:r>
        <w:t xml:space="preserve">          properties:</w:t>
      </w:r>
    </w:p>
    <w:p w14:paraId="1713CB1C" w14:textId="77777777" w:rsidR="00B64558" w:rsidRDefault="00B64558" w:rsidP="00B64558">
      <w:pPr>
        <w:pStyle w:val="PL"/>
      </w:pPr>
      <w:r>
        <w:t xml:space="preserve">            attributes:</w:t>
      </w:r>
    </w:p>
    <w:p w14:paraId="6D63B308" w14:textId="77777777" w:rsidR="00B64558" w:rsidRDefault="00B64558" w:rsidP="00B64558">
      <w:pPr>
        <w:pStyle w:val="PL"/>
      </w:pPr>
      <w:r>
        <w:t xml:space="preserve">              type: object</w:t>
      </w:r>
    </w:p>
    <w:p w14:paraId="24D82D26" w14:textId="77777777" w:rsidR="00B64558" w:rsidRDefault="00B64558" w:rsidP="00B64558">
      <w:pPr>
        <w:pStyle w:val="PL"/>
      </w:pPr>
      <w:r>
        <w:t xml:space="preserve">              properties:</w:t>
      </w:r>
    </w:p>
    <w:p w14:paraId="1448CC5F" w14:textId="77777777" w:rsidR="00B64558" w:rsidRDefault="00B64558" w:rsidP="00B64558">
      <w:pPr>
        <w:pStyle w:val="PL"/>
      </w:pPr>
      <w:r>
        <w:t xml:space="preserve">                ipAddress:</w:t>
      </w:r>
    </w:p>
    <w:p w14:paraId="47D50984" w14:textId="77777777" w:rsidR="00B64558" w:rsidRDefault="00B64558" w:rsidP="00B64558">
      <w:pPr>
        <w:pStyle w:val="PL"/>
      </w:pPr>
      <w:r>
        <w:t xml:space="preserve">                  $ref: '#/components/schemas/IpAddress'</w:t>
      </w:r>
    </w:p>
    <w:p w14:paraId="52DADED9" w14:textId="77777777" w:rsidR="00B64558" w:rsidRDefault="00B64558" w:rsidP="00B64558">
      <w:pPr>
        <w:pStyle w:val="PL"/>
      </w:pPr>
      <w:r>
        <w:t xml:space="preserve">                logicalInterfaceInfo:</w:t>
      </w:r>
    </w:p>
    <w:p w14:paraId="31A41921" w14:textId="77777777" w:rsidR="00B64558" w:rsidRDefault="00B64558" w:rsidP="00B64558">
      <w:pPr>
        <w:pStyle w:val="PL"/>
      </w:pPr>
      <w:r>
        <w:t xml:space="preserve">                  $ref: '#/components/schemas/LogicalInterfaceInfo'</w:t>
      </w:r>
    </w:p>
    <w:p w14:paraId="7F64C8D9" w14:textId="77777777" w:rsidR="00B64558" w:rsidRDefault="00B64558" w:rsidP="00B64558">
      <w:pPr>
        <w:pStyle w:val="PL"/>
      </w:pPr>
      <w:r>
        <w:t xml:space="preserve">                nextHopInfo:</w:t>
      </w:r>
    </w:p>
    <w:p w14:paraId="587A2012" w14:textId="77777777" w:rsidR="00B64558" w:rsidRDefault="00B64558" w:rsidP="00B64558">
      <w:pPr>
        <w:pStyle w:val="PL"/>
      </w:pPr>
      <w:r>
        <w:t xml:space="preserve">                  type: string </w:t>
      </w:r>
    </w:p>
    <w:p w14:paraId="602D3A77" w14:textId="77777777" w:rsidR="00B64558" w:rsidRDefault="00B64558" w:rsidP="00B64558">
      <w:pPr>
        <w:pStyle w:val="PL"/>
      </w:pPr>
      <w:r>
        <w:t xml:space="preserve">                qosProfile:</w:t>
      </w:r>
    </w:p>
    <w:p w14:paraId="4228BE99" w14:textId="77777777" w:rsidR="00B64558" w:rsidRDefault="00B64558" w:rsidP="00B64558">
      <w:pPr>
        <w:pStyle w:val="PL"/>
      </w:pPr>
      <w:r>
        <w:t xml:space="preserve">                  type: string </w:t>
      </w:r>
    </w:p>
    <w:p w14:paraId="3024C57B" w14:textId="77777777" w:rsidR="00B64558" w:rsidRDefault="00B64558" w:rsidP="00B64558">
      <w:pPr>
        <w:pStyle w:val="PL"/>
      </w:pPr>
      <w:r>
        <w:t xml:space="preserve">                epApplicationRefs:</w:t>
      </w:r>
    </w:p>
    <w:p w14:paraId="0DB8C79E" w14:textId="77777777" w:rsidR="00B64558" w:rsidRDefault="00B64558" w:rsidP="00B64558">
      <w:pPr>
        <w:pStyle w:val="PL"/>
      </w:pPr>
      <w:r>
        <w:t xml:space="preserve">                  $ref: 'TS28623_ComDefs.yaml#/components/schemas/DnList'</w:t>
      </w:r>
    </w:p>
    <w:p w14:paraId="04CEBA44" w14:textId="77777777" w:rsidR="00B64558" w:rsidRDefault="00B64558" w:rsidP="00B64558">
      <w:pPr>
        <w:pStyle w:val="PL"/>
      </w:pPr>
      <w:r>
        <w:t xml:space="preserve">    </w:t>
      </w:r>
    </w:p>
    <w:p w14:paraId="09CC6938" w14:textId="77777777" w:rsidR="00B64558" w:rsidRDefault="00B64558" w:rsidP="00B64558">
      <w:pPr>
        <w:pStyle w:val="PL"/>
      </w:pPr>
      <w:r>
        <w:t xml:space="preserve">    NetworkSliceSubnetProviderCapabilities-Single:</w:t>
      </w:r>
    </w:p>
    <w:p w14:paraId="01ED4AC3" w14:textId="77777777" w:rsidR="00B64558" w:rsidRDefault="00B64558" w:rsidP="00B64558">
      <w:pPr>
        <w:pStyle w:val="PL"/>
      </w:pPr>
      <w:r>
        <w:t xml:space="preserve">      allOf:</w:t>
      </w:r>
    </w:p>
    <w:p w14:paraId="0759BDE9" w14:textId="77777777" w:rsidR="00B64558" w:rsidRDefault="00B64558" w:rsidP="00B64558">
      <w:pPr>
        <w:pStyle w:val="PL"/>
      </w:pPr>
      <w:r>
        <w:t xml:space="preserve">        - $ref: 'TS28623_GenericNrm.yaml#/components/schemas/Top'</w:t>
      </w:r>
    </w:p>
    <w:p w14:paraId="18D7476D" w14:textId="77777777" w:rsidR="00B64558" w:rsidRDefault="00B64558" w:rsidP="00B64558">
      <w:pPr>
        <w:pStyle w:val="PL"/>
      </w:pPr>
      <w:r>
        <w:t xml:space="preserve">        - type: object</w:t>
      </w:r>
    </w:p>
    <w:p w14:paraId="15DBD86A" w14:textId="77777777" w:rsidR="00B64558" w:rsidRDefault="00B64558" w:rsidP="00B64558">
      <w:pPr>
        <w:pStyle w:val="PL"/>
      </w:pPr>
      <w:r>
        <w:t xml:space="preserve">          properties:</w:t>
      </w:r>
    </w:p>
    <w:p w14:paraId="2E0A0B1A" w14:textId="77777777" w:rsidR="00B64558" w:rsidRDefault="00B64558" w:rsidP="00B64558">
      <w:pPr>
        <w:pStyle w:val="PL"/>
      </w:pPr>
      <w:r>
        <w:t xml:space="preserve">            attributes:</w:t>
      </w:r>
    </w:p>
    <w:p w14:paraId="5258A332" w14:textId="77777777" w:rsidR="00B64558" w:rsidRDefault="00B64558" w:rsidP="00B64558">
      <w:pPr>
        <w:pStyle w:val="PL"/>
      </w:pPr>
      <w:r>
        <w:t xml:space="preserve">              type: object</w:t>
      </w:r>
    </w:p>
    <w:p w14:paraId="2D79A6F2" w14:textId="77777777" w:rsidR="00B64558" w:rsidRDefault="00B64558" w:rsidP="00B64558">
      <w:pPr>
        <w:pStyle w:val="PL"/>
      </w:pPr>
      <w:r>
        <w:t xml:space="preserve">              properties:</w:t>
      </w:r>
    </w:p>
    <w:p w14:paraId="2F0651C1" w14:textId="77777777" w:rsidR="00B64558" w:rsidRDefault="00B64558" w:rsidP="00B64558">
      <w:pPr>
        <w:pStyle w:val="PL"/>
      </w:pPr>
      <w:r>
        <w:t xml:space="preserve">                dLlatency: </w:t>
      </w:r>
    </w:p>
    <w:p w14:paraId="207B29AA" w14:textId="77777777" w:rsidR="00B64558" w:rsidRDefault="00B64558" w:rsidP="00B64558">
      <w:pPr>
        <w:pStyle w:val="PL"/>
      </w:pPr>
      <w:r>
        <w:t xml:space="preserve">                  type: integer</w:t>
      </w:r>
    </w:p>
    <w:p w14:paraId="2FFA1C5A" w14:textId="77777777" w:rsidR="00B64558" w:rsidRDefault="00B64558" w:rsidP="00B64558">
      <w:pPr>
        <w:pStyle w:val="PL"/>
      </w:pPr>
      <w:r>
        <w:t xml:space="preserve">                uLlatency:</w:t>
      </w:r>
    </w:p>
    <w:p w14:paraId="291E6803" w14:textId="77777777" w:rsidR="00B64558" w:rsidRDefault="00B64558" w:rsidP="00B64558">
      <w:pPr>
        <w:pStyle w:val="PL"/>
      </w:pPr>
      <w:r>
        <w:t xml:space="preserve">                  type: integer</w:t>
      </w:r>
    </w:p>
    <w:p w14:paraId="0E89013A" w14:textId="77777777" w:rsidR="00B64558" w:rsidRDefault="00B64558" w:rsidP="00B64558">
      <w:pPr>
        <w:pStyle w:val="PL"/>
      </w:pPr>
      <w:r>
        <w:t xml:space="preserve">                dLThptPerSliceSubnet:</w:t>
      </w:r>
    </w:p>
    <w:p w14:paraId="3900C225" w14:textId="77777777" w:rsidR="00B64558" w:rsidRDefault="00B64558" w:rsidP="00B64558">
      <w:pPr>
        <w:pStyle w:val="PL"/>
      </w:pPr>
      <w:r>
        <w:t xml:space="preserve">                  $ref: '#/components/schemas/XLThpt'</w:t>
      </w:r>
    </w:p>
    <w:p w14:paraId="6D24E87F" w14:textId="77777777" w:rsidR="00B64558" w:rsidRDefault="00B64558" w:rsidP="00B64558">
      <w:pPr>
        <w:pStyle w:val="PL"/>
      </w:pPr>
      <w:r>
        <w:t xml:space="preserve">                uLThptPerSliceSubnet:</w:t>
      </w:r>
    </w:p>
    <w:p w14:paraId="3BF82EEC" w14:textId="77777777" w:rsidR="00B64558" w:rsidRDefault="00B64558" w:rsidP="00B64558">
      <w:pPr>
        <w:pStyle w:val="PL"/>
      </w:pPr>
      <w:r>
        <w:t xml:space="preserve">                  $ref: '#/components/schemas/XLThpt'</w:t>
      </w:r>
    </w:p>
    <w:p w14:paraId="3B2CE508" w14:textId="1417C857" w:rsidR="00B64558" w:rsidDel="00E92503" w:rsidRDefault="00B64558" w:rsidP="00B64558">
      <w:pPr>
        <w:pStyle w:val="PL"/>
        <w:rPr>
          <w:del w:id="42" w:author="D1" w:date="2022-08-18T10:44:00Z"/>
        </w:rPr>
      </w:pPr>
      <w:del w:id="43" w:author="D1" w:date="2022-08-18T10:44:00Z">
        <w:r w:rsidDel="00E92503">
          <w:delText xml:space="preserve">                coverageAreaTAIList:</w:delText>
        </w:r>
      </w:del>
    </w:p>
    <w:p w14:paraId="445B40D1" w14:textId="52AC09B9" w:rsidR="00B64558" w:rsidDel="00E92503" w:rsidRDefault="00B64558" w:rsidP="00B64558">
      <w:pPr>
        <w:pStyle w:val="PL"/>
        <w:rPr>
          <w:del w:id="44" w:author="D1" w:date="2022-08-18T10:44:00Z"/>
        </w:rPr>
      </w:pPr>
      <w:del w:id="45" w:author="D1" w:date="2022-08-18T10:44:00Z">
        <w:r w:rsidDel="00E92503">
          <w:delText xml:space="preserve">                  type: array</w:delText>
        </w:r>
      </w:del>
    </w:p>
    <w:p w14:paraId="7BD274C1" w14:textId="22530AA7" w:rsidR="00B64558" w:rsidDel="00E92503" w:rsidRDefault="00B64558" w:rsidP="00B64558">
      <w:pPr>
        <w:pStyle w:val="PL"/>
        <w:rPr>
          <w:del w:id="46" w:author="D1" w:date="2022-08-18T10:44:00Z"/>
        </w:rPr>
      </w:pPr>
      <w:del w:id="47" w:author="D1" w:date="2022-08-18T10:44:00Z">
        <w:r w:rsidDel="00E92503">
          <w:delText xml:space="preserve">                  items:</w:delText>
        </w:r>
      </w:del>
    </w:p>
    <w:p w14:paraId="53D6005B" w14:textId="4C0B65AD" w:rsidR="00B64558" w:rsidDel="00E92503" w:rsidRDefault="00B64558" w:rsidP="00B64558">
      <w:pPr>
        <w:pStyle w:val="PL"/>
        <w:rPr>
          <w:del w:id="48" w:author="D1" w:date="2022-08-18T10:44:00Z"/>
        </w:rPr>
      </w:pPr>
      <w:del w:id="49" w:author="D1" w:date="2022-08-18T10:44:00Z">
        <w:r w:rsidDel="00E92503">
          <w:delText xml:space="preserve">                    type: string</w:delText>
        </w:r>
      </w:del>
    </w:p>
    <w:p w14:paraId="34919C5A" w14:textId="77777777" w:rsidR="00E92503" w:rsidRDefault="00E92503" w:rsidP="00E92503">
      <w:pPr>
        <w:pStyle w:val="PL"/>
        <w:rPr>
          <w:ins w:id="50" w:author="D1" w:date="2022-08-18T10:43:00Z"/>
        </w:rPr>
      </w:pPr>
      <w:ins w:id="51" w:author="D1" w:date="2022-08-18T10:43:00Z">
        <w:r>
          <w:t xml:space="preserve">                coverageAreaTAList:</w:t>
        </w:r>
      </w:ins>
    </w:p>
    <w:p w14:paraId="64937547" w14:textId="77777777" w:rsidR="00E92503" w:rsidRDefault="00E92503" w:rsidP="00E92503">
      <w:pPr>
        <w:pStyle w:val="PL"/>
        <w:rPr>
          <w:ins w:id="52" w:author="D1" w:date="2022-08-18T10:43:00Z"/>
        </w:rPr>
      </w:pPr>
      <w:ins w:id="53" w:author="D1" w:date="2022-08-18T10:43:00Z">
        <w:r>
          <w:t xml:space="preserve">                  $ref: 'TS28541_NrNrm.yaml#/components/schemas/NrTacList'</w:t>
        </w:r>
      </w:ins>
    </w:p>
    <w:p w14:paraId="53D880CB" w14:textId="05F35F16" w:rsidR="00B64558" w:rsidRDefault="00B64558" w:rsidP="00E92503">
      <w:pPr>
        <w:pStyle w:val="PL"/>
      </w:pPr>
      <w:r>
        <w:t xml:space="preserve">    FeasibilityCheckJob-Single:</w:t>
      </w:r>
    </w:p>
    <w:p w14:paraId="33D1CE81" w14:textId="77777777" w:rsidR="00B64558" w:rsidRDefault="00B64558" w:rsidP="00B64558">
      <w:pPr>
        <w:pStyle w:val="PL"/>
      </w:pPr>
      <w:r>
        <w:t xml:space="preserve">      allOf:</w:t>
      </w:r>
    </w:p>
    <w:p w14:paraId="12EBEDC7" w14:textId="77777777" w:rsidR="00B64558" w:rsidRDefault="00B64558" w:rsidP="00B64558">
      <w:pPr>
        <w:pStyle w:val="PL"/>
      </w:pPr>
      <w:r>
        <w:t xml:space="preserve">        - $ref: 'TS28623_GenericNrm.yaml#/components/schemas/Top'     </w:t>
      </w:r>
    </w:p>
    <w:p w14:paraId="000DA6A4" w14:textId="77777777" w:rsidR="00B64558" w:rsidRDefault="00B64558" w:rsidP="00B64558">
      <w:pPr>
        <w:pStyle w:val="PL"/>
      </w:pPr>
      <w:r>
        <w:t xml:space="preserve">        - type: object</w:t>
      </w:r>
    </w:p>
    <w:p w14:paraId="26BE8FA9" w14:textId="77777777" w:rsidR="00B64558" w:rsidRDefault="00B64558" w:rsidP="00B64558">
      <w:pPr>
        <w:pStyle w:val="PL"/>
      </w:pPr>
      <w:r>
        <w:t xml:space="preserve">          properties: </w:t>
      </w:r>
    </w:p>
    <w:p w14:paraId="779A1511" w14:textId="77777777" w:rsidR="00B64558" w:rsidRDefault="00B64558" w:rsidP="00B64558">
      <w:pPr>
        <w:pStyle w:val="PL"/>
      </w:pPr>
      <w:r>
        <w:t xml:space="preserve">            attributes:</w:t>
      </w:r>
    </w:p>
    <w:p w14:paraId="6D27305F" w14:textId="77777777" w:rsidR="00B64558" w:rsidRDefault="00B64558" w:rsidP="00B64558">
      <w:pPr>
        <w:pStyle w:val="PL"/>
      </w:pPr>
      <w:r>
        <w:t xml:space="preserve">              type: object</w:t>
      </w:r>
    </w:p>
    <w:p w14:paraId="1377AED1" w14:textId="77777777" w:rsidR="00B64558" w:rsidRDefault="00B64558" w:rsidP="00B64558">
      <w:pPr>
        <w:pStyle w:val="PL"/>
      </w:pPr>
      <w:r>
        <w:t xml:space="preserve">              properties:</w:t>
      </w:r>
    </w:p>
    <w:p w14:paraId="717A369A" w14:textId="77777777" w:rsidR="00B64558" w:rsidRDefault="00B64558" w:rsidP="00B64558">
      <w:pPr>
        <w:pStyle w:val="PL"/>
      </w:pPr>
      <w:r>
        <w:t xml:space="preserve">                profile:</w:t>
      </w:r>
    </w:p>
    <w:p w14:paraId="788DB85D" w14:textId="77777777" w:rsidR="00B64558" w:rsidRDefault="00B64558" w:rsidP="00B64558">
      <w:pPr>
        <w:pStyle w:val="PL"/>
      </w:pPr>
      <w:r>
        <w:t xml:space="preserve">                  oneOf: </w:t>
      </w:r>
    </w:p>
    <w:p w14:paraId="6FE6C2E4" w14:textId="77777777" w:rsidR="00B64558" w:rsidRDefault="00B64558" w:rsidP="00B64558">
      <w:pPr>
        <w:pStyle w:val="PL"/>
      </w:pPr>
      <w:r>
        <w:t xml:space="preserve">                    - $ref: '#/components/schemas/SliceProfile'</w:t>
      </w:r>
    </w:p>
    <w:p w14:paraId="02CF8F75" w14:textId="77777777" w:rsidR="00B64558" w:rsidRDefault="00B64558" w:rsidP="00B64558">
      <w:pPr>
        <w:pStyle w:val="PL"/>
      </w:pPr>
      <w:r>
        <w:t xml:space="preserve">                    - $ref: '#/components/schemas/ServiceProfile'</w:t>
      </w:r>
    </w:p>
    <w:p w14:paraId="6FBF1AE5" w14:textId="77777777" w:rsidR="00B64558" w:rsidRDefault="00B64558" w:rsidP="00B64558">
      <w:pPr>
        <w:pStyle w:val="PL"/>
      </w:pPr>
      <w:r>
        <w:t xml:space="preserve">                resourceReservation:</w:t>
      </w:r>
    </w:p>
    <w:p w14:paraId="1177C785" w14:textId="77777777" w:rsidR="00B64558" w:rsidRDefault="00B64558" w:rsidP="00B64558">
      <w:pPr>
        <w:pStyle w:val="PL"/>
      </w:pPr>
      <w:r>
        <w:t xml:space="preserve">                  $ref: '#/components/schemas/ResourceReservation'</w:t>
      </w:r>
    </w:p>
    <w:p w14:paraId="3B2DFB54" w14:textId="77777777" w:rsidR="00B64558" w:rsidRDefault="00B64558" w:rsidP="00B64558">
      <w:pPr>
        <w:pStyle w:val="PL"/>
      </w:pPr>
      <w:r>
        <w:t xml:space="preserve">                requestedReservationExpiration:</w:t>
      </w:r>
    </w:p>
    <w:p w14:paraId="6E0FA054" w14:textId="77777777" w:rsidR="00B64558" w:rsidRDefault="00B64558" w:rsidP="00B64558">
      <w:pPr>
        <w:pStyle w:val="PL"/>
      </w:pPr>
      <w:r>
        <w:t xml:space="preserve">                  $ref: '#/components/schemas/RequestedReservationExpiration'</w:t>
      </w:r>
    </w:p>
    <w:p w14:paraId="6886960C" w14:textId="77777777" w:rsidR="00B64558" w:rsidRDefault="00B64558" w:rsidP="00B64558">
      <w:pPr>
        <w:pStyle w:val="PL"/>
      </w:pPr>
      <w:r>
        <w:t xml:space="preserve">                processMonitor:</w:t>
      </w:r>
    </w:p>
    <w:p w14:paraId="0E373AFB" w14:textId="77777777" w:rsidR="00B64558" w:rsidRDefault="00B64558" w:rsidP="00B64558">
      <w:pPr>
        <w:pStyle w:val="PL"/>
      </w:pPr>
      <w:r>
        <w:t xml:space="preserve">                  $ref: 'TS28623_GenericNrm.yaml#/components/schemas/ProcessMonitor'</w:t>
      </w:r>
    </w:p>
    <w:p w14:paraId="77DE62E2" w14:textId="77777777" w:rsidR="00B64558" w:rsidRDefault="00B64558" w:rsidP="00B64558">
      <w:pPr>
        <w:pStyle w:val="PL"/>
      </w:pPr>
      <w:r>
        <w:lastRenderedPageBreak/>
        <w:t xml:space="preserve">                feasibilityResult:</w:t>
      </w:r>
    </w:p>
    <w:p w14:paraId="29845EAE" w14:textId="77777777" w:rsidR="00B64558" w:rsidRDefault="00B64558" w:rsidP="00B64558">
      <w:pPr>
        <w:pStyle w:val="PL"/>
      </w:pPr>
      <w:r>
        <w:t xml:space="preserve">                  $ref: '#/components/schemas/FeasibilityResult'</w:t>
      </w:r>
    </w:p>
    <w:p w14:paraId="56310650" w14:textId="77777777" w:rsidR="00B64558" w:rsidRDefault="00B64558" w:rsidP="00B64558">
      <w:pPr>
        <w:pStyle w:val="PL"/>
      </w:pPr>
      <w:r>
        <w:t xml:space="preserve">                inFeasibleReason:</w:t>
      </w:r>
    </w:p>
    <w:p w14:paraId="31CC0162" w14:textId="77777777" w:rsidR="00B64558" w:rsidRDefault="00B64558" w:rsidP="00B64558">
      <w:pPr>
        <w:pStyle w:val="PL"/>
      </w:pPr>
      <w:r>
        <w:t xml:space="preserve">                  $ref: '#/components/schemas/InFeasibleReason'</w:t>
      </w:r>
    </w:p>
    <w:p w14:paraId="7A5DC9AA" w14:textId="77777777" w:rsidR="00B64558" w:rsidRDefault="00B64558" w:rsidP="00B64558">
      <w:pPr>
        <w:pStyle w:val="PL"/>
      </w:pPr>
      <w:r>
        <w:t xml:space="preserve">                resourceReservationStatus:</w:t>
      </w:r>
    </w:p>
    <w:p w14:paraId="7B0E8061" w14:textId="77777777" w:rsidR="00B64558" w:rsidRDefault="00B64558" w:rsidP="00B64558">
      <w:pPr>
        <w:pStyle w:val="PL"/>
      </w:pPr>
      <w:r>
        <w:t xml:space="preserve">                  $ref: '#/components/schemas/ResourceReservationStatus'</w:t>
      </w:r>
    </w:p>
    <w:p w14:paraId="766012BB" w14:textId="77777777" w:rsidR="00B64558" w:rsidRDefault="00B64558" w:rsidP="00B64558">
      <w:pPr>
        <w:pStyle w:val="PL"/>
      </w:pPr>
      <w:r>
        <w:t xml:space="preserve">                reservationFailureReason:</w:t>
      </w:r>
    </w:p>
    <w:p w14:paraId="5EBB75C2" w14:textId="77777777" w:rsidR="00B64558" w:rsidRDefault="00B64558" w:rsidP="00B64558">
      <w:pPr>
        <w:pStyle w:val="PL"/>
      </w:pPr>
      <w:r>
        <w:t xml:space="preserve">                  $ref: '#/components/schemas/ReservationFailureReason'</w:t>
      </w:r>
    </w:p>
    <w:p w14:paraId="58A18DFC" w14:textId="77777777" w:rsidR="00B64558" w:rsidRDefault="00B64558" w:rsidP="00B64558">
      <w:pPr>
        <w:pStyle w:val="PL"/>
      </w:pPr>
    </w:p>
    <w:p w14:paraId="48D0D5B6" w14:textId="77777777" w:rsidR="00B64558" w:rsidRDefault="00B64558" w:rsidP="00B64558">
      <w:pPr>
        <w:pStyle w:val="PL"/>
      </w:pPr>
      <w:r>
        <w:t xml:space="preserve">                reservationExpiration:</w:t>
      </w:r>
    </w:p>
    <w:p w14:paraId="0EA386CE" w14:textId="77777777" w:rsidR="00B64558" w:rsidRDefault="00B64558" w:rsidP="00B64558">
      <w:pPr>
        <w:pStyle w:val="PL"/>
      </w:pPr>
      <w:r>
        <w:t xml:space="preserve">                  $ref: '#/components/schemas/ReservationExpiration'</w:t>
      </w:r>
    </w:p>
    <w:p w14:paraId="32773E97" w14:textId="77777777" w:rsidR="00B64558" w:rsidRDefault="00B64558" w:rsidP="00B64558">
      <w:pPr>
        <w:pStyle w:val="PL"/>
      </w:pPr>
      <w:r>
        <w:t xml:space="preserve">                recommendedRequirements:</w:t>
      </w:r>
    </w:p>
    <w:p w14:paraId="23A8F1B6" w14:textId="77777777" w:rsidR="00B64558" w:rsidRDefault="00B64558" w:rsidP="00B64558">
      <w:pPr>
        <w:pStyle w:val="PL"/>
      </w:pPr>
      <w:r>
        <w:t xml:space="preserve">                  $ref: '#/components/schemas/RecommendedRequirements'</w:t>
      </w:r>
    </w:p>
    <w:p w14:paraId="234D9834" w14:textId="77777777" w:rsidR="00B64558" w:rsidRDefault="00B64558" w:rsidP="00B64558">
      <w:pPr>
        <w:pStyle w:val="PL"/>
      </w:pPr>
    </w:p>
    <w:p w14:paraId="72D4C87F" w14:textId="77777777" w:rsidR="00B64558" w:rsidRDefault="00B64558" w:rsidP="00B64558">
      <w:pPr>
        <w:pStyle w:val="PL"/>
      </w:pPr>
      <w:r>
        <w:t>#-------- Definition of JSON arrays for name-contained IOCs ----------------------</w:t>
      </w:r>
    </w:p>
    <w:p w14:paraId="681CA685" w14:textId="77777777" w:rsidR="00B64558" w:rsidRDefault="00B64558" w:rsidP="00B64558">
      <w:pPr>
        <w:pStyle w:val="PL"/>
      </w:pPr>
      <w:r>
        <w:t xml:space="preserve">    SubNetwork-Multiple:</w:t>
      </w:r>
    </w:p>
    <w:p w14:paraId="2E2D3C38" w14:textId="77777777" w:rsidR="00B64558" w:rsidRDefault="00B64558" w:rsidP="00B64558">
      <w:pPr>
        <w:pStyle w:val="PL"/>
      </w:pPr>
      <w:r>
        <w:t xml:space="preserve">      type: array</w:t>
      </w:r>
    </w:p>
    <w:p w14:paraId="186C0C82" w14:textId="77777777" w:rsidR="00B64558" w:rsidRDefault="00B64558" w:rsidP="00B64558">
      <w:pPr>
        <w:pStyle w:val="PL"/>
      </w:pPr>
      <w:r>
        <w:t xml:space="preserve">      items:</w:t>
      </w:r>
    </w:p>
    <w:p w14:paraId="04289ABE" w14:textId="77777777" w:rsidR="00B64558" w:rsidRDefault="00B64558" w:rsidP="00B64558">
      <w:pPr>
        <w:pStyle w:val="PL"/>
      </w:pPr>
      <w:r>
        <w:t xml:space="preserve">        $ref: '#/components/schemas/SubNetwork-Single'</w:t>
      </w:r>
    </w:p>
    <w:p w14:paraId="24C51164" w14:textId="77777777" w:rsidR="00B64558" w:rsidRDefault="00B64558" w:rsidP="00B64558">
      <w:pPr>
        <w:pStyle w:val="PL"/>
      </w:pPr>
    </w:p>
    <w:p w14:paraId="3738DCCE" w14:textId="77777777" w:rsidR="00B64558" w:rsidRDefault="00B64558" w:rsidP="00B64558">
      <w:pPr>
        <w:pStyle w:val="PL"/>
      </w:pPr>
      <w:r>
        <w:t xml:space="preserve">    NetworkSlice-Multiple:</w:t>
      </w:r>
    </w:p>
    <w:p w14:paraId="1B7B9C83" w14:textId="77777777" w:rsidR="00B64558" w:rsidRDefault="00B64558" w:rsidP="00B64558">
      <w:pPr>
        <w:pStyle w:val="PL"/>
      </w:pPr>
      <w:r>
        <w:t xml:space="preserve">      type: array</w:t>
      </w:r>
    </w:p>
    <w:p w14:paraId="7030009D" w14:textId="77777777" w:rsidR="00B64558" w:rsidRDefault="00B64558" w:rsidP="00B64558">
      <w:pPr>
        <w:pStyle w:val="PL"/>
      </w:pPr>
      <w:r>
        <w:t xml:space="preserve">      items:</w:t>
      </w:r>
    </w:p>
    <w:p w14:paraId="7C947B9F" w14:textId="77777777" w:rsidR="00B64558" w:rsidRDefault="00B64558" w:rsidP="00B64558">
      <w:pPr>
        <w:pStyle w:val="PL"/>
      </w:pPr>
      <w:r>
        <w:t xml:space="preserve">        $ref: '#/components/schemas/NetworkSlice-Single'</w:t>
      </w:r>
    </w:p>
    <w:p w14:paraId="675774E0" w14:textId="77777777" w:rsidR="00B64558" w:rsidRDefault="00B64558" w:rsidP="00B64558">
      <w:pPr>
        <w:pStyle w:val="PL"/>
      </w:pPr>
    </w:p>
    <w:p w14:paraId="212BA7CB" w14:textId="77777777" w:rsidR="00B64558" w:rsidRDefault="00B64558" w:rsidP="00B64558">
      <w:pPr>
        <w:pStyle w:val="PL"/>
      </w:pPr>
      <w:r>
        <w:t xml:space="preserve">    NetworkSliceSubnet-Multiple:</w:t>
      </w:r>
    </w:p>
    <w:p w14:paraId="22D0D83C" w14:textId="77777777" w:rsidR="00B64558" w:rsidRDefault="00B64558" w:rsidP="00B64558">
      <w:pPr>
        <w:pStyle w:val="PL"/>
      </w:pPr>
      <w:r>
        <w:t xml:space="preserve">      type: array</w:t>
      </w:r>
    </w:p>
    <w:p w14:paraId="41044632" w14:textId="77777777" w:rsidR="00B64558" w:rsidRDefault="00B64558" w:rsidP="00B64558">
      <w:pPr>
        <w:pStyle w:val="PL"/>
      </w:pPr>
      <w:r>
        <w:t xml:space="preserve">      items:</w:t>
      </w:r>
    </w:p>
    <w:p w14:paraId="5C05C22E" w14:textId="77777777" w:rsidR="00B64558" w:rsidRDefault="00B64558" w:rsidP="00B64558">
      <w:pPr>
        <w:pStyle w:val="PL"/>
      </w:pPr>
      <w:r>
        <w:t xml:space="preserve">        $ref: '#/components/schemas/NetworkSliceSubnet-Single'</w:t>
      </w:r>
    </w:p>
    <w:p w14:paraId="63F74CA1" w14:textId="77777777" w:rsidR="00B64558" w:rsidRDefault="00B64558" w:rsidP="00B64558">
      <w:pPr>
        <w:pStyle w:val="PL"/>
      </w:pPr>
      <w:r>
        <w:t xml:space="preserve">                      </w:t>
      </w:r>
    </w:p>
    <w:p w14:paraId="2143A83D" w14:textId="77777777" w:rsidR="00B64558" w:rsidRDefault="00B64558" w:rsidP="00B64558">
      <w:pPr>
        <w:pStyle w:val="PL"/>
      </w:pPr>
      <w:r>
        <w:t xml:space="preserve">    EP_Transport-Multiple:</w:t>
      </w:r>
    </w:p>
    <w:p w14:paraId="3B99E747" w14:textId="77777777" w:rsidR="00B64558" w:rsidRDefault="00B64558" w:rsidP="00B64558">
      <w:pPr>
        <w:pStyle w:val="PL"/>
      </w:pPr>
      <w:r>
        <w:t xml:space="preserve">      type: array</w:t>
      </w:r>
    </w:p>
    <w:p w14:paraId="1A4A74B3" w14:textId="77777777" w:rsidR="00B64558" w:rsidRDefault="00B64558" w:rsidP="00B64558">
      <w:pPr>
        <w:pStyle w:val="PL"/>
      </w:pPr>
      <w:r>
        <w:t xml:space="preserve">      items:</w:t>
      </w:r>
    </w:p>
    <w:p w14:paraId="356BABB4" w14:textId="77777777" w:rsidR="00B64558" w:rsidRDefault="00B64558" w:rsidP="00B64558">
      <w:pPr>
        <w:pStyle w:val="PL"/>
      </w:pPr>
      <w:r>
        <w:t xml:space="preserve">        $ref: '#/components/schemas/EP_Transport-Single'</w:t>
      </w:r>
    </w:p>
    <w:p w14:paraId="7EA6E676" w14:textId="77777777" w:rsidR="00B64558" w:rsidRDefault="00B64558" w:rsidP="00B64558">
      <w:pPr>
        <w:pStyle w:val="PL"/>
      </w:pPr>
      <w:r>
        <w:t xml:space="preserve">    </w:t>
      </w:r>
    </w:p>
    <w:p w14:paraId="63E44768" w14:textId="77777777" w:rsidR="00B64558" w:rsidRDefault="00B64558" w:rsidP="00B64558">
      <w:pPr>
        <w:pStyle w:val="PL"/>
      </w:pPr>
      <w:r>
        <w:t xml:space="preserve">    NetworkSliceSubnetProviderCapabilities-Multiple:</w:t>
      </w:r>
    </w:p>
    <w:p w14:paraId="47945B70" w14:textId="77777777" w:rsidR="00B64558" w:rsidRDefault="00B64558" w:rsidP="00B64558">
      <w:pPr>
        <w:pStyle w:val="PL"/>
      </w:pPr>
      <w:r>
        <w:t xml:space="preserve">      type: array</w:t>
      </w:r>
    </w:p>
    <w:p w14:paraId="2184BECA" w14:textId="77777777" w:rsidR="00B64558" w:rsidRDefault="00B64558" w:rsidP="00B64558">
      <w:pPr>
        <w:pStyle w:val="PL"/>
      </w:pPr>
      <w:r>
        <w:t xml:space="preserve">      items:</w:t>
      </w:r>
    </w:p>
    <w:p w14:paraId="7C9822D2" w14:textId="77777777" w:rsidR="00B64558" w:rsidRDefault="00B64558" w:rsidP="00B64558">
      <w:pPr>
        <w:pStyle w:val="PL"/>
      </w:pPr>
      <w:r>
        <w:t xml:space="preserve">        $ref: '#/components/schemas/NetworkSliceSubnetProviderCapabilities-Single'</w:t>
      </w:r>
    </w:p>
    <w:p w14:paraId="737CD184" w14:textId="77777777" w:rsidR="00B64558" w:rsidRDefault="00B64558" w:rsidP="00B64558">
      <w:pPr>
        <w:pStyle w:val="PL"/>
      </w:pPr>
      <w:r>
        <w:t xml:space="preserve">    FeasibilityCheckJob-Multiple:</w:t>
      </w:r>
    </w:p>
    <w:p w14:paraId="167E9F47" w14:textId="77777777" w:rsidR="00B64558" w:rsidRDefault="00B64558" w:rsidP="00B64558">
      <w:pPr>
        <w:pStyle w:val="PL"/>
      </w:pPr>
      <w:r>
        <w:t xml:space="preserve">      type: array</w:t>
      </w:r>
    </w:p>
    <w:p w14:paraId="12B1370B" w14:textId="77777777" w:rsidR="00B64558" w:rsidRDefault="00B64558" w:rsidP="00B64558">
      <w:pPr>
        <w:pStyle w:val="PL"/>
      </w:pPr>
      <w:r>
        <w:t xml:space="preserve">      items:</w:t>
      </w:r>
    </w:p>
    <w:p w14:paraId="33996914" w14:textId="77777777" w:rsidR="00B64558" w:rsidRDefault="00B64558" w:rsidP="00B64558">
      <w:pPr>
        <w:pStyle w:val="PL"/>
      </w:pPr>
      <w:r>
        <w:t xml:space="preserve">        $ref: '#/components/schemas/FeasibilityCheckJob-Single'   </w:t>
      </w:r>
    </w:p>
    <w:p w14:paraId="1F60F411" w14:textId="77777777" w:rsidR="00B64558" w:rsidRDefault="00B64558" w:rsidP="00B64558">
      <w:pPr>
        <w:pStyle w:val="PL"/>
      </w:pPr>
      <w:r>
        <w:t xml:space="preserve">        </w:t>
      </w:r>
    </w:p>
    <w:p w14:paraId="657FF4CF" w14:textId="77777777" w:rsidR="00B64558" w:rsidRDefault="00B64558" w:rsidP="00B64558">
      <w:pPr>
        <w:pStyle w:val="PL"/>
      </w:pPr>
      <w:r>
        <w:t>#------------ Definitions in TS 28.541 for TS 28.532 -----------------------------</w:t>
      </w:r>
    </w:p>
    <w:p w14:paraId="78DF91B9" w14:textId="77777777" w:rsidR="00B64558" w:rsidRDefault="00B64558" w:rsidP="00B64558">
      <w:pPr>
        <w:pStyle w:val="PL"/>
      </w:pPr>
    </w:p>
    <w:p w14:paraId="33E64EF5" w14:textId="77777777" w:rsidR="00B64558" w:rsidRDefault="00B64558" w:rsidP="00B64558">
      <w:pPr>
        <w:pStyle w:val="PL"/>
      </w:pPr>
      <w:r>
        <w:t xml:space="preserve">    resources-sliceNrm:</w:t>
      </w:r>
    </w:p>
    <w:p w14:paraId="256FE472" w14:textId="77777777" w:rsidR="00B64558" w:rsidRDefault="00B64558" w:rsidP="00B64558">
      <w:pPr>
        <w:pStyle w:val="PL"/>
      </w:pPr>
      <w:r>
        <w:t xml:space="preserve">      oneOf:</w:t>
      </w:r>
    </w:p>
    <w:p w14:paraId="509BC247" w14:textId="77777777" w:rsidR="00B64558" w:rsidRDefault="00B64558" w:rsidP="00B64558">
      <w:pPr>
        <w:pStyle w:val="PL"/>
      </w:pPr>
      <w:r>
        <w:t xml:space="preserve">       - $ref: '#/components/schemas/MnS'</w:t>
      </w:r>
    </w:p>
    <w:p w14:paraId="027907F8" w14:textId="77777777" w:rsidR="00B64558" w:rsidRDefault="00B64558" w:rsidP="00B64558">
      <w:pPr>
        <w:pStyle w:val="PL"/>
      </w:pPr>
      <w:r>
        <w:t xml:space="preserve">               </w:t>
      </w:r>
    </w:p>
    <w:p w14:paraId="78337754" w14:textId="77777777" w:rsidR="00B64558" w:rsidRDefault="00B64558" w:rsidP="00B64558">
      <w:pPr>
        <w:pStyle w:val="PL"/>
      </w:pPr>
      <w:r>
        <w:t xml:space="preserve">       - $ref: '#/components/schemas/SubNetwork-Single'</w:t>
      </w:r>
    </w:p>
    <w:p w14:paraId="6975C13C" w14:textId="77777777" w:rsidR="00B64558" w:rsidRDefault="00B64558" w:rsidP="00B64558">
      <w:pPr>
        <w:pStyle w:val="PL"/>
      </w:pPr>
      <w:r>
        <w:t xml:space="preserve">       - $ref: '#/components/schemas/NetworkSlice-Single'</w:t>
      </w:r>
    </w:p>
    <w:p w14:paraId="658304F8" w14:textId="77777777" w:rsidR="00B64558" w:rsidRDefault="00B64558" w:rsidP="00B64558">
      <w:pPr>
        <w:pStyle w:val="PL"/>
      </w:pPr>
      <w:r>
        <w:t xml:space="preserve">       - $ref: '#/components/schemas/NetworkSliceSubnet-Single'</w:t>
      </w:r>
    </w:p>
    <w:p w14:paraId="6E6286B1" w14:textId="77777777" w:rsidR="00B64558" w:rsidRDefault="00B64558" w:rsidP="00B64558">
      <w:pPr>
        <w:pStyle w:val="PL"/>
      </w:pPr>
      <w:r>
        <w:t xml:space="preserve">       - $ref: '#/components/schemas/EP_Transport-Single'</w:t>
      </w:r>
    </w:p>
    <w:p w14:paraId="54D62405" w14:textId="77777777" w:rsidR="00B64558" w:rsidRDefault="00B64558" w:rsidP="00B64558">
      <w:pPr>
        <w:pStyle w:val="PL"/>
      </w:pPr>
      <w:r>
        <w:t xml:space="preserve">       - $ref: '#/components/schemas/NetworkSliceSubnetProviderCapabilities-Single'</w:t>
      </w:r>
    </w:p>
    <w:p w14:paraId="3630A710" w14:textId="77777777" w:rsidR="00B64558" w:rsidRDefault="00B64558" w:rsidP="00B64558">
      <w:pPr>
        <w:pStyle w:val="PL"/>
      </w:pPr>
      <w:r>
        <w:t xml:space="preserve">       - $ref: '#/components/schemas/FeasibilityCheckJob-Single'       </w:t>
      </w:r>
    </w:p>
    <w:p w14:paraId="1F4749B8" w14:textId="1A272857" w:rsidR="005D082B" w:rsidRPr="00BC0026" w:rsidRDefault="005D082B" w:rsidP="003D450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03C14" w:rsidRPr="00442B28" w14:paraId="1D29C4C1" w14:textId="77777777" w:rsidTr="005D082B">
        <w:tc>
          <w:tcPr>
            <w:tcW w:w="9521" w:type="dxa"/>
            <w:shd w:val="clear" w:color="auto" w:fill="FFFFCC"/>
            <w:vAlign w:val="center"/>
          </w:tcPr>
          <w:p w14:paraId="72DCD6CF" w14:textId="77777777" w:rsidR="00503C14" w:rsidRPr="00442B28" w:rsidRDefault="00503C14" w:rsidP="00BA42A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4" w:name="_Toc462827461"/>
            <w:bookmarkStart w:id="55" w:name="_Toc458429818"/>
            <w:r w:rsidRPr="00442B28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s</w:t>
            </w:r>
          </w:p>
        </w:tc>
      </w:tr>
      <w:bookmarkEnd w:id="54"/>
      <w:bookmarkEnd w:id="55"/>
    </w:tbl>
    <w:p w14:paraId="666DD5D6" w14:textId="77777777" w:rsidR="00503C14" w:rsidRDefault="00503C14" w:rsidP="00503C14"/>
    <w:p w14:paraId="75C628EC" w14:textId="77777777" w:rsidR="001358FC" w:rsidRDefault="001358FC">
      <w:pPr>
        <w:rPr>
          <w:noProof/>
        </w:rPr>
      </w:pPr>
    </w:p>
    <w:sectPr w:rsidR="001358FC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John MEREDITH" w:date="2020-02-03T09:35:00Z" w:initials="JMM">
    <w:p w14:paraId="58CA0856" w14:textId="77777777" w:rsidR="009B353B" w:rsidRDefault="009B353B">
      <w:pPr>
        <w:pStyle w:val="CommentText"/>
      </w:pPr>
      <w:r>
        <w:rPr>
          <w:rStyle w:val="CommentReference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2C648" w14:textId="77777777" w:rsidR="00B13016" w:rsidRDefault="00B13016">
      <w:r>
        <w:separator/>
      </w:r>
    </w:p>
  </w:endnote>
  <w:endnote w:type="continuationSeparator" w:id="0">
    <w:p w14:paraId="611ED88A" w14:textId="77777777" w:rsidR="00B13016" w:rsidRDefault="00B13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47FD6" w14:textId="77777777" w:rsidR="00B13016" w:rsidRDefault="00B13016">
      <w:r>
        <w:separator/>
      </w:r>
    </w:p>
  </w:footnote>
  <w:footnote w:type="continuationSeparator" w:id="0">
    <w:p w14:paraId="12F2D833" w14:textId="77777777" w:rsidR="00B13016" w:rsidRDefault="00B130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9B353B" w:rsidRDefault="009B353B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9B353B" w:rsidRDefault="009B35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9B353B" w:rsidRDefault="009B353B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9B353B" w:rsidRDefault="009B35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E682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4047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BACC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AE84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601E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2E8C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36B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hn MEREDITH">
    <w15:presenceInfo w15:providerId="AD" w15:userId="S::John.Meredith@etsi.org::524b9e6e-771c-4a58-828a-fb0a2ef64260"/>
  </w15:person>
  <w15:person w15:author="D1">
    <w15:presenceInfo w15:providerId="None" w15:userId="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0AC1"/>
    <w:rsid w:val="00022E4A"/>
    <w:rsid w:val="00032096"/>
    <w:rsid w:val="00074AB3"/>
    <w:rsid w:val="000A6394"/>
    <w:rsid w:val="000A7A70"/>
    <w:rsid w:val="000B7FED"/>
    <w:rsid w:val="000C038A"/>
    <w:rsid w:val="000C6598"/>
    <w:rsid w:val="000D44B3"/>
    <w:rsid w:val="000E014D"/>
    <w:rsid w:val="000E4136"/>
    <w:rsid w:val="0013045F"/>
    <w:rsid w:val="001358FC"/>
    <w:rsid w:val="0014058C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75D12"/>
    <w:rsid w:val="00284FEB"/>
    <w:rsid w:val="002860C4"/>
    <w:rsid w:val="002B0530"/>
    <w:rsid w:val="002B29F5"/>
    <w:rsid w:val="002B5741"/>
    <w:rsid w:val="002D2DD5"/>
    <w:rsid w:val="002E472E"/>
    <w:rsid w:val="00305409"/>
    <w:rsid w:val="00313738"/>
    <w:rsid w:val="003139AF"/>
    <w:rsid w:val="003143FA"/>
    <w:rsid w:val="003278B0"/>
    <w:rsid w:val="0034108E"/>
    <w:rsid w:val="003609EF"/>
    <w:rsid w:val="0036231A"/>
    <w:rsid w:val="00363293"/>
    <w:rsid w:val="00374DD4"/>
    <w:rsid w:val="003A042B"/>
    <w:rsid w:val="003A40E9"/>
    <w:rsid w:val="003A49CB"/>
    <w:rsid w:val="003B50C6"/>
    <w:rsid w:val="003D4502"/>
    <w:rsid w:val="003E1A36"/>
    <w:rsid w:val="003F0D65"/>
    <w:rsid w:val="00401A30"/>
    <w:rsid w:val="00410371"/>
    <w:rsid w:val="004203BF"/>
    <w:rsid w:val="004242F1"/>
    <w:rsid w:val="00433029"/>
    <w:rsid w:val="00436014"/>
    <w:rsid w:val="0047182E"/>
    <w:rsid w:val="00484090"/>
    <w:rsid w:val="004A52C6"/>
    <w:rsid w:val="004B75B7"/>
    <w:rsid w:val="004D1D31"/>
    <w:rsid w:val="004F6201"/>
    <w:rsid w:val="005009D9"/>
    <w:rsid w:val="00503C14"/>
    <w:rsid w:val="0051580D"/>
    <w:rsid w:val="00522602"/>
    <w:rsid w:val="005278C4"/>
    <w:rsid w:val="00547111"/>
    <w:rsid w:val="00560F18"/>
    <w:rsid w:val="00585D7C"/>
    <w:rsid w:val="00592D74"/>
    <w:rsid w:val="00595101"/>
    <w:rsid w:val="005D082B"/>
    <w:rsid w:val="005D6EAF"/>
    <w:rsid w:val="005E2C44"/>
    <w:rsid w:val="005E33C7"/>
    <w:rsid w:val="0061402C"/>
    <w:rsid w:val="006153CA"/>
    <w:rsid w:val="00621188"/>
    <w:rsid w:val="006257ED"/>
    <w:rsid w:val="0065536E"/>
    <w:rsid w:val="00665C47"/>
    <w:rsid w:val="006729EB"/>
    <w:rsid w:val="0068622F"/>
    <w:rsid w:val="00695808"/>
    <w:rsid w:val="006B46FB"/>
    <w:rsid w:val="006E21FB"/>
    <w:rsid w:val="00706182"/>
    <w:rsid w:val="00710FB1"/>
    <w:rsid w:val="00727DFE"/>
    <w:rsid w:val="00785599"/>
    <w:rsid w:val="00792342"/>
    <w:rsid w:val="007977A8"/>
    <w:rsid w:val="007B512A"/>
    <w:rsid w:val="007C2097"/>
    <w:rsid w:val="007D6A07"/>
    <w:rsid w:val="007F7259"/>
    <w:rsid w:val="008040A8"/>
    <w:rsid w:val="0082595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56C66"/>
    <w:rsid w:val="00960F23"/>
    <w:rsid w:val="009777D9"/>
    <w:rsid w:val="00991B88"/>
    <w:rsid w:val="009A5753"/>
    <w:rsid w:val="009A579D"/>
    <w:rsid w:val="009B353B"/>
    <w:rsid w:val="009E3297"/>
    <w:rsid w:val="009F734F"/>
    <w:rsid w:val="00A026B1"/>
    <w:rsid w:val="00A07292"/>
    <w:rsid w:val="00A1069F"/>
    <w:rsid w:val="00A246B6"/>
    <w:rsid w:val="00A47E70"/>
    <w:rsid w:val="00A50CF0"/>
    <w:rsid w:val="00A7671C"/>
    <w:rsid w:val="00AA2CBC"/>
    <w:rsid w:val="00AC5820"/>
    <w:rsid w:val="00AD1CD8"/>
    <w:rsid w:val="00B13016"/>
    <w:rsid w:val="00B13F88"/>
    <w:rsid w:val="00B258BB"/>
    <w:rsid w:val="00B64558"/>
    <w:rsid w:val="00B67B97"/>
    <w:rsid w:val="00B95A2A"/>
    <w:rsid w:val="00B968C8"/>
    <w:rsid w:val="00B975BB"/>
    <w:rsid w:val="00BA3EC5"/>
    <w:rsid w:val="00BA42AC"/>
    <w:rsid w:val="00BA51D9"/>
    <w:rsid w:val="00BB5DFC"/>
    <w:rsid w:val="00BD279D"/>
    <w:rsid w:val="00BD6BB8"/>
    <w:rsid w:val="00BE0A2A"/>
    <w:rsid w:val="00BF27A2"/>
    <w:rsid w:val="00C12D8A"/>
    <w:rsid w:val="00C57054"/>
    <w:rsid w:val="00C66BA2"/>
    <w:rsid w:val="00C85F96"/>
    <w:rsid w:val="00C95985"/>
    <w:rsid w:val="00CB40B1"/>
    <w:rsid w:val="00CC5026"/>
    <w:rsid w:val="00CC68D0"/>
    <w:rsid w:val="00CC699B"/>
    <w:rsid w:val="00CF5C18"/>
    <w:rsid w:val="00D03F9A"/>
    <w:rsid w:val="00D06D51"/>
    <w:rsid w:val="00D24991"/>
    <w:rsid w:val="00D50255"/>
    <w:rsid w:val="00D66520"/>
    <w:rsid w:val="00DE34CF"/>
    <w:rsid w:val="00DF0BDC"/>
    <w:rsid w:val="00E13F3D"/>
    <w:rsid w:val="00E34898"/>
    <w:rsid w:val="00E47714"/>
    <w:rsid w:val="00E72367"/>
    <w:rsid w:val="00E92503"/>
    <w:rsid w:val="00EB09B7"/>
    <w:rsid w:val="00EB49D8"/>
    <w:rsid w:val="00EB7BF7"/>
    <w:rsid w:val="00ED1E1B"/>
    <w:rsid w:val="00EE027C"/>
    <w:rsid w:val="00EE7D7C"/>
    <w:rsid w:val="00EF20FF"/>
    <w:rsid w:val="00F25D98"/>
    <w:rsid w:val="00F300FB"/>
    <w:rsid w:val="00F52E39"/>
    <w:rsid w:val="00F5304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D082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60F23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960F2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960F23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960F23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rsid w:val="00960F23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960F23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960F23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960F23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960F23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ListNumber">
    <w:name w:val="List Number"/>
    <w:basedOn w:val="List"/>
    <w:rsid w:val="000B7FED"/>
  </w:style>
  <w:style w:type="paragraph" w:styleId="List">
    <w:name w:val="List"/>
    <w:basedOn w:val="Normal"/>
    <w:rsid w:val="000B7FED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960F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5D082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960F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5D082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5D082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960F23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60F23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locked/>
    <w:rsid w:val="00960F23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">
    <w:name w:val="List Bullet"/>
    <w:basedOn w:val="List"/>
    <w:rsid w:val="000B7FED"/>
  </w:style>
  <w:style w:type="paragraph" w:styleId="ListBullet3">
    <w:name w:val="List Bullet 3"/>
    <w:basedOn w:val="ListBullet2"/>
    <w:rsid w:val="000B7FED"/>
    <w:pPr>
      <w:ind w:left="1135"/>
    </w:pPr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60F23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character" w:customStyle="1" w:styleId="EditorsNoteChar">
    <w:name w:val="Editor's Note Char"/>
    <w:link w:val="EditorsNote"/>
    <w:locked/>
    <w:rsid w:val="00960F23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character" w:customStyle="1" w:styleId="B1Char">
    <w:name w:val="B1 Char"/>
    <w:link w:val="B10"/>
    <w:qFormat/>
    <w:locked/>
    <w:rsid w:val="00960F23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locked/>
    <w:rsid w:val="00960F23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character" w:customStyle="1" w:styleId="FooterChar">
    <w:name w:val="Footer Char"/>
    <w:link w:val="Footer"/>
    <w:rsid w:val="00960F23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customStyle="1" w:styleId="CommentTextChar">
    <w:name w:val="Comment Text Char"/>
    <w:link w:val="CommentText"/>
    <w:qFormat/>
    <w:rsid w:val="00960F23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60F23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character" w:customStyle="1" w:styleId="CommentSubjectChar">
    <w:name w:val="Comment Subject Char"/>
    <w:link w:val="CommentSubject"/>
    <w:rsid w:val="00960F23"/>
    <w:rPr>
      <w:rFonts w:ascii="Times New Roman" w:hAnsi="Times New Roman"/>
      <w:b/>
      <w:bCs/>
      <w:lang w:val="en-GB" w:eastAsia="en-US"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rsid w:val="00960F23"/>
    <w:rPr>
      <w:rFonts w:ascii="Tahoma" w:hAnsi="Tahoma" w:cs="Tahoma"/>
      <w:shd w:val="clear" w:color="auto" w:fill="000080"/>
      <w:lang w:val="en-GB" w:eastAsia="en-US"/>
    </w:rPr>
  </w:style>
  <w:style w:type="paragraph" w:customStyle="1" w:styleId="TAJ">
    <w:name w:val="TAJ"/>
    <w:basedOn w:val="TH"/>
    <w:rsid w:val="00960F23"/>
  </w:style>
  <w:style w:type="paragraph" w:customStyle="1" w:styleId="Guidance">
    <w:name w:val="Guidance"/>
    <w:basedOn w:val="Normal"/>
    <w:rsid w:val="00960F23"/>
    <w:rPr>
      <w:i/>
      <w:color w:val="0000FF"/>
    </w:rPr>
  </w:style>
  <w:style w:type="table" w:styleId="TableGrid">
    <w:name w:val="Table Grid"/>
    <w:basedOn w:val="TableNormal"/>
    <w:rsid w:val="00960F23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960F23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960F23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960F23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0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0F23"/>
    <w:rPr>
      <w:rFonts w:ascii="Courier New" w:hAnsi="Courier New" w:cs="Courier New"/>
      <w:lang w:val="en-GB" w:eastAsia="zh-CN"/>
    </w:rPr>
  </w:style>
  <w:style w:type="paragraph" w:customStyle="1" w:styleId="msonormal0">
    <w:name w:val="msonormal"/>
    <w:basedOn w:val="Normal"/>
    <w:rsid w:val="00960F23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Caption">
    <w:name w:val="caption"/>
    <w:basedOn w:val="Normal"/>
    <w:next w:val="Normal"/>
    <w:unhideWhenUsed/>
    <w:qFormat/>
    <w:rsid w:val="00960F23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960F23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960F23"/>
    <w:rPr>
      <w:rFonts w:ascii="Times New Roman" w:eastAsia="SimSun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960F23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960F23"/>
    <w:rPr>
      <w:rFonts w:ascii="Arial" w:eastAsia="SimSun" w:hAnsi="Arial"/>
      <w:sz w:val="21"/>
      <w:szCs w:val="21"/>
      <w:lang w:val="en-GB" w:eastAsia="zh-CN"/>
    </w:rPr>
  </w:style>
  <w:style w:type="paragraph" w:styleId="PlainText">
    <w:name w:val="Plain Text"/>
    <w:basedOn w:val="Normal"/>
    <w:link w:val="PlainTextChar"/>
    <w:uiPriority w:val="99"/>
    <w:unhideWhenUsed/>
    <w:rsid w:val="00960F23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960F23"/>
    <w:rPr>
      <w:rFonts w:ascii="SimSun" w:eastAsia="SimSun" w:hAnsi="Courier New" w:cs="Courier New"/>
      <w:kern w:val="2"/>
      <w:sz w:val="21"/>
      <w:szCs w:val="21"/>
      <w:lang w:val="en-GB" w:eastAsia="zh-CN"/>
    </w:rPr>
  </w:style>
  <w:style w:type="paragraph" w:styleId="Revision">
    <w:name w:val="Revision"/>
    <w:uiPriority w:val="99"/>
    <w:semiHidden/>
    <w:rsid w:val="00960F23"/>
    <w:rPr>
      <w:rFonts w:ascii="Times New Roman" w:eastAsia="SimSu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960F23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paragraph" w:customStyle="1" w:styleId="a">
    <w:name w:val="表格文本"/>
    <w:basedOn w:val="Normal"/>
    <w:rsid w:val="00960F23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960F23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960F23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960F23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TAHCar">
    <w:name w:val="TAH Car"/>
    <w:locked/>
    <w:rsid w:val="00960F23"/>
    <w:rPr>
      <w:rFonts w:ascii="Arial" w:hAnsi="Arial"/>
      <w:b/>
      <w:sz w:val="18"/>
      <w:lang w:eastAsia="en-US"/>
    </w:rPr>
  </w:style>
  <w:style w:type="character" w:customStyle="1" w:styleId="desc">
    <w:name w:val="desc"/>
    <w:rsid w:val="00960F23"/>
  </w:style>
  <w:style w:type="character" w:customStyle="1" w:styleId="msoins0">
    <w:name w:val="msoins"/>
    <w:rsid w:val="00960F23"/>
  </w:style>
  <w:style w:type="character" w:customStyle="1" w:styleId="NOZchn">
    <w:name w:val="NO Zchn"/>
    <w:locked/>
    <w:rsid w:val="00960F23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960F23"/>
  </w:style>
  <w:style w:type="character" w:customStyle="1" w:styleId="spellingerror">
    <w:name w:val="spellingerror"/>
    <w:rsid w:val="00960F23"/>
  </w:style>
  <w:style w:type="character" w:customStyle="1" w:styleId="eop">
    <w:name w:val="eop"/>
    <w:rsid w:val="00960F23"/>
  </w:style>
  <w:style w:type="character" w:customStyle="1" w:styleId="EXCar">
    <w:name w:val="EX Car"/>
    <w:rsid w:val="00960F23"/>
    <w:rPr>
      <w:lang w:val="en-GB"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960F23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960F23"/>
  </w:style>
  <w:style w:type="character" w:customStyle="1" w:styleId="line">
    <w:name w:val="line"/>
    <w:rsid w:val="00960F23"/>
  </w:style>
  <w:style w:type="table" w:customStyle="1" w:styleId="11">
    <w:name w:val="网格表 1 浅色1"/>
    <w:basedOn w:val="TableNormal"/>
    <w:uiPriority w:val="46"/>
    <w:rsid w:val="00960F23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960F23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960F23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960F23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960F23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960F23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960F23"/>
    <w:rPr>
      <w:rFonts w:ascii="Times New Roman" w:hAnsi="Times New Roman"/>
      <w:lang w:val="en-GB" w:eastAsia="en-US"/>
    </w:rPr>
  </w:style>
  <w:style w:type="character" w:styleId="Emphasis">
    <w:name w:val="Emphasis"/>
    <w:basedOn w:val="DefaultParagraphFont"/>
    <w:uiPriority w:val="20"/>
    <w:qFormat/>
    <w:rsid w:val="00960F23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960F23"/>
  </w:style>
  <w:style w:type="paragraph" w:styleId="BlockText">
    <w:name w:val="Block Text"/>
    <w:basedOn w:val="Normal"/>
    <w:rsid w:val="00960F2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rsid w:val="00960F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960F23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960F2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60F23"/>
    <w:rPr>
      <w:rFonts w:ascii="Times New Roman" w:hAnsi="Times New Roman"/>
      <w:sz w:val="16"/>
      <w:szCs w:val="16"/>
      <w:lang w:val="en-GB" w:eastAsia="en-US"/>
    </w:rPr>
  </w:style>
  <w:style w:type="paragraph" w:styleId="BodyTextIndent">
    <w:name w:val="Body Text Indent"/>
    <w:basedOn w:val="Normal"/>
    <w:link w:val="BodyTextIndentChar"/>
    <w:rsid w:val="00960F2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960F23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960F23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960F23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960F2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960F23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960F2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960F23"/>
    <w:rPr>
      <w:rFonts w:ascii="Times New Roman" w:hAnsi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960F2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960F23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960F23"/>
  </w:style>
  <w:style w:type="character" w:customStyle="1" w:styleId="DateChar">
    <w:name w:val="Date Char"/>
    <w:basedOn w:val="DefaultParagraphFont"/>
    <w:link w:val="Date"/>
    <w:rsid w:val="00960F23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960F2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960F23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960F2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960F23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rsid w:val="00960F2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960F23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960F2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960F23"/>
    <w:rPr>
      <w:rFonts w:ascii="Times New Roman" w:hAnsi="Times New Roman"/>
      <w:i/>
      <w:iCs/>
      <w:lang w:val="en-GB" w:eastAsia="en-US"/>
    </w:rPr>
  </w:style>
  <w:style w:type="paragraph" w:styleId="Index3">
    <w:name w:val="index 3"/>
    <w:basedOn w:val="Normal"/>
    <w:next w:val="Normal"/>
    <w:rsid w:val="00960F23"/>
    <w:pPr>
      <w:spacing w:after="0"/>
      <w:ind w:left="600" w:hanging="200"/>
    </w:pPr>
  </w:style>
  <w:style w:type="paragraph" w:styleId="Index4">
    <w:name w:val="index 4"/>
    <w:basedOn w:val="Normal"/>
    <w:next w:val="Normal"/>
    <w:rsid w:val="00960F23"/>
    <w:pPr>
      <w:spacing w:after="0"/>
      <w:ind w:left="800" w:hanging="200"/>
    </w:pPr>
  </w:style>
  <w:style w:type="paragraph" w:styleId="Index5">
    <w:name w:val="index 5"/>
    <w:basedOn w:val="Normal"/>
    <w:next w:val="Normal"/>
    <w:rsid w:val="00960F23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960F23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960F23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960F23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960F23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960F2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0F2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0F23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rsid w:val="00960F2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960F2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960F2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960F2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960F23"/>
    <w:pPr>
      <w:spacing w:after="120"/>
      <w:ind w:left="1415"/>
      <w:contextualSpacing/>
    </w:pPr>
  </w:style>
  <w:style w:type="paragraph" w:styleId="ListNumber3">
    <w:name w:val="List Number 3"/>
    <w:basedOn w:val="Normal"/>
    <w:rsid w:val="00960F23"/>
    <w:pPr>
      <w:numPr>
        <w:numId w:val="2"/>
      </w:numPr>
      <w:contextualSpacing/>
    </w:pPr>
  </w:style>
  <w:style w:type="paragraph" w:styleId="ListNumber4">
    <w:name w:val="List Number 4"/>
    <w:basedOn w:val="Normal"/>
    <w:rsid w:val="00960F23"/>
    <w:pPr>
      <w:numPr>
        <w:numId w:val="3"/>
      </w:numPr>
      <w:contextualSpacing/>
    </w:pPr>
  </w:style>
  <w:style w:type="paragraph" w:styleId="ListNumber5">
    <w:name w:val="List Number 5"/>
    <w:basedOn w:val="Normal"/>
    <w:rsid w:val="00960F23"/>
    <w:pPr>
      <w:numPr>
        <w:numId w:val="4"/>
      </w:numPr>
      <w:contextualSpacing/>
    </w:pPr>
  </w:style>
  <w:style w:type="paragraph" w:styleId="MacroText">
    <w:name w:val="macro"/>
    <w:link w:val="MacroTextChar"/>
    <w:rsid w:val="00960F2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960F23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960F2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960F2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960F23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960F23"/>
    <w:rPr>
      <w:sz w:val="24"/>
      <w:szCs w:val="24"/>
    </w:rPr>
  </w:style>
  <w:style w:type="paragraph" w:styleId="NormalIndent">
    <w:name w:val="Normal Indent"/>
    <w:basedOn w:val="Normal"/>
    <w:rsid w:val="00960F2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960F23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960F23"/>
    <w:rPr>
      <w:rFonts w:ascii="Times New Roma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60F2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0F23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960F23"/>
  </w:style>
  <w:style w:type="character" w:customStyle="1" w:styleId="SalutationChar">
    <w:name w:val="Salutation Char"/>
    <w:basedOn w:val="DefaultParagraphFont"/>
    <w:link w:val="Salutation"/>
    <w:rsid w:val="00960F23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960F2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960F23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960F2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60F2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960F23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960F23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960F23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960F2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960F2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0F23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ntstyle01">
    <w:name w:val="fontstyle01"/>
    <w:rsid w:val="003D4502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rsid w:val="00DF0BD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0B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62419F-73F4-4A12-BE62-3703A1F21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</TotalTime>
  <Pages>39</Pages>
  <Words>14675</Words>
  <Characters>83652</Characters>
  <Application>Microsoft Office Word</Application>
  <DocSecurity>0</DocSecurity>
  <Lines>697</Lines>
  <Paragraphs>1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813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D1</cp:lastModifiedBy>
  <cp:revision>15</cp:revision>
  <cp:lastPrinted>1900-01-01T00:00:00Z</cp:lastPrinted>
  <dcterms:created xsi:type="dcterms:W3CDTF">2022-08-18T09:22:00Z</dcterms:created>
  <dcterms:modified xsi:type="dcterms:W3CDTF">2022-08-1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